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532C" w14:textId="77777777" w:rsidR="00BD2237" w:rsidRDefault="00BD2237" w:rsidP="00C9662F">
      <w:pPr>
        <w:jc w:val="center"/>
        <w:rPr>
          <w:sz w:val="72"/>
        </w:rPr>
      </w:pPr>
    </w:p>
    <w:p w14:paraId="302F2E6F" w14:textId="5E58A485" w:rsidR="00137005" w:rsidRDefault="007C0F50" w:rsidP="00C9662F">
      <w:pPr>
        <w:jc w:val="center"/>
        <w:rPr>
          <w:sz w:val="72"/>
        </w:rPr>
      </w:pPr>
      <w:r>
        <w:rPr>
          <w:sz w:val="72"/>
        </w:rPr>
        <w:t>IEEE802.16t Air Interface Protocol – Physical Layer</w:t>
      </w:r>
    </w:p>
    <w:p w14:paraId="1D151325" w14:textId="3C85EDE1" w:rsidR="00C9662F" w:rsidRDefault="004731A0" w:rsidP="00C9662F">
      <w:pPr>
        <w:jc w:val="center"/>
        <w:rPr>
          <w:sz w:val="72"/>
        </w:rPr>
      </w:pPr>
      <w:r>
        <w:rPr>
          <w:sz w:val="72"/>
        </w:rPr>
        <w:t>Dece</w:t>
      </w:r>
      <w:r w:rsidR="000E2A26">
        <w:rPr>
          <w:sz w:val="72"/>
        </w:rPr>
        <w:t>mber 1</w:t>
      </w:r>
      <w:r w:rsidR="00444EFA">
        <w:rPr>
          <w:sz w:val="72"/>
        </w:rPr>
        <w:t xml:space="preserve">, </w:t>
      </w:r>
      <w:r w:rsidR="009E1C2B">
        <w:rPr>
          <w:sz w:val="72"/>
        </w:rPr>
        <w:t>202</w:t>
      </w:r>
      <w:r w:rsidR="00880A05">
        <w:rPr>
          <w:sz w:val="72"/>
        </w:rPr>
        <w:t>2</w:t>
      </w:r>
    </w:p>
    <w:p w14:paraId="0139AD93" w14:textId="1CC488F1" w:rsidR="0005645F" w:rsidRDefault="0005645F" w:rsidP="00C9662F">
      <w:pPr>
        <w:jc w:val="center"/>
        <w:rPr>
          <w:sz w:val="72"/>
        </w:rPr>
      </w:pPr>
    </w:p>
    <w:p w14:paraId="4C8C3C78" w14:textId="77777777" w:rsidR="00C9662F" w:rsidRDefault="00C9662F" w:rsidP="00C9662F">
      <w:pPr>
        <w:jc w:val="center"/>
        <w:rPr>
          <w:sz w:val="72"/>
        </w:rPr>
      </w:pPr>
    </w:p>
    <w:p w14:paraId="28295926" w14:textId="77777777" w:rsidR="00B47060" w:rsidRDefault="00B47060">
      <w:pPr>
        <w:rPr>
          <w:sz w:val="72"/>
        </w:rPr>
      </w:pPr>
      <w:r>
        <w:rPr>
          <w:sz w:val="72"/>
        </w:rPr>
        <w:br w:type="page"/>
      </w:r>
    </w:p>
    <w:sdt>
      <w:sdtPr>
        <w:rPr>
          <w:rFonts w:asciiTheme="minorHAnsi" w:eastAsiaTheme="minorHAnsi" w:hAnsiTheme="minorHAnsi" w:cstheme="minorBidi"/>
          <w:color w:val="auto"/>
          <w:sz w:val="22"/>
          <w:szCs w:val="22"/>
        </w:rPr>
        <w:id w:val="-1643033694"/>
        <w:docPartObj>
          <w:docPartGallery w:val="Table of Contents"/>
          <w:docPartUnique/>
        </w:docPartObj>
      </w:sdtPr>
      <w:sdtEndPr>
        <w:rPr>
          <w:b/>
          <w:bCs/>
          <w:noProof/>
        </w:rPr>
      </w:sdtEndPr>
      <w:sdtContent>
        <w:p w14:paraId="4609125D" w14:textId="4A238097" w:rsidR="00B47060" w:rsidRDefault="00B47060">
          <w:pPr>
            <w:pStyle w:val="TOCHeading"/>
          </w:pPr>
          <w:r>
            <w:t>Contents</w:t>
          </w:r>
        </w:p>
        <w:p w14:paraId="37713DCA" w14:textId="166C83AE" w:rsidR="00AF3BDB" w:rsidRDefault="00B47060">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20804797" w:history="1">
            <w:r w:rsidR="00AF3BDB" w:rsidRPr="00D928F6">
              <w:rPr>
                <w:rStyle w:val="Hyperlink"/>
                <w:noProof/>
              </w:rPr>
              <w:t>1</w:t>
            </w:r>
            <w:r w:rsidR="00AF3BDB">
              <w:rPr>
                <w:rFonts w:eastAsiaTheme="minorEastAsia"/>
                <w:noProof/>
                <w:lang w:val="en-IN" w:eastAsia="en-IN"/>
              </w:rPr>
              <w:tab/>
            </w:r>
            <w:r w:rsidR="00AF3BDB" w:rsidRPr="00D928F6">
              <w:rPr>
                <w:rStyle w:val="Hyperlink"/>
                <w:noProof/>
              </w:rPr>
              <w:t>Introduction</w:t>
            </w:r>
            <w:r w:rsidR="00AF3BDB">
              <w:rPr>
                <w:noProof/>
                <w:webHidden/>
              </w:rPr>
              <w:tab/>
            </w:r>
            <w:r w:rsidR="00AF3BDB">
              <w:rPr>
                <w:noProof/>
                <w:webHidden/>
              </w:rPr>
              <w:fldChar w:fldCharType="begin"/>
            </w:r>
            <w:r w:rsidR="00AF3BDB">
              <w:rPr>
                <w:noProof/>
                <w:webHidden/>
              </w:rPr>
              <w:instrText xml:space="preserve"> PAGEREF _Toc120804797 \h </w:instrText>
            </w:r>
            <w:r w:rsidR="00AF3BDB">
              <w:rPr>
                <w:noProof/>
                <w:webHidden/>
              </w:rPr>
            </w:r>
            <w:r w:rsidR="00AF3BDB">
              <w:rPr>
                <w:noProof/>
                <w:webHidden/>
              </w:rPr>
              <w:fldChar w:fldCharType="separate"/>
            </w:r>
            <w:r w:rsidR="00AF3BDB">
              <w:rPr>
                <w:noProof/>
                <w:webHidden/>
              </w:rPr>
              <w:t>4</w:t>
            </w:r>
            <w:r w:rsidR="00AF3BDB">
              <w:rPr>
                <w:noProof/>
                <w:webHidden/>
              </w:rPr>
              <w:fldChar w:fldCharType="end"/>
            </w:r>
          </w:hyperlink>
        </w:p>
        <w:p w14:paraId="0E5C2E3A" w14:textId="30266472" w:rsidR="00AF3BDB" w:rsidRDefault="00AF3BDB">
          <w:pPr>
            <w:pStyle w:val="TOC1"/>
            <w:tabs>
              <w:tab w:val="left" w:pos="440"/>
              <w:tab w:val="right" w:leader="dot" w:pos="9350"/>
            </w:tabs>
            <w:rPr>
              <w:rFonts w:eastAsiaTheme="minorEastAsia"/>
              <w:noProof/>
              <w:lang w:val="en-IN" w:eastAsia="en-IN"/>
            </w:rPr>
          </w:pPr>
          <w:hyperlink w:anchor="_Toc120804798" w:history="1">
            <w:r w:rsidRPr="00D928F6">
              <w:rPr>
                <w:rStyle w:val="Hyperlink"/>
                <w:noProof/>
              </w:rPr>
              <w:t>2</w:t>
            </w:r>
            <w:r>
              <w:rPr>
                <w:rFonts w:eastAsiaTheme="minorEastAsia"/>
                <w:noProof/>
                <w:lang w:val="en-IN" w:eastAsia="en-IN"/>
              </w:rPr>
              <w:tab/>
            </w:r>
            <w:r w:rsidRPr="00D928F6">
              <w:rPr>
                <w:rStyle w:val="Hyperlink"/>
                <w:noProof/>
              </w:rPr>
              <w:t>Terminology</w:t>
            </w:r>
            <w:r>
              <w:rPr>
                <w:noProof/>
                <w:webHidden/>
              </w:rPr>
              <w:tab/>
            </w:r>
            <w:r>
              <w:rPr>
                <w:noProof/>
                <w:webHidden/>
              </w:rPr>
              <w:fldChar w:fldCharType="begin"/>
            </w:r>
            <w:r>
              <w:rPr>
                <w:noProof/>
                <w:webHidden/>
              </w:rPr>
              <w:instrText xml:space="preserve"> PAGEREF _Toc120804798 \h </w:instrText>
            </w:r>
            <w:r>
              <w:rPr>
                <w:noProof/>
                <w:webHidden/>
              </w:rPr>
            </w:r>
            <w:r>
              <w:rPr>
                <w:noProof/>
                <w:webHidden/>
              </w:rPr>
              <w:fldChar w:fldCharType="separate"/>
            </w:r>
            <w:r>
              <w:rPr>
                <w:noProof/>
                <w:webHidden/>
              </w:rPr>
              <w:t>4</w:t>
            </w:r>
            <w:r>
              <w:rPr>
                <w:noProof/>
                <w:webHidden/>
              </w:rPr>
              <w:fldChar w:fldCharType="end"/>
            </w:r>
          </w:hyperlink>
        </w:p>
        <w:p w14:paraId="01661142" w14:textId="361C64BC" w:rsidR="00AF3BDB" w:rsidRDefault="00AF3BDB">
          <w:pPr>
            <w:pStyle w:val="TOC1"/>
            <w:tabs>
              <w:tab w:val="left" w:pos="440"/>
              <w:tab w:val="right" w:leader="dot" w:pos="9350"/>
            </w:tabs>
            <w:rPr>
              <w:rFonts w:eastAsiaTheme="minorEastAsia"/>
              <w:noProof/>
              <w:lang w:val="en-IN" w:eastAsia="en-IN"/>
            </w:rPr>
          </w:pPr>
          <w:hyperlink w:anchor="_Toc120804799" w:history="1">
            <w:r w:rsidRPr="00D928F6">
              <w:rPr>
                <w:rStyle w:val="Hyperlink"/>
                <w:noProof/>
              </w:rPr>
              <w:t>3</w:t>
            </w:r>
            <w:r>
              <w:rPr>
                <w:rFonts w:eastAsiaTheme="minorEastAsia"/>
                <w:noProof/>
                <w:lang w:val="en-IN" w:eastAsia="en-IN"/>
              </w:rPr>
              <w:tab/>
            </w:r>
            <w:r w:rsidRPr="00D928F6">
              <w:rPr>
                <w:rStyle w:val="Hyperlink"/>
                <w:noProof/>
              </w:rPr>
              <w:t>PHY Layer Description</w:t>
            </w:r>
            <w:r>
              <w:rPr>
                <w:noProof/>
                <w:webHidden/>
              </w:rPr>
              <w:tab/>
            </w:r>
            <w:r>
              <w:rPr>
                <w:noProof/>
                <w:webHidden/>
              </w:rPr>
              <w:fldChar w:fldCharType="begin"/>
            </w:r>
            <w:r>
              <w:rPr>
                <w:noProof/>
                <w:webHidden/>
              </w:rPr>
              <w:instrText xml:space="preserve"> PAGEREF _Toc120804799 \h </w:instrText>
            </w:r>
            <w:r>
              <w:rPr>
                <w:noProof/>
                <w:webHidden/>
              </w:rPr>
            </w:r>
            <w:r>
              <w:rPr>
                <w:noProof/>
                <w:webHidden/>
              </w:rPr>
              <w:fldChar w:fldCharType="separate"/>
            </w:r>
            <w:r>
              <w:rPr>
                <w:noProof/>
                <w:webHidden/>
              </w:rPr>
              <w:t>5</w:t>
            </w:r>
            <w:r>
              <w:rPr>
                <w:noProof/>
                <w:webHidden/>
              </w:rPr>
              <w:fldChar w:fldCharType="end"/>
            </w:r>
          </w:hyperlink>
        </w:p>
        <w:p w14:paraId="43B0CE91" w14:textId="6C681471" w:rsidR="00AF3BDB" w:rsidRDefault="00AF3BDB">
          <w:pPr>
            <w:pStyle w:val="TOC2"/>
            <w:tabs>
              <w:tab w:val="left" w:pos="880"/>
              <w:tab w:val="right" w:leader="dot" w:pos="9350"/>
            </w:tabs>
            <w:rPr>
              <w:rFonts w:eastAsiaTheme="minorEastAsia"/>
              <w:noProof/>
              <w:lang w:val="en-IN" w:eastAsia="en-IN"/>
            </w:rPr>
          </w:pPr>
          <w:hyperlink w:anchor="_Toc120804800" w:history="1">
            <w:r w:rsidRPr="00D928F6">
              <w:rPr>
                <w:rStyle w:val="Hyperlink"/>
                <w:noProof/>
              </w:rPr>
              <w:t>3.1</w:t>
            </w:r>
            <w:r>
              <w:rPr>
                <w:rFonts w:eastAsiaTheme="minorEastAsia"/>
                <w:noProof/>
                <w:lang w:val="en-IN" w:eastAsia="en-IN"/>
              </w:rPr>
              <w:tab/>
            </w:r>
            <w:r w:rsidRPr="00D928F6">
              <w:rPr>
                <w:rStyle w:val="Hyperlink"/>
                <w:noProof/>
              </w:rPr>
              <w:t>Effective channels, their partitioning into subchannels and subchannel groups.</w:t>
            </w:r>
            <w:r>
              <w:rPr>
                <w:noProof/>
                <w:webHidden/>
              </w:rPr>
              <w:tab/>
            </w:r>
            <w:r>
              <w:rPr>
                <w:noProof/>
                <w:webHidden/>
              </w:rPr>
              <w:fldChar w:fldCharType="begin"/>
            </w:r>
            <w:r>
              <w:rPr>
                <w:noProof/>
                <w:webHidden/>
              </w:rPr>
              <w:instrText xml:space="preserve"> PAGEREF _Toc120804800 \h </w:instrText>
            </w:r>
            <w:r>
              <w:rPr>
                <w:noProof/>
                <w:webHidden/>
              </w:rPr>
            </w:r>
            <w:r>
              <w:rPr>
                <w:noProof/>
                <w:webHidden/>
              </w:rPr>
              <w:fldChar w:fldCharType="separate"/>
            </w:r>
            <w:r>
              <w:rPr>
                <w:noProof/>
                <w:webHidden/>
              </w:rPr>
              <w:t>5</w:t>
            </w:r>
            <w:r>
              <w:rPr>
                <w:noProof/>
                <w:webHidden/>
              </w:rPr>
              <w:fldChar w:fldCharType="end"/>
            </w:r>
          </w:hyperlink>
        </w:p>
        <w:p w14:paraId="70F1765A" w14:textId="788DCA22" w:rsidR="00AF3BDB" w:rsidRDefault="00AF3BDB">
          <w:pPr>
            <w:pStyle w:val="TOC3"/>
            <w:tabs>
              <w:tab w:val="left" w:pos="1320"/>
              <w:tab w:val="right" w:leader="dot" w:pos="9350"/>
            </w:tabs>
            <w:rPr>
              <w:rFonts w:eastAsiaTheme="minorEastAsia"/>
              <w:noProof/>
              <w:lang w:val="en-IN" w:eastAsia="en-IN"/>
            </w:rPr>
          </w:pPr>
          <w:hyperlink w:anchor="_Toc120804801" w:history="1">
            <w:r w:rsidRPr="00D928F6">
              <w:rPr>
                <w:rStyle w:val="Hyperlink"/>
                <w:noProof/>
              </w:rPr>
              <w:t>3.1.1</w:t>
            </w:r>
            <w:r>
              <w:rPr>
                <w:rFonts w:eastAsiaTheme="minorEastAsia"/>
                <w:noProof/>
                <w:lang w:val="en-IN" w:eastAsia="en-IN"/>
              </w:rPr>
              <w:tab/>
            </w:r>
            <w:r w:rsidRPr="00D928F6">
              <w:rPr>
                <w:rStyle w:val="Hyperlink"/>
                <w:noProof/>
              </w:rPr>
              <w:t>Partitioning of a non-continuous effective channel</w:t>
            </w:r>
            <w:r>
              <w:rPr>
                <w:noProof/>
                <w:webHidden/>
              </w:rPr>
              <w:tab/>
            </w:r>
            <w:r>
              <w:rPr>
                <w:noProof/>
                <w:webHidden/>
              </w:rPr>
              <w:fldChar w:fldCharType="begin"/>
            </w:r>
            <w:r>
              <w:rPr>
                <w:noProof/>
                <w:webHidden/>
              </w:rPr>
              <w:instrText xml:space="preserve"> PAGEREF _Toc120804801 \h </w:instrText>
            </w:r>
            <w:r>
              <w:rPr>
                <w:noProof/>
                <w:webHidden/>
              </w:rPr>
            </w:r>
            <w:r>
              <w:rPr>
                <w:noProof/>
                <w:webHidden/>
              </w:rPr>
              <w:fldChar w:fldCharType="separate"/>
            </w:r>
            <w:r>
              <w:rPr>
                <w:noProof/>
                <w:webHidden/>
              </w:rPr>
              <w:t>5</w:t>
            </w:r>
            <w:r>
              <w:rPr>
                <w:noProof/>
                <w:webHidden/>
              </w:rPr>
              <w:fldChar w:fldCharType="end"/>
            </w:r>
          </w:hyperlink>
        </w:p>
        <w:p w14:paraId="7A5652A7" w14:textId="00ECDB19" w:rsidR="00AF3BDB" w:rsidRDefault="00AF3BDB">
          <w:pPr>
            <w:pStyle w:val="TOC3"/>
            <w:tabs>
              <w:tab w:val="left" w:pos="1320"/>
              <w:tab w:val="right" w:leader="dot" w:pos="9350"/>
            </w:tabs>
            <w:rPr>
              <w:rFonts w:eastAsiaTheme="minorEastAsia"/>
              <w:noProof/>
              <w:lang w:val="en-IN" w:eastAsia="en-IN"/>
            </w:rPr>
          </w:pPr>
          <w:hyperlink w:anchor="_Toc120804802" w:history="1">
            <w:r w:rsidRPr="00D928F6">
              <w:rPr>
                <w:rStyle w:val="Hyperlink"/>
                <w:noProof/>
              </w:rPr>
              <w:t>3.1.2</w:t>
            </w:r>
            <w:r>
              <w:rPr>
                <w:rFonts w:eastAsiaTheme="minorEastAsia"/>
                <w:noProof/>
                <w:lang w:val="en-IN" w:eastAsia="en-IN"/>
              </w:rPr>
              <w:tab/>
            </w:r>
            <w:r w:rsidRPr="00D928F6">
              <w:rPr>
                <w:rStyle w:val="Hyperlink"/>
                <w:noProof/>
              </w:rPr>
              <w:t>Partitioning of a non-continuous effective channel</w:t>
            </w:r>
            <w:r>
              <w:rPr>
                <w:noProof/>
                <w:webHidden/>
              </w:rPr>
              <w:tab/>
            </w:r>
            <w:r>
              <w:rPr>
                <w:noProof/>
                <w:webHidden/>
              </w:rPr>
              <w:fldChar w:fldCharType="begin"/>
            </w:r>
            <w:r>
              <w:rPr>
                <w:noProof/>
                <w:webHidden/>
              </w:rPr>
              <w:instrText xml:space="preserve"> PAGEREF _Toc120804802 \h </w:instrText>
            </w:r>
            <w:r>
              <w:rPr>
                <w:noProof/>
                <w:webHidden/>
              </w:rPr>
            </w:r>
            <w:r>
              <w:rPr>
                <w:noProof/>
                <w:webHidden/>
              </w:rPr>
              <w:fldChar w:fldCharType="separate"/>
            </w:r>
            <w:r>
              <w:rPr>
                <w:noProof/>
                <w:webHidden/>
              </w:rPr>
              <w:t>5</w:t>
            </w:r>
            <w:r>
              <w:rPr>
                <w:noProof/>
                <w:webHidden/>
              </w:rPr>
              <w:fldChar w:fldCharType="end"/>
            </w:r>
          </w:hyperlink>
        </w:p>
        <w:p w14:paraId="5CADC987" w14:textId="51F31212" w:rsidR="00AF3BDB" w:rsidRDefault="00AF3BDB">
          <w:pPr>
            <w:pStyle w:val="TOC3"/>
            <w:tabs>
              <w:tab w:val="left" w:pos="1320"/>
              <w:tab w:val="right" w:leader="dot" w:pos="9350"/>
            </w:tabs>
            <w:rPr>
              <w:rFonts w:eastAsiaTheme="minorEastAsia"/>
              <w:noProof/>
              <w:lang w:val="en-IN" w:eastAsia="en-IN"/>
            </w:rPr>
          </w:pPr>
          <w:hyperlink w:anchor="_Toc120804803" w:history="1">
            <w:r w:rsidRPr="00D928F6">
              <w:rPr>
                <w:rStyle w:val="Hyperlink"/>
                <w:noProof/>
              </w:rPr>
              <w:t>3.1.3</w:t>
            </w:r>
            <w:r>
              <w:rPr>
                <w:rFonts w:eastAsiaTheme="minorEastAsia"/>
                <w:noProof/>
                <w:lang w:val="en-IN" w:eastAsia="en-IN"/>
              </w:rPr>
              <w:tab/>
            </w:r>
            <w:r w:rsidRPr="00D928F6">
              <w:rPr>
                <w:rStyle w:val="Hyperlink"/>
                <w:noProof/>
              </w:rPr>
              <w:t>Partitioning of a continuous effective channel</w:t>
            </w:r>
            <w:r>
              <w:rPr>
                <w:noProof/>
                <w:webHidden/>
              </w:rPr>
              <w:tab/>
            </w:r>
            <w:r>
              <w:rPr>
                <w:noProof/>
                <w:webHidden/>
              </w:rPr>
              <w:fldChar w:fldCharType="begin"/>
            </w:r>
            <w:r>
              <w:rPr>
                <w:noProof/>
                <w:webHidden/>
              </w:rPr>
              <w:instrText xml:space="preserve"> PAGEREF _Toc120804803 \h </w:instrText>
            </w:r>
            <w:r>
              <w:rPr>
                <w:noProof/>
                <w:webHidden/>
              </w:rPr>
            </w:r>
            <w:r>
              <w:rPr>
                <w:noProof/>
                <w:webHidden/>
              </w:rPr>
              <w:fldChar w:fldCharType="separate"/>
            </w:r>
            <w:r>
              <w:rPr>
                <w:noProof/>
                <w:webHidden/>
              </w:rPr>
              <w:t>6</w:t>
            </w:r>
            <w:r>
              <w:rPr>
                <w:noProof/>
                <w:webHidden/>
              </w:rPr>
              <w:fldChar w:fldCharType="end"/>
            </w:r>
          </w:hyperlink>
        </w:p>
        <w:p w14:paraId="12191970" w14:textId="1EC672D7" w:rsidR="00AF3BDB" w:rsidRDefault="00AF3BDB">
          <w:pPr>
            <w:pStyle w:val="TOC2"/>
            <w:tabs>
              <w:tab w:val="left" w:pos="880"/>
              <w:tab w:val="right" w:leader="dot" w:pos="9350"/>
            </w:tabs>
            <w:rPr>
              <w:rFonts w:eastAsiaTheme="minorEastAsia"/>
              <w:noProof/>
              <w:lang w:val="en-IN" w:eastAsia="en-IN"/>
            </w:rPr>
          </w:pPr>
          <w:hyperlink w:anchor="_Toc120804804" w:history="1">
            <w:r w:rsidRPr="00D928F6">
              <w:rPr>
                <w:rStyle w:val="Hyperlink"/>
                <w:noProof/>
              </w:rPr>
              <w:t>3.2</w:t>
            </w:r>
            <w:r>
              <w:rPr>
                <w:rFonts w:eastAsiaTheme="minorEastAsia"/>
                <w:noProof/>
                <w:lang w:val="en-IN" w:eastAsia="en-IN"/>
              </w:rPr>
              <w:tab/>
            </w:r>
            <w:r w:rsidRPr="00D928F6">
              <w:rPr>
                <w:rStyle w:val="Hyperlink"/>
                <w:noProof/>
              </w:rPr>
              <w:t>Channel span</w:t>
            </w:r>
            <w:r>
              <w:rPr>
                <w:noProof/>
                <w:webHidden/>
              </w:rPr>
              <w:tab/>
            </w:r>
            <w:r>
              <w:rPr>
                <w:noProof/>
                <w:webHidden/>
              </w:rPr>
              <w:fldChar w:fldCharType="begin"/>
            </w:r>
            <w:r>
              <w:rPr>
                <w:noProof/>
                <w:webHidden/>
              </w:rPr>
              <w:instrText xml:space="preserve"> PAGEREF _Toc120804804 \h </w:instrText>
            </w:r>
            <w:r>
              <w:rPr>
                <w:noProof/>
                <w:webHidden/>
              </w:rPr>
            </w:r>
            <w:r>
              <w:rPr>
                <w:noProof/>
                <w:webHidden/>
              </w:rPr>
              <w:fldChar w:fldCharType="separate"/>
            </w:r>
            <w:r>
              <w:rPr>
                <w:noProof/>
                <w:webHidden/>
              </w:rPr>
              <w:t>6</w:t>
            </w:r>
            <w:r>
              <w:rPr>
                <w:noProof/>
                <w:webHidden/>
              </w:rPr>
              <w:fldChar w:fldCharType="end"/>
            </w:r>
          </w:hyperlink>
        </w:p>
        <w:p w14:paraId="67F1858C" w14:textId="6697A636" w:rsidR="00AF3BDB" w:rsidRDefault="00AF3BDB">
          <w:pPr>
            <w:pStyle w:val="TOC2"/>
            <w:tabs>
              <w:tab w:val="left" w:pos="880"/>
              <w:tab w:val="right" w:leader="dot" w:pos="9350"/>
            </w:tabs>
            <w:rPr>
              <w:rFonts w:eastAsiaTheme="minorEastAsia"/>
              <w:noProof/>
              <w:lang w:val="en-IN" w:eastAsia="en-IN"/>
            </w:rPr>
          </w:pPr>
          <w:hyperlink w:anchor="_Toc120804805" w:history="1">
            <w:r w:rsidRPr="00D928F6">
              <w:rPr>
                <w:rStyle w:val="Hyperlink"/>
                <w:noProof/>
              </w:rPr>
              <w:t>3.3</w:t>
            </w:r>
            <w:r>
              <w:rPr>
                <w:rFonts w:eastAsiaTheme="minorEastAsia"/>
                <w:noProof/>
                <w:lang w:val="en-IN" w:eastAsia="en-IN"/>
              </w:rPr>
              <w:tab/>
            </w:r>
            <w:r w:rsidRPr="00D928F6">
              <w:rPr>
                <w:rStyle w:val="Hyperlink"/>
                <w:noProof/>
              </w:rPr>
              <w:t>Self sufficiency</w:t>
            </w:r>
            <w:r>
              <w:rPr>
                <w:noProof/>
                <w:webHidden/>
              </w:rPr>
              <w:tab/>
            </w:r>
            <w:r>
              <w:rPr>
                <w:noProof/>
                <w:webHidden/>
              </w:rPr>
              <w:fldChar w:fldCharType="begin"/>
            </w:r>
            <w:r>
              <w:rPr>
                <w:noProof/>
                <w:webHidden/>
              </w:rPr>
              <w:instrText xml:space="preserve"> PAGEREF _Toc120804805 \h </w:instrText>
            </w:r>
            <w:r>
              <w:rPr>
                <w:noProof/>
                <w:webHidden/>
              </w:rPr>
            </w:r>
            <w:r>
              <w:rPr>
                <w:noProof/>
                <w:webHidden/>
              </w:rPr>
              <w:fldChar w:fldCharType="separate"/>
            </w:r>
            <w:r>
              <w:rPr>
                <w:noProof/>
                <w:webHidden/>
              </w:rPr>
              <w:t>7</w:t>
            </w:r>
            <w:r>
              <w:rPr>
                <w:noProof/>
                <w:webHidden/>
              </w:rPr>
              <w:fldChar w:fldCharType="end"/>
            </w:r>
          </w:hyperlink>
        </w:p>
        <w:p w14:paraId="379D3DFA" w14:textId="6E525B6B" w:rsidR="00AF3BDB" w:rsidRDefault="00AF3BDB">
          <w:pPr>
            <w:pStyle w:val="TOC3"/>
            <w:tabs>
              <w:tab w:val="left" w:pos="1320"/>
              <w:tab w:val="right" w:leader="dot" w:pos="9350"/>
            </w:tabs>
            <w:rPr>
              <w:rFonts w:eastAsiaTheme="minorEastAsia"/>
              <w:noProof/>
              <w:lang w:val="en-IN" w:eastAsia="en-IN"/>
            </w:rPr>
          </w:pPr>
          <w:hyperlink w:anchor="_Toc120804806" w:history="1">
            <w:r w:rsidRPr="00D928F6">
              <w:rPr>
                <w:rStyle w:val="Hyperlink"/>
                <w:noProof/>
              </w:rPr>
              <w:t>3.3.1</w:t>
            </w:r>
            <w:r>
              <w:rPr>
                <w:rFonts w:eastAsiaTheme="minorEastAsia"/>
                <w:noProof/>
                <w:lang w:val="en-IN" w:eastAsia="en-IN"/>
              </w:rPr>
              <w:tab/>
            </w:r>
            <w:r w:rsidRPr="00D928F6">
              <w:rPr>
                <w:rStyle w:val="Hyperlink"/>
                <w:noProof/>
              </w:rPr>
              <w:t>Base station</w:t>
            </w:r>
            <w:r>
              <w:rPr>
                <w:noProof/>
                <w:webHidden/>
              </w:rPr>
              <w:tab/>
            </w:r>
            <w:r>
              <w:rPr>
                <w:noProof/>
                <w:webHidden/>
              </w:rPr>
              <w:fldChar w:fldCharType="begin"/>
            </w:r>
            <w:r>
              <w:rPr>
                <w:noProof/>
                <w:webHidden/>
              </w:rPr>
              <w:instrText xml:space="preserve"> PAGEREF _Toc120804806 \h </w:instrText>
            </w:r>
            <w:r>
              <w:rPr>
                <w:noProof/>
                <w:webHidden/>
              </w:rPr>
            </w:r>
            <w:r>
              <w:rPr>
                <w:noProof/>
                <w:webHidden/>
              </w:rPr>
              <w:fldChar w:fldCharType="separate"/>
            </w:r>
            <w:r>
              <w:rPr>
                <w:noProof/>
                <w:webHidden/>
              </w:rPr>
              <w:t>7</w:t>
            </w:r>
            <w:r>
              <w:rPr>
                <w:noProof/>
                <w:webHidden/>
              </w:rPr>
              <w:fldChar w:fldCharType="end"/>
            </w:r>
          </w:hyperlink>
        </w:p>
        <w:p w14:paraId="265F6BCD" w14:textId="764FEAF8" w:rsidR="00AF3BDB" w:rsidRDefault="00AF3BDB">
          <w:pPr>
            <w:pStyle w:val="TOC3"/>
            <w:tabs>
              <w:tab w:val="left" w:pos="1320"/>
              <w:tab w:val="right" w:leader="dot" w:pos="9350"/>
            </w:tabs>
            <w:rPr>
              <w:rFonts w:eastAsiaTheme="minorEastAsia"/>
              <w:noProof/>
              <w:lang w:val="en-IN" w:eastAsia="en-IN"/>
            </w:rPr>
          </w:pPr>
          <w:hyperlink w:anchor="_Toc120804807" w:history="1">
            <w:r w:rsidRPr="00D928F6">
              <w:rPr>
                <w:rStyle w:val="Hyperlink"/>
                <w:noProof/>
              </w:rPr>
              <w:t>3.3.2</w:t>
            </w:r>
            <w:r>
              <w:rPr>
                <w:rFonts w:eastAsiaTheme="minorEastAsia"/>
                <w:noProof/>
                <w:lang w:val="en-IN" w:eastAsia="en-IN"/>
              </w:rPr>
              <w:tab/>
            </w:r>
            <w:r w:rsidRPr="00D928F6">
              <w:rPr>
                <w:rStyle w:val="Hyperlink"/>
                <w:noProof/>
              </w:rPr>
              <w:t>Remote</w:t>
            </w:r>
            <w:r>
              <w:rPr>
                <w:noProof/>
                <w:webHidden/>
              </w:rPr>
              <w:tab/>
            </w:r>
            <w:r>
              <w:rPr>
                <w:noProof/>
                <w:webHidden/>
              </w:rPr>
              <w:fldChar w:fldCharType="begin"/>
            </w:r>
            <w:r>
              <w:rPr>
                <w:noProof/>
                <w:webHidden/>
              </w:rPr>
              <w:instrText xml:space="preserve"> PAGEREF _Toc120804807 \h </w:instrText>
            </w:r>
            <w:r>
              <w:rPr>
                <w:noProof/>
                <w:webHidden/>
              </w:rPr>
            </w:r>
            <w:r>
              <w:rPr>
                <w:noProof/>
                <w:webHidden/>
              </w:rPr>
              <w:fldChar w:fldCharType="separate"/>
            </w:r>
            <w:r>
              <w:rPr>
                <w:noProof/>
                <w:webHidden/>
              </w:rPr>
              <w:t>7</w:t>
            </w:r>
            <w:r>
              <w:rPr>
                <w:noProof/>
                <w:webHidden/>
              </w:rPr>
              <w:fldChar w:fldCharType="end"/>
            </w:r>
          </w:hyperlink>
        </w:p>
        <w:p w14:paraId="35B751FE" w14:textId="47140D05" w:rsidR="00AF3BDB" w:rsidRDefault="00AF3BDB">
          <w:pPr>
            <w:pStyle w:val="TOC3"/>
            <w:tabs>
              <w:tab w:val="left" w:pos="1320"/>
              <w:tab w:val="right" w:leader="dot" w:pos="9350"/>
            </w:tabs>
            <w:rPr>
              <w:rFonts w:eastAsiaTheme="minorEastAsia"/>
              <w:noProof/>
              <w:lang w:val="en-IN" w:eastAsia="en-IN"/>
            </w:rPr>
          </w:pPr>
          <w:hyperlink w:anchor="_Toc120804808" w:history="1">
            <w:r w:rsidRPr="00D928F6">
              <w:rPr>
                <w:rStyle w:val="Hyperlink"/>
                <w:noProof/>
              </w:rPr>
              <w:t>3.3.3</w:t>
            </w:r>
            <w:r>
              <w:rPr>
                <w:rFonts w:eastAsiaTheme="minorEastAsia"/>
                <w:noProof/>
                <w:lang w:val="en-IN" w:eastAsia="en-IN"/>
              </w:rPr>
              <w:tab/>
            </w:r>
            <w:r w:rsidRPr="00D928F6">
              <w:rPr>
                <w:rStyle w:val="Hyperlink"/>
                <w:noProof/>
              </w:rPr>
              <w:t>Subchannel groups</w:t>
            </w:r>
            <w:r>
              <w:rPr>
                <w:noProof/>
                <w:webHidden/>
              </w:rPr>
              <w:tab/>
            </w:r>
            <w:r>
              <w:rPr>
                <w:noProof/>
                <w:webHidden/>
              </w:rPr>
              <w:fldChar w:fldCharType="begin"/>
            </w:r>
            <w:r>
              <w:rPr>
                <w:noProof/>
                <w:webHidden/>
              </w:rPr>
              <w:instrText xml:space="preserve"> PAGEREF _Toc120804808 \h </w:instrText>
            </w:r>
            <w:r>
              <w:rPr>
                <w:noProof/>
                <w:webHidden/>
              </w:rPr>
            </w:r>
            <w:r>
              <w:rPr>
                <w:noProof/>
                <w:webHidden/>
              </w:rPr>
              <w:fldChar w:fldCharType="separate"/>
            </w:r>
            <w:r>
              <w:rPr>
                <w:noProof/>
                <w:webHidden/>
              </w:rPr>
              <w:t>7</w:t>
            </w:r>
            <w:r>
              <w:rPr>
                <w:noProof/>
                <w:webHidden/>
              </w:rPr>
              <w:fldChar w:fldCharType="end"/>
            </w:r>
          </w:hyperlink>
        </w:p>
        <w:p w14:paraId="54D151CB" w14:textId="76378C3B" w:rsidR="00AF3BDB" w:rsidRDefault="00AF3BDB">
          <w:pPr>
            <w:pStyle w:val="TOC3"/>
            <w:tabs>
              <w:tab w:val="left" w:pos="1320"/>
              <w:tab w:val="right" w:leader="dot" w:pos="9350"/>
            </w:tabs>
            <w:rPr>
              <w:rFonts w:eastAsiaTheme="minorEastAsia"/>
              <w:noProof/>
              <w:lang w:val="en-IN" w:eastAsia="en-IN"/>
            </w:rPr>
          </w:pPr>
          <w:hyperlink w:anchor="_Toc120804809" w:history="1">
            <w:r w:rsidRPr="00D928F6">
              <w:rPr>
                <w:rStyle w:val="Hyperlink"/>
                <w:noProof/>
              </w:rPr>
              <w:t>3.3.4</w:t>
            </w:r>
            <w:r>
              <w:rPr>
                <w:rFonts w:eastAsiaTheme="minorEastAsia"/>
                <w:noProof/>
                <w:lang w:val="en-IN" w:eastAsia="en-IN"/>
              </w:rPr>
              <w:tab/>
            </w:r>
            <w:r w:rsidRPr="00D928F6">
              <w:rPr>
                <w:rStyle w:val="Hyperlink"/>
                <w:noProof/>
              </w:rPr>
              <w:t>Self-sufficiency advantages:</w:t>
            </w:r>
            <w:r>
              <w:rPr>
                <w:noProof/>
                <w:webHidden/>
              </w:rPr>
              <w:tab/>
            </w:r>
            <w:r>
              <w:rPr>
                <w:noProof/>
                <w:webHidden/>
              </w:rPr>
              <w:fldChar w:fldCharType="begin"/>
            </w:r>
            <w:r>
              <w:rPr>
                <w:noProof/>
                <w:webHidden/>
              </w:rPr>
              <w:instrText xml:space="preserve"> PAGEREF _Toc120804809 \h </w:instrText>
            </w:r>
            <w:r>
              <w:rPr>
                <w:noProof/>
                <w:webHidden/>
              </w:rPr>
            </w:r>
            <w:r>
              <w:rPr>
                <w:noProof/>
                <w:webHidden/>
              </w:rPr>
              <w:fldChar w:fldCharType="separate"/>
            </w:r>
            <w:r>
              <w:rPr>
                <w:noProof/>
                <w:webHidden/>
              </w:rPr>
              <w:t>7</w:t>
            </w:r>
            <w:r>
              <w:rPr>
                <w:noProof/>
                <w:webHidden/>
              </w:rPr>
              <w:fldChar w:fldCharType="end"/>
            </w:r>
          </w:hyperlink>
        </w:p>
        <w:p w14:paraId="7D3BAE63" w14:textId="648208F0" w:rsidR="00AF3BDB" w:rsidRDefault="00AF3BDB">
          <w:pPr>
            <w:pStyle w:val="TOC2"/>
            <w:tabs>
              <w:tab w:val="left" w:pos="880"/>
              <w:tab w:val="right" w:leader="dot" w:pos="9350"/>
            </w:tabs>
            <w:rPr>
              <w:rFonts w:eastAsiaTheme="minorEastAsia"/>
              <w:noProof/>
              <w:lang w:val="en-IN" w:eastAsia="en-IN"/>
            </w:rPr>
          </w:pPr>
          <w:hyperlink w:anchor="_Toc120804810" w:history="1">
            <w:r w:rsidRPr="00D928F6">
              <w:rPr>
                <w:rStyle w:val="Hyperlink"/>
                <w:noProof/>
              </w:rPr>
              <w:t>3.4</w:t>
            </w:r>
            <w:r>
              <w:rPr>
                <w:rFonts w:eastAsiaTheme="minorEastAsia"/>
                <w:noProof/>
                <w:lang w:val="en-IN" w:eastAsia="en-IN"/>
              </w:rPr>
              <w:tab/>
            </w:r>
            <w:r w:rsidRPr="00D928F6">
              <w:rPr>
                <w:rStyle w:val="Hyperlink"/>
                <w:noProof/>
              </w:rPr>
              <w:t>Waveforms</w:t>
            </w:r>
            <w:r>
              <w:rPr>
                <w:noProof/>
                <w:webHidden/>
              </w:rPr>
              <w:tab/>
            </w:r>
            <w:r>
              <w:rPr>
                <w:noProof/>
                <w:webHidden/>
              </w:rPr>
              <w:fldChar w:fldCharType="begin"/>
            </w:r>
            <w:r>
              <w:rPr>
                <w:noProof/>
                <w:webHidden/>
              </w:rPr>
              <w:instrText xml:space="preserve"> PAGEREF _Toc120804810 \h </w:instrText>
            </w:r>
            <w:r>
              <w:rPr>
                <w:noProof/>
                <w:webHidden/>
              </w:rPr>
            </w:r>
            <w:r>
              <w:rPr>
                <w:noProof/>
                <w:webHidden/>
              </w:rPr>
              <w:fldChar w:fldCharType="separate"/>
            </w:r>
            <w:r>
              <w:rPr>
                <w:noProof/>
                <w:webHidden/>
              </w:rPr>
              <w:t>7</w:t>
            </w:r>
            <w:r>
              <w:rPr>
                <w:noProof/>
                <w:webHidden/>
              </w:rPr>
              <w:fldChar w:fldCharType="end"/>
            </w:r>
          </w:hyperlink>
        </w:p>
        <w:p w14:paraId="759DFD67" w14:textId="1A99D497" w:rsidR="00AF3BDB" w:rsidRDefault="00AF3BDB">
          <w:pPr>
            <w:pStyle w:val="TOC3"/>
            <w:tabs>
              <w:tab w:val="left" w:pos="1320"/>
              <w:tab w:val="right" w:leader="dot" w:pos="9350"/>
            </w:tabs>
            <w:rPr>
              <w:rFonts w:eastAsiaTheme="minorEastAsia"/>
              <w:noProof/>
              <w:lang w:val="en-IN" w:eastAsia="en-IN"/>
            </w:rPr>
          </w:pPr>
          <w:hyperlink w:anchor="_Toc120804811" w:history="1">
            <w:r w:rsidRPr="00D928F6">
              <w:rPr>
                <w:rStyle w:val="Hyperlink"/>
                <w:noProof/>
              </w:rPr>
              <w:t>3.4.1</w:t>
            </w:r>
            <w:r>
              <w:rPr>
                <w:rFonts w:eastAsiaTheme="minorEastAsia"/>
                <w:noProof/>
                <w:lang w:val="en-IN" w:eastAsia="en-IN"/>
              </w:rPr>
              <w:tab/>
            </w:r>
            <w:r w:rsidRPr="00D928F6">
              <w:rPr>
                <w:rStyle w:val="Hyperlink"/>
                <w:noProof/>
              </w:rPr>
              <w:t>Downlink</w:t>
            </w:r>
            <w:r>
              <w:rPr>
                <w:noProof/>
                <w:webHidden/>
              </w:rPr>
              <w:tab/>
            </w:r>
            <w:r>
              <w:rPr>
                <w:noProof/>
                <w:webHidden/>
              </w:rPr>
              <w:fldChar w:fldCharType="begin"/>
            </w:r>
            <w:r>
              <w:rPr>
                <w:noProof/>
                <w:webHidden/>
              </w:rPr>
              <w:instrText xml:space="preserve"> PAGEREF _Toc120804811 \h </w:instrText>
            </w:r>
            <w:r>
              <w:rPr>
                <w:noProof/>
                <w:webHidden/>
              </w:rPr>
            </w:r>
            <w:r>
              <w:rPr>
                <w:noProof/>
                <w:webHidden/>
              </w:rPr>
              <w:fldChar w:fldCharType="separate"/>
            </w:r>
            <w:r>
              <w:rPr>
                <w:noProof/>
                <w:webHidden/>
              </w:rPr>
              <w:t>7</w:t>
            </w:r>
            <w:r>
              <w:rPr>
                <w:noProof/>
                <w:webHidden/>
              </w:rPr>
              <w:fldChar w:fldCharType="end"/>
            </w:r>
          </w:hyperlink>
        </w:p>
        <w:p w14:paraId="490F58EB" w14:textId="441EE18C" w:rsidR="00AF3BDB" w:rsidRDefault="00AF3BDB">
          <w:pPr>
            <w:pStyle w:val="TOC3"/>
            <w:tabs>
              <w:tab w:val="left" w:pos="1320"/>
              <w:tab w:val="right" w:leader="dot" w:pos="9350"/>
            </w:tabs>
            <w:rPr>
              <w:rFonts w:eastAsiaTheme="minorEastAsia"/>
              <w:noProof/>
              <w:lang w:val="en-IN" w:eastAsia="en-IN"/>
            </w:rPr>
          </w:pPr>
          <w:hyperlink w:anchor="_Toc120804812" w:history="1">
            <w:r w:rsidRPr="00D928F6">
              <w:rPr>
                <w:rStyle w:val="Hyperlink"/>
                <w:noProof/>
              </w:rPr>
              <w:t>3.4.2</w:t>
            </w:r>
            <w:r>
              <w:rPr>
                <w:rFonts w:eastAsiaTheme="minorEastAsia"/>
                <w:noProof/>
                <w:lang w:val="en-IN" w:eastAsia="en-IN"/>
              </w:rPr>
              <w:tab/>
            </w:r>
            <w:r w:rsidRPr="00D928F6">
              <w:rPr>
                <w:rStyle w:val="Hyperlink"/>
                <w:noProof/>
              </w:rPr>
              <w:t>Uplink</w:t>
            </w:r>
            <w:r>
              <w:rPr>
                <w:noProof/>
                <w:webHidden/>
              </w:rPr>
              <w:tab/>
            </w:r>
            <w:r>
              <w:rPr>
                <w:noProof/>
                <w:webHidden/>
              </w:rPr>
              <w:fldChar w:fldCharType="begin"/>
            </w:r>
            <w:r>
              <w:rPr>
                <w:noProof/>
                <w:webHidden/>
              </w:rPr>
              <w:instrText xml:space="preserve"> PAGEREF _Toc120804812 \h </w:instrText>
            </w:r>
            <w:r>
              <w:rPr>
                <w:noProof/>
                <w:webHidden/>
              </w:rPr>
            </w:r>
            <w:r>
              <w:rPr>
                <w:noProof/>
                <w:webHidden/>
              </w:rPr>
              <w:fldChar w:fldCharType="separate"/>
            </w:r>
            <w:r>
              <w:rPr>
                <w:noProof/>
                <w:webHidden/>
              </w:rPr>
              <w:t>8</w:t>
            </w:r>
            <w:r>
              <w:rPr>
                <w:noProof/>
                <w:webHidden/>
              </w:rPr>
              <w:fldChar w:fldCharType="end"/>
            </w:r>
          </w:hyperlink>
        </w:p>
        <w:p w14:paraId="6CD31CFD" w14:textId="6E75C120" w:rsidR="00AF3BDB" w:rsidRDefault="00AF3BDB">
          <w:pPr>
            <w:pStyle w:val="TOC3"/>
            <w:tabs>
              <w:tab w:val="left" w:pos="1320"/>
              <w:tab w:val="right" w:leader="dot" w:pos="9350"/>
            </w:tabs>
            <w:rPr>
              <w:rFonts w:eastAsiaTheme="minorEastAsia"/>
              <w:noProof/>
              <w:lang w:val="en-IN" w:eastAsia="en-IN"/>
            </w:rPr>
          </w:pPr>
          <w:hyperlink w:anchor="_Toc120804813" w:history="1">
            <w:r w:rsidRPr="00D928F6">
              <w:rPr>
                <w:rStyle w:val="Hyperlink"/>
                <w:i/>
                <w:iCs/>
                <w:noProof/>
              </w:rPr>
              <w:t>3.4.2.2</w:t>
            </w:r>
            <w:r>
              <w:rPr>
                <w:rFonts w:eastAsiaTheme="minorEastAsia"/>
                <w:noProof/>
                <w:lang w:val="en-IN" w:eastAsia="en-IN"/>
              </w:rPr>
              <w:tab/>
            </w:r>
            <w:r w:rsidRPr="00D928F6">
              <w:rPr>
                <w:rStyle w:val="Hyperlink"/>
                <w:i/>
                <w:iCs/>
                <w:noProof/>
              </w:rPr>
              <w:t>SC-FDMA Baseband Signal Generation (Single subchannel)</w:t>
            </w:r>
            <w:r>
              <w:rPr>
                <w:noProof/>
                <w:webHidden/>
              </w:rPr>
              <w:tab/>
            </w:r>
            <w:r>
              <w:rPr>
                <w:noProof/>
                <w:webHidden/>
              </w:rPr>
              <w:fldChar w:fldCharType="begin"/>
            </w:r>
            <w:r>
              <w:rPr>
                <w:noProof/>
                <w:webHidden/>
              </w:rPr>
              <w:instrText xml:space="preserve"> PAGEREF _Toc120804813 \h </w:instrText>
            </w:r>
            <w:r>
              <w:rPr>
                <w:noProof/>
                <w:webHidden/>
              </w:rPr>
            </w:r>
            <w:r>
              <w:rPr>
                <w:noProof/>
                <w:webHidden/>
              </w:rPr>
              <w:fldChar w:fldCharType="separate"/>
            </w:r>
            <w:r>
              <w:rPr>
                <w:noProof/>
                <w:webHidden/>
              </w:rPr>
              <w:t>8</w:t>
            </w:r>
            <w:r>
              <w:rPr>
                <w:noProof/>
                <w:webHidden/>
              </w:rPr>
              <w:fldChar w:fldCharType="end"/>
            </w:r>
          </w:hyperlink>
        </w:p>
        <w:p w14:paraId="7A0C0C25" w14:textId="2396B77F" w:rsidR="00AF3BDB" w:rsidRDefault="00AF3BDB">
          <w:pPr>
            <w:pStyle w:val="TOC2"/>
            <w:tabs>
              <w:tab w:val="left" w:pos="880"/>
              <w:tab w:val="right" w:leader="dot" w:pos="9350"/>
            </w:tabs>
            <w:rPr>
              <w:rFonts w:eastAsiaTheme="minorEastAsia"/>
              <w:noProof/>
              <w:lang w:val="en-IN" w:eastAsia="en-IN"/>
            </w:rPr>
          </w:pPr>
          <w:hyperlink w:anchor="_Toc120804814" w:history="1">
            <w:r w:rsidRPr="00D928F6">
              <w:rPr>
                <w:rStyle w:val="Hyperlink"/>
                <w:noProof/>
              </w:rPr>
              <w:t>3.5</w:t>
            </w:r>
            <w:r>
              <w:rPr>
                <w:rFonts w:eastAsiaTheme="minorEastAsia"/>
                <w:noProof/>
                <w:lang w:val="en-IN" w:eastAsia="en-IN"/>
              </w:rPr>
              <w:tab/>
            </w:r>
            <w:r w:rsidRPr="00D928F6">
              <w:rPr>
                <w:rStyle w:val="Hyperlink"/>
                <w:noProof/>
              </w:rPr>
              <w:t>Frame structure</w:t>
            </w:r>
            <w:r>
              <w:rPr>
                <w:noProof/>
                <w:webHidden/>
              </w:rPr>
              <w:tab/>
            </w:r>
            <w:r>
              <w:rPr>
                <w:noProof/>
                <w:webHidden/>
              </w:rPr>
              <w:fldChar w:fldCharType="begin"/>
            </w:r>
            <w:r>
              <w:rPr>
                <w:noProof/>
                <w:webHidden/>
              </w:rPr>
              <w:instrText xml:space="preserve"> PAGEREF _Toc120804814 \h </w:instrText>
            </w:r>
            <w:r>
              <w:rPr>
                <w:noProof/>
                <w:webHidden/>
              </w:rPr>
            </w:r>
            <w:r>
              <w:rPr>
                <w:noProof/>
                <w:webHidden/>
              </w:rPr>
              <w:fldChar w:fldCharType="separate"/>
            </w:r>
            <w:r>
              <w:rPr>
                <w:noProof/>
                <w:webHidden/>
              </w:rPr>
              <w:t>10</w:t>
            </w:r>
            <w:r>
              <w:rPr>
                <w:noProof/>
                <w:webHidden/>
              </w:rPr>
              <w:fldChar w:fldCharType="end"/>
            </w:r>
          </w:hyperlink>
        </w:p>
        <w:p w14:paraId="3B3AD98F" w14:textId="118E343D" w:rsidR="00AF3BDB" w:rsidRDefault="00AF3BDB">
          <w:pPr>
            <w:pStyle w:val="TOC3"/>
            <w:tabs>
              <w:tab w:val="left" w:pos="1320"/>
              <w:tab w:val="right" w:leader="dot" w:pos="9350"/>
            </w:tabs>
            <w:rPr>
              <w:rFonts w:eastAsiaTheme="minorEastAsia"/>
              <w:noProof/>
              <w:lang w:val="en-IN" w:eastAsia="en-IN"/>
            </w:rPr>
          </w:pPr>
          <w:hyperlink w:anchor="_Toc120804815" w:history="1">
            <w:r w:rsidRPr="00D928F6">
              <w:rPr>
                <w:rStyle w:val="Hyperlink"/>
                <w:noProof/>
              </w:rPr>
              <w:t>3.5.1</w:t>
            </w:r>
            <w:r>
              <w:rPr>
                <w:rFonts w:eastAsiaTheme="minorEastAsia"/>
                <w:noProof/>
                <w:lang w:val="en-IN" w:eastAsia="en-IN"/>
              </w:rPr>
              <w:tab/>
            </w:r>
            <w:r w:rsidRPr="00D928F6">
              <w:rPr>
                <w:rStyle w:val="Hyperlink"/>
                <w:noProof/>
              </w:rPr>
              <w:t>TDD Frame Structure</w:t>
            </w:r>
            <w:r>
              <w:rPr>
                <w:noProof/>
                <w:webHidden/>
              </w:rPr>
              <w:tab/>
            </w:r>
            <w:r>
              <w:rPr>
                <w:noProof/>
                <w:webHidden/>
              </w:rPr>
              <w:fldChar w:fldCharType="begin"/>
            </w:r>
            <w:r>
              <w:rPr>
                <w:noProof/>
                <w:webHidden/>
              </w:rPr>
              <w:instrText xml:space="preserve"> PAGEREF _Toc120804815 \h </w:instrText>
            </w:r>
            <w:r>
              <w:rPr>
                <w:noProof/>
                <w:webHidden/>
              </w:rPr>
            </w:r>
            <w:r>
              <w:rPr>
                <w:noProof/>
                <w:webHidden/>
              </w:rPr>
              <w:fldChar w:fldCharType="separate"/>
            </w:r>
            <w:r>
              <w:rPr>
                <w:noProof/>
                <w:webHidden/>
              </w:rPr>
              <w:t>10</w:t>
            </w:r>
            <w:r>
              <w:rPr>
                <w:noProof/>
                <w:webHidden/>
              </w:rPr>
              <w:fldChar w:fldCharType="end"/>
            </w:r>
          </w:hyperlink>
        </w:p>
        <w:p w14:paraId="5BB90F00" w14:textId="56A33349" w:rsidR="00AF3BDB" w:rsidRDefault="00AF3BDB">
          <w:pPr>
            <w:pStyle w:val="TOC3"/>
            <w:tabs>
              <w:tab w:val="left" w:pos="1320"/>
              <w:tab w:val="right" w:leader="dot" w:pos="9350"/>
            </w:tabs>
            <w:rPr>
              <w:rFonts w:eastAsiaTheme="minorEastAsia"/>
              <w:noProof/>
              <w:lang w:val="en-IN" w:eastAsia="en-IN"/>
            </w:rPr>
          </w:pPr>
          <w:hyperlink w:anchor="_Toc120804816" w:history="1">
            <w:r w:rsidRPr="00D928F6">
              <w:rPr>
                <w:rStyle w:val="Hyperlink"/>
                <w:noProof/>
              </w:rPr>
              <w:t>3.5.2</w:t>
            </w:r>
            <w:r>
              <w:rPr>
                <w:rFonts w:eastAsiaTheme="minorEastAsia"/>
                <w:noProof/>
                <w:lang w:val="en-IN" w:eastAsia="en-IN"/>
              </w:rPr>
              <w:tab/>
            </w:r>
            <w:r w:rsidRPr="00D928F6">
              <w:rPr>
                <w:rStyle w:val="Hyperlink"/>
                <w:noProof/>
              </w:rPr>
              <w:t>Frame Duration</w:t>
            </w:r>
            <w:r>
              <w:rPr>
                <w:noProof/>
                <w:webHidden/>
              </w:rPr>
              <w:tab/>
            </w:r>
            <w:r>
              <w:rPr>
                <w:noProof/>
                <w:webHidden/>
              </w:rPr>
              <w:fldChar w:fldCharType="begin"/>
            </w:r>
            <w:r>
              <w:rPr>
                <w:noProof/>
                <w:webHidden/>
              </w:rPr>
              <w:instrText xml:space="preserve"> PAGEREF _Toc120804816 \h </w:instrText>
            </w:r>
            <w:r>
              <w:rPr>
                <w:noProof/>
                <w:webHidden/>
              </w:rPr>
            </w:r>
            <w:r>
              <w:rPr>
                <w:noProof/>
                <w:webHidden/>
              </w:rPr>
              <w:fldChar w:fldCharType="separate"/>
            </w:r>
            <w:r>
              <w:rPr>
                <w:noProof/>
                <w:webHidden/>
              </w:rPr>
              <w:t>11</w:t>
            </w:r>
            <w:r>
              <w:rPr>
                <w:noProof/>
                <w:webHidden/>
              </w:rPr>
              <w:fldChar w:fldCharType="end"/>
            </w:r>
          </w:hyperlink>
        </w:p>
        <w:p w14:paraId="65815AD9" w14:textId="067F9B30" w:rsidR="00AF3BDB" w:rsidRDefault="00AF3BDB">
          <w:pPr>
            <w:pStyle w:val="TOC3"/>
            <w:tabs>
              <w:tab w:val="left" w:pos="1320"/>
              <w:tab w:val="right" w:leader="dot" w:pos="9350"/>
            </w:tabs>
            <w:rPr>
              <w:rFonts w:eastAsiaTheme="minorEastAsia"/>
              <w:noProof/>
              <w:lang w:val="en-IN" w:eastAsia="en-IN"/>
            </w:rPr>
          </w:pPr>
          <w:hyperlink w:anchor="_Toc120804817" w:history="1">
            <w:r w:rsidRPr="00D928F6">
              <w:rPr>
                <w:rStyle w:val="Hyperlink"/>
                <w:noProof/>
              </w:rPr>
              <w:t>3.5.3</w:t>
            </w:r>
            <w:r>
              <w:rPr>
                <w:rFonts w:eastAsiaTheme="minorEastAsia"/>
                <w:noProof/>
                <w:lang w:val="en-IN" w:eastAsia="en-IN"/>
              </w:rPr>
              <w:tab/>
            </w:r>
            <w:r w:rsidRPr="00D928F6">
              <w:rPr>
                <w:rStyle w:val="Hyperlink"/>
                <w:noProof/>
              </w:rPr>
              <w:t>TTG and RTG configuration</w:t>
            </w:r>
            <w:r>
              <w:rPr>
                <w:noProof/>
                <w:webHidden/>
              </w:rPr>
              <w:tab/>
            </w:r>
            <w:r>
              <w:rPr>
                <w:noProof/>
                <w:webHidden/>
              </w:rPr>
              <w:fldChar w:fldCharType="begin"/>
            </w:r>
            <w:r>
              <w:rPr>
                <w:noProof/>
                <w:webHidden/>
              </w:rPr>
              <w:instrText xml:space="preserve"> PAGEREF _Toc120804817 \h </w:instrText>
            </w:r>
            <w:r>
              <w:rPr>
                <w:noProof/>
                <w:webHidden/>
              </w:rPr>
            </w:r>
            <w:r>
              <w:rPr>
                <w:noProof/>
                <w:webHidden/>
              </w:rPr>
              <w:fldChar w:fldCharType="separate"/>
            </w:r>
            <w:r>
              <w:rPr>
                <w:noProof/>
                <w:webHidden/>
              </w:rPr>
              <w:t>12</w:t>
            </w:r>
            <w:r>
              <w:rPr>
                <w:noProof/>
                <w:webHidden/>
              </w:rPr>
              <w:fldChar w:fldCharType="end"/>
            </w:r>
          </w:hyperlink>
        </w:p>
        <w:p w14:paraId="2E872D98" w14:textId="0E1AE1DF" w:rsidR="00AF3BDB" w:rsidRDefault="00AF3BDB">
          <w:pPr>
            <w:pStyle w:val="TOC2"/>
            <w:tabs>
              <w:tab w:val="left" w:pos="880"/>
              <w:tab w:val="right" w:leader="dot" w:pos="9350"/>
            </w:tabs>
            <w:rPr>
              <w:rFonts w:eastAsiaTheme="minorEastAsia"/>
              <w:noProof/>
              <w:lang w:val="en-IN" w:eastAsia="en-IN"/>
            </w:rPr>
          </w:pPr>
          <w:hyperlink w:anchor="_Toc120804818" w:history="1">
            <w:r w:rsidRPr="00D928F6">
              <w:rPr>
                <w:rStyle w:val="Hyperlink"/>
                <w:noProof/>
              </w:rPr>
              <w:t>3.6</w:t>
            </w:r>
            <w:r>
              <w:rPr>
                <w:rFonts w:eastAsiaTheme="minorEastAsia"/>
                <w:noProof/>
                <w:lang w:val="en-IN" w:eastAsia="en-IN"/>
              </w:rPr>
              <w:tab/>
            </w:r>
            <w:r w:rsidRPr="00D928F6">
              <w:rPr>
                <w:rStyle w:val="Hyperlink"/>
                <w:noProof/>
              </w:rPr>
              <w:t>Resolution of air interface resource allocation</w:t>
            </w:r>
            <w:r>
              <w:rPr>
                <w:noProof/>
                <w:webHidden/>
              </w:rPr>
              <w:tab/>
            </w:r>
            <w:r>
              <w:rPr>
                <w:noProof/>
                <w:webHidden/>
              </w:rPr>
              <w:fldChar w:fldCharType="begin"/>
            </w:r>
            <w:r>
              <w:rPr>
                <w:noProof/>
                <w:webHidden/>
              </w:rPr>
              <w:instrText xml:space="preserve"> PAGEREF _Toc120804818 \h </w:instrText>
            </w:r>
            <w:r>
              <w:rPr>
                <w:noProof/>
                <w:webHidden/>
              </w:rPr>
            </w:r>
            <w:r>
              <w:rPr>
                <w:noProof/>
                <w:webHidden/>
              </w:rPr>
              <w:fldChar w:fldCharType="separate"/>
            </w:r>
            <w:r>
              <w:rPr>
                <w:noProof/>
                <w:webHidden/>
              </w:rPr>
              <w:t>12</w:t>
            </w:r>
            <w:r>
              <w:rPr>
                <w:noProof/>
                <w:webHidden/>
              </w:rPr>
              <w:fldChar w:fldCharType="end"/>
            </w:r>
          </w:hyperlink>
        </w:p>
        <w:p w14:paraId="12ECF63D" w14:textId="0EE21F50" w:rsidR="00AF3BDB" w:rsidRDefault="00AF3BDB">
          <w:pPr>
            <w:pStyle w:val="TOC3"/>
            <w:tabs>
              <w:tab w:val="left" w:pos="1320"/>
              <w:tab w:val="right" w:leader="dot" w:pos="9350"/>
            </w:tabs>
            <w:rPr>
              <w:rFonts w:eastAsiaTheme="minorEastAsia"/>
              <w:noProof/>
              <w:lang w:val="en-IN" w:eastAsia="en-IN"/>
            </w:rPr>
          </w:pPr>
          <w:hyperlink w:anchor="_Toc120804819" w:history="1">
            <w:r w:rsidRPr="00D928F6">
              <w:rPr>
                <w:rStyle w:val="Hyperlink"/>
                <w:noProof/>
              </w:rPr>
              <w:t>3.6.1</w:t>
            </w:r>
            <w:r>
              <w:rPr>
                <w:rFonts w:eastAsiaTheme="minorEastAsia"/>
                <w:noProof/>
                <w:lang w:val="en-IN" w:eastAsia="en-IN"/>
              </w:rPr>
              <w:tab/>
            </w:r>
            <w:r w:rsidRPr="00D928F6">
              <w:rPr>
                <w:rStyle w:val="Hyperlink"/>
                <w:noProof/>
              </w:rPr>
              <w:t>Bins and slots formation</w:t>
            </w:r>
            <w:r>
              <w:rPr>
                <w:noProof/>
                <w:webHidden/>
              </w:rPr>
              <w:tab/>
            </w:r>
            <w:r>
              <w:rPr>
                <w:noProof/>
                <w:webHidden/>
              </w:rPr>
              <w:fldChar w:fldCharType="begin"/>
            </w:r>
            <w:r>
              <w:rPr>
                <w:noProof/>
                <w:webHidden/>
              </w:rPr>
              <w:instrText xml:space="preserve"> PAGEREF _Toc120804819 \h </w:instrText>
            </w:r>
            <w:r>
              <w:rPr>
                <w:noProof/>
                <w:webHidden/>
              </w:rPr>
            </w:r>
            <w:r>
              <w:rPr>
                <w:noProof/>
                <w:webHidden/>
              </w:rPr>
              <w:fldChar w:fldCharType="separate"/>
            </w:r>
            <w:r>
              <w:rPr>
                <w:noProof/>
                <w:webHidden/>
              </w:rPr>
              <w:t>12</w:t>
            </w:r>
            <w:r>
              <w:rPr>
                <w:noProof/>
                <w:webHidden/>
              </w:rPr>
              <w:fldChar w:fldCharType="end"/>
            </w:r>
          </w:hyperlink>
        </w:p>
        <w:p w14:paraId="27AF49B8" w14:textId="7BAFBE97" w:rsidR="00AF3BDB" w:rsidRDefault="00AF3BDB">
          <w:pPr>
            <w:pStyle w:val="TOC3"/>
            <w:tabs>
              <w:tab w:val="left" w:pos="1320"/>
              <w:tab w:val="right" w:leader="dot" w:pos="9350"/>
            </w:tabs>
            <w:rPr>
              <w:rFonts w:eastAsiaTheme="minorEastAsia"/>
              <w:noProof/>
              <w:lang w:val="en-IN" w:eastAsia="en-IN"/>
            </w:rPr>
          </w:pPr>
          <w:hyperlink w:anchor="_Toc120804820" w:history="1">
            <w:r w:rsidRPr="00D928F6">
              <w:rPr>
                <w:rStyle w:val="Hyperlink"/>
                <w:noProof/>
              </w:rPr>
              <w:t>3.6.2</w:t>
            </w:r>
            <w:r>
              <w:rPr>
                <w:rFonts w:eastAsiaTheme="minorEastAsia"/>
                <w:noProof/>
                <w:lang w:val="en-IN" w:eastAsia="en-IN"/>
              </w:rPr>
              <w:tab/>
            </w:r>
            <w:r w:rsidRPr="00D928F6">
              <w:rPr>
                <w:rStyle w:val="Hyperlink"/>
                <w:noProof/>
              </w:rPr>
              <w:t>Modulation and FEC Rates:</w:t>
            </w:r>
            <w:r>
              <w:rPr>
                <w:noProof/>
                <w:webHidden/>
              </w:rPr>
              <w:tab/>
            </w:r>
            <w:r>
              <w:rPr>
                <w:noProof/>
                <w:webHidden/>
              </w:rPr>
              <w:fldChar w:fldCharType="begin"/>
            </w:r>
            <w:r>
              <w:rPr>
                <w:noProof/>
                <w:webHidden/>
              </w:rPr>
              <w:instrText xml:space="preserve"> PAGEREF _Toc120804820 \h </w:instrText>
            </w:r>
            <w:r>
              <w:rPr>
                <w:noProof/>
                <w:webHidden/>
              </w:rPr>
            </w:r>
            <w:r>
              <w:rPr>
                <w:noProof/>
                <w:webHidden/>
              </w:rPr>
              <w:fldChar w:fldCharType="separate"/>
            </w:r>
            <w:r>
              <w:rPr>
                <w:noProof/>
                <w:webHidden/>
              </w:rPr>
              <w:t>13</w:t>
            </w:r>
            <w:r>
              <w:rPr>
                <w:noProof/>
                <w:webHidden/>
              </w:rPr>
              <w:fldChar w:fldCharType="end"/>
            </w:r>
          </w:hyperlink>
        </w:p>
        <w:p w14:paraId="0AABDD3B" w14:textId="09317748" w:rsidR="00AF3BDB" w:rsidRDefault="00AF3BDB">
          <w:pPr>
            <w:pStyle w:val="TOC3"/>
            <w:tabs>
              <w:tab w:val="left" w:pos="1320"/>
              <w:tab w:val="right" w:leader="dot" w:pos="9350"/>
            </w:tabs>
            <w:rPr>
              <w:rFonts w:eastAsiaTheme="minorEastAsia"/>
              <w:noProof/>
              <w:lang w:val="en-IN" w:eastAsia="en-IN"/>
            </w:rPr>
          </w:pPr>
          <w:hyperlink w:anchor="_Toc120804821" w:history="1">
            <w:r w:rsidRPr="00D928F6">
              <w:rPr>
                <w:rStyle w:val="Hyperlink"/>
                <w:noProof/>
              </w:rPr>
              <w:t>3.6.3</w:t>
            </w:r>
            <w:r>
              <w:rPr>
                <w:rFonts w:eastAsiaTheme="minorEastAsia"/>
                <w:noProof/>
                <w:lang w:val="en-IN" w:eastAsia="en-IN"/>
              </w:rPr>
              <w:tab/>
            </w:r>
            <w:r w:rsidRPr="00D928F6">
              <w:rPr>
                <w:rStyle w:val="Hyperlink"/>
                <w:noProof/>
              </w:rPr>
              <w:t>Mapping of bins into slots &amp; bytes vs MCS</w:t>
            </w:r>
            <w:r>
              <w:rPr>
                <w:noProof/>
                <w:webHidden/>
              </w:rPr>
              <w:tab/>
            </w:r>
            <w:r>
              <w:rPr>
                <w:noProof/>
                <w:webHidden/>
              </w:rPr>
              <w:fldChar w:fldCharType="begin"/>
            </w:r>
            <w:r>
              <w:rPr>
                <w:noProof/>
                <w:webHidden/>
              </w:rPr>
              <w:instrText xml:space="preserve"> PAGEREF _Toc120804821 \h </w:instrText>
            </w:r>
            <w:r>
              <w:rPr>
                <w:noProof/>
                <w:webHidden/>
              </w:rPr>
            </w:r>
            <w:r>
              <w:rPr>
                <w:noProof/>
                <w:webHidden/>
              </w:rPr>
              <w:fldChar w:fldCharType="separate"/>
            </w:r>
            <w:r>
              <w:rPr>
                <w:noProof/>
                <w:webHidden/>
              </w:rPr>
              <w:t>13</w:t>
            </w:r>
            <w:r>
              <w:rPr>
                <w:noProof/>
                <w:webHidden/>
              </w:rPr>
              <w:fldChar w:fldCharType="end"/>
            </w:r>
          </w:hyperlink>
        </w:p>
        <w:p w14:paraId="7E52DB8C" w14:textId="504978CB" w:rsidR="00AF3BDB" w:rsidRDefault="00AF3BDB">
          <w:pPr>
            <w:pStyle w:val="TOC2"/>
            <w:tabs>
              <w:tab w:val="left" w:pos="880"/>
              <w:tab w:val="right" w:leader="dot" w:pos="9350"/>
            </w:tabs>
            <w:rPr>
              <w:rFonts w:eastAsiaTheme="minorEastAsia"/>
              <w:noProof/>
              <w:lang w:val="en-IN" w:eastAsia="en-IN"/>
            </w:rPr>
          </w:pPr>
          <w:hyperlink w:anchor="_Toc120804822" w:history="1">
            <w:r w:rsidRPr="00D928F6">
              <w:rPr>
                <w:rStyle w:val="Hyperlink"/>
                <w:noProof/>
              </w:rPr>
              <w:t>3.7</w:t>
            </w:r>
            <w:r>
              <w:rPr>
                <w:rFonts w:eastAsiaTheme="minorEastAsia"/>
                <w:noProof/>
                <w:lang w:val="en-IN" w:eastAsia="en-IN"/>
              </w:rPr>
              <w:tab/>
            </w:r>
            <w:r w:rsidRPr="00D928F6">
              <w:rPr>
                <w:rStyle w:val="Hyperlink"/>
                <w:noProof/>
              </w:rPr>
              <w:t>Downlink transmitter</w:t>
            </w:r>
            <w:r>
              <w:rPr>
                <w:noProof/>
                <w:webHidden/>
              </w:rPr>
              <w:tab/>
            </w:r>
            <w:r>
              <w:rPr>
                <w:noProof/>
                <w:webHidden/>
              </w:rPr>
              <w:fldChar w:fldCharType="begin"/>
            </w:r>
            <w:r>
              <w:rPr>
                <w:noProof/>
                <w:webHidden/>
              </w:rPr>
              <w:instrText xml:space="preserve"> PAGEREF _Toc120804822 \h </w:instrText>
            </w:r>
            <w:r>
              <w:rPr>
                <w:noProof/>
                <w:webHidden/>
              </w:rPr>
            </w:r>
            <w:r>
              <w:rPr>
                <w:noProof/>
                <w:webHidden/>
              </w:rPr>
              <w:fldChar w:fldCharType="separate"/>
            </w:r>
            <w:r>
              <w:rPr>
                <w:noProof/>
                <w:webHidden/>
              </w:rPr>
              <w:t>14</w:t>
            </w:r>
            <w:r>
              <w:rPr>
                <w:noProof/>
                <w:webHidden/>
              </w:rPr>
              <w:fldChar w:fldCharType="end"/>
            </w:r>
          </w:hyperlink>
        </w:p>
        <w:p w14:paraId="4BBD9620" w14:textId="3F629017" w:rsidR="00AF3BDB" w:rsidRDefault="00AF3BDB">
          <w:pPr>
            <w:pStyle w:val="TOC3"/>
            <w:tabs>
              <w:tab w:val="left" w:pos="1320"/>
              <w:tab w:val="right" w:leader="dot" w:pos="9350"/>
            </w:tabs>
            <w:rPr>
              <w:rFonts w:eastAsiaTheme="minorEastAsia"/>
              <w:noProof/>
              <w:lang w:val="en-IN" w:eastAsia="en-IN"/>
            </w:rPr>
          </w:pPr>
          <w:hyperlink w:anchor="_Toc120804823" w:history="1">
            <w:r w:rsidRPr="00D928F6">
              <w:rPr>
                <w:rStyle w:val="Hyperlink"/>
                <w:noProof/>
              </w:rPr>
              <w:t>3.7.1</w:t>
            </w:r>
            <w:r>
              <w:rPr>
                <w:rFonts w:eastAsiaTheme="minorEastAsia"/>
                <w:noProof/>
                <w:lang w:val="en-IN" w:eastAsia="en-IN"/>
              </w:rPr>
              <w:tab/>
            </w:r>
            <w:r w:rsidRPr="00D928F6">
              <w:rPr>
                <w:rStyle w:val="Hyperlink"/>
                <w:noProof/>
              </w:rPr>
              <w:t>Channel coding</w:t>
            </w:r>
            <w:r>
              <w:rPr>
                <w:noProof/>
                <w:webHidden/>
              </w:rPr>
              <w:tab/>
            </w:r>
            <w:r>
              <w:rPr>
                <w:noProof/>
                <w:webHidden/>
              </w:rPr>
              <w:fldChar w:fldCharType="begin"/>
            </w:r>
            <w:r>
              <w:rPr>
                <w:noProof/>
                <w:webHidden/>
              </w:rPr>
              <w:instrText xml:space="preserve"> PAGEREF _Toc120804823 \h </w:instrText>
            </w:r>
            <w:r>
              <w:rPr>
                <w:noProof/>
                <w:webHidden/>
              </w:rPr>
            </w:r>
            <w:r>
              <w:rPr>
                <w:noProof/>
                <w:webHidden/>
              </w:rPr>
              <w:fldChar w:fldCharType="separate"/>
            </w:r>
            <w:r>
              <w:rPr>
                <w:noProof/>
                <w:webHidden/>
              </w:rPr>
              <w:t>14</w:t>
            </w:r>
            <w:r>
              <w:rPr>
                <w:noProof/>
                <w:webHidden/>
              </w:rPr>
              <w:fldChar w:fldCharType="end"/>
            </w:r>
          </w:hyperlink>
        </w:p>
        <w:p w14:paraId="433524AA" w14:textId="1FAEA946" w:rsidR="00AF3BDB" w:rsidRDefault="00AF3BDB">
          <w:pPr>
            <w:pStyle w:val="TOC3"/>
            <w:tabs>
              <w:tab w:val="left" w:pos="1320"/>
              <w:tab w:val="right" w:leader="dot" w:pos="9350"/>
            </w:tabs>
            <w:rPr>
              <w:rFonts w:eastAsiaTheme="minorEastAsia"/>
              <w:noProof/>
              <w:lang w:val="en-IN" w:eastAsia="en-IN"/>
            </w:rPr>
          </w:pPr>
          <w:hyperlink w:anchor="_Toc120804824" w:history="1">
            <w:r w:rsidRPr="00D928F6">
              <w:rPr>
                <w:rStyle w:val="Hyperlink"/>
                <w:noProof/>
              </w:rPr>
              <w:t>3.7.2</w:t>
            </w:r>
            <w:r>
              <w:rPr>
                <w:rFonts w:eastAsiaTheme="minorEastAsia"/>
                <w:noProof/>
                <w:lang w:val="en-IN" w:eastAsia="en-IN"/>
              </w:rPr>
              <w:tab/>
            </w:r>
            <w:r w:rsidRPr="00D928F6">
              <w:rPr>
                <w:rStyle w:val="Hyperlink"/>
                <w:noProof/>
              </w:rPr>
              <w:t>Slot Formation</w:t>
            </w:r>
            <w:r>
              <w:rPr>
                <w:noProof/>
                <w:webHidden/>
              </w:rPr>
              <w:tab/>
            </w:r>
            <w:r>
              <w:rPr>
                <w:noProof/>
                <w:webHidden/>
              </w:rPr>
              <w:fldChar w:fldCharType="begin"/>
            </w:r>
            <w:r>
              <w:rPr>
                <w:noProof/>
                <w:webHidden/>
              </w:rPr>
              <w:instrText xml:space="preserve"> PAGEREF _Toc120804824 \h </w:instrText>
            </w:r>
            <w:r>
              <w:rPr>
                <w:noProof/>
                <w:webHidden/>
              </w:rPr>
            </w:r>
            <w:r>
              <w:rPr>
                <w:noProof/>
                <w:webHidden/>
              </w:rPr>
              <w:fldChar w:fldCharType="separate"/>
            </w:r>
            <w:r>
              <w:rPr>
                <w:noProof/>
                <w:webHidden/>
              </w:rPr>
              <w:t>16</w:t>
            </w:r>
            <w:r>
              <w:rPr>
                <w:noProof/>
                <w:webHidden/>
              </w:rPr>
              <w:fldChar w:fldCharType="end"/>
            </w:r>
          </w:hyperlink>
        </w:p>
        <w:p w14:paraId="68CC5BD5" w14:textId="2A3CFEB1" w:rsidR="00AF3BDB" w:rsidRDefault="00AF3BDB">
          <w:pPr>
            <w:pStyle w:val="TOC3"/>
            <w:tabs>
              <w:tab w:val="left" w:pos="1320"/>
              <w:tab w:val="right" w:leader="dot" w:pos="9350"/>
            </w:tabs>
            <w:rPr>
              <w:rFonts w:eastAsiaTheme="minorEastAsia"/>
              <w:noProof/>
              <w:lang w:val="en-IN" w:eastAsia="en-IN"/>
            </w:rPr>
          </w:pPr>
          <w:hyperlink w:anchor="_Toc120804825" w:history="1">
            <w:r w:rsidRPr="00D928F6">
              <w:rPr>
                <w:rStyle w:val="Hyperlink"/>
                <w:noProof/>
              </w:rPr>
              <w:t>3.7.3</w:t>
            </w:r>
            <w:r>
              <w:rPr>
                <w:rFonts w:eastAsiaTheme="minorEastAsia"/>
                <w:noProof/>
                <w:lang w:val="en-IN" w:eastAsia="en-IN"/>
              </w:rPr>
              <w:tab/>
            </w:r>
            <w:r w:rsidRPr="00D928F6">
              <w:rPr>
                <w:rStyle w:val="Hyperlink"/>
                <w:noProof/>
              </w:rPr>
              <w:t>Sub-Carrier Mapping</w:t>
            </w:r>
            <w:r>
              <w:rPr>
                <w:noProof/>
                <w:webHidden/>
              </w:rPr>
              <w:tab/>
            </w:r>
            <w:r>
              <w:rPr>
                <w:noProof/>
                <w:webHidden/>
              </w:rPr>
              <w:fldChar w:fldCharType="begin"/>
            </w:r>
            <w:r>
              <w:rPr>
                <w:noProof/>
                <w:webHidden/>
              </w:rPr>
              <w:instrText xml:space="preserve"> PAGEREF _Toc120804825 \h </w:instrText>
            </w:r>
            <w:r>
              <w:rPr>
                <w:noProof/>
                <w:webHidden/>
              </w:rPr>
            </w:r>
            <w:r>
              <w:rPr>
                <w:noProof/>
                <w:webHidden/>
              </w:rPr>
              <w:fldChar w:fldCharType="separate"/>
            </w:r>
            <w:r>
              <w:rPr>
                <w:noProof/>
                <w:webHidden/>
              </w:rPr>
              <w:t>16</w:t>
            </w:r>
            <w:r>
              <w:rPr>
                <w:noProof/>
                <w:webHidden/>
              </w:rPr>
              <w:fldChar w:fldCharType="end"/>
            </w:r>
          </w:hyperlink>
        </w:p>
        <w:p w14:paraId="02EBDE90" w14:textId="6E88FF5F" w:rsidR="00AF3BDB" w:rsidRDefault="00AF3BDB">
          <w:pPr>
            <w:pStyle w:val="TOC3"/>
            <w:tabs>
              <w:tab w:val="left" w:pos="1320"/>
              <w:tab w:val="right" w:leader="dot" w:pos="9350"/>
            </w:tabs>
            <w:rPr>
              <w:rFonts w:eastAsiaTheme="minorEastAsia"/>
              <w:noProof/>
              <w:lang w:val="en-IN" w:eastAsia="en-IN"/>
            </w:rPr>
          </w:pPr>
          <w:hyperlink w:anchor="_Toc120804826" w:history="1">
            <w:r w:rsidRPr="00D928F6">
              <w:rPr>
                <w:rStyle w:val="Hyperlink"/>
                <w:noProof/>
              </w:rPr>
              <w:t>3.7.4</w:t>
            </w:r>
            <w:r>
              <w:rPr>
                <w:rFonts w:eastAsiaTheme="minorEastAsia"/>
                <w:noProof/>
                <w:lang w:val="en-IN" w:eastAsia="en-IN"/>
              </w:rPr>
              <w:tab/>
            </w:r>
            <w:r w:rsidRPr="00D928F6">
              <w:rPr>
                <w:rStyle w:val="Hyperlink"/>
                <w:noProof/>
              </w:rPr>
              <w:t>IFFT &amp; CP Addition</w:t>
            </w:r>
            <w:r>
              <w:rPr>
                <w:noProof/>
                <w:webHidden/>
              </w:rPr>
              <w:tab/>
            </w:r>
            <w:r>
              <w:rPr>
                <w:noProof/>
                <w:webHidden/>
              </w:rPr>
              <w:fldChar w:fldCharType="begin"/>
            </w:r>
            <w:r>
              <w:rPr>
                <w:noProof/>
                <w:webHidden/>
              </w:rPr>
              <w:instrText xml:space="preserve"> PAGEREF _Toc120804826 \h </w:instrText>
            </w:r>
            <w:r>
              <w:rPr>
                <w:noProof/>
                <w:webHidden/>
              </w:rPr>
            </w:r>
            <w:r>
              <w:rPr>
                <w:noProof/>
                <w:webHidden/>
              </w:rPr>
              <w:fldChar w:fldCharType="separate"/>
            </w:r>
            <w:r>
              <w:rPr>
                <w:noProof/>
                <w:webHidden/>
              </w:rPr>
              <w:t>16</w:t>
            </w:r>
            <w:r>
              <w:rPr>
                <w:noProof/>
                <w:webHidden/>
              </w:rPr>
              <w:fldChar w:fldCharType="end"/>
            </w:r>
          </w:hyperlink>
        </w:p>
        <w:p w14:paraId="2DC5E82C" w14:textId="05CA2C19" w:rsidR="00AF3BDB" w:rsidRDefault="00AF3BDB">
          <w:pPr>
            <w:pStyle w:val="TOC3"/>
            <w:tabs>
              <w:tab w:val="left" w:pos="1320"/>
              <w:tab w:val="right" w:leader="dot" w:pos="9350"/>
            </w:tabs>
            <w:rPr>
              <w:rFonts w:eastAsiaTheme="minorEastAsia"/>
              <w:noProof/>
              <w:lang w:val="en-IN" w:eastAsia="en-IN"/>
            </w:rPr>
          </w:pPr>
          <w:hyperlink w:anchor="_Toc120804827" w:history="1">
            <w:r w:rsidRPr="00D928F6">
              <w:rPr>
                <w:rStyle w:val="Hyperlink"/>
                <w:noProof/>
                <w:highlight w:val="yellow"/>
              </w:rPr>
              <w:t>3.7.5</w:t>
            </w:r>
            <w:r>
              <w:rPr>
                <w:rFonts w:eastAsiaTheme="minorEastAsia"/>
                <w:noProof/>
                <w:lang w:val="en-IN" w:eastAsia="en-IN"/>
              </w:rPr>
              <w:tab/>
            </w:r>
            <w:r w:rsidRPr="00D928F6">
              <w:rPr>
                <w:rStyle w:val="Hyperlink"/>
                <w:noProof/>
                <w:highlight w:val="yellow"/>
              </w:rPr>
              <w:t>TX signal filtering</w:t>
            </w:r>
            <w:r>
              <w:rPr>
                <w:noProof/>
                <w:webHidden/>
              </w:rPr>
              <w:tab/>
            </w:r>
            <w:r>
              <w:rPr>
                <w:noProof/>
                <w:webHidden/>
              </w:rPr>
              <w:fldChar w:fldCharType="begin"/>
            </w:r>
            <w:r>
              <w:rPr>
                <w:noProof/>
                <w:webHidden/>
              </w:rPr>
              <w:instrText xml:space="preserve"> PAGEREF _Toc120804827 \h </w:instrText>
            </w:r>
            <w:r>
              <w:rPr>
                <w:noProof/>
                <w:webHidden/>
              </w:rPr>
            </w:r>
            <w:r>
              <w:rPr>
                <w:noProof/>
                <w:webHidden/>
              </w:rPr>
              <w:fldChar w:fldCharType="separate"/>
            </w:r>
            <w:r>
              <w:rPr>
                <w:noProof/>
                <w:webHidden/>
              </w:rPr>
              <w:t>16</w:t>
            </w:r>
            <w:r>
              <w:rPr>
                <w:noProof/>
                <w:webHidden/>
              </w:rPr>
              <w:fldChar w:fldCharType="end"/>
            </w:r>
          </w:hyperlink>
        </w:p>
        <w:p w14:paraId="1C6899C2" w14:textId="64D74B37" w:rsidR="00AF3BDB" w:rsidRDefault="00AF3BDB">
          <w:pPr>
            <w:pStyle w:val="TOC3"/>
            <w:tabs>
              <w:tab w:val="left" w:pos="1320"/>
              <w:tab w:val="right" w:leader="dot" w:pos="9350"/>
            </w:tabs>
            <w:rPr>
              <w:rFonts w:eastAsiaTheme="minorEastAsia"/>
              <w:noProof/>
              <w:lang w:val="en-IN" w:eastAsia="en-IN"/>
            </w:rPr>
          </w:pPr>
          <w:hyperlink w:anchor="_Toc120804828" w:history="1">
            <w:r w:rsidRPr="00D928F6">
              <w:rPr>
                <w:rStyle w:val="Hyperlink"/>
                <w:noProof/>
              </w:rPr>
              <w:t>3.7.6</w:t>
            </w:r>
            <w:r>
              <w:rPr>
                <w:rFonts w:eastAsiaTheme="minorEastAsia"/>
                <w:noProof/>
                <w:lang w:val="en-IN" w:eastAsia="en-IN"/>
              </w:rPr>
              <w:tab/>
            </w:r>
            <w:r w:rsidRPr="00D928F6">
              <w:rPr>
                <w:rStyle w:val="Hyperlink"/>
                <w:noProof/>
              </w:rPr>
              <w:t>Downlink Preamble Transmission</w:t>
            </w:r>
            <w:r>
              <w:rPr>
                <w:noProof/>
                <w:webHidden/>
              </w:rPr>
              <w:tab/>
            </w:r>
            <w:r>
              <w:rPr>
                <w:noProof/>
                <w:webHidden/>
              </w:rPr>
              <w:fldChar w:fldCharType="begin"/>
            </w:r>
            <w:r>
              <w:rPr>
                <w:noProof/>
                <w:webHidden/>
              </w:rPr>
              <w:instrText xml:space="preserve"> PAGEREF _Toc120804828 \h </w:instrText>
            </w:r>
            <w:r>
              <w:rPr>
                <w:noProof/>
                <w:webHidden/>
              </w:rPr>
            </w:r>
            <w:r>
              <w:rPr>
                <w:noProof/>
                <w:webHidden/>
              </w:rPr>
              <w:fldChar w:fldCharType="separate"/>
            </w:r>
            <w:r>
              <w:rPr>
                <w:noProof/>
                <w:webHidden/>
              </w:rPr>
              <w:t>17</w:t>
            </w:r>
            <w:r>
              <w:rPr>
                <w:noProof/>
                <w:webHidden/>
              </w:rPr>
              <w:fldChar w:fldCharType="end"/>
            </w:r>
          </w:hyperlink>
        </w:p>
        <w:p w14:paraId="73DF73AD" w14:textId="2459760A" w:rsidR="00AF3BDB" w:rsidRDefault="00AF3BDB">
          <w:pPr>
            <w:pStyle w:val="TOC2"/>
            <w:tabs>
              <w:tab w:val="left" w:pos="880"/>
              <w:tab w:val="right" w:leader="dot" w:pos="9350"/>
            </w:tabs>
            <w:rPr>
              <w:rFonts w:eastAsiaTheme="minorEastAsia"/>
              <w:noProof/>
              <w:lang w:val="en-IN" w:eastAsia="en-IN"/>
            </w:rPr>
          </w:pPr>
          <w:hyperlink w:anchor="_Toc120804829" w:history="1">
            <w:r w:rsidRPr="00D928F6">
              <w:rPr>
                <w:rStyle w:val="Hyperlink"/>
                <w:noProof/>
              </w:rPr>
              <w:t>3.8</w:t>
            </w:r>
            <w:r>
              <w:rPr>
                <w:rFonts w:eastAsiaTheme="minorEastAsia"/>
                <w:noProof/>
                <w:lang w:val="en-IN" w:eastAsia="en-IN"/>
              </w:rPr>
              <w:tab/>
            </w:r>
            <w:r w:rsidRPr="00D928F6">
              <w:rPr>
                <w:rStyle w:val="Hyperlink"/>
                <w:noProof/>
              </w:rPr>
              <w:t>Uplink transmitter</w:t>
            </w:r>
            <w:r>
              <w:rPr>
                <w:noProof/>
                <w:webHidden/>
              </w:rPr>
              <w:tab/>
            </w:r>
            <w:r>
              <w:rPr>
                <w:noProof/>
                <w:webHidden/>
              </w:rPr>
              <w:fldChar w:fldCharType="begin"/>
            </w:r>
            <w:r>
              <w:rPr>
                <w:noProof/>
                <w:webHidden/>
              </w:rPr>
              <w:instrText xml:space="preserve"> PAGEREF _Toc120804829 \h </w:instrText>
            </w:r>
            <w:r>
              <w:rPr>
                <w:noProof/>
                <w:webHidden/>
              </w:rPr>
            </w:r>
            <w:r>
              <w:rPr>
                <w:noProof/>
                <w:webHidden/>
              </w:rPr>
              <w:fldChar w:fldCharType="separate"/>
            </w:r>
            <w:r>
              <w:rPr>
                <w:noProof/>
                <w:webHidden/>
              </w:rPr>
              <w:t>19</w:t>
            </w:r>
            <w:r>
              <w:rPr>
                <w:noProof/>
                <w:webHidden/>
              </w:rPr>
              <w:fldChar w:fldCharType="end"/>
            </w:r>
          </w:hyperlink>
        </w:p>
        <w:p w14:paraId="5E65A9A2" w14:textId="3EE3B824" w:rsidR="00AF3BDB" w:rsidRDefault="00AF3BDB">
          <w:pPr>
            <w:pStyle w:val="TOC3"/>
            <w:tabs>
              <w:tab w:val="left" w:pos="1320"/>
              <w:tab w:val="right" w:leader="dot" w:pos="9350"/>
            </w:tabs>
            <w:rPr>
              <w:rFonts w:eastAsiaTheme="minorEastAsia"/>
              <w:noProof/>
              <w:lang w:val="en-IN" w:eastAsia="en-IN"/>
            </w:rPr>
          </w:pPr>
          <w:hyperlink w:anchor="_Toc120804830" w:history="1">
            <w:r w:rsidRPr="00D928F6">
              <w:rPr>
                <w:rStyle w:val="Hyperlink"/>
                <w:noProof/>
              </w:rPr>
              <w:t>3.8.1</w:t>
            </w:r>
            <w:r>
              <w:rPr>
                <w:rFonts w:eastAsiaTheme="minorEastAsia"/>
                <w:noProof/>
                <w:lang w:val="en-IN" w:eastAsia="en-IN"/>
              </w:rPr>
              <w:tab/>
            </w:r>
            <w:r w:rsidRPr="00D928F6">
              <w:rPr>
                <w:rStyle w:val="Hyperlink"/>
                <w:noProof/>
              </w:rPr>
              <w:t>Channel coding</w:t>
            </w:r>
            <w:r>
              <w:rPr>
                <w:noProof/>
                <w:webHidden/>
              </w:rPr>
              <w:tab/>
            </w:r>
            <w:r>
              <w:rPr>
                <w:noProof/>
                <w:webHidden/>
              </w:rPr>
              <w:fldChar w:fldCharType="begin"/>
            </w:r>
            <w:r>
              <w:rPr>
                <w:noProof/>
                <w:webHidden/>
              </w:rPr>
              <w:instrText xml:space="preserve"> PAGEREF _Toc120804830 \h </w:instrText>
            </w:r>
            <w:r>
              <w:rPr>
                <w:noProof/>
                <w:webHidden/>
              </w:rPr>
            </w:r>
            <w:r>
              <w:rPr>
                <w:noProof/>
                <w:webHidden/>
              </w:rPr>
              <w:fldChar w:fldCharType="separate"/>
            </w:r>
            <w:r>
              <w:rPr>
                <w:noProof/>
                <w:webHidden/>
              </w:rPr>
              <w:t>20</w:t>
            </w:r>
            <w:r>
              <w:rPr>
                <w:noProof/>
                <w:webHidden/>
              </w:rPr>
              <w:fldChar w:fldCharType="end"/>
            </w:r>
          </w:hyperlink>
        </w:p>
        <w:p w14:paraId="7D299A5E" w14:textId="58433EBF" w:rsidR="00AF3BDB" w:rsidRDefault="00AF3BDB">
          <w:pPr>
            <w:pStyle w:val="TOC3"/>
            <w:tabs>
              <w:tab w:val="left" w:pos="1320"/>
              <w:tab w:val="right" w:leader="dot" w:pos="9350"/>
            </w:tabs>
            <w:rPr>
              <w:rFonts w:eastAsiaTheme="minorEastAsia"/>
              <w:noProof/>
              <w:lang w:val="en-IN" w:eastAsia="en-IN"/>
            </w:rPr>
          </w:pPr>
          <w:hyperlink w:anchor="_Toc120804831" w:history="1">
            <w:r w:rsidRPr="00D928F6">
              <w:rPr>
                <w:rStyle w:val="Hyperlink"/>
                <w:noProof/>
              </w:rPr>
              <w:t>3.8.2</w:t>
            </w:r>
            <w:r>
              <w:rPr>
                <w:rFonts w:eastAsiaTheme="minorEastAsia"/>
                <w:noProof/>
                <w:lang w:val="en-IN" w:eastAsia="en-IN"/>
              </w:rPr>
              <w:tab/>
            </w:r>
            <w:r w:rsidRPr="00D928F6">
              <w:rPr>
                <w:rStyle w:val="Hyperlink"/>
                <w:noProof/>
              </w:rPr>
              <w:t>Slot Formation</w:t>
            </w:r>
            <w:r>
              <w:rPr>
                <w:noProof/>
                <w:webHidden/>
              </w:rPr>
              <w:tab/>
            </w:r>
            <w:r>
              <w:rPr>
                <w:noProof/>
                <w:webHidden/>
              </w:rPr>
              <w:fldChar w:fldCharType="begin"/>
            </w:r>
            <w:r>
              <w:rPr>
                <w:noProof/>
                <w:webHidden/>
              </w:rPr>
              <w:instrText xml:space="preserve"> PAGEREF _Toc120804831 \h </w:instrText>
            </w:r>
            <w:r>
              <w:rPr>
                <w:noProof/>
                <w:webHidden/>
              </w:rPr>
            </w:r>
            <w:r>
              <w:rPr>
                <w:noProof/>
                <w:webHidden/>
              </w:rPr>
              <w:fldChar w:fldCharType="separate"/>
            </w:r>
            <w:r>
              <w:rPr>
                <w:noProof/>
                <w:webHidden/>
              </w:rPr>
              <w:t>20</w:t>
            </w:r>
            <w:r>
              <w:rPr>
                <w:noProof/>
                <w:webHidden/>
              </w:rPr>
              <w:fldChar w:fldCharType="end"/>
            </w:r>
          </w:hyperlink>
        </w:p>
        <w:p w14:paraId="40140547" w14:textId="41E9AC29" w:rsidR="00AF3BDB" w:rsidRDefault="00AF3BDB">
          <w:pPr>
            <w:pStyle w:val="TOC3"/>
            <w:tabs>
              <w:tab w:val="left" w:pos="1320"/>
              <w:tab w:val="right" w:leader="dot" w:pos="9350"/>
            </w:tabs>
            <w:rPr>
              <w:rFonts w:eastAsiaTheme="minorEastAsia"/>
              <w:noProof/>
              <w:lang w:val="en-IN" w:eastAsia="en-IN"/>
            </w:rPr>
          </w:pPr>
          <w:hyperlink w:anchor="_Toc120804832" w:history="1">
            <w:r w:rsidRPr="00D928F6">
              <w:rPr>
                <w:rStyle w:val="Hyperlink"/>
                <w:noProof/>
              </w:rPr>
              <w:t>3.8.3</w:t>
            </w:r>
            <w:r>
              <w:rPr>
                <w:rFonts w:eastAsiaTheme="minorEastAsia"/>
                <w:noProof/>
                <w:lang w:val="en-IN" w:eastAsia="en-IN"/>
              </w:rPr>
              <w:tab/>
            </w:r>
            <w:r w:rsidRPr="00D928F6">
              <w:rPr>
                <w:rStyle w:val="Hyperlink"/>
                <w:noProof/>
              </w:rPr>
              <w:t>DFT</w:t>
            </w:r>
            <w:r>
              <w:rPr>
                <w:noProof/>
                <w:webHidden/>
              </w:rPr>
              <w:tab/>
            </w:r>
            <w:r>
              <w:rPr>
                <w:noProof/>
                <w:webHidden/>
              </w:rPr>
              <w:fldChar w:fldCharType="begin"/>
            </w:r>
            <w:r>
              <w:rPr>
                <w:noProof/>
                <w:webHidden/>
              </w:rPr>
              <w:instrText xml:space="preserve"> PAGEREF _Toc120804832 \h </w:instrText>
            </w:r>
            <w:r>
              <w:rPr>
                <w:noProof/>
                <w:webHidden/>
              </w:rPr>
            </w:r>
            <w:r>
              <w:rPr>
                <w:noProof/>
                <w:webHidden/>
              </w:rPr>
              <w:fldChar w:fldCharType="separate"/>
            </w:r>
            <w:r>
              <w:rPr>
                <w:noProof/>
                <w:webHidden/>
              </w:rPr>
              <w:t>20</w:t>
            </w:r>
            <w:r>
              <w:rPr>
                <w:noProof/>
                <w:webHidden/>
              </w:rPr>
              <w:fldChar w:fldCharType="end"/>
            </w:r>
          </w:hyperlink>
        </w:p>
        <w:p w14:paraId="5B1B5BD1" w14:textId="6E2FED2F" w:rsidR="00AF3BDB" w:rsidRDefault="00AF3BDB">
          <w:pPr>
            <w:pStyle w:val="TOC3"/>
            <w:tabs>
              <w:tab w:val="left" w:pos="1320"/>
              <w:tab w:val="right" w:leader="dot" w:pos="9350"/>
            </w:tabs>
            <w:rPr>
              <w:rFonts w:eastAsiaTheme="minorEastAsia"/>
              <w:noProof/>
              <w:lang w:val="en-IN" w:eastAsia="en-IN"/>
            </w:rPr>
          </w:pPr>
          <w:hyperlink w:anchor="_Toc120804833" w:history="1">
            <w:r w:rsidRPr="00D928F6">
              <w:rPr>
                <w:rStyle w:val="Hyperlink"/>
                <w:noProof/>
              </w:rPr>
              <w:t>3.8.4</w:t>
            </w:r>
            <w:r>
              <w:rPr>
                <w:rFonts w:eastAsiaTheme="minorEastAsia"/>
                <w:noProof/>
                <w:lang w:val="en-IN" w:eastAsia="en-IN"/>
              </w:rPr>
              <w:tab/>
            </w:r>
            <w:r w:rsidRPr="00D928F6">
              <w:rPr>
                <w:rStyle w:val="Hyperlink"/>
                <w:noProof/>
              </w:rPr>
              <w:t>Sub-Carrier Mapping</w:t>
            </w:r>
            <w:r>
              <w:rPr>
                <w:noProof/>
                <w:webHidden/>
              </w:rPr>
              <w:tab/>
            </w:r>
            <w:r>
              <w:rPr>
                <w:noProof/>
                <w:webHidden/>
              </w:rPr>
              <w:fldChar w:fldCharType="begin"/>
            </w:r>
            <w:r>
              <w:rPr>
                <w:noProof/>
                <w:webHidden/>
              </w:rPr>
              <w:instrText xml:space="preserve"> PAGEREF _Toc120804833 \h </w:instrText>
            </w:r>
            <w:r>
              <w:rPr>
                <w:noProof/>
                <w:webHidden/>
              </w:rPr>
            </w:r>
            <w:r>
              <w:rPr>
                <w:noProof/>
                <w:webHidden/>
              </w:rPr>
              <w:fldChar w:fldCharType="separate"/>
            </w:r>
            <w:r>
              <w:rPr>
                <w:noProof/>
                <w:webHidden/>
              </w:rPr>
              <w:t>20</w:t>
            </w:r>
            <w:r>
              <w:rPr>
                <w:noProof/>
                <w:webHidden/>
              </w:rPr>
              <w:fldChar w:fldCharType="end"/>
            </w:r>
          </w:hyperlink>
        </w:p>
        <w:p w14:paraId="439E57C3" w14:textId="3F3347F2" w:rsidR="00AF3BDB" w:rsidRDefault="00AF3BDB">
          <w:pPr>
            <w:pStyle w:val="TOC3"/>
            <w:tabs>
              <w:tab w:val="left" w:pos="1320"/>
              <w:tab w:val="right" w:leader="dot" w:pos="9350"/>
            </w:tabs>
            <w:rPr>
              <w:rFonts w:eastAsiaTheme="minorEastAsia"/>
              <w:noProof/>
              <w:lang w:val="en-IN" w:eastAsia="en-IN"/>
            </w:rPr>
          </w:pPr>
          <w:hyperlink w:anchor="_Toc120804834" w:history="1">
            <w:r w:rsidRPr="00D928F6">
              <w:rPr>
                <w:rStyle w:val="Hyperlink"/>
                <w:noProof/>
              </w:rPr>
              <w:t>3.8.5</w:t>
            </w:r>
            <w:r>
              <w:rPr>
                <w:rFonts w:eastAsiaTheme="minorEastAsia"/>
                <w:noProof/>
                <w:lang w:val="en-IN" w:eastAsia="en-IN"/>
              </w:rPr>
              <w:tab/>
            </w:r>
            <w:r w:rsidRPr="00D928F6">
              <w:rPr>
                <w:rStyle w:val="Hyperlink"/>
                <w:noProof/>
              </w:rPr>
              <w:t>IFFT &amp; CP Addition</w:t>
            </w:r>
            <w:r>
              <w:rPr>
                <w:noProof/>
                <w:webHidden/>
              </w:rPr>
              <w:tab/>
            </w:r>
            <w:r>
              <w:rPr>
                <w:noProof/>
                <w:webHidden/>
              </w:rPr>
              <w:fldChar w:fldCharType="begin"/>
            </w:r>
            <w:r>
              <w:rPr>
                <w:noProof/>
                <w:webHidden/>
              </w:rPr>
              <w:instrText xml:space="preserve"> PAGEREF _Toc120804834 \h </w:instrText>
            </w:r>
            <w:r>
              <w:rPr>
                <w:noProof/>
                <w:webHidden/>
              </w:rPr>
            </w:r>
            <w:r>
              <w:rPr>
                <w:noProof/>
                <w:webHidden/>
              </w:rPr>
              <w:fldChar w:fldCharType="separate"/>
            </w:r>
            <w:r>
              <w:rPr>
                <w:noProof/>
                <w:webHidden/>
              </w:rPr>
              <w:t>20</w:t>
            </w:r>
            <w:r>
              <w:rPr>
                <w:noProof/>
                <w:webHidden/>
              </w:rPr>
              <w:fldChar w:fldCharType="end"/>
            </w:r>
          </w:hyperlink>
        </w:p>
        <w:p w14:paraId="2C99B0D4" w14:textId="0F86D2B9" w:rsidR="00AF3BDB" w:rsidRDefault="00AF3BDB">
          <w:pPr>
            <w:pStyle w:val="TOC3"/>
            <w:tabs>
              <w:tab w:val="left" w:pos="1320"/>
              <w:tab w:val="right" w:leader="dot" w:pos="9350"/>
            </w:tabs>
            <w:rPr>
              <w:rFonts w:eastAsiaTheme="minorEastAsia"/>
              <w:noProof/>
              <w:lang w:val="en-IN" w:eastAsia="en-IN"/>
            </w:rPr>
          </w:pPr>
          <w:hyperlink w:anchor="_Toc120804835" w:history="1">
            <w:r w:rsidRPr="00D928F6">
              <w:rPr>
                <w:rStyle w:val="Hyperlink"/>
                <w:noProof/>
              </w:rPr>
              <w:t>3.8.6</w:t>
            </w:r>
            <w:r>
              <w:rPr>
                <w:rFonts w:eastAsiaTheme="minorEastAsia"/>
                <w:noProof/>
                <w:lang w:val="en-IN" w:eastAsia="en-IN"/>
              </w:rPr>
              <w:tab/>
            </w:r>
            <w:r w:rsidRPr="00D928F6">
              <w:rPr>
                <w:rStyle w:val="Hyperlink"/>
                <w:noProof/>
              </w:rPr>
              <w:t>TX Filtering</w:t>
            </w:r>
            <w:r>
              <w:rPr>
                <w:noProof/>
                <w:webHidden/>
              </w:rPr>
              <w:tab/>
            </w:r>
            <w:r>
              <w:rPr>
                <w:noProof/>
                <w:webHidden/>
              </w:rPr>
              <w:fldChar w:fldCharType="begin"/>
            </w:r>
            <w:r>
              <w:rPr>
                <w:noProof/>
                <w:webHidden/>
              </w:rPr>
              <w:instrText xml:space="preserve"> PAGEREF _Toc120804835 \h </w:instrText>
            </w:r>
            <w:r>
              <w:rPr>
                <w:noProof/>
                <w:webHidden/>
              </w:rPr>
            </w:r>
            <w:r>
              <w:rPr>
                <w:noProof/>
                <w:webHidden/>
              </w:rPr>
              <w:fldChar w:fldCharType="separate"/>
            </w:r>
            <w:r>
              <w:rPr>
                <w:noProof/>
                <w:webHidden/>
              </w:rPr>
              <w:t>20</w:t>
            </w:r>
            <w:r>
              <w:rPr>
                <w:noProof/>
                <w:webHidden/>
              </w:rPr>
              <w:fldChar w:fldCharType="end"/>
            </w:r>
          </w:hyperlink>
        </w:p>
        <w:p w14:paraId="1F217874" w14:textId="29C308CE" w:rsidR="00AF3BDB" w:rsidRDefault="00AF3BDB">
          <w:pPr>
            <w:pStyle w:val="TOC3"/>
            <w:tabs>
              <w:tab w:val="left" w:pos="1320"/>
              <w:tab w:val="right" w:leader="dot" w:pos="9350"/>
            </w:tabs>
            <w:rPr>
              <w:rFonts w:eastAsiaTheme="minorEastAsia"/>
              <w:noProof/>
              <w:lang w:val="en-IN" w:eastAsia="en-IN"/>
            </w:rPr>
          </w:pPr>
          <w:hyperlink w:anchor="_Toc120804836" w:history="1">
            <w:r w:rsidRPr="00D928F6">
              <w:rPr>
                <w:rStyle w:val="Hyperlink"/>
                <w:noProof/>
              </w:rPr>
              <w:t>3.8.7</w:t>
            </w:r>
            <w:r>
              <w:rPr>
                <w:rFonts w:eastAsiaTheme="minorEastAsia"/>
                <w:noProof/>
                <w:lang w:val="en-IN" w:eastAsia="en-IN"/>
              </w:rPr>
              <w:tab/>
            </w:r>
            <w:r w:rsidRPr="00D928F6">
              <w:rPr>
                <w:rStyle w:val="Hyperlink"/>
                <w:noProof/>
              </w:rPr>
              <w:t>Ranging</w:t>
            </w:r>
            <w:r>
              <w:rPr>
                <w:noProof/>
                <w:webHidden/>
              </w:rPr>
              <w:tab/>
            </w:r>
            <w:r>
              <w:rPr>
                <w:noProof/>
                <w:webHidden/>
              </w:rPr>
              <w:fldChar w:fldCharType="begin"/>
            </w:r>
            <w:r>
              <w:rPr>
                <w:noProof/>
                <w:webHidden/>
              </w:rPr>
              <w:instrText xml:space="preserve"> PAGEREF _Toc120804836 \h </w:instrText>
            </w:r>
            <w:r>
              <w:rPr>
                <w:noProof/>
                <w:webHidden/>
              </w:rPr>
            </w:r>
            <w:r>
              <w:rPr>
                <w:noProof/>
                <w:webHidden/>
              </w:rPr>
              <w:fldChar w:fldCharType="separate"/>
            </w:r>
            <w:r>
              <w:rPr>
                <w:noProof/>
                <w:webHidden/>
              </w:rPr>
              <w:t>20</w:t>
            </w:r>
            <w:r>
              <w:rPr>
                <w:noProof/>
                <w:webHidden/>
              </w:rPr>
              <w:fldChar w:fldCharType="end"/>
            </w:r>
          </w:hyperlink>
        </w:p>
        <w:p w14:paraId="6216BFE6" w14:textId="26F9383B" w:rsidR="00AF3BDB" w:rsidRDefault="00AF3BDB">
          <w:pPr>
            <w:pStyle w:val="TOC2"/>
            <w:tabs>
              <w:tab w:val="left" w:pos="880"/>
              <w:tab w:val="right" w:leader="dot" w:pos="9350"/>
            </w:tabs>
            <w:rPr>
              <w:rFonts w:eastAsiaTheme="minorEastAsia"/>
              <w:noProof/>
              <w:lang w:val="en-IN" w:eastAsia="en-IN"/>
            </w:rPr>
          </w:pPr>
          <w:hyperlink w:anchor="_Toc120804837" w:history="1">
            <w:r w:rsidRPr="00D928F6">
              <w:rPr>
                <w:rStyle w:val="Hyperlink"/>
                <w:noProof/>
              </w:rPr>
              <w:t>3.9</w:t>
            </w:r>
            <w:r>
              <w:rPr>
                <w:rFonts w:eastAsiaTheme="minorEastAsia"/>
                <w:noProof/>
                <w:lang w:val="en-IN" w:eastAsia="en-IN"/>
              </w:rPr>
              <w:tab/>
            </w:r>
            <w:r w:rsidRPr="00D928F6">
              <w:rPr>
                <w:rStyle w:val="Hyperlink"/>
                <w:noProof/>
              </w:rPr>
              <w:t>Channel quality measurements</w:t>
            </w:r>
            <w:r>
              <w:rPr>
                <w:noProof/>
                <w:webHidden/>
              </w:rPr>
              <w:tab/>
            </w:r>
            <w:r>
              <w:rPr>
                <w:noProof/>
                <w:webHidden/>
              </w:rPr>
              <w:fldChar w:fldCharType="begin"/>
            </w:r>
            <w:r>
              <w:rPr>
                <w:noProof/>
                <w:webHidden/>
              </w:rPr>
              <w:instrText xml:space="preserve"> PAGEREF _Toc120804837 \h </w:instrText>
            </w:r>
            <w:r>
              <w:rPr>
                <w:noProof/>
                <w:webHidden/>
              </w:rPr>
            </w:r>
            <w:r>
              <w:rPr>
                <w:noProof/>
                <w:webHidden/>
              </w:rPr>
              <w:fldChar w:fldCharType="separate"/>
            </w:r>
            <w:r>
              <w:rPr>
                <w:noProof/>
                <w:webHidden/>
              </w:rPr>
              <w:t>21</w:t>
            </w:r>
            <w:r>
              <w:rPr>
                <w:noProof/>
                <w:webHidden/>
              </w:rPr>
              <w:fldChar w:fldCharType="end"/>
            </w:r>
          </w:hyperlink>
        </w:p>
        <w:p w14:paraId="1DCCB884" w14:textId="034CEA71" w:rsidR="00AF3BDB" w:rsidRDefault="00AF3BDB">
          <w:pPr>
            <w:pStyle w:val="TOC2"/>
            <w:tabs>
              <w:tab w:val="left" w:pos="880"/>
              <w:tab w:val="right" w:leader="dot" w:pos="9350"/>
            </w:tabs>
            <w:rPr>
              <w:rFonts w:eastAsiaTheme="minorEastAsia"/>
              <w:noProof/>
              <w:lang w:val="en-IN" w:eastAsia="en-IN"/>
            </w:rPr>
          </w:pPr>
          <w:hyperlink w:anchor="_Toc120804838" w:history="1">
            <w:r w:rsidRPr="00D928F6">
              <w:rPr>
                <w:rStyle w:val="Hyperlink"/>
                <w:noProof/>
              </w:rPr>
              <w:t>3.10</w:t>
            </w:r>
            <w:r>
              <w:rPr>
                <w:rFonts w:eastAsiaTheme="minorEastAsia"/>
                <w:noProof/>
                <w:lang w:val="en-IN" w:eastAsia="en-IN"/>
              </w:rPr>
              <w:tab/>
            </w:r>
            <w:r w:rsidRPr="00D928F6">
              <w:rPr>
                <w:rStyle w:val="Hyperlink"/>
                <w:noProof/>
              </w:rPr>
              <w:t>Transmitter requirements</w:t>
            </w:r>
            <w:r>
              <w:rPr>
                <w:noProof/>
                <w:webHidden/>
              </w:rPr>
              <w:tab/>
            </w:r>
            <w:r>
              <w:rPr>
                <w:noProof/>
                <w:webHidden/>
              </w:rPr>
              <w:fldChar w:fldCharType="begin"/>
            </w:r>
            <w:r>
              <w:rPr>
                <w:noProof/>
                <w:webHidden/>
              </w:rPr>
              <w:instrText xml:space="preserve"> PAGEREF _Toc120804838 \h </w:instrText>
            </w:r>
            <w:r>
              <w:rPr>
                <w:noProof/>
                <w:webHidden/>
              </w:rPr>
            </w:r>
            <w:r>
              <w:rPr>
                <w:noProof/>
                <w:webHidden/>
              </w:rPr>
              <w:fldChar w:fldCharType="separate"/>
            </w:r>
            <w:r>
              <w:rPr>
                <w:noProof/>
                <w:webHidden/>
              </w:rPr>
              <w:t>21</w:t>
            </w:r>
            <w:r>
              <w:rPr>
                <w:noProof/>
                <w:webHidden/>
              </w:rPr>
              <w:fldChar w:fldCharType="end"/>
            </w:r>
          </w:hyperlink>
        </w:p>
        <w:p w14:paraId="51CF7140" w14:textId="7DBAF5DF" w:rsidR="00AF3BDB" w:rsidRDefault="00AF3BDB">
          <w:pPr>
            <w:pStyle w:val="TOC2"/>
            <w:tabs>
              <w:tab w:val="left" w:pos="880"/>
              <w:tab w:val="right" w:leader="dot" w:pos="9350"/>
            </w:tabs>
            <w:rPr>
              <w:rFonts w:eastAsiaTheme="minorEastAsia"/>
              <w:noProof/>
              <w:lang w:val="en-IN" w:eastAsia="en-IN"/>
            </w:rPr>
          </w:pPr>
          <w:hyperlink w:anchor="_Toc120804839" w:history="1">
            <w:r w:rsidRPr="00D928F6">
              <w:rPr>
                <w:rStyle w:val="Hyperlink"/>
                <w:noProof/>
              </w:rPr>
              <w:t>3.11</w:t>
            </w:r>
            <w:r>
              <w:rPr>
                <w:rFonts w:eastAsiaTheme="minorEastAsia"/>
                <w:noProof/>
                <w:lang w:val="en-IN" w:eastAsia="en-IN"/>
              </w:rPr>
              <w:tab/>
            </w:r>
            <w:r w:rsidRPr="00D928F6">
              <w:rPr>
                <w:rStyle w:val="Hyperlink"/>
                <w:noProof/>
              </w:rPr>
              <w:t>Receiver requirements</w:t>
            </w:r>
            <w:r>
              <w:rPr>
                <w:noProof/>
                <w:webHidden/>
              </w:rPr>
              <w:tab/>
            </w:r>
            <w:r>
              <w:rPr>
                <w:noProof/>
                <w:webHidden/>
              </w:rPr>
              <w:fldChar w:fldCharType="begin"/>
            </w:r>
            <w:r>
              <w:rPr>
                <w:noProof/>
                <w:webHidden/>
              </w:rPr>
              <w:instrText xml:space="preserve"> PAGEREF _Toc120804839 \h </w:instrText>
            </w:r>
            <w:r>
              <w:rPr>
                <w:noProof/>
                <w:webHidden/>
              </w:rPr>
            </w:r>
            <w:r>
              <w:rPr>
                <w:noProof/>
                <w:webHidden/>
              </w:rPr>
              <w:fldChar w:fldCharType="separate"/>
            </w:r>
            <w:r>
              <w:rPr>
                <w:noProof/>
                <w:webHidden/>
              </w:rPr>
              <w:t>21</w:t>
            </w:r>
            <w:r>
              <w:rPr>
                <w:noProof/>
                <w:webHidden/>
              </w:rPr>
              <w:fldChar w:fldCharType="end"/>
            </w:r>
          </w:hyperlink>
        </w:p>
        <w:p w14:paraId="1E38812A" w14:textId="6AA3321D" w:rsidR="00AF3BDB" w:rsidRDefault="00AF3BDB">
          <w:pPr>
            <w:pStyle w:val="TOC2"/>
            <w:tabs>
              <w:tab w:val="left" w:pos="880"/>
              <w:tab w:val="right" w:leader="dot" w:pos="9350"/>
            </w:tabs>
            <w:rPr>
              <w:rFonts w:eastAsiaTheme="minorEastAsia"/>
              <w:noProof/>
              <w:lang w:val="en-IN" w:eastAsia="en-IN"/>
            </w:rPr>
          </w:pPr>
          <w:hyperlink w:anchor="_Toc120804840" w:history="1">
            <w:r w:rsidRPr="00D928F6">
              <w:rPr>
                <w:rStyle w:val="Hyperlink"/>
                <w:rFonts w:eastAsia="Times New Roman"/>
                <w:noProof/>
                <w:lang w:eastAsia="en-IN"/>
              </w:rPr>
              <w:t>3.12</w:t>
            </w:r>
            <w:r>
              <w:rPr>
                <w:rFonts w:eastAsiaTheme="minorEastAsia"/>
                <w:noProof/>
                <w:lang w:val="en-IN" w:eastAsia="en-IN"/>
              </w:rPr>
              <w:tab/>
            </w:r>
            <w:r w:rsidRPr="00D928F6">
              <w:rPr>
                <w:rStyle w:val="Hyperlink"/>
                <w:rFonts w:eastAsia="Times New Roman"/>
                <w:noProof/>
                <w:lang w:eastAsia="en-IN"/>
              </w:rPr>
              <w:t>Frequency control requirements</w:t>
            </w:r>
            <w:r>
              <w:rPr>
                <w:noProof/>
                <w:webHidden/>
              </w:rPr>
              <w:tab/>
            </w:r>
            <w:r>
              <w:rPr>
                <w:noProof/>
                <w:webHidden/>
              </w:rPr>
              <w:fldChar w:fldCharType="begin"/>
            </w:r>
            <w:r>
              <w:rPr>
                <w:noProof/>
                <w:webHidden/>
              </w:rPr>
              <w:instrText xml:space="preserve"> PAGEREF _Toc120804840 \h </w:instrText>
            </w:r>
            <w:r>
              <w:rPr>
                <w:noProof/>
                <w:webHidden/>
              </w:rPr>
            </w:r>
            <w:r>
              <w:rPr>
                <w:noProof/>
                <w:webHidden/>
              </w:rPr>
              <w:fldChar w:fldCharType="separate"/>
            </w:r>
            <w:r>
              <w:rPr>
                <w:noProof/>
                <w:webHidden/>
              </w:rPr>
              <w:t>21</w:t>
            </w:r>
            <w:r>
              <w:rPr>
                <w:noProof/>
                <w:webHidden/>
              </w:rPr>
              <w:fldChar w:fldCharType="end"/>
            </w:r>
          </w:hyperlink>
        </w:p>
        <w:p w14:paraId="78BFE4B9" w14:textId="63F9DF2C" w:rsidR="00AF3BDB" w:rsidRDefault="00AF3BDB">
          <w:pPr>
            <w:pStyle w:val="TOC1"/>
            <w:tabs>
              <w:tab w:val="left" w:pos="440"/>
              <w:tab w:val="right" w:leader="dot" w:pos="9350"/>
            </w:tabs>
            <w:rPr>
              <w:rFonts w:eastAsiaTheme="minorEastAsia"/>
              <w:noProof/>
              <w:lang w:val="en-IN" w:eastAsia="en-IN"/>
            </w:rPr>
          </w:pPr>
          <w:hyperlink w:anchor="_Toc120804841" w:history="1">
            <w:r w:rsidRPr="00D928F6">
              <w:rPr>
                <w:rStyle w:val="Hyperlink"/>
                <w:noProof/>
              </w:rPr>
              <w:t>4</w:t>
            </w:r>
            <w:r>
              <w:rPr>
                <w:rFonts w:eastAsiaTheme="minorEastAsia"/>
                <w:noProof/>
                <w:lang w:val="en-IN" w:eastAsia="en-IN"/>
              </w:rPr>
              <w:tab/>
            </w:r>
            <w:r w:rsidRPr="00D928F6">
              <w:rPr>
                <w:rStyle w:val="Hyperlink"/>
                <w:noProof/>
              </w:rPr>
              <w:t>Informative Section – rationale for changes:</w:t>
            </w:r>
            <w:r>
              <w:rPr>
                <w:noProof/>
                <w:webHidden/>
              </w:rPr>
              <w:tab/>
            </w:r>
            <w:r>
              <w:rPr>
                <w:noProof/>
                <w:webHidden/>
              </w:rPr>
              <w:fldChar w:fldCharType="begin"/>
            </w:r>
            <w:r>
              <w:rPr>
                <w:noProof/>
                <w:webHidden/>
              </w:rPr>
              <w:instrText xml:space="preserve"> PAGEREF _Toc120804841 \h </w:instrText>
            </w:r>
            <w:r>
              <w:rPr>
                <w:noProof/>
                <w:webHidden/>
              </w:rPr>
            </w:r>
            <w:r>
              <w:rPr>
                <w:noProof/>
                <w:webHidden/>
              </w:rPr>
              <w:fldChar w:fldCharType="separate"/>
            </w:r>
            <w:r>
              <w:rPr>
                <w:noProof/>
                <w:webHidden/>
              </w:rPr>
              <w:t>22</w:t>
            </w:r>
            <w:r>
              <w:rPr>
                <w:noProof/>
                <w:webHidden/>
              </w:rPr>
              <w:fldChar w:fldCharType="end"/>
            </w:r>
          </w:hyperlink>
        </w:p>
        <w:p w14:paraId="74B67D72" w14:textId="479A670B" w:rsidR="00AF3BDB" w:rsidRDefault="00AF3BDB">
          <w:pPr>
            <w:pStyle w:val="TOC2"/>
            <w:tabs>
              <w:tab w:val="left" w:pos="880"/>
              <w:tab w:val="right" w:leader="dot" w:pos="9350"/>
            </w:tabs>
            <w:rPr>
              <w:rFonts w:eastAsiaTheme="minorEastAsia"/>
              <w:noProof/>
              <w:lang w:val="en-IN" w:eastAsia="en-IN"/>
            </w:rPr>
          </w:pPr>
          <w:hyperlink w:anchor="_Toc120804842" w:history="1">
            <w:r w:rsidRPr="00D928F6">
              <w:rPr>
                <w:rStyle w:val="Hyperlink"/>
                <w:noProof/>
              </w:rPr>
              <w:t>4.1</w:t>
            </w:r>
            <w:r>
              <w:rPr>
                <w:rFonts w:eastAsiaTheme="minorEastAsia"/>
                <w:noProof/>
                <w:lang w:val="en-IN" w:eastAsia="en-IN"/>
              </w:rPr>
              <w:tab/>
            </w:r>
            <w:r w:rsidRPr="00D928F6">
              <w:rPr>
                <w:rStyle w:val="Hyperlink"/>
                <w:noProof/>
              </w:rPr>
              <w:t>System-level PHY Design Aspects</w:t>
            </w:r>
            <w:r>
              <w:rPr>
                <w:noProof/>
                <w:webHidden/>
              </w:rPr>
              <w:tab/>
            </w:r>
            <w:r>
              <w:rPr>
                <w:noProof/>
                <w:webHidden/>
              </w:rPr>
              <w:fldChar w:fldCharType="begin"/>
            </w:r>
            <w:r>
              <w:rPr>
                <w:noProof/>
                <w:webHidden/>
              </w:rPr>
              <w:instrText xml:space="preserve"> PAGEREF _Toc120804842 \h </w:instrText>
            </w:r>
            <w:r>
              <w:rPr>
                <w:noProof/>
                <w:webHidden/>
              </w:rPr>
            </w:r>
            <w:r>
              <w:rPr>
                <w:noProof/>
                <w:webHidden/>
              </w:rPr>
              <w:fldChar w:fldCharType="separate"/>
            </w:r>
            <w:r>
              <w:rPr>
                <w:noProof/>
                <w:webHidden/>
              </w:rPr>
              <w:t>22</w:t>
            </w:r>
            <w:r>
              <w:rPr>
                <w:noProof/>
                <w:webHidden/>
              </w:rPr>
              <w:fldChar w:fldCharType="end"/>
            </w:r>
          </w:hyperlink>
        </w:p>
        <w:p w14:paraId="17F78284" w14:textId="64886F44" w:rsidR="00AF3BDB" w:rsidRDefault="00AF3BDB">
          <w:pPr>
            <w:pStyle w:val="TOC3"/>
            <w:tabs>
              <w:tab w:val="left" w:pos="1320"/>
              <w:tab w:val="right" w:leader="dot" w:pos="9350"/>
            </w:tabs>
            <w:rPr>
              <w:rFonts w:eastAsiaTheme="minorEastAsia"/>
              <w:noProof/>
              <w:lang w:val="en-IN" w:eastAsia="en-IN"/>
            </w:rPr>
          </w:pPr>
          <w:hyperlink w:anchor="_Toc120804843" w:history="1">
            <w:r w:rsidRPr="00D928F6">
              <w:rPr>
                <w:rStyle w:val="Hyperlink"/>
                <w:noProof/>
              </w:rPr>
              <w:t>4.1.1</w:t>
            </w:r>
            <w:r>
              <w:rPr>
                <w:rFonts w:eastAsiaTheme="minorEastAsia"/>
                <w:noProof/>
                <w:lang w:val="en-IN" w:eastAsia="en-IN"/>
              </w:rPr>
              <w:tab/>
            </w:r>
            <w:r w:rsidRPr="00D928F6">
              <w:rPr>
                <w:rStyle w:val="Hyperlink"/>
                <w:noProof/>
              </w:rPr>
              <w:t>Performance Analysis (derived from SRD:)</w:t>
            </w:r>
            <w:r>
              <w:rPr>
                <w:noProof/>
                <w:webHidden/>
              </w:rPr>
              <w:tab/>
            </w:r>
            <w:r>
              <w:rPr>
                <w:noProof/>
                <w:webHidden/>
              </w:rPr>
              <w:fldChar w:fldCharType="begin"/>
            </w:r>
            <w:r>
              <w:rPr>
                <w:noProof/>
                <w:webHidden/>
              </w:rPr>
              <w:instrText xml:space="preserve"> PAGEREF _Toc120804843 \h </w:instrText>
            </w:r>
            <w:r>
              <w:rPr>
                <w:noProof/>
                <w:webHidden/>
              </w:rPr>
            </w:r>
            <w:r>
              <w:rPr>
                <w:noProof/>
                <w:webHidden/>
              </w:rPr>
              <w:fldChar w:fldCharType="separate"/>
            </w:r>
            <w:r>
              <w:rPr>
                <w:noProof/>
                <w:webHidden/>
              </w:rPr>
              <w:t>22</w:t>
            </w:r>
            <w:r>
              <w:rPr>
                <w:noProof/>
                <w:webHidden/>
              </w:rPr>
              <w:fldChar w:fldCharType="end"/>
            </w:r>
          </w:hyperlink>
        </w:p>
        <w:p w14:paraId="651248D5" w14:textId="0D56BE6C" w:rsidR="00B47060" w:rsidRDefault="00B47060">
          <w:r>
            <w:rPr>
              <w:b/>
              <w:bCs/>
              <w:noProof/>
            </w:rPr>
            <w:fldChar w:fldCharType="end"/>
          </w:r>
        </w:p>
      </w:sdtContent>
    </w:sdt>
    <w:p w14:paraId="3AF8B31E" w14:textId="69C79198" w:rsidR="00C9662F" w:rsidRDefault="00C9662F" w:rsidP="00B47060">
      <w:r>
        <w:br w:type="page"/>
      </w:r>
    </w:p>
    <w:p w14:paraId="71FC5279" w14:textId="77777777" w:rsidR="00C9662F" w:rsidRDefault="00C9662F" w:rsidP="0049691A">
      <w:pPr>
        <w:pStyle w:val="Heading1"/>
      </w:pPr>
      <w:bookmarkStart w:id="0" w:name="_Ref119578710"/>
      <w:bookmarkStart w:id="1" w:name="_Toc120804797"/>
      <w:r>
        <w:lastRenderedPageBreak/>
        <w:t>Introduction</w:t>
      </w:r>
      <w:bookmarkEnd w:id="0"/>
      <w:bookmarkEnd w:id="1"/>
    </w:p>
    <w:p w14:paraId="32D0A664" w14:textId="576FA238" w:rsidR="009E794F" w:rsidRPr="009E794F" w:rsidRDefault="00D66714" w:rsidP="009E794F">
      <w:pPr>
        <w:rPr>
          <w:lang w:eastAsia="ko-KR"/>
        </w:rPr>
      </w:pPr>
      <w:r>
        <w:rPr>
          <w:lang w:eastAsia="ko-KR"/>
        </w:rPr>
        <w:t xml:space="preserve">This document describes </w:t>
      </w:r>
      <w:r w:rsidR="00524742">
        <w:rPr>
          <w:lang w:eastAsia="ko-KR"/>
        </w:rPr>
        <w:t xml:space="preserve">a proposed PHY layer </w:t>
      </w:r>
      <w:r w:rsidR="009E794F">
        <w:rPr>
          <w:lang w:eastAsia="ko-KR"/>
        </w:rPr>
        <w:t xml:space="preserve">to meet the IEEE802.16t SRD and SDD. </w:t>
      </w:r>
      <w:r w:rsidR="00524742">
        <w:rPr>
          <w:lang w:eastAsia="ko-KR"/>
        </w:rPr>
        <w:t>It is designed to support</w:t>
      </w:r>
      <w:r>
        <w:rPr>
          <w:lang w:eastAsia="ko-KR"/>
        </w:rPr>
        <w:t xml:space="preserve"> operation in channel</w:t>
      </w:r>
      <w:r w:rsidR="00524742">
        <w:rPr>
          <w:lang w:eastAsia="ko-KR"/>
        </w:rPr>
        <w:t xml:space="preserve"> bandwidths </w:t>
      </w:r>
      <w:r w:rsidR="00524742" w:rsidRPr="00524742">
        <w:rPr>
          <w:lang w:eastAsia="ko-KR"/>
        </w:rPr>
        <w:t>greater than or equal to 5 kHz and less than 100 kHz.</w:t>
      </w:r>
      <w:r w:rsidR="009E794F">
        <w:rPr>
          <w:lang w:eastAsia="ko-KR"/>
        </w:rPr>
        <w:t xml:space="preserve"> It also </w:t>
      </w:r>
      <w:r w:rsidR="009E794F" w:rsidRPr="009E794F">
        <w:rPr>
          <w:lang w:eastAsia="ko-KR"/>
        </w:rPr>
        <w:t>support</w:t>
      </w:r>
      <w:r w:rsidR="009E794F">
        <w:rPr>
          <w:lang w:eastAsia="ko-KR"/>
        </w:rPr>
        <w:t>s</w:t>
      </w:r>
      <w:r w:rsidR="009E794F" w:rsidRPr="009E794F">
        <w:rPr>
          <w:lang w:eastAsia="ko-KR"/>
        </w:rPr>
        <w:t xml:space="preserve"> aggregated operation in adjacent and non-adjacent channels.</w:t>
      </w:r>
    </w:p>
    <w:p w14:paraId="4CEF76C8" w14:textId="098C2871" w:rsidR="00592E4C" w:rsidRDefault="00592E4C" w:rsidP="006D3726">
      <w:pPr>
        <w:widowControl w:val="0"/>
        <w:suppressAutoHyphens/>
        <w:spacing w:before="120" w:after="120" w:line="240" w:lineRule="auto"/>
        <w:rPr>
          <w:lang w:eastAsia="ko-KR"/>
        </w:rPr>
      </w:pPr>
    </w:p>
    <w:p w14:paraId="07FE0AB3" w14:textId="77777777" w:rsidR="00D3525F" w:rsidRDefault="00D3525F" w:rsidP="000F1E63">
      <w:pPr>
        <w:widowControl w:val="0"/>
        <w:suppressAutoHyphens/>
        <w:spacing w:before="120" w:after="120" w:line="240" w:lineRule="auto"/>
        <w:rPr>
          <w:lang w:eastAsia="ko-KR"/>
        </w:rPr>
      </w:pPr>
    </w:p>
    <w:p w14:paraId="15D47E88" w14:textId="1622B3F2" w:rsidR="00203C36" w:rsidRPr="007B2247" w:rsidRDefault="00203C36" w:rsidP="0027793B">
      <w:pPr>
        <w:pStyle w:val="Heading1"/>
      </w:pPr>
      <w:bookmarkStart w:id="2" w:name="_Toc69757667"/>
      <w:bookmarkStart w:id="3" w:name="_Toc69806804"/>
      <w:bookmarkStart w:id="4" w:name="_Toc120804798"/>
      <w:r w:rsidRPr="002E6683">
        <w:t>Terminology</w:t>
      </w:r>
      <w:bookmarkEnd w:id="2"/>
      <w:bookmarkEnd w:id="3"/>
      <w:bookmarkEnd w:id="4"/>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rsidRPr="00D52EA9">
        <w:rPr>
          <w:b/>
          <w:bCs/>
          <w:color w:val="2E74B5" w:themeColor="accent1" w:themeShade="BF"/>
        </w:rPr>
        <w:t>DL</w:t>
      </w:r>
      <w:r>
        <w:t>: Downlink</w:t>
      </w:r>
    </w:p>
    <w:p w14:paraId="3970CAA2" w14:textId="2F2DC9EA" w:rsidR="00A860C8" w:rsidRPr="00776B81" w:rsidRDefault="00A860C8" w:rsidP="00255034">
      <w:pPr>
        <w:pStyle w:val="ListParagraph"/>
        <w:numPr>
          <w:ilvl w:val="0"/>
          <w:numId w:val="1"/>
        </w:numPr>
        <w:jc w:val="both"/>
      </w:pPr>
      <w:r w:rsidRPr="00D52EA9">
        <w:rPr>
          <w:b/>
          <w:bCs/>
          <w:color w:val="2E74B5" w:themeColor="accent1" w:themeShade="BF"/>
        </w:rPr>
        <w:t>UL</w:t>
      </w:r>
      <w:r>
        <w:t>: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kHz</w:t>
      </w:r>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786654CB"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r w:rsidR="00F97264" w:rsidRPr="007B2247">
        <w:t>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51D46AD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 xml:space="preserve">Direct </w:t>
      </w:r>
      <w:r w:rsidR="008D12B1">
        <w:rPr>
          <w:b/>
          <w:bCs/>
          <w:color w:val="2E74B5" w:themeColor="accent1" w:themeShade="BF"/>
        </w:rPr>
        <w:t>p</w:t>
      </w:r>
      <w:r w:rsidRPr="008E6FF0">
        <w:rPr>
          <w:b/>
          <w:bCs/>
          <w:color w:val="2E74B5" w:themeColor="accent1" w:themeShade="BF"/>
        </w:rPr>
        <w:t>eer-to-</w:t>
      </w:r>
      <w:r w:rsidR="008D12B1">
        <w:rPr>
          <w:b/>
          <w:bCs/>
          <w:color w:val="2E74B5" w:themeColor="accent1" w:themeShade="BF"/>
        </w:rPr>
        <w:t>p</w:t>
      </w:r>
      <w:r w:rsidRPr="008E6FF0">
        <w:rPr>
          <w:b/>
          <w:bCs/>
          <w:color w:val="2E74B5" w:themeColor="accent1" w:themeShade="BF"/>
        </w:rPr>
        <w:t>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lastRenderedPageBreak/>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PtMP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0CE04171" w14:textId="7BF6C7FB" w:rsidR="0006605A" w:rsidRPr="00B97910" w:rsidRDefault="00D4248C" w:rsidP="00B97910">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3AE0E2A3" w14:textId="67183B6D" w:rsidR="00EA570C" w:rsidRDefault="0049691A" w:rsidP="000B0076">
      <w:pPr>
        <w:pStyle w:val="Heading1"/>
      </w:pPr>
      <w:bookmarkStart w:id="5" w:name="_Toc120804799"/>
      <w:r>
        <w:t xml:space="preserve">PHY </w:t>
      </w:r>
      <w:r w:rsidR="009E794F">
        <w:t xml:space="preserve">Layer </w:t>
      </w:r>
      <w:r>
        <w:t>Description</w:t>
      </w:r>
      <w:bookmarkEnd w:id="5"/>
    </w:p>
    <w:p w14:paraId="413E2C59" w14:textId="08B5885B" w:rsidR="00203C36" w:rsidRPr="007B2247" w:rsidRDefault="0001514D" w:rsidP="00203C36">
      <w:pPr>
        <w:pStyle w:val="Heading2"/>
      </w:pPr>
      <w:bookmarkStart w:id="6" w:name="_Toc30167738"/>
      <w:bookmarkStart w:id="7" w:name="_Toc31271400"/>
      <w:bookmarkStart w:id="8" w:name="_Toc69757669"/>
      <w:bookmarkStart w:id="9" w:name="_Toc69806806"/>
      <w:bookmarkStart w:id="10" w:name="_Toc120804800"/>
      <w:r>
        <w:t>Effective c</w:t>
      </w:r>
      <w:r w:rsidRPr="002E6683">
        <w:t>hannels</w:t>
      </w:r>
      <w:r w:rsidR="00203C36">
        <w:t>, their partitioning into subchannel</w:t>
      </w:r>
      <w:r w:rsidR="00653B44">
        <w:t>s</w:t>
      </w:r>
      <w:r w:rsidR="00203C36">
        <w:t xml:space="preserve"> and subchannel </w:t>
      </w:r>
      <w:bookmarkEnd w:id="6"/>
      <w:bookmarkEnd w:id="7"/>
      <w:bookmarkEnd w:id="8"/>
      <w:bookmarkEnd w:id="9"/>
      <w:r w:rsidR="00C51730">
        <w:t>groups.</w:t>
      </w:r>
      <w:bookmarkEnd w:id="10"/>
    </w:p>
    <w:p w14:paraId="093837F0" w14:textId="05508E41" w:rsidR="00203C36" w:rsidRDefault="0074781C" w:rsidP="00203C36">
      <w:pPr>
        <w:keepNext/>
        <w:jc w:val="both"/>
      </w:pPr>
      <w:r>
        <w:fldChar w:fldCharType="begin"/>
      </w:r>
      <w:r>
        <w:instrText xml:space="preserve"> REF _Ref84919517 \h </w:instrText>
      </w:r>
      <w:r>
        <w:fldChar w:fldCharType="separate"/>
      </w:r>
      <w:r w:rsidR="00AF3BDB">
        <w:t xml:space="preserve">Figure </w:t>
      </w:r>
      <w:r w:rsidR="00AF3BDB">
        <w:rPr>
          <w:noProof/>
        </w:rPr>
        <w:t>1</w:t>
      </w:r>
      <w:r>
        <w:fldChar w:fldCharType="end"/>
      </w:r>
      <w:r>
        <w:t xml:space="preserve">, </w:t>
      </w:r>
      <w:r>
        <w:fldChar w:fldCharType="begin"/>
      </w:r>
      <w:r>
        <w:instrText xml:space="preserve"> REF _Ref84919524 \h </w:instrText>
      </w:r>
      <w:r>
        <w:fldChar w:fldCharType="separate"/>
      </w:r>
      <w:r w:rsidR="00AF3BDB">
        <w:t xml:space="preserve">Figure </w:t>
      </w:r>
      <w:r w:rsidR="00AF3BDB">
        <w:rPr>
          <w:noProof/>
        </w:rPr>
        <w:t>2</w:t>
      </w:r>
      <w:r>
        <w:fldChar w:fldCharType="end"/>
      </w:r>
      <w:r>
        <w:t xml:space="preserve"> and </w:t>
      </w:r>
      <w:r>
        <w:fldChar w:fldCharType="begin"/>
      </w:r>
      <w:r>
        <w:instrText xml:space="preserve"> REF _Ref84919527 \h </w:instrText>
      </w:r>
      <w:r>
        <w:fldChar w:fldCharType="separate"/>
      </w:r>
      <w:r w:rsidR="00AF3BDB">
        <w:t xml:space="preserve">Figure </w:t>
      </w:r>
      <w:r w:rsidR="00AF3BDB">
        <w:rPr>
          <w:noProof/>
        </w:rPr>
        <w:t>3</w:t>
      </w:r>
      <w:r>
        <w:fldChar w:fldCharType="end"/>
      </w:r>
      <w:r w:rsidR="00203C36">
        <w:t xml:space="preserve"> show </w:t>
      </w:r>
      <w:r w:rsidR="0001514D">
        <w:t xml:space="preserve">three </w:t>
      </w:r>
      <w:r w:rsidR="00203C36">
        <w:t>examples of non-continuous and continuous channels</w:t>
      </w:r>
    </w:p>
    <w:p w14:paraId="10708845" w14:textId="769AC626" w:rsidR="000B0076" w:rsidRDefault="000B0076" w:rsidP="000B0076">
      <w:pPr>
        <w:pStyle w:val="Heading3"/>
      </w:pPr>
      <w:bookmarkStart w:id="11" w:name="_Toc120804801"/>
      <w:r>
        <w:t>Partitioning of a non-continuous effective channel</w:t>
      </w:r>
      <w:bookmarkEnd w:id="11"/>
      <w:r>
        <w:t xml:space="preserve"> </w:t>
      </w:r>
    </w:p>
    <w:p w14:paraId="4CC6B15A" w14:textId="625FC37B" w:rsidR="00203C36" w:rsidRDefault="0074781C" w:rsidP="000B0076">
      <w:pPr>
        <w:keepNext/>
        <w:jc w:val="both"/>
      </w:pPr>
      <w:r>
        <w:fldChar w:fldCharType="begin"/>
      </w:r>
      <w:r>
        <w:instrText xml:space="preserve"> REF _Ref84919517 \h </w:instrText>
      </w:r>
      <w:r>
        <w:fldChar w:fldCharType="separate"/>
      </w:r>
      <w:r w:rsidR="00AF3BDB">
        <w:t xml:space="preserve">Figure </w:t>
      </w:r>
      <w:r w:rsidR="00AF3BDB">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27F2A98E" w14:textId="760C0D25" w:rsidR="000B0076" w:rsidRDefault="00996EE9" w:rsidP="000B0076">
      <w:pPr>
        <w:pStyle w:val="ListParagraph"/>
        <w:keepNext/>
        <w:jc w:val="center"/>
      </w:pPr>
      <w:r>
        <w:rPr>
          <w:noProof/>
        </w:rPr>
        <w:drawing>
          <wp:inline distT="0" distB="0" distL="0" distR="0" wp14:anchorId="47614D09" wp14:editId="45CE0E59">
            <wp:extent cx="5943600" cy="2529840"/>
            <wp:effectExtent l="0" t="0" r="0" b="3810"/>
            <wp:docPr id="13" name="Picture 1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low confidence"/>
                    <pic:cNvPicPr/>
                  </pic:nvPicPr>
                  <pic:blipFill>
                    <a:blip r:embed="rId11"/>
                    <a:stretch>
                      <a:fillRect/>
                    </a:stretch>
                  </pic:blipFill>
                  <pic:spPr>
                    <a:xfrm>
                      <a:off x="0" y="0"/>
                      <a:ext cx="5943600" cy="2529840"/>
                    </a:xfrm>
                    <a:prstGeom prst="rect">
                      <a:avLst/>
                    </a:prstGeom>
                  </pic:spPr>
                </pic:pic>
              </a:graphicData>
            </a:graphic>
          </wp:inline>
        </w:drawing>
      </w:r>
    </w:p>
    <w:p w14:paraId="235F7678" w14:textId="4A1EBD32" w:rsidR="000B0076" w:rsidRDefault="000B0076" w:rsidP="000B0076">
      <w:pPr>
        <w:pStyle w:val="Caption"/>
        <w:ind w:left="1440" w:firstLine="720"/>
      </w:pPr>
      <w:bookmarkStart w:id="12" w:name="_Ref84919517"/>
      <w:r>
        <w:t xml:space="preserve">Figure </w:t>
      </w:r>
      <w:r w:rsidR="00000000">
        <w:fldChar w:fldCharType="begin"/>
      </w:r>
      <w:r w:rsidR="00000000">
        <w:instrText xml:space="preserve"> SEQ Figure \* ARABIC </w:instrText>
      </w:r>
      <w:r w:rsidR="00000000">
        <w:fldChar w:fldCharType="separate"/>
      </w:r>
      <w:r w:rsidR="00AF3BDB">
        <w:rPr>
          <w:noProof/>
        </w:rPr>
        <w:t>1</w:t>
      </w:r>
      <w:r w:rsidR="00000000">
        <w:rPr>
          <w:noProof/>
        </w:rPr>
        <w:fldChar w:fldCharType="end"/>
      </w:r>
      <w:bookmarkEnd w:id="12"/>
      <w:r>
        <w:t>: An example of non-continuous effective channel partitioning</w:t>
      </w:r>
    </w:p>
    <w:p w14:paraId="580DE40D" w14:textId="77777777" w:rsidR="000B0076" w:rsidRDefault="000B0076" w:rsidP="000B0076">
      <w:pPr>
        <w:keepNext/>
        <w:jc w:val="both"/>
      </w:pPr>
    </w:p>
    <w:p w14:paraId="685BA239" w14:textId="4A8F0141" w:rsidR="000B0076" w:rsidRDefault="000B0076" w:rsidP="000B0076">
      <w:pPr>
        <w:pStyle w:val="Heading3"/>
      </w:pPr>
      <w:bookmarkStart w:id="13" w:name="_Toc120804802"/>
      <w:r>
        <w:t>Partitioning of a non-continuous effective channel</w:t>
      </w:r>
      <w:bookmarkEnd w:id="13"/>
    </w:p>
    <w:p w14:paraId="1F16BE26" w14:textId="12BAFFDB" w:rsidR="00203C36" w:rsidRDefault="0074781C" w:rsidP="000B0076">
      <w:pPr>
        <w:jc w:val="both"/>
      </w:pPr>
      <w:r>
        <w:fldChar w:fldCharType="begin"/>
      </w:r>
      <w:r>
        <w:instrText xml:space="preserve"> REF _Ref84919524 \h </w:instrText>
      </w:r>
      <w:r>
        <w:fldChar w:fldCharType="separate"/>
      </w:r>
      <w:r w:rsidR="00AF3BDB">
        <w:t xml:space="preserve">Figure </w:t>
      </w:r>
      <w:r w:rsidR="00AF3BDB">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0B0076">
        <w:t xml:space="preserve"> </w:t>
      </w:r>
      <w:r w:rsidR="00203C36">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468971B9" w14:textId="670F7F80" w:rsidR="00203C36" w:rsidRDefault="00996EE9" w:rsidP="00203C36">
      <w:pPr>
        <w:keepNext/>
        <w:jc w:val="center"/>
      </w:pPr>
      <w:r>
        <w:rPr>
          <w:noProof/>
        </w:rPr>
        <w:lastRenderedPageBreak/>
        <w:drawing>
          <wp:inline distT="0" distB="0" distL="0" distR="0" wp14:anchorId="589B4A35" wp14:editId="0D0186F6">
            <wp:extent cx="5943600" cy="227330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stretch>
                      <a:fillRect/>
                    </a:stretch>
                  </pic:blipFill>
                  <pic:spPr>
                    <a:xfrm>
                      <a:off x="0" y="0"/>
                      <a:ext cx="5943600" cy="2273300"/>
                    </a:xfrm>
                    <a:prstGeom prst="rect">
                      <a:avLst/>
                    </a:prstGeom>
                  </pic:spPr>
                </pic:pic>
              </a:graphicData>
            </a:graphic>
          </wp:inline>
        </w:drawing>
      </w:r>
    </w:p>
    <w:p w14:paraId="21DCAFB5" w14:textId="3A38C716" w:rsidR="00203C36" w:rsidRDefault="00BE5001" w:rsidP="00BE5001">
      <w:pPr>
        <w:pStyle w:val="Caption"/>
        <w:jc w:val="center"/>
      </w:pPr>
      <w:bookmarkStart w:id="14" w:name="_Ref84919524"/>
      <w:r>
        <w:t xml:space="preserve">Figure </w:t>
      </w:r>
      <w:r w:rsidR="00000000">
        <w:fldChar w:fldCharType="begin"/>
      </w:r>
      <w:r w:rsidR="00000000">
        <w:instrText xml:space="preserve"> SEQ Figure \* ARABIC </w:instrText>
      </w:r>
      <w:r w:rsidR="00000000">
        <w:fldChar w:fldCharType="separate"/>
      </w:r>
      <w:r w:rsidR="00AF3BDB">
        <w:rPr>
          <w:noProof/>
        </w:rPr>
        <w:t>2</w:t>
      </w:r>
      <w:r w:rsidR="00000000">
        <w:rPr>
          <w:noProof/>
        </w:rPr>
        <w:fldChar w:fldCharType="end"/>
      </w:r>
      <w:bookmarkEnd w:id="14"/>
      <w:r>
        <w:t xml:space="preserve">: Partitioning of a non-continuous </w:t>
      </w:r>
      <w:r w:rsidR="0001514D">
        <w:t xml:space="preserve">effective </w:t>
      </w:r>
      <w:r>
        <w:t>channel with a non-adjacent subchannel group</w:t>
      </w:r>
    </w:p>
    <w:p w14:paraId="18E98300" w14:textId="0AFAC4A4" w:rsidR="000B0076" w:rsidRDefault="00B97910" w:rsidP="00B97910">
      <w:pPr>
        <w:pStyle w:val="Heading3"/>
      </w:pPr>
      <w:bookmarkStart w:id="15" w:name="_Toc120804803"/>
      <w:r>
        <w:t>Partitioning of a continuous effective channel</w:t>
      </w:r>
      <w:bookmarkEnd w:id="15"/>
    </w:p>
    <w:p w14:paraId="2C044311" w14:textId="60A3903F" w:rsidR="00203C36" w:rsidRDefault="000B0076" w:rsidP="000B0076">
      <w:pPr>
        <w:keepNext/>
        <w:jc w:val="both"/>
      </w:pPr>
      <w:r>
        <w:fldChar w:fldCharType="begin"/>
      </w:r>
      <w:r>
        <w:instrText xml:space="preserve"> REF _Ref84919527 \h </w:instrText>
      </w:r>
      <w:r>
        <w:fldChar w:fldCharType="separate"/>
      </w:r>
      <w:r w:rsidR="00AF3BDB">
        <w:t xml:space="preserve">Figure </w:t>
      </w:r>
      <w:r w:rsidR="00AF3BDB">
        <w:rPr>
          <w:noProof/>
        </w:rPr>
        <w:t>3</w:t>
      </w:r>
      <w:r>
        <w:fldChar w:fldCharType="end"/>
      </w:r>
      <w:r>
        <w:t xml:space="preserve"> shows the partitioning of a continuous effective channel into subchannels and subchannel groups.</w:t>
      </w:r>
    </w:p>
    <w:p w14:paraId="2A4D8301" w14:textId="6FC18CC4" w:rsidR="00203C36" w:rsidRDefault="00996EE9" w:rsidP="00203C36">
      <w:pPr>
        <w:keepNext/>
        <w:jc w:val="center"/>
      </w:pPr>
      <w:r>
        <w:rPr>
          <w:noProof/>
        </w:rPr>
        <w:drawing>
          <wp:inline distT="0" distB="0" distL="0" distR="0" wp14:anchorId="6F422706" wp14:editId="22D6BD17">
            <wp:extent cx="5943600" cy="2238375"/>
            <wp:effectExtent l="0" t="0" r="0" b="952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pic:nvPicPr>
                  <pic:blipFill>
                    <a:blip r:embed="rId13"/>
                    <a:stretch>
                      <a:fillRect/>
                    </a:stretch>
                  </pic:blipFill>
                  <pic:spPr>
                    <a:xfrm>
                      <a:off x="0" y="0"/>
                      <a:ext cx="5943600" cy="2238375"/>
                    </a:xfrm>
                    <a:prstGeom prst="rect">
                      <a:avLst/>
                    </a:prstGeom>
                  </pic:spPr>
                </pic:pic>
              </a:graphicData>
            </a:graphic>
          </wp:inline>
        </w:drawing>
      </w:r>
    </w:p>
    <w:p w14:paraId="07B73637" w14:textId="51934D34" w:rsidR="00203C36" w:rsidRPr="006F68C3" w:rsidRDefault="00201650" w:rsidP="00B97910">
      <w:pPr>
        <w:pStyle w:val="Caption"/>
        <w:jc w:val="center"/>
      </w:pPr>
      <w:bookmarkStart w:id="16" w:name="_Ref84919527"/>
      <w:r>
        <w:t xml:space="preserve">Figure </w:t>
      </w:r>
      <w:r w:rsidR="00000000">
        <w:fldChar w:fldCharType="begin"/>
      </w:r>
      <w:r w:rsidR="00000000">
        <w:instrText xml:space="preserve"> SEQ Figure \* ARABIC </w:instrText>
      </w:r>
      <w:r w:rsidR="00000000">
        <w:fldChar w:fldCharType="separate"/>
      </w:r>
      <w:r w:rsidR="00AF3BDB">
        <w:rPr>
          <w:noProof/>
        </w:rPr>
        <w:t>3</w:t>
      </w:r>
      <w:r w:rsidR="00000000">
        <w:rPr>
          <w:noProof/>
        </w:rPr>
        <w:fldChar w:fldCharType="end"/>
      </w:r>
      <w:bookmarkEnd w:id="16"/>
      <w:r>
        <w:t xml:space="preserve">: Partitioning of a continuous </w:t>
      </w:r>
      <w:r w:rsidR="008471E8">
        <w:t xml:space="preserve">effective </w:t>
      </w:r>
      <w:r>
        <w:t>channel</w:t>
      </w:r>
    </w:p>
    <w:p w14:paraId="432F9E11" w14:textId="51E3BC15" w:rsidR="00203C36" w:rsidRDefault="00203C36" w:rsidP="00A87929">
      <w:pPr>
        <w:pStyle w:val="Heading2"/>
      </w:pPr>
      <w:bookmarkStart w:id="17" w:name="_Toc69757670"/>
      <w:bookmarkStart w:id="18" w:name="_Toc69806807"/>
      <w:bookmarkStart w:id="19" w:name="_Toc120804804"/>
      <w:r>
        <w:t>Channel span</w:t>
      </w:r>
      <w:bookmarkEnd w:id="17"/>
      <w:bookmarkEnd w:id="18"/>
      <w:bookmarkEnd w:id="19"/>
    </w:p>
    <w:p w14:paraId="03E67AB7" w14:textId="4562F486" w:rsidR="00203C36" w:rsidRPr="0089521D" w:rsidRDefault="00203C36" w:rsidP="00B97910">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29896B25" w14:textId="0CBA3258" w:rsidR="00203C36" w:rsidRDefault="00203C36" w:rsidP="00A87929">
      <w:pPr>
        <w:pStyle w:val="Heading2"/>
      </w:pPr>
      <w:bookmarkStart w:id="20" w:name="_Toc69757671"/>
      <w:bookmarkStart w:id="21" w:name="_Toc69806808"/>
      <w:bookmarkStart w:id="22" w:name="_Toc120804805"/>
      <w:r>
        <w:lastRenderedPageBreak/>
        <w:t>Self sufficiency</w:t>
      </w:r>
      <w:bookmarkEnd w:id="20"/>
      <w:bookmarkEnd w:id="21"/>
      <w:bookmarkEnd w:id="22"/>
    </w:p>
    <w:p w14:paraId="5E2A14C9" w14:textId="7277F3A8" w:rsidR="005272F6" w:rsidRPr="005272F6" w:rsidRDefault="005272F6" w:rsidP="005272F6">
      <w:pPr>
        <w:pStyle w:val="Heading3"/>
      </w:pPr>
      <w:bookmarkStart w:id="23" w:name="_Toc120804806"/>
      <w:r>
        <w:t>Base station</w:t>
      </w:r>
      <w:bookmarkEnd w:id="23"/>
      <w:r>
        <w:t xml:space="preserve"> </w:t>
      </w:r>
    </w:p>
    <w:p w14:paraId="17E03D64" w14:textId="4FAB1FC9" w:rsidR="00203C36" w:rsidRDefault="00203C36" w:rsidP="005272F6">
      <w:pPr>
        <w:pStyle w:val="ListParagraph"/>
        <w:keepNext/>
        <w:ind w:left="0" w:firstLine="0"/>
      </w:pPr>
      <w:r>
        <w:t xml:space="preserve">The sector base station controls the bandwidth of an entire </w:t>
      </w:r>
      <w:r w:rsidR="00A860C8">
        <w:t xml:space="preserve">effective </w:t>
      </w:r>
      <w:r>
        <w:t>channel:</w:t>
      </w:r>
    </w:p>
    <w:p w14:paraId="109FDBBB" w14:textId="77777777" w:rsidR="00203C36" w:rsidRDefault="00203C36" w:rsidP="005272F6">
      <w:pPr>
        <w:pStyle w:val="ListParagraph"/>
        <w:keepNext/>
        <w:numPr>
          <w:ilvl w:val="0"/>
          <w:numId w:val="25"/>
        </w:numPr>
      </w:pPr>
      <w:r>
        <w:t>All the downlink traffic to the remotes in the sector is transmitted by the base station.</w:t>
      </w:r>
    </w:p>
    <w:p w14:paraId="5FBD4376" w14:textId="77777777" w:rsidR="00203C36" w:rsidRDefault="00203C36" w:rsidP="005272F6">
      <w:pPr>
        <w:pStyle w:val="ListParagraph"/>
        <w:keepNext/>
        <w:numPr>
          <w:ilvl w:val="0"/>
          <w:numId w:val="25"/>
        </w:numPr>
      </w:pPr>
      <w:r>
        <w:t>All the uplink traffic in the sector from the remotes is received at the base station.</w:t>
      </w:r>
    </w:p>
    <w:p w14:paraId="7AD1FE59" w14:textId="3CC7BAA3" w:rsidR="00203C36" w:rsidRDefault="00203C36" w:rsidP="005272F6">
      <w:pPr>
        <w:pStyle w:val="ListParagraph"/>
        <w:keepNext/>
        <w:numPr>
          <w:ilvl w:val="0"/>
          <w:numId w:val="25"/>
        </w:numPr>
      </w:pPr>
      <w:r>
        <w:t xml:space="preserve">The base station allocates the air interface resources within the </w:t>
      </w:r>
      <w:r w:rsidR="00A860C8">
        <w:t xml:space="preserve">effective </w:t>
      </w:r>
      <w:r>
        <w:t>channel to the remotes in the sector.</w:t>
      </w:r>
    </w:p>
    <w:p w14:paraId="1EEA3A12" w14:textId="1BC8692F" w:rsidR="00994960" w:rsidRDefault="00994960" w:rsidP="00994960">
      <w:pPr>
        <w:pStyle w:val="Heading3"/>
      </w:pPr>
      <w:bookmarkStart w:id="24" w:name="_Toc120804807"/>
      <w:r>
        <w:t>Remote</w:t>
      </w:r>
      <w:bookmarkEnd w:id="24"/>
    </w:p>
    <w:p w14:paraId="24782CC8" w14:textId="31157304" w:rsidR="00AF6014" w:rsidRDefault="00203C36" w:rsidP="00994960">
      <w:pPr>
        <w:keepNext/>
      </w:pPr>
      <w:r>
        <w:t>Each of the remotes in the sector operate over one subchannel group.</w:t>
      </w:r>
    </w:p>
    <w:p w14:paraId="7B504FD0" w14:textId="4330E7B4" w:rsidR="00994960" w:rsidRDefault="00994960" w:rsidP="00994960">
      <w:pPr>
        <w:pStyle w:val="Heading3"/>
      </w:pPr>
      <w:bookmarkStart w:id="25" w:name="_Toc120804808"/>
      <w:r>
        <w:t>Subchannel groups</w:t>
      </w:r>
      <w:bookmarkEnd w:id="25"/>
    </w:p>
    <w:p w14:paraId="763406A2" w14:textId="7BF4D9B1" w:rsidR="00AF6014" w:rsidRDefault="00203C36" w:rsidP="00994960">
      <w:pPr>
        <w:keepNext/>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20BC6323" w:rsidR="00203C36" w:rsidRDefault="00203C36" w:rsidP="00994960">
      <w:pPr>
        <w:pStyle w:val="Heading3"/>
      </w:pPr>
      <w:bookmarkStart w:id="26" w:name="_Toc120804809"/>
      <w:r>
        <w:t>Self-sufficiency advantages:</w:t>
      </w:r>
      <w:bookmarkEnd w:id="26"/>
    </w:p>
    <w:p w14:paraId="621E374A" w14:textId="62C71418" w:rsidR="00592E4C" w:rsidRDefault="00203C36" w:rsidP="00994960">
      <w:pPr>
        <w:pStyle w:val="ListParagraph"/>
        <w:keepNext/>
        <w:numPr>
          <w:ilvl w:val="1"/>
          <w:numId w:val="26"/>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994960">
      <w:pPr>
        <w:pStyle w:val="ListParagraph"/>
        <w:keepNext/>
        <w:numPr>
          <w:ilvl w:val="1"/>
          <w:numId w:val="26"/>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3D21EAB6" w14:textId="2520CE50" w:rsidR="00203C36" w:rsidRDefault="00CD39C7" w:rsidP="00B63E5D">
      <w:pPr>
        <w:pStyle w:val="ListParagraph"/>
        <w:numPr>
          <w:ilvl w:val="1"/>
          <w:numId w:val="26"/>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76979166" w14:textId="272D6448" w:rsidR="00FD6D00" w:rsidRDefault="00FD6D00" w:rsidP="00B63E5D">
      <w:pPr>
        <w:pStyle w:val="ListParagraph"/>
        <w:numPr>
          <w:ilvl w:val="1"/>
          <w:numId w:val="26"/>
        </w:numPr>
      </w:pPr>
      <w:r>
        <w:t>Low end remote can be cost effective</w:t>
      </w:r>
      <w:r w:rsidR="001154B9">
        <w:t xml:space="preserve"> and will have better battery life.</w:t>
      </w:r>
    </w:p>
    <w:p w14:paraId="136CF766" w14:textId="0468FC98" w:rsidR="004B6284" w:rsidRDefault="004B6284" w:rsidP="00B63E5D">
      <w:pPr>
        <w:pStyle w:val="ListParagraph"/>
        <w:numPr>
          <w:ilvl w:val="1"/>
          <w:numId w:val="26"/>
        </w:numPr>
      </w:pPr>
      <w:r>
        <w:t>Partitioning of channel can be done based on the application needs.</w:t>
      </w:r>
    </w:p>
    <w:p w14:paraId="0A2C636D" w14:textId="7C5C7958" w:rsidR="00203C36" w:rsidRDefault="00203C36" w:rsidP="00A87929">
      <w:pPr>
        <w:pStyle w:val="Heading2"/>
      </w:pPr>
      <w:bookmarkStart w:id="27" w:name="_Toc69806809"/>
      <w:bookmarkStart w:id="28" w:name="_Toc120804810"/>
      <w:r>
        <w:t>Waveform</w:t>
      </w:r>
      <w:bookmarkEnd w:id="27"/>
      <w:r w:rsidR="0041515C">
        <w:t>s</w:t>
      </w:r>
      <w:bookmarkEnd w:id="28"/>
    </w:p>
    <w:p w14:paraId="2288E9C5" w14:textId="46D2CD26" w:rsidR="00925EEC" w:rsidRPr="00925EEC" w:rsidRDefault="00925EEC" w:rsidP="00925EEC">
      <w:pPr>
        <w:pStyle w:val="Heading3"/>
      </w:pPr>
      <w:bookmarkStart w:id="29" w:name="_Toc120804811"/>
      <w:r>
        <w:t>Downlink</w:t>
      </w:r>
      <w:bookmarkEnd w:id="29"/>
    </w:p>
    <w:p w14:paraId="0B9ECD4D" w14:textId="7DA4A6DD" w:rsidR="00592E4C" w:rsidRDefault="00203C36" w:rsidP="00925EEC">
      <w:pPr>
        <w:keepNext/>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30A26D8A" w14:textId="66DD24E2" w:rsidR="008474F3" w:rsidRDefault="008474F3" w:rsidP="008474F3">
      <w:r>
        <w:t>Refer section 8.4.</w:t>
      </w:r>
      <w:r w:rsidR="00580A1F">
        <w:t>2.3</w:t>
      </w:r>
      <w:r w:rsidR="00514574">
        <w:t xml:space="preserve"> to 8.4.2.5</w:t>
      </w:r>
      <w:r w:rsidR="005C03AB">
        <w:t>.</w:t>
      </w:r>
    </w:p>
    <w:p w14:paraId="77D14412" w14:textId="77777777" w:rsidR="00514574" w:rsidRDefault="00514574" w:rsidP="008474F3"/>
    <w:p w14:paraId="208E3101" w14:textId="77777777" w:rsidR="00247A58" w:rsidRDefault="00247A58">
      <w:pPr>
        <w:rPr>
          <w:rFonts w:asciiTheme="majorHAnsi" w:eastAsiaTheme="majorEastAsia" w:hAnsiTheme="majorHAnsi" w:cstheme="majorBidi"/>
          <w:color w:val="1F4D78" w:themeColor="accent1" w:themeShade="7F"/>
          <w:sz w:val="24"/>
          <w:szCs w:val="24"/>
        </w:rPr>
      </w:pPr>
      <w:r>
        <w:br w:type="page"/>
      </w:r>
    </w:p>
    <w:p w14:paraId="44F14A04" w14:textId="4B769DBD" w:rsidR="00925EEC" w:rsidRDefault="00925EEC" w:rsidP="00925EEC">
      <w:pPr>
        <w:pStyle w:val="Heading3"/>
      </w:pPr>
      <w:bookmarkStart w:id="30" w:name="_Toc120804812"/>
      <w:r>
        <w:lastRenderedPageBreak/>
        <w:t>Uplink</w:t>
      </w:r>
      <w:bookmarkEnd w:id="30"/>
    </w:p>
    <w:p w14:paraId="52A4B257" w14:textId="241B9A9D" w:rsidR="00592E4C" w:rsidRDefault="00203C36" w:rsidP="00925EEC">
      <w:pPr>
        <w:keepNext/>
        <w:jc w:val="both"/>
      </w:pPr>
      <w:r>
        <w:t>Transmission in the uplink direction employs Single Carrier FDMA</w:t>
      </w:r>
      <w:r w:rsidR="000A16E6">
        <w:t xml:space="preserve"> (SC-FDMA)</w:t>
      </w:r>
      <w:r>
        <w:t>.</w:t>
      </w:r>
    </w:p>
    <w:p w14:paraId="79CE1BD8" w14:textId="6CE9B633" w:rsidR="00203C36" w:rsidRDefault="00203C36" w:rsidP="00925EEC">
      <w:pPr>
        <w:jc w:val="both"/>
      </w:pPr>
      <w:r>
        <w:t xml:space="preserve">The objective of the </w:t>
      </w:r>
      <w:r w:rsidR="000A4388">
        <w:t xml:space="preserve">SC-FDMA waveform is to reduce </w:t>
      </w:r>
      <w:r>
        <w:t xml:space="preserve">Peak to Average </w:t>
      </w:r>
      <w:r w:rsidR="000A4388">
        <w:t xml:space="preserve">Power </w:t>
      </w:r>
      <w:r>
        <w:t xml:space="preserve">Ratio (PAPR) </w:t>
      </w:r>
      <w:r w:rsidR="000A4388">
        <w:t xml:space="preserve">relative to OFDM. This allows lower peak TX power for a given average TX power </w:t>
      </w:r>
      <w:r w:rsidR="000F2616">
        <w:t xml:space="preserve">and thereby </w:t>
      </w:r>
      <w:r w:rsidR="00E5319F">
        <w:t xml:space="preserve">improve remotes’ </w:t>
      </w:r>
      <w:r w:rsidR="000F2616">
        <w:t>implementation complexity</w:t>
      </w:r>
      <w:r w:rsidR="00E5319F">
        <w:t xml:space="preserve"> and power efficiency</w:t>
      </w:r>
      <w:r>
        <w:t>.</w:t>
      </w:r>
    </w:p>
    <w:p w14:paraId="1ACED75D" w14:textId="558905C1" w:rsidR="00946028" w:rsidRPr="00946028" w:rsidRDefault="00946028" w:rsidP="00946028">
      <w:pPr>
        <w:jc w:val="both"/>
      </w:pPr>
      <w:r w:rsidRPr="00946028">
        <w:t>Data symbols are mapped into bins and slots</w:t>
      </w:r>
      <w:r w:rsidR="00F20643">
        <w:t xml:space="preserve"> as descried in</w:t>
      </w:r>
      <w:r w:rsidR="00AF6A1F">
        <w:t xml:space="preserve"> </w:t>
      </w:r>
      <w:r w:rsidR="00AF6A1F">
        <w:fldChar w:fldCharType="begin"/>
      </w:r>
      <w:r w:rsidR="00AF6A1F">
        <w:instrText xml:space="preserve"> REF _Ref100849638 \r \h </w:instrText>
      </w:r>
      <w:r w:rsidR="00AF6A1F">
        <w:fldChar w:fldCharType="separate"/>
      </w:r>
      <w:r w:rsidR="00AF3BDB">
        <w:t>3.6</w:t>
      </w:r>
      <w:r w:rsidR="00AF6A1F">
        <w:fldChar w:fldCharType="end"/>
      </w:r>
      <w:r w:rsidR="00F20643">
        <w:t xml:space="preserve"> </w:t>
      </w:r>
      <w:r w:rsidRPr="00946028">
        <w:t>. DFT is applied to the modulated data with DFT size depending on the number of subchannels used for transmission. Further they are mapped to the subchannels corresponding to data and pilot.  </w:t>
      </w:r>
    </w:p>
    <w:p w14:paraId="42D8EB92" w14:textId="77777777" w:rsidR="00946028" w:rsidRPr="00946028" w:rsidRDefault="00946028" w:rsidP="00946028">
      <w:pPr>
        <w:jc w:val="both"/>
      </w:pPr>
      <w:r w:rsidRPr="00946028">
        <w:t xml:space="preserve">In the continuous time domain, the signal generated is a sum of scaled exponentials each having a frequency corresponding to the subchannel the modulated symbol belongs to. The scaling factor is the DFT applied modulated symbol in the subchannel. Since the adjacent subchannels are separated by a frequency Δf, the frequency of the exponential corresponding to the kth subchannel is given by kΔf. An additional half subchannel shift is done to diminish the DC distortion making the overall frequency (k+½)Δf. Each of these waveforms spanning for a time duration equal to the symbol duration (symbol duration = reciprocal of the subchannel spacing) along with cyclic prefix addition are summed up to form the resultant waveform. </w:t>
      </w:r>
    </w:p>
    <w:p w14:paraId="1D2938EA" w14:textId="48F94AFD" w:rsidR="00946028" w:rsidRPr="00946028" w:rsidRDefault="00946028" w:rsidP="00946028">
      <w:pPr>
        <w:pStyle w:val="Heading4"/>
        <w:rPr>
          <w:rFonts w:ascii="Times New Roman" w:hAnsi="Times New Roman" w:cs="Times New Roman"/>
          <w:sz w:val="24"/>
          <w:szCs w:val="24"/>
          <w:lang w:val="en-IN" w:eastAsia="en-IN"/>
        </w:rPr>
      </w:pPr>
      <w:bookmarkStart w:id="31" w:name="_Toc86253970"/>
      <w:r>
        <w:t>SC FDMA baseband signal generatio</w:t>
      </w:r>
      <w:bookmarkEnd w:id="31"/>
      <w:r w:rsidR="001D1AD6">
        <w:t>n, Subchannel grouping</w:t>
      </w:r>
      <w:r>
        <w:rPr>
          <w:rFonts w:ascii="Times New Roman" w:hAnsi="Times New Roman" w:cs="Times New Roman"/>
          <w:sz w:val="24"/>
          <w:szCs w:val="24"/>
          <w:lang w:val="en-IN" w:eastAsia="en-IN"/>
        </w:rPr>
        <w:t xml:space="preserve"> </w:t>
      </w:r>
    </w:p>
    <w:p w14:paraId="77062792" w14:textId="77777777" w:rsidR="00F86942" w:rsidRDefault="00F86942" w:rsidP="00F86942">
      <w:pPr>
        <w:jc w:val="both"/>
      </w:pPr>
      <w:bookmarkStart w:id="32" w:name="_Toc69757672"/>
      <w:bookmarkStart w:id="33" w:name="_Toc69806810"/>
      <w:bookmarkStart w:id="34" w:name="_Toc30167739"/>
      <w:bookmarkStart w:id="35" w:name="_Toc31271401"/>
      <w:r w:rsidRPr="00946028">
        <w:t>The equations are as given below for odd and even number of subchannels. After the waveform in the continuous time have been obtained for one symbol, this method is repeated for the total number of symbols in the slots. </w:t>
      </w:r>
    </w:p>
    <w:p w14:paraId="422908CB" w14:textId="77777777" w:rsidR="00F86942" w:rsidRDefault="00F86942" w:rsidP="00F86942">
      <w:pPr>
        <w:jc w:val="both"/>
      </w:pPr>
      <w:r>
        <w:t xml:space="preserve">The time-continuous symbol l signal </w:t>
      </w:r>
      <w:r w:rsidRPr="00B26187">
        <w:rPr>
          <w:rFonts w:ascii="Cambria Math" w:hAnsi="Cambria Math"/>
        </w:rPr>
        <w:t>sl(t)</w:t>
      </w:r>
      <w:r>
        <w:t xml:space="preserve"> is defined by    </w:t>
      </w:r>
    </w:p>
    <w:p w14:paraId="3B433E38" w14:textId="77777777" w:rsidR="00F86942" w:rsidRDefault="00F86942" w:rsidP="00F86942">
      <w:pPr>
        <w:jc w:val="both"/>
      </w:pPr>
      <w:r>
        <w:t>For even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t>)</w:t>
      </w:r>
    </w:p>
    <w:p w14:paraId="1DB6C875" w14:textId="51EDF61B" w:rsidR="00F86942" w:rsidRPr="00946028" w:rsidRDefault="00000000" w:rsidP="00F86942">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2</m:t>
                  </m:r>
                </m:e>
              </m:d>
            </m:sub>
            <m:sup>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2</m:t>
                  </m:r>
                </m:e>
              </m:d>
              <m:r>
                <m:rPr>
                  <m:sty m:val="p"/>
                </m:rPr>
                <w:rPr>
                  <w:rFonts w:ascii="Cambria Math" w:hAnsi="Cambria Math"/>
                </w:rPr>
                <m:t xml:space="preserve"> -1</m:t>
              </m:r>
            </m:sup>
            <m:e>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0834E961" w14:textId="77777777" w:rsidR="00F86942" w:rsidRPr="00946028" w:rsidRDefault="00F86942" w:rsidP="00F86942">
      <w:pPr>
        <w:jc w:val="both"/>
      </w:pPr>
      <w:r w:rsidRPr="00946028">
        <w:t xml:space="preserve">                          </w:t>
      </w:r>
    </w:p>
    <w:p w14:paraId="70E9DC8B" w14:textId="77777777" w:rsidR="00F86942" w:rsidRPr="00946028" w:rsidRDefault="00F86942" w:rsidP="00F86942">
      <w:pPr>
        <w:jc w:val="both"/>
      </w:pPr>
      <w:r>
        <w:t>For odd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rsidRPr="00946028">
        <w:t>)</w:t>
      </w:r>
    </w:p>
    <w:p w14:paraId="56BEA413" w14:textId="733243D0" w:rsidR="00F86942" w:rsidRPr="00946028" w:rsidRDefault="00000000" w:rsidP="00F86942">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r>
                        <m:rPr>
                          <m:sty m:val="p"/>
                        </m:rPr>
                        <w:rPr>
                          <w:rFonts w:ascii="Cambria Math" w:hAnsi="Cambria Math"/>
                        </w:rPr>
                        <m:t xml:space="preserve"> </m:t>
                      </m:r>
                    </m:sub>
                  </m:sSub>
                  <m:r>
                    <m:rPr>
                      <m:sty m:val="p"/>
                    </m:rPr>
                    <w:rPr>
                      <w:rFonts w:ascii="Cambria Math" w:hAnsi="Cambria Math"/>
                    </w:rPr>
                    <m:t>-</m:t>
                  </m:r>
                  <m:r>
                    <m:rPr>
                      <m:sty m:val="p"/>
                    </m:rPr>
                    <w:rPr>
                      <w:rFonts w:ascii="Cambria Math" w:hAnsi="Cambria Math"/>
                    </w:rPr>
                    <m:t xml:space="preserve"> 1)/2</m:t>
                  </m:r>
                </m:e>
              </m:d>
            </m:sub>
            <m:sup>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 xml:space="preserve"> - 1)/2</m:t>
                  </m:r>
                </m:e>
              </m:d>
            </m:sup>
            <m:e>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6AA9562D" w14:textId="77777777" w:rsidR="00F86942" w:rsidRPr="00946028" w:rsidRDefault="00F86942" w:rsidP="00F86942">
      <w:pPr>
        <w:jc w:val="both"/>
      </w:pPr>
    </w:p>
    <w:p w14:paraId="7D5BDE0D" w14:textId="77777777" w:rsidR="00F86942" w:rsidRPr="00E17B52" w:rsidRDefault="00F86942" w:rsidP="00F86942">
      <w:pPr>
        <w:pStyle w:val="Heading4"/>
        <w:rPr>
          <w:color w:val="1F4D78" w:themeColor="accent1" w:themeShade="7F"/>
          <w:sz w:val="24"/>
          <w:szCs w:val="24"/>
        </w:rPr>
      </w:pPr>
      <w:bookmarkStart w:id="36" w:name="_Toc108028837"/>
      <w:bookmarkStart w:id="37" w:name="_Hlk118133817"/>
      <w:bookmarkStart w:id="38" w:name="_Toc120804813"/>
      <w:r>
        <w:rPr>
          <w:rStyle w:val="Heading3Char"/>
        </w:rPr>
        <w:t>SC-FDMA Baseband Signal Generation (Single subchannel)</w:t>
      </w:r>
      <w:bookmarkEnd w:id="36"/>
      <w:bookmarkEnd w:id="38"/>
    </w:p>
    <w:bookmarkEnd w:id="37"/>
    <w:p w14:paraId="48629388" w14:textId="77777777" w:rsidR="00F86942" w:rsidRDefault="00F86942" w:rsidP="00F86942">
      <w:pPr>
        <w:spacing w:line="256" w:lineRule="auto"/>
        <w:jc w:val="both"/>
      </w:pPr>
      <w:r>
        <w:t>The time-continuous signal S</w:t>
      </w:r>
      <w:r>
        <w:rPr>
          <w:vertAlign w:val="subscript"/>
        </w:rPr>
        <w:t>k,l</w:t>
      </w:r>
      <w:r>
        <w:t>(t) for sub-channel index k in SC-FDMA symbol l in an uplink slot is defined by</w:t>
      </w:r>
    </w:p>
    <w:p w14:paraId="08C29729" w14:textId="77777777" w:rsidR="00F86942" w:rsidRDefault="00000000" w:rsidP="00F86942">
      <w:pPr>
        <w:spacing w:line="256" w:lineRule="auto"/>
        <w:jc w:val="both"/>
      </w:pPr>
      <m:oMathPara>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xml:space="preserve">  .</m:t>
              </m:r>
            </m:sub>
          </m:sSub>
          <m:sSup>
            <m:sSupPr>
              <m:ctrlPr>
                <w:rPr>
                  <w:rFonts w:ascii="Cambria Math" w:hAnsi="Cambria Math"/>
                </w:rPr>
              </m:ctrlPr>
            </m:sSupPr>
            <m:e>
              <m:r>
                <w:rPr>
                  <w:rFonts w:ascii="Cambria Math" w:hAnsi="Cambria Math"/>
                </w:rPr>
                <m:t>e</m:t>
              </m:r>
            </m:e>
            <m:sup>
              <m:eqArr>
                <m:eqArrPr>
                  <m:ctrlPr>
                    <w:rPr>
                      <w:rFonts w:ascii="Cambria Math" w:hAnsi="Cambria Math"/>
                    </w:rPr>
                  </m:ctrlPr>
                </m:eqArrPr>
                <m:e>
                  <m:r>
                    <w:rPr>
                      <w:rFonts w:ascii="Cambria Math" w:hAnsi="Cambria Math"/>
                    </w:rPr>
                    <m:t>j</m:t>
                  </m:r>
                  <m:r>
                    <m:rPr>
                      <m:sty m:val="p"/>
                    </m:rPr>
                    <w:rPr>
                      <w:rFonts w:ascii="Cambria Math" w:hAnsi="Cambria Math"/>
                    </w:rPr>
                    <m:t>2</m:t>
                  </m:r>
                  <m:r>
                    <w:rPr>
                      <w:rFonts w:ascii="Cambria Math" w:hAnsi="Cambria Math"/>
                    </w:rPr>
                    <m:t>π</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e>
                  </m:d>
                </m:e>
                <m:e/>
              </m:eqArr>
            </m:sup>
          </m:sSup>
        </m:oMath>
      </m:oMathPara>
    </w:p>
    <w:p w14:paraId="2C2DAFB3" w14:textId="77777777" w:rsidR="00F86942" w:rsidRDefault="00F86942" w:rsidP="00F86942">
      <w:pPr>
        <w:jc w:val="both"/>
      </w:pPr>
      <w:r>
        <w:lastRenderedPageBreak/>
        <w:t xml:space="preserve">for </w:t>
      </w:r>
      <w:r w:rsidRPr="00B26187">
        <w:rPr>
          <w:rFonts w:ascii="Cambria Math" w:hAnsi="Cambria Math"/>
        </w:rPr>
        <w:t xml:space="preserve">0 ≤ t &lt; (Ncp + </w:t>
      </w:r>
      <m:oMath>
        <m:sSub>
          <m:sSubPr>
            <m:ctrlPr>
              <w:rPr>
                <w:rFonts w:ascii="Cambria Math" w:hAnsi="Cambria Math"/>
              </w:rPr>
            </m:ctrlPr>
          </m:sSubPr>
          <m:e>
            <m:r>
              <w:rPr>
                <w:rFonts w:ascii="Cambria Math" w:hAnsi="Cambria Math"/>
              </w:rPr>
              <m:t>N</m:t>
            </m:r>
          </m:e>
          <m:sub>
            <m:r>
              <w:rPr>
                <w:rFonts w:ascii="Cambria Math" w:hAnsi="Cambria Math"/>
              </w:rPr>
              <m:t>fft</m:t>
            </m:r>
          </m:sub>
        </m:sSub>
      </m:oMath>
      <w:r w:rsidRPr="00B26187">
        <w:rPr>
          <w:rFonts w:ascii="Cambria Math" w:hAnsi="Cambria Math"/>
        </w:rPr>
        <w:t>) x Ts</w:t>
      </w:r>
      <w:r w:rsidRPr="00946028">
        <w:t>,</w:t>
      </w:r>
      <w:r>
        <w:t xml:space="preserve"> </w:t>
      </w:r>
    </w:p>
    <w:p w14:paraId="6FBA3B85" w14:textId="77777777" w:rsidR="00F86942" w:rsidRDefault="00F86942" w:rsidP="00F86942">
      <w:pPr>
        <w:jc w:val="bot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ml:space="preserve"> is the size of FFT, </w:t>
      </w:r>
    </w:p>
    <w:p w14:paraId="568A40D2" w14:textId="77777777" w:rsidR="00F86942" w:rsidRDefault="00F86942" w:rsidP="00F86942">
      <w:pPr>
        <w:jc w:val="both"/>
      </w:pPr>
      <w:r w:rsidRPr="00B26187">
        <w:rPr>
          <w:rFonts w:ascii="Cambria Math" w:hAnsi="Cambria Math"/>
        </w:rPr>
        <w:t xml:space="preserve">Ncp </w:t>
      </w:r>
      <w:r w:rsidRPr="00946028">
        <w:t xml:space="preserve"> </w:t>
      </w:r>
      <w:r>
        <w:t xml:space="preserve"> is the number of </w:t>
      </w:r>
      <w:r w:rsidRPr="00B26187">
        <w:rPr>
          <w:rFonts w:ascii="Cambria Math" w:hAnsi="Cambria Math"/>
        </w:rPr>
        <w:t>CP</w:t>
      </w:r>
      <w:r>
        <w:t>,</w:t>
      </w:r>
    </w:p>
    <w:p w14:paraId="10E59A86" w14:textId="77777777" w:rsidR="00F86942" w:rsidRDefault="00F86942" w:rsidP="00F86942">
      <w:pPr>
        <w:jc w:val="both"/>
      </w:pPr>
      <w:r w:rsidRPr="00B26187">
        <w:rPr>
          <w:rFonts w:ascii="Cambria Math" w:hAnsi="Cambria Math"/>
        </w:rPr>
        <w:t>Δf</w:t>
      </w:r>
      <w:r>
        <w:t xml:space="preserve"> is the subchannel bandwidth, </w:t>
      </w:r>
    </w:p>
    <w:p w14:paraId="5365BF2D" w14:textId="178A7CFB" w:rsidR="00F86942" w:rsidRDefault="00F86942" w:rsidP="00F86942">
      <w:pPr>
        <w:jc w:val="both"/>
      </w:pPr>
      <w:r w:rsidRPr="00B26187">
        <w:rPr>
          <w:rFonts w:ascii="Cambria Math" w:hAnsi="Cambria Math"/>
        </w:rPr>
        <w:t>ak,l</w:t>
      </w:r>
      <w:r w:rsidRPr="00946028">
        <w:t xml:space="preserve"> </w:t>
      </w:r>
      <w:r>
        <w:t>is the content of l symbol in the k subchannel (which is obtained after DFT) ,</w:t>
      </w:r>
    </w:p>
    <w:p w14:paraId="0163F98B" w14:textId="77777777" w:rsidR="00F86942" w:rsidRPr="00946028" w:rsidRDefault="00000000" w:rsidP="00F86942">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2</m:t>
            </m:r>
          </m:e>
        </m:d>
      </m:oMath>
      <w:r w:rsidR="00F86942" w:rsidRPr="00946028">
        <w:t xml:space="preserve"> for even number of subchannels or </w:t>
      </w:r>
    </w:p>
    <w:p w14:paraId="7368F4F4" w14:textId="77777777" w:rsidR="00F86942" w:rsidRDefault="00000000" w:rsidP="00F86942">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m:t>
            </m:r>
            <m:r>
              <m:rPr>
                <m:sty m:val="p"/>
              </m:rPr>
              <w:rPr>
                <w:rFonts w:ascii="Cambria Math" w:hAnsi="Cambria Math"/>
              </w:rPr>
              <m:t>1)/2</m:t>
            </m:r>
          </m:e>
        </m:d>
      </m:oMath>
      <w:r w:rsidR="00F86942" w:rsidRPr="00946028">
        <w:t xml:space="preserve"> for odd number of subchannels and</w:t>
      </w:r>
    </w:p>
    <w:p w14:paraId="1C8A1BF8" w14:textId="77777777" w:rsidR="00F86942" w:rsidRDefault="00F86942" w:rsidP="00F86942">
      <w:pPr>
        <w:jc w:val="both"/>
      </w:pPr>
      <m:oMath>
        <m:r>
          <w:rPr>
            <w:rFonts w:ascii="Cambria Math" w:hAnsi="Cambria Math"/>
          </w:rPr>
          <m:t>l</m:t>
        </m:r>
        <m:r>
          <m:rPr>
            <m:sty m:val="p"/>
          </m:rPr>
          <w:rPr>
            <w:rFonts w:ascii="Cambria Math" w:hAnsi="Cambria Math"/>
          </w:rPr>
          <m:t xml:space="preserve"> = 0,1, ...........,</m:t>
        </m:r>
        <m:sSub>
          <m:sSubPr>
            <m:ctrlPr>
              <w:rPr>
                <w:rFonts w:ascii="Cambria Math" w:hAnsi="Cambria Math"/>
              </w:rPr>
            </m:ctrlPr>
          </m:sSubPr>
          <m:e>
            <m:r>
              <w:rPr>
                <w:rFonts w:ascii="Cambria Math" w:hAnsi="Cambria Math"/>
              </w:rPr>
              <m:t>N</m:t>
            </m:r>
          </m:e>
          <m:sub>
            <m:r>
              <w:rPr>
                <w:rFonts w:ascii="Cambria Math" w:hAnsi="Cambria Math"/>
              </w:rPr>
              <m:t>slot</m:t>
            </m:r>
          </m:sub>
        </m:sSub>
        <m:sSub>
          <m:sSubPr>
            <m:ctrlPr>
              <w:rPr>
                <w:rFonts w:ascii="Cambria Math" w:hAnsi="Cambria Math"/>
              </w:rPr>
            </m:ctrlPr>
          </m:sSubPr>
          <m:e>
            <m:r>
              <w:rPr>
                <w:rFonts w:ascii="Cambria Math" w:hAnsi="Cambria Math"/>
              </w:rPr>
              <m:t>N</m:t>
            </m:r>
          </m:e>
          <m:sub>
            <m:r>
              <w:rPr>
                <w:rFonts w:ascii="Cambria Math" w:hAnsi="Cambria Math"/>
              </w:rPr>
              <m:t>bin</m:t>
            </m:r>
          </m:sub>
        </m:sSub>
        <m:sSub>
          <m:sSubPr>
            <m:ctrlPr>
              <w:rPr>
                <w:rFonts w:ascii="Cambria Math" w:hAnsi="Cambria Math"/>
              </w:rPr>
            </m:ctrlPr>
          </m:sSubPr>
          <m:e>
            <m:r>
              <w:rPr>
                <w:rFonts w:ascii="Cambria Math" w:hAnsi="Cambria Math"/>
              </w:rPr>
              <m:t>N</m:t>
            </m:r>
          </m:e>
          <m:sub>
            <m:r>
              <w:rPr>
                <w:rFonts w:ascii="Cambria Math" w:hAnsi="Cambria Math"/>
              </w:rPr>
              <m:t>sym</m:t>
            </m:r>
          </m:sub>
        </m:sSub>
        <m:r>
          <m:rPr>
            <m:sty m:val="p"/>
          </m:rPr>
          <w:rPr>
            <w:rFonts w:ascii="Cambria Math" w:hAnsi="Cambria Math"/>
          </w:rPr>
          <m:t xml:space="preserve"> – 1</m:t>
        </m:r>
      </m:oMath>
      <w:r>
        <w:t xml:space="preserve">                                           </w:t>
      </w:r>
    </w:p>
    <w:p w14:paraId="07487FFF" w14:textId="528E2657" w:rsidR="00307A95" w:rsidRDefault="00F86942" w:rsidP="00F86942">
      <w:pPr>
        <w:rPr>
          <w:rFonts w:asciiTheme="majorHAnsi" w:eastAsiaTheme="majorEastAsia" w:hAnsiTheme="majorHAnsi" w:cstheme="majorBidi"/>
          <w:color w:val="2E74B5" w:themeColor="accent1" w:themeShade="BF"/>
          <w:sz w:val="26"/>
          <w:szCs w:val="26"/>
        </w:rPr>
      </w:pPr>
      <w:r w:rsidRPr="00946028">
        <w:t xml:space="preserve">Equivalently, in the discrete time, the samples can be obtained by performing IFFT operation on the DFT applied symbols after it has been mapped </w:t>
      </w:r>
      <w:r w:rsidR="008B57AD">
        <w:t>onto</w:t>
      </w:r>
      <w:r w:rsidRPr="00946028">
        <w:t xml:space="preserve"> the subchannels. Further, cyclic prefix is added followed by half subchannel shift.</w:t>
      </w:r>
      <w:r w:rsidR="00307A95">
        <w:br w:type="page"/>
      </w:r>
    </w:p>
    <w:p w14:paraId="12CA15DB" w14:textId="6F14AD47" w:rsidR="00203C36" w:rsidRPr="00D85BF7" w:rsidRDefault="00203C36" w:rsidP="00925EEC">
      <w:pPr>
        <w:pStyle w:val="Heading2"/>
      </w:pPr>
      <w:bookmarkStart w:id="39" w:name="_Toc120804814"/>
      <w:r>
        <w:lastRenderedPageBreak/>
        <w:t>Frame structure</w:t>
      </w:r>
      <w:bookmarkEnd w:id="32"/>
      <w:bookmarkEnd w:id="33"/>
      <w:bookmarkEnd w:id="39"/>
    </w:p>
    <w:p w14:paraId="0EA2879E" w14:textId="49478A3B" w:rsidR="00A11640" w:rsidRPr="00A11640" w:rsidRDefault="00203C36" w:rsidP="00925EEC">
      <w:pPr>
        <w:pStyle w:val="Heading3"/>
      </w:pPr>
      <w:bookmarkStart w:id="40" w:name="_Toc69757673"/>
      <w:bookmarkStart w:id="41" w:name="_Toc69806811"/>
      <w:bookmarkStart w:id="42" w:name="_Toc120804815"/>
      <w:r w:rsidRPr="00D90242">
        <w:t>TDD Frame Structure</w:t>
      </w:r>
      <w:bookmarkEnd w:id="34"/>
      <w:bookmarkEnd w:id="35"/>
      <w:bookmarkEnd w:id="40"/>
      <w:bookmarkEnd w:id="41"/>
      <w:bookmarkEnd w:id="42"/>
    </w:p>
    <w:p w14:paraId="3C2061A7" w14:textId="0AEB1AC4" w:rsidR="00203C36" w:rsidRPr="007B2247" w:rsidRDefault="00203C36" w:rsidP="001B0F1F">
      <w:pPr>
        <w:pStyle w:val="Body"/>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9305E4">
        <w:instrText xml:space="preserve"> \* MERGEFORMAT </w:instrText>
      </w:r>
      <w:r w:rsidR="0074781C">
        <w:fldChar w:fldCharType="separate"/>
      </w:r>
      <w:r w:rsidR="00AF3BDB">
        <w:t xml:space="preserve">Figure </w:t>
      </w:r>
      <w:r w:rsidR="00AF3BDB">
        <w:rPr>
          <w:noProof/>
        </w:rPr>
        <w:t>4</w:t>
      </w:r>
      <w:r w:rsidR="0074781C">
        <w:fldChar w:fldCharType="end"/>
      </w:r>
      <w:r>
        <w:t xml:space="preserve">. It has a </w:t>
      </w:r>
      <w:r w:rsidRPr="007B2247">
        <w:t xml:space="preserve">DL subframe followed by TTG and then UL subframe followed by RTG. </w:t>
      </w:r>
    </w:p>
    <w:p w14:paraId="414F21A1" w14:textId="0DFD837A" w:rsidR="00203C36" w:rsidRDefault="00576341" w:rsidP="001A4878">
      <w:pPr>
        <w:keepNext/>
        <w:keepLines/>
        <w:jc w:val="center"/>
      </w:pPr>
      <w:r>
        <w:rPr>
          <w:noProof/>
        </w:rPr>
        <w:drawing>
          <wp:inline distT="0" distB="0" distL="0" distR="0" wp14:anchorId="51A9A574" wp14:editId="3042878E">
            <wp:extent cx="5943600" cy="5784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78485"/>
                    </a:xfrm>
                    <a:prstGeom prst="rect">
                      <a:avLst/>
                    </a:prstGeom>
                  </pic:spPr>
                </pic:pic>
              </a:graphicData>
            </a:graphic>
          </wp:inline>
        </w:drawing>
      </w:r>
    </w:p>
    <w:p w14:paraId="13C9EECA" w14:textId="7AF10245" w:rsidR="00203C36" w:rsidRDefault="00BE5001" w:rsidP="00BE5001">
      <w:pPr>
        <w:pStyle w:val="Caption"/>
        <w:jc w:val="center"/>
      </w:pPr>
      <w:bookmarkStart w:id="43" w:name="_Ref84919619"/>
      <w:r>
        <w:t xml:space="preserve">Figure </w:t>
      </w:r>
      <w:r w:rsidR="00000000">
        <w:fldChar w:fldCharType="begin"/>
      </w:r>
      <w:r w:rsidR="00000000">
        <w:instrText xml:space="preserve"> SEQ Figure \* ARABIC </w:instrText>
      </w:r>
      <w:r w:rsidR="00000000">
        <w:fldChar w:fldCharType="separate"/>
      </w:r>
      <w:r w:rsidR="00AF3BDB">
        <w:rPr>
          <w:noProof/>
        </w:rPr>
        <w:t>4</w:t>
      </w:r>
      <w:r w:rsidR="00000000">
        <w:rPr>
          <w:noProof/>
        </w:rPr>
        <w:fldChar w:fldCharType="end"/>
      </w:r>
      <w:bookmarkEnd w:id="43"/>
      <w:r>
        <w:t xml:space="preserve">: </w:t>
      </w:r>
      <w:r w:rsidRPr="00375606">
        <w:t>TDD Frame</w:t>
      </w:r>
      <w:r w:rsidR="00BC6F14">
        <w:t>s</w:t>
      </w:r>
    </w:p>
    <w:p w14:paraId="147B2CB5" w14:textId="17602CF4" w:rsidR="000A565D" w:rsidRPr="001B0F1F" w:rsidRDefault="001B0F1F" w:rsidP="00592F77">
      <w:pPr>
        <w:pStyle w:val="Body"/>
      </w:pPr>
      <w:r>
        <w:fldChar w:fldCharType="begin"/>
      </w:r>
      <w:r>
        <w:instrText xml:space="preserve"> REF _Ref84919632 \h  \* MERGEFORMAT </w:instrText>
      </w:r>
      <w:r>
        <w:fldChar w:fldCharType="separate"/>
      </w:r>
      <w:r w:rsidR="00AF3BDB">
        <w:t xml:space="preserve">Figure </w:t>
      </w:r>
      <w:r w:rsidR="00AF3BDB">
        <w:rPr>
          <w:noProof/>
        </w:rPr>
        <w:t>5</w:t>
      </w:r>
      <w:r>
        <w:fldChar w:fldCharType="end"/>
      </w:r>
      <w:r>
        <w:t xml:space="preserve"> and </w:t>
      </w:r>
      <w:r>
        <w:fldChar w:fldCharType="begin"/>
      </w:r>
      <w:r>
        <w:instrText xml:space="preserve"> REF _Ref84919639 \h  \* MERGEFORMAT </w:instrText>
      </w:r>
      <w:r>
        <w:fldChar w:fldCharType="separate"/>
      </w:r>
      <w:r w:rsidR="00AF3BDB">
        <w:t xml:space="preserve">Figure </w:t>
      </w:r>
      <w:r w:rsidR="00AF3BDB">
        <w:rPr>
          <w:noProof/>
        </w:rPr>
        <w:t>6</w:t>
      </w:r>
      <w:r>
        <w:fldChar w:fldCharType="end"/>
      </w:r>
      <w:r>
        <w:t xml:space="preserve"> show the frame structure in more detail. (Note: The PLMR channels may or may not be contiguous.) To maintain per frame overhead at an acceptable level, the per frame overhead components (preamble, </w:t>
      </w:r>
      <w:r w:rsidR="00C82E31">
        <w:t>ALLOC-MSG</w:t>
      </w:r>
      <w:r>
        <w:t>) are decoupled from the frame, i.e., they are not present in every frame.</w:t>
      </w:r>
    </w:p>
    <w:p w14:paraId="44DA71EE" w14:textId="258F3DA1" w:rsidR="00203C36" w:rsidRDefault="00576341" w:rsidP="00576341">
      <w:pPr>
        <w:keepNext/>
        <w:jc w:val="center"/>
      </w:pPr>
      <w:r>
        <w:rPr>
          <w:noProof/>
        </w:rPr>
        <w:drawing>
          <wp:inline distT="0" distB="0" distL="0" distR="0" wp14:anchorId="033C02D0" wp14:editId="0FBDF7EA">
            <wp:extent cx="5943600" cy="2521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21585"/>
                    </a:xfrm>
                    <a:prstGeom prst="rect">
                      <a:avLst/>
                    </a:prstGeom>
                  </pic:spPr>
                </pic:pic>
              </a:graphicData>
            </a:graphic>
          </wp:inline>
        </w:drawing>
      </w:r>
    </w:p>
    <w:p w14:paraId="0B519A4B" w14:textId="1DF6F425" w:rsidR="00203C36" w:rsidRDefault="00BE5001" w:rsidP="00BE5001">
      <w:pPr>
        <w:pStyle w:val="Caption"/>
        <w:jc w:val="center"/>
      </w:pPr>
      <w:bookmarkStart w:id="44" w:name="_Ref84919632"/>
      <w:r>
        <w:t xml:space="preserve">Figure </w:t>
      </w:r>
      <w:r w:rsidR="00000000">
        <w:fldChar w:fldCharType="begin"/>
      </w:r>
      <w:r w:rsidR="00000000">
        <w:instrText xml:space="preserve"> SEQ Figure \* ARABIC </w:instrText>
      </w:r>
      <w:r w:rsidR="00000000">
        <w:fldChar w:fldCharType="separate"/>
      </w:r>
      <w:r w:rsidR="00AF3BDB">
        <w:rPr>
          <w:noProof/>
        </w:rPr>
        <w:t>5</w:t>
      </w:r>
      <w:r w:rsidR="00000000">
        <w:rPr>
          <w:noProof/>
        </w:rPr>
        <w:fldChar w:fldCharType="end"/>
      </w:r>
      <w:bookmarkEnd w:id="44"/>
      <w:r>
        <w:t>: TDD Frame Example 1</w:t>
      </w:r>
    </w:p>
    <w:p w14:paraId="7244F0C8" w14:textId="64B04AE3" w:rsidR="00CF5B06" w:rsidRDefault="00CF5B06" w:rsidP="00CF5B06">
      <w:pPr>
        <w:jc w:val="both"/>
      </w:pPr>
      <w:r>
        <w:t xml:space="preserve">Each subchannel group can be shared by multiple remotes in DL and UL directions. Each of the bursts in </w:t>
      </w:r>
      <w:r>
        <w:fldChar w:fldCharType="begin"/>
      </w:r>
      <w:r>
        <w:instrText xml:space="preserve"> REF _Ref84919632 \h </w:instrText>
      </w:r>
      <w:r>
        <w:fldChar w:fldCharType="separate"/>
      </w:r>
      <w:r w:rsidR="00AF3BDB">
        <w:t xml:space="preserve">Figure </w:t>
      </w:r>
      <w:r w:rsidR="00AF3BDB">
        <w:rPr>
          <w:noProof/>
        </w:rPr>
        <w:t>5</w:t>
      </w:r>
      <w:r>
        <w:fldChar w:fldCharType="end"/>
      </w:r>
      <w:r>
        <w:t xml:space="preserve"> and </w:t>
      </w:r>
      <w:r>
        <w:fldChar w:fldCharType="begin"/>
      </w:r>
      <w:r>
        <w:instrText xml:space="preserve"> REF _Ref84919639 \h </w:instrText>
      </w:r>
      <w:r>
        <w:fldChar w:fldCharType="separate"/>
      </w:r>
      <w:r w:rsidR="00AF3BDB">
        <w:t xml:space="preserve">Figure </w:t>
      </w:r>
      <w:r w:rsidR="00AF3BDB">
        <w:rPr>
          <w:noProof/>
        </w:rPr>
        <w:t>6</w:t>
      </w:r>
      <w:r>
        <w:fldChar w:fldCharType="end"/>
      </w:r>
      <w:r>
        <w:t xml:space="preserve"> can be allocated to a distinct remote.</w:t>
      </w:r>
    </w:p>
    <w:p w14:paraId="401EA24B" w14:textId="77777777" w:rsidR="00CF5B06" w:rsidRPr="00CF5B06" w:rsidRDefault="00CF5B06" w:rsidP="00CF5B06"/>
    <w:p w14:paraId="5498F920" w14:textId="66563D1F" w:rsidR="00203C36" w:rsidRDefault="00576341" w:rsidP="00203C36">
      <w:pPr>
        <w:keepNext/>
        <w:jc w:val="center"/>
      </w:pPr>
      <w:r>
        <w:rPr>
          <w:noProof/>
        </w:rPr>
        <w:lastRenderedPageBreak/>
        <w:drawing>
          <wp:inline distT="0" distB="0" distL="0" distR="0" wp14:anchorId="1573C27A" wp14:editId="76D94106">
            <wp:extent cx="5943600" cy="2758440"/>
            <wp:effectExtent l="0" t="0" r="0" b="3810"/>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a:blip r:embed="rId16"/>
                    <a:stretch>
                      <a:fillRect/>
                    </a:stretch>
                  </pic:blipFill>
                  <pic:spPr>
                    <a:xfrm>
                      <a:off x="0" y="0"/>
                      <a:ext cx="5943600" cy="2758440"/>
                    </a:xfrm>
                    <a:prstGeom prst="rect">
                      <a:avLst/>
                    </a:prstGeom>
                  </pic:spPr>
                </pic:pic>
              </a:graphicData>
            </a:graphic>
          </wp:inline>
        </w:drawing>
      </w:r>
    </w:p>
    <w:p w14:paraId="0B9A1E37" w14:textId="034A8F52" w:rsidR="00203C36" w:rsidRDefault="00BE5001" w:rsidP="00BE5001">
      <w:pPr>
        <w:pStyle w:val="Caption"/>
        <w:jc w:val="center"/>
      </w:pPr>
      <w:bookmarkStart w:id="45" w:name="_Ref84919639"/>
      <w:r>
        <w:t xml:space="preserve">Figure </w:t>
      </w:r>
      <w:r w:rsidR="00000000">
        <w:fldChar w:fldCharType="begin"/>
      </w:r>
      <w:r w:rsidR="00000000">
        <w:instrText xml:space="preserve"> SEQ Figure \* ARABIC </w:instrText>
      </w:r>
      <w:r w:rsidR="00000000">
        <w:fldChar w:fldCharType="separate"/>
      </w:r>
      <w:r w:rsidR="00AF3BDB">
        <w:rPr>
          <w:noProof/>
        </w:rPr>
        <w:t>6</w:t>
      </w:r>
      <w:r w:rsidR="00000000">
        <w:rPr>
          <w:noProof/>
        </w:rPr>
        <w:fldChar w:fldCharType="end"/>
      </w:r>
      <w:bookmarkEnd w:id="45"/>
      <w:r>
        <w:t>: TDD Frame Example 2</w:t>
      </w:r>
    </w:p>
    <w:p w14:paraId="1793DB4E" w14:textId="697DE2C5" w:rsidR="00203C36" w:rsidRDefault="00203C36" w:rsidP="001A4878">
      <w:pPr>
        <w:keepNext/>
        <w:keepLines/>
        <w:jc w:val="both"/>
      </w:pPr>
      <w:r>
        <w:t xml:space="preserve">Preamble, pilots </w:t>
      </w:r>
      <w:r w:rsidR="0036747F">
        <w:t>ALLOC-MSG</w:t>
      </w:r>
      <w:r>
        <w:t>s are transmitted within every subchannel group. They are not required to be transmitted at every frame. Their periodicity is determined as follows:</w:t>
      </w:r>
    </w:p>
    <w:p w14:paraId="1E50EA92" w14:textId="06ABC1FC" w:rsidR="00203C36" w:rsidRDefault="00203C36" w:rsidP="00CF5B06">
      <w:pPr>
        <w:pStyle w:val="ListParagraph"/>
        <w:keepNext/>
        <w:keepLines/>
        <w:numPr>
          <w:ilvl w:val="0"/>
          <w:numId w:val="27"/>
        </w:numPr>
        <w:jc w:val="both"/>
      </w:pPr>
      <w:r>
        <w:t>Preamble,</w:t>
      </w:r>
      <w:r w:rsidR="00927335">
        <w:t xml:space="preserve"> </w:t>
      </w:r>
      <w:r>
        <w:t xml:space="preserve">and pilot signal periodicity is determined by </w:t>
      </w:r>
      <w:r w:rsidR="00F927BD">
        <w:t xml:space="preserve">RF </w:t>
      </w:r>
      <w:r>
        <w:t>channel dynamics as needed to maintain synchronization, e.g., static vs mobile application.</w:t>
      </w:r>
    </w:p>
    <w:p w14:paraId="2143B576" w14:textId="30D67DE3" w:rsidR="00203C36" w:rsidRDefault="0014676F" w:rsidP="00CF5B06">
      <w:pPr>
        <w:pStyle w:val="ListParagraph"/>
        <w:keepLines/>
        <w:numPr>
          <w:ilvl w:val="0"/>
          <w:numId w:val="27"/>
        </w:numPr>
        <w:jc w:val="both"/>
      </w:pPr>
      <w:r>
        <w:t>ALLOC-MSG</w:t>
      </w:r>
      <w:r w:rsidR="00B32D69">
        <w:t xml:space="preserve">’s </w:t>
      </w:r>
      <w:r w:rsidR="00203C36">
        <w:t>periodicity is determined by the characteristics of the application and the need to support efficient air interface resource allocation.</w:t>
      </w:r>
    </w:p>
    <w:p w14:paraId="221A035C" w14:textId="3E77CDC4" w:rsidR="00203C36" w:rsidRPr="007B2247" w:rsidRDefault="0074781C" w:rsidP="001E175B">
      <w:pPr>
        <w:jc w:val="both"/>
      </w:pPr>
      <w:r>
        <w:fldChar w:fldCharType="begin"/>
      </w:r>
      <w:r>
        <w:instrText xml:space="preserve"> REF _Ref84919632 \h </w:instrText>
      </w:r>
      <w:r>
        <w:fldChar w:fldCharType="separate"/>
      </w:r>
      <w:r w:rsidR="00AF3BDB">
        <w:t xml:space="preserve">Figure </w:t>
      </w:r>
      <w:r w:rsidR="00AF3BDB">
        <w:rPr>
          <w:noProof/>
        </w:rPr>
        <w:t>5</w:t>
      </w:r>
      <w:r>
        <w:fldChar w:fldCharType="end"/>
      </w:r>
      <w:r w:rsidR="00203C36">
        <w:t xml:space="preserve"> shows an example of a frame containing Preamble, </w:t>
      </w:r>
      <w:r w:rsidR="00722D0B">
        <w:t>ALLOC-MSG</w:t>
      </w:r>
      <w:r w:rsidR="00203C36">
        <w:t xml:space="preserve">s in every subchannel within the frame. </w:t>
      </w:r>
      <w:r>
        <w:fldChar w:fldCharType="begin"/>
      </w:r>
      <w:r>
        <w:instrText xml:space="preserve"> REF _Ref84919639 \h </w:instrText>
      </w:r>
      <w:r>
        <w:fldChar w:fldCharType="separate"/>
      </w:r>
      <w:r w:rsidR="00AF3BDB">
        <w:t xml:space="preserve">Figure </w:t>
      </w:r>
      <w:r w:rsidR="00AF3BDB">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w:t>
      </w:r>
      <w:r w:rsidR="00557977">
        <w:t>ALLOC-MSG</w:t>
      </w:r>
      <w:r w:rsidR="00203C36">
        <w:t xml:space="preserve">, indicating the allocation is informed in previous frame whereas remaining subchannels are having the </w:t>
      </w:r>
      <w:r w:rsidR="00611C53">
        <w:t>ALLOC-MSG</w:t>
      </w:r>
      <w:r w:rsidR="00203C36">
        <w:t>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1E0CBFDC" w14:textId="618BDB62" w:rsidR="00203C36" w:rsidRPr="00F73AAB" w:rsidRDefault="00203C36" w:rsidP="00CF5B06">
      <w:pPr>
        <w:pStyle w:val="Heading3"/>
      </w:pPr>
      <w:bookmarkStart w:id="46" w:name="_Toc30167740"/>
      <w:bookmarkStart w:id="47" w:name="_Toc31271402"/>
      <w:bookmarkStart w:id="48" w:name="_Toc69757674"/>
      <w:bookmarkStart w:id="49" w:name="_Toc120804816"/>
      <w:r w:rsidRPr="007B2247">
        <w:t>Frame Duration</w:t>
      </w:r>
      <w:bookmarkEnd w:id="46"/>
      <w:bookmarkEnd w:id="47"/>
      <w:bookmarkEnd w:id="48"/>
      <w:bookmarkEnd w:id="49"/>
    </w:p>
    <w:p w14:paraId="74961BD0" w14:textId="671D31E1" w:rsidR="00592E4C" w:rsidRPr="00C91FDD" w:rsidRDefault="00203C36" w:rsidP="00CF5B06">
      <w:pPr>
        <w:pStyle w:val="Body"/>
        <w:rPr>
          <w:rFonts w:asciiTheme="minorHAnsi" w:eastAsiaTheme="minorHAnsi" w:hAnsiTheme="minorHAnsi" w:cstheme="minorBidi"/>
          <w:bCs w:val="0"/>
          <w:color w:val="auto"/>
          <w:sz w:val="22"/>
          <w:szCs w:val="22"/>
          <w:lang w:val="en-US" w:eastAsia="en-US"/>
        </w:rPr>
      </w:pPr>
      <w:bookmarkStart w:id="50" w:name="_Hlk74062750"/>
      <w:r w:rsidRPr="00C91FDD">
        <w:rPr>
          <w:rFonts w:asciiTheme="minorHAnsi" w:eastAsiaTheme="minorHAnsi" w:hAnsiTheme="minorHAnsi" w:cstheme="minorBidi"/>
          <w:bCs w:val="0"/>
          <w:color w:val="auto"/>
          <w:sz w:val="22"/>
          <w:szCs w:val="22"/>
          <w:lang w:val="en-US" w:eastAsia="en-US"/>
        </w:rPr>
        <w:t xml:space="preserve">The TDD frame duration will be configured based on the application requirements, e.g., latency and throughput, considering the </w:t>
      </w:r>
      <w:r w:rsidR="00653B44" w:rsidRPr="00C91FDD">
        <w:rPr>
          <w:rFonts w:asciiTheme="minorHAnsi" w:eastAsiaTheme="minorHAnsi" w:hAnsiTheme="minorHAnsi" w:cstheme="minorBidi"/>
          <w:bCs w:val="0"/>
          <w:color w:val="auto"/>
          <w:sz w:val="22"/>
          <w:szCs w:val="22"/>
          <w:lang w:val="en-US" w:eastAsia="en-US"/>
        </w:rPr>
        <w:t>subchannel</w:t>
      </w:r>
      <w:r w:rsidRPr="00C91FDD">
        <w:rPr>
          <w:rFonts w:asciiTheme="minorHAnsi" w:eastAsiaTheme="minorHAnsi" w:hAnsiTheme="minorHAnsi" w:cstheme="minorBidi"/>
          <w:bCs w:val="0"/>
          <w:color w:val="auto"/>
          <w:sz w:val="22"/>
          <w:szCs w:val="22"/>
          <w:lang w:val="en-US" w:eastAsia="en-US"/>
        </w:rPr>
        <w:t xml:space="preserve"> bandwidth. </w:t>
      </w:r>
      <w:bookmarkEnd w:id="50"/>
      <w:r w:rsidR="00B65F27" w:rsidRPr="00C91FDD">
        <w:rPr>
          <w:rFonts w:asciiTheme="minorHAnsi" w:eastAsiaTheme="minorHAnsi" w:hAnsiTheme="minorHAnsi" w:cstheme="minorBidi"/>
          <w:bCs w:val="0"/>
          <w:color w:val="auto"/>
          <w:sz w:val="22"/>
          <w:szCs w:val="22"/>
          <w:lang w:val="en-US" w:eastAsia="en-US"/>
        </w:rPr>
        <w:fldChar w:fldCharType="begin"/>
      </w:r>
      <w:r w:rsidR="00B65F27" w:rsidRPr="00C91FDD">
        <w:rPr>
          <w:rFonts w:asciiTheme="minorHAnsi" w:eastAsiaTheme="minorHAnsi" w:hAnsiTheme="minorHAnsi" w:cstheme="minorBidi"/>
          <w:bCs w:val="0"/>
          <w:color w:val="auto"/>
          <w:sz w:val="22"/>
          <w:szCs w:val="22"/>
          <w:lang w:val="en-US" w:eastAsia="en-US"/>
        </w:rPr>
        <w:instrText xml:space="preserve"> REF _Ref84919067 \h </w:instrText>
      </w:r>
      <w:r w:rsidR="00CF5B06" w:rsidRPr="00C91FDD">
        <w:rPr>
          <w:rFonts w:asciiTheme="minorHAnsi" w:eastAsiaTheme="minorHAnsi" w:hAnsiTheme="minorHAnsi" w:cstheme="minorBidi"/>
          <w:bCs w:val="0"/>
          <w:color w:val="auto"/>
          <w:sz w:val="22"/>
          <w:szCs w:val="22"/>
          <w:lang w:val="en-US" w:eastAsia="en-US"/>
        </w:rPr>
        <w:instrText xml:space="preserve"> \* MERGEFORMAT </w:instrText>
      </w:r>
      <w:r w:rsidR="00B65F27" w:rsidRPr="00C91FDD">
        <w:rPr>
          <w:rFonts w:asciiTheme="minorHAnsi" w:eastAsiaTheme="minorHAnsi" w:hAnsiTheme="minorHAnsi" w:cstheme="minorBidi"/>
          <w:bCs w:val="0"/>
          <w:color w:val="auto"/>
          <w:sz w:val="22"/>
          <w:szCs w:val="22"/>
          <w:lang w:val="en-US" w:eastAsia="en-US"/>
        </w:rPr>
      </w:r>
      <w:r w:rsidR="00B65F27" w:rsidRPr="00C91FDD">
        <w:rPr>
          <w:rFonts w:asciiTheme="minorHAnsi" w:eastAsiaTheme="minorHAnsi" w:hAnsiTheme="minorHAnsi" w:cstheme="minorBidi"/>
          <w:bCs w:val="0"/>
          <w:color w:val="auto"/>
          <w:sz w:val="22"/>
          <w:szCs w:val="22"/>
          <w:lang w:val="en-US" w:eastAsia="en-US"/>
        </w:rPr>
        <w:fldChar w:fldCharType="separate"/>
      </w:r>
      <w:r w:rsidR="00AF3BDB" w:rsidRPr="00AF3BDB">
        <w:rPr>
          <w:rFonts w:asciiTheme="minorHAnsi" w:eastAsiaTheme="minorHAnsi" w:hAnsiTheme="minorHAnsi" w:cstheme="minorBidi"/>
          <w:bCs w:val="0"/>
          <w:color w:val="auto"/>
          <w:sz w:val="22"/>
          <w:szCs w:val="22"/>
          <w:lang w:val="en-US" w:eastAsia="en-US"/>
        </w:rPr>
        <w:t>Table 1</w:t>
      </w:r>
      <w:r w:rsidR="00B65F27" w:rsidRPr="00C91FDD">
        <w:rPr>
          <w:rFonts w:asciiTheme="minorHAnsi" w:eastAsiaTheme="minorHAnsi" w:hAnsiTheme="minorHAnsi" w:cstheme="minorBidi"/>
          <w:bCs w:val="0"/>
          <w:color w:val="auto"/>
          <w:sz w:val="22"/>
          <w:szCs w:val="22"/>
          <w:lang w:val="en-US" w:eastAsia="en-US"/>
        </w:rPr>
        <w:fldChar w:fldCharType="end"/>
      </w:r>
      <w:r w:rsidRPr="00C91FDD">
        <w:rPr>
          <w:rFonts w:asciiTheme="minorHAnsi" w:eastAsiaTheme="minorHAnsi" w:hAnsiTheme="minorHAnsi" w:cstheme="minorBidi"/>
          <w:bCs w:val="0"/>
          <w:color w:val="auto"/>
          <w:sz w:val="22"/>
          <w:szCs w:val="22"/>
          <w:lang w:val="en-US" w:eastAsia="en-US"/>
        </w:rP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Δ</w:t>
            </w:r>
            <w:r w:rsidRPr="007B2247">
              <w:rPr>
                <w:rFonts w:ascii="Calibri" w:hAnsi="Calibri"/>
                <w:i/>
                <w:color w:val="000000"/>
              </w:rPr>
              <w:t>f,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ms</w:t>
            </w:r>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658EA2B1"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B913BA">
              <w:rPr>
                <w:rFonts w:ascii="Calibri" w:eastAsia="Times New Roman" w:hAnsi="Calibri" w:cs="Calibri"/>
                <w:color w:val="000000"/>
              </w:rPr>
              <w:t>0</w:t>
            </w:r>
            <w:r w:rsidR="0064362E">
              <w:rPr>
                <w:rFonts w:ascii="Calibri" w:eastAsia="Times New Roman" w:hAnsi="Calibri" w:cs="Calibri"/>
                <w:color w:val="000000"/>
              </w:rPr>
              <w:t>0</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6349CEAE" w:rsidR="00203C36" w:rsidRPr="007B2247" w:rsidRDefault="00B913BA" w:rsidP="001A4878">
            <w:pPr>
              <w:keepNext/>
              <w:keepLines/>
              <w:spacing w:after="0" w:line="240" w:lineRule="auto"/>
              <w:jc w:val="center"/>
              <w:rPr>
                <w:rFonts w:ascii="Calibri" w:hAnsi="Calibri"/>
                <w:color w:val="000000"/>
              </w:rPr>
            </w:pPr>
            <w:r>
              <w:rPr>
                <w:rFonts w:ascii="Calibri" w:eastAsia="Times New Roman" w:hAnsi="Calibri" w:cs="Calibri"/>
                <w:color w:val="000000"/>
              </w:rPr>
              <w:t>6</w:t>
            </w:r>
            <w:r w:rsidR="0064362E">
              <w:rPr>
                <w:rFonts w:ascii="Calibri" w:eastAsia="Times New Roman" w:hAnsi="Calibri" w:cs="Calibri"/>
                <w:color w:val="000000"/>
              </w:rPr>
              <w:t>2</w:t>
            </w:r>
            <w:r>
              <w:rPr>
                <w:rFonts w:ascii="Calibri" w:eastAsia="Times New Roman" w:hAnsi="Calibri" w:cs="Calibri"/>
                <w:color w:val="000000"/>
              </w:rPr>
              <w:t>.</w:t>
            </w:r>
            <w:r w:rsidR="0064362E">
              <w:rPr>
                <w:rFonts w:ascii="Calibri" w:eastAsia="Times New Roman" w:hAnsi="Calibri" w:cs="Calibri"/>
                <w:color w:val="000000"/>
              </w:rPr>
              <w:t>5</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38E9A3BD"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w:t>
            </w:r>
            <w:r w:rsidR="00B913BA">
              <w:rPr>
                <w:rFonts w:ascii="Calibri" w:eastAsia="Times New Roman" w:hAnsi="Calibri" w:cs="Calibri"/>
                <w:color w:val="000000"/>
              </w:rPr>
              <w:t>0</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0A84DF8D" w:rsidR="00203C36" w:rsidRPr="007B2247" w:rsidRDefault="00B913BA" w:rsidP="001A4878">
            <w:pPr>
              <w:keepNext/>
              <w:keepLines/>
              <w:spacing w:after="0" w:line="240" w:lineRule="auto"/>
              <w:jc w:val="center"/>
              <w:rPr>
                <w:rFonts w:ascii="Calibri" w:hAnsi="Calibri"/>
                <w:color w:val="000000"/>
              </w:rPr>
            </w:pPr>
            <w:r>
              <w:rPr>
                <w:rFonts w:ascii="Calibri" w:hAnsi="Calibri"/>
                <w:color w:val="000000"/>
              </w:rPr>
              <w:t>1</w:t>
            </w:r>
            <w:r w:rsidR="0064362E">
              <w:rPr>
                <w:rFonts w:ascii="Calibri" w:hAnsi="Calibri"/>
                <w:color w:val="000000"/>
              </w:rPr>
              <w:t>0</w:t>
            </w:r>
          </w:p>
        </w:tc>
      </w:tr>
    </w:tbl>
    <w:p w14:paraId="261AD1AF" w14:textId="336A6E2F" w:rsidR="00203C36" w:rsidRDefault="00201650" w:rsidP="001A4878">
      <w:pPr>
        <w:pStyle w:val="Caption"/>
        <w:keepLines/>
        <w:jc w:val="center"/>
      </w:pPr>
      <w:bookmarkStart w:id="51" w:name="_Ref84919067"/>
      <w:r>
        <w:t xml:space="preserve">Table </w:t>
      </w:r>
      <w:r w:rsidR="00000000">
        <w:fldChar w:fldCharType="begin"/>
      </w:r>
      <w:r w:rsidR="00000000">
        <w:instrText xml:space="preserve"> SEQ Table \* ARABIC </w:instrText>
      </w:r>
      <w:r w:rsidR="00000000">
        <w:fldChar w:fldCharType="separate"/>
      </w:r>
      <w:r w:rsidR="00AF3BDB">
        <w:rPr>
          <w:noProof/>
        </w:rPr>
        <w:t>1</w:t>
      </w:r>
      <w:r w:rsidR="00000000">
        <w:rPr>
          <w:noProof/>
        </w:rPr>
        <w:fldChar w:fldCharType="end"/>
      </w:r>
      <w:bookmarkEnd w:id="51"/>
      <w:r>
        <w:t xml:space="preserve">: Minimum </w:t>
      </w:r>
      <w:r w:rsidRPr="00CE4575">
        <w:t>Frame Duration</w:t>
      </w:r>
      <w:r>
        <w:t xml:space="preserve"> vs Subcarrier spacing</w:t>
      </w:r>
      <w:r w:rsidR="00C51730">
        <w:t>.</w:t>
      </w:r>
    </w:p>
    <w:p w14:paraId="6DEAF52C" w14:textId="77777777" w:rsidR="00203C36" w:rsidRPr="00425488" w:rsidRDefault="00203C36" w:rsidP="001E175B">
      <w:pPr>
        <w:pStyle w:val="Heading3"/>
      </w:pPr>
      <w:bookmarkStart w:id="52" w:name="_Toc30167741"/>
      <w:bookmarkStart w:id="53" w:name="_Toc31271403"/>
      <w:bookmarkStart w:id="54" w:name="_Toc69757675"/>
      <w:bookmarkStart w:id="55" w:name="_Toc120804817"/>
      <w:r w:rsidRPr="007B2247">
        <w:lastRenderedPageBreak/>
        <w:t>TTG and RTG configuration</w:t>
      </w:r>
      <w:bookmarkEnd w:id="52"/>
      <w:bookmarkEnd w:id="53"/>
      <w:bookmarkEnd w:id="54"/>
      <w:bookmarkEnd w:id="55"/>
    </w:p>
    <w:p w14:paraId="1D3C8264" w14:textId="4E76D045" w:rsidR="00592E4C" w:rsidRDefault="00203C36" w:rsidP="001E175B">
      <w:pPr>
        <w:pStyle w:val="ListParagraph"/>
        <w:keepNext/>
        <w:keepLines/>
        <w:numPr>
          <w:ilvl w:val="1"/>
          <w:numId w:val="28"/>
        </w:numPr>
        <w:jc w:val="both"/>
      </w:pPr>
      <w:r w:rsidRPr="007B2247">
        <w:t xml:space="preserve">TTG configuration </w:t>
      </w:r>
      <w:r>
        <w:t xml:space="preserve">is </w:t>
      </w:r>
      <w:r w:rsidRPr="007B2247">
        <w:t>done based on the round-trip delay</w:t>
      </w:r>
      <w:r>
        <w:t xml:space="preserve"> </w:t>
      </w:r>
      <w:r w:rsidRPr="007B2247">
        <w:t>to be supported.</w:t>
      </w:r>
    </w:p>
    <w:p w14:paraId="329E2CB9" w14:textId="1A2F9814" w:rsidR="00A11640" w:rsidRDefault="00203C36" w:rsidP="001E175B">
      <w:pPr>
        <w:pStyle w:val="ListParagraph"/>
        <w:keepLines/>
        <w:numPr>
          <w:ilvl w:val="1"/>
          <w:numId w:val="28"/>
        </w:numPr>
        <w:jc w:val="both"/>
      </w:pPr>
      <w:r w:rsidRPr="007B2247">
        <w:t>RTG configuration will be based on the RF switching delay requirements.</w:t>
      </w:r>
    </w:p>
    <w:p w14:paraId="3C4B1C7E" w14:textId="48FCFD2C" w:rsidR="00203C36" w:rsidRPr="00461682" w:rsidRDefault="00203C36" w:rsidP="001E175B">
      <w:pPr>
        <w:pStyle w:val="Heading2"/>
      </w:pPr>
      <w:bookmarkStart w:id="56" w:name="_Toc69806814"/>
      <w:bookmarkStart w:id="57" w:name="_Ref100849638"/>
      <w:bookmarkStart w:id="58" w:name="_Ref100851672"/>
      <w:bookmarkStart w:id="59" w:name="_Ref100855001"/>
      <w:bookmarkStart w:id="60" w:name="_Ref32241721"/>
      <w:bookmarkStart w:id="61" w:name="_Toc120804818"/>
      <w:r>
        <w:t>Resolution of air interface resource allocation</w:t>
      </w:r>
      <w:bookmarkEnd w:id="56"/>
      <w:bookmarkEnd w:id="57"/>
      <w:bookmarkEnd w:id="58"/>
      <w:bookmarkEnd w:id="59"/>
      <w:bookmarkEnd w:id="61"/>
    </w:p>
    <w:p w14:paraId="2890F09B" w14:textId="10BFD5E5" w:rsidR="00203C36" w:rsidRDefault="00203C36" w:rsidP="00A87929">
      <w:pPr>
        <w:pStyle w:val="Heading3"/>
      </w:pPr>
      <w:bookmarkStart w:id="62" w:name="_Toc69806815"/>
      <w:bookmarkStart w:id="63" w:name="_Ref74151410"/>
      <w:bookmarkStart w:id="64" w:name="_Ref74155404"/>
      <w:bookmarkStart w:id="65" w:name="_Toc120804819"/>
      <w:r>
        <w:t>Bins and slots</w:t>
      </w:r>
      <w:bookmarkEnd w:id="62"/>
      <w:bookmarkEnd w:id="63"/>
      <w:bookmarkEnd w:id="64"/>
      <w:r w:rsidR="00945D69">
        <w:t xml:space="preserve"> formation</w:t>
      </w:r>
      <w:bookmarkEnd w:id="65"/>
    </w:p>
    <w:p w14:paraId="4993CB4F" w14:textId="1B28CA90" w:rsidR="00592E4C" w:rsidRDefault="00203C36" w:rsidP="003A4DFB">
      <w:pPr>
        <w:pStyle w:val="ListParagraph"/>
        <w:keepNext/>
        <w:keepLines/>
        <w:numPr>
          <w:ilvl w:val="0"/>
          <w:numId w:val="29"/>
        </w:numPr>
      </w:pPr>
      <w:r>
        <w:t>The minimum air interface resource allocation in the downlink and in the uplink is the slot. It is constructed using configurable bins</w:t>
      </w:r>
      <w:r w:rsidR="00B74553">
        <w:t xml:space="preserve"> </w:t>
      </w:r>
      <w:r w:rsidR="00B74553" w:rsidRPr="00B74553">
        <w:t>such that one slot contains 48 data symbols</w:t>
      </w:r>
      <w:r>
        <w:t>.</w:t>
      </w:r>
      <w:bookmarkEnd w:id="60"/>
    </w:p>
    <w:p w14:paraId="5F122CA8" w14:textId="24B2B4F0" w:rsidR="00592E4C" w:rsidRDefault="00203C36" w:rsidP="003A4DFB">
      <w:pPr>
        <w:pStyle w:val="ListParagraph"/>
        <w:keepNext/>
        <w:keepLines/>
        <w:numPr>
          <w:ilvl w:val="0"/>
          <w:numId w:val="29"/>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20F7E15C" w:rsidR="00203C36" w:rsidRDefault="00203C36" w:rsidP="003A4DFB">
      <w:pPr>
        <w:pStyle w:val="ListParagraph"/>
        <w:keepNext/>
        <w:keepLines/>
        <w:numPr>
          <w:ilvl w:val="0"/>
          <w:numId w:val="29"/>
        </w:numPr>
        <w:jc w:val="both"/>
      </w:pPr>
      <w:r>
        <w:t>A s</w:t>
      </w:r>
      <w:r w:rsidRPr="007B2247">
        <w:t xml:space="preserve">lot </w:t>
      </w:r>
      <w:r w:rsidR="00AF6A1F">
        <w:t xml:space="preserve">is formed such that it contains the 48 data symbols, e.g., </w:t>
      </w:r>
      <w:r w:rsidR="00D14FEC">
        <w:t>6</w:t>
      </w:r>
      <w:r w:rsidR="00D14FEC" w:rsidRPr="007B2247">
        <w:t xml:space="preserve"> </w:t>
      </w:r>
      <w:r w:rsidR="00D14FEC">
        <w:t>bins</w:t>
      </w:r>
      <w:r w:rsidR="00AF6A1F">
        <w:t xml:space="preserve"> each carrying 8 data symbols is</w:t>
      </w:r>
      <w:r w:rsidR="0078259B">
        <w:t xml:space="preserve"> shown in </w:t>
      </w:r>
      <w:r w:rsidR="0078259B">
        <w:fldChar w:fldCharType="begin"/>
      </w:r>
      <w:r w:rsidR="0078259B">
        <w:instrText xml:space="preserve"> REF _Ref84919888 \h </w:instrText>
      </w:r>
      <w:r w:rsidR="0078259B">
        <w:fldChar w:fldCharType="separate"/>
      </w:r>
      <w:r w:rsidR="00AF3BDB">
        <w:t xml:space="preserve">Figure </w:t>
      </w:r>
      <w:r w:rsidR="00AF3BDB">
        <w:rPr>
          <w:noProof/>
        </w:rPr>
        <w:t>8</w:t>
      </w:r>
      <w:r w:rsidR="0078259B">
        <w:fldChar w:fldCharType="end"/>
      </w:r>
      <w:r>
        <w:t>.</w:t>
      </w:r>
    </w:p>
    <w:p w14:paraId="0074491E" w14:textId="75B2F8FC" w:rsidR="00203C36" w:rsidRDefault="00EB7D2D" w:rsidP="001A4878">
      <w:pPr>
        <w:keepNext/>
        <w:keepLines/>
        <w:jc w:val="center"/>
      </w:pPr>
      <w:r>
        <w:rPr>
          <w:noProof/>
        </w:rPr>
        <w:drawing>
          <wp:inline distT="0" distB="0" distL="0" distR="0" wp14:anchorId="6E06C1F9" wp14:editId="144C52FD">
            <wp:extent cx="5172075" cy="1257300"/>
            <wp:effectExtent l="0" t="0" r="9525" b="0"/>
            <wp:docPr id="24" name="Picture 2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waterfall chart&#10;&#10;Description automatically generated"/>
                    <pic:cNvPicPr/>
                  </pic:nvPicPr>
                  <pic:blipFill>
                    <a:blip r:embed="rId17"/>
                    <a:stretch>
                      <a:fillRect/>
                    </a:stretch>
                  </pic:blipFill>
                  <pic:spPr>
                    <a:xfrm>
                      <a:off x="0" y="0"/>
                      <a:ext cx="5172075" cy="1257300"/>
                    </a:xfrm>
                    <a:prstGeom prst="rect">
                      <a:avLst/>
                    </a:prstGeom>
                  </pic:spPr>
                </pic:pic>
              </a:graphicData>
            </a:graphic>
          </wp:inline>
        </w:drawing>
      </w:r>
    </w:p>
    <w:p w14:paraId="0825AF10" w14:textId="2F61BDCB" w:rsidR="00203C36" w:rsidRDefault="00201650" w:rsidP="001A4878">
      <w:pPr>
        <w:pStyle w:val="Caption"/>
        <w:keepNext/>
        <w:keepLines/>
        <w:jc w:val="center"/>
      </w:pPr>
      <w:bookmarkStart w:id="66" w:name="_Ref84919036"/>
      <w:r>
        <w:t xml:space="preserve">Figure </w:t>
      </w:r>
      <w:r w:rsidR="00000000">
        <w:fldChar w:fldCharType="begin"/>
      </w:r>
      <w:r w:rsidR="00000000">
        <w:instrText xml:space="preserve"> SEQ Figure \* ARABIC </w:instrText>
      </w:r>
      <w:r w:rsidR="00000000">
        <w:fldChar w:fldCharType="separate"/>
      </w:r>
      <w:r w:rsidR="00AF3BDB">
        <w:rPr>
          <w:noProof/>
        </w:rPr>
        <w:t>7</w:t>
      </w:r>
      <w:r w:rsidR="00000000">
        <w:rPr>
          <w:noProof/>
        </w:rPr>
        <w:fldChar w:fldCharType="end"/>
      </w:r>
      <w:bookmarkEnd w:id="66"/>
      <w:r>
        <w:t xml:space="preserve">: </w:t>
      </w:r>
      <w:r w:rsidRPr="00A95F12">
        <w:t>Bin Definition</w:t>
      </w:r>
    </w:p>
    <w:p w14:paraId="36A76B85" w14:textId="0C8E0F33" w:rsidR="00592E4C" w:rsidRDefault="00203C36" w:rsidP="003A4DFB">
      <w:pPr>
        <w:pStyle w:val="ListParagraph"/>
        <w:keepNext/>
        <w:keepLines/>
        <w:numPr>
          <w:ilvl w:val="0"/>
          <w:numId w:val="29"/>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AF3BDB">
        <w:t xml:space="preserve">Figure </w:t>
      </w:r>
      <w:r w:rsidR="00AF3BDB">
        <w:rPr>
          <w:noProof/>
        </w:rPr>
        <w:t>7</w:t>
      </w:r>
      <w:r w:rsidR="00B65F27">
        <w:fldChar w:fldCharType="end"/>
      </w:r>
      <w:r>
        <w:t>. This can be modified to improve the spectral efficiency by increasing the data symbols to pilot ratio.</w:t>
      </w:r>
    </w:p>
    <w:p w14:paraId="73EB88E2" w14:textId="77ED1D65" w:rsidR="00203C36" w:rsidRDefault="00D25ECE" w:rsidP="001A4878">
      <w:pPr>
        <w:keepNext/>
        <w:keepLines/>
        <w:jc w:val="center"/>
      </w:pPr>
      <w:r>
        <w:rPr>
          <w:noProof/>
        </w:rPr>
        <w:drawing>
          <wp:inline distT="0" distB="0" distL="0" distR="0" wp14:anchorId="5E8DA6F2" wp14:editId="7B4A8A78">
            <wp:extent cx="4257675" cy="885825"/>
            <wp:effectExtent l="0" t="0" r="9525" b="9525"/>
            <wp:docPr id="27" name="Picture 27"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table&#10;&#10;Description automatically generated"/>
                    <pic:cNvPicPr/>
                  </pic:nvPicPr>
                  <pic:blipFill>
                    <a:blip r:embed="rId18"/>
                    <a:stretch>
                      <a:fillRect/>
                    </a:stretch>
                  </pic:blipFill>
                  <pic:spPr>
                    <a:xfrm>
                      <a:off x="0" y="0"/>
                      <a:ext cx="4257675" cy="885825"/>
                    </a:xfrm>
                    <a:prstGeom prst="rect">
                      <a:avLst/>
                    </a:prstGeom>
                  </pic:spPr>
                </pic:pic>
              </a:graphicData>
            </a:graphic>
          </wp:inline>
        </w:drawing>
      </w:r>
    </w:p>
    <w:p w14:paraId="2DEF461E" w14:textId="66C3FD99" w:rsidR="00203C36" w:rsidRPr="001E1CDC" w:rsidRDefault="00201650" w:rsidP="001A4878">
      <w:pPr>
        <w:pStyle w:val="Caption"/>
        <w:keepLines/>
        <w:jc w:val="center"/>
      </w:pPr>
      <w:bookmarkStart w:id="67" w:name="_Ref84919888"/>
      <w:r>
        <w:t xml:space="preserve">Figure </w:t>
      </w:r>
      <w:r w:rsidR="00000000">
        <w:fldChar w:fldCharType="begin"/>
      </w:r>
      <w:r w:rsidR="00000000">
        <w:instrText xml:space="preserve"> SEQ Figure \* ARABIC </w:instrText>
      </w:r>
      <w:r w:rsidR="00000000">
        <w:fldChar w:fldCharType="separate"/>
      </w:r>
      <w:r w:rsidR="00AF3BDB">
        <w:rPr>
          <w:noProof/>
        </w:rPr>
        <w:t>8</w:t>
      </w:r>
      <w:r w:rsidR="00000000">
        <w:rPr>
          <w:noProof/>
        </w:rPr>
        <w:fldChar w:fldCharType="end"/>
      </w:r>
      <w:bookmarkEnd w:id="67"/>
      <w:r>
        <w:t>: Slot Definition</w:t>
      </w:r>
      <w:r w:rsidR="008C328E">
        <w:t xml:space="preserve"> with each bin containing 8 data symbols</w:t>
      </w:r>
    </w:p>
    <w:p w14:paraId="4F61C071" w14:textId="7365B911" w:rsidR="00203C36" w:rsidRPr="007B2247" w:rsidRDefault="00203C36" w:rsidP="00A87929">
      <w:pPr>
        <w:pStyle w:val="Heading3"/>
      </w:pPr>
      <w:bookmarkStart w:id="68" w:name="_Ref32241862"/>
      <w:bookmarkStart w:id="69" w:name="_Toc69806816"/>
      <w:bookmarkStart w:id="70" w:name="_Toc120804820"/>
      <w:r w:rsidRPr="007B2247">
        <w:lastRenderedPageBreak/>
        <w:t>Modulation and FEC Rates:</w:t>
      </w:r>
      <w:bookmarkEnd w:id="68"/>
      <w:bookmarkEnd w:id="69"/>
      <w:bookmarkEnd w:id="70"/>
    </w:p>
    <w:p w14:paraId="3819F7ED" w14:textId="4790923D" w:rsidR="00A2682D" w:rsidRDefault="00A2682D" w:rsidP="003A4DFB">
      <w:pPr>
        <w:pStyle w:val="ListParagraph"/>
        <w:keepNext/>
        <w:numPr>
          <w:ilvl w:val="0"/>
          <w:numId w:val="31"/>
        </w:numPr>
        <w:jc w:val="both"/>
      </w:pPr>
      <w:r w:rsidRPr="007B2247">
        <w:t>Preamble and pilots will be modulated with the BPSK modulation.</w:t>
      </w:r>
    </w:p>
    <w:p w14:paraId="74209D31" w14:textId="7EC0B0E2" w:rsidR="00203C36" w:rsidRPr="007B2247" w:rsidRDefault="00203C36" w:rsidP="003A4DFB">
      <w:pPr>
        <w:pStyle w:val="ListParagraph"/>
        <w:keepNext/>
        <w:numPr>
          <w:ilvl w:val="0"/>
          <w:numId w:val="31"/>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AF3BDB">
        <w:t xml:space="preserve">Table </w:t>
      </w:r>
      <w:r w:rsidR="00AF3BDB">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25EDD3B1" w:rsidR="00203C36" w:rsidRPr="00F4497B" w:rsidRDefault="00201650" w:rsidP="00201650">
      <w:pPr>
        <w:pStyle w:val="Caption"/>
        <w:jc w:val="center"/>
      </w:pPr>
      <w:bookmarkStart w:id="71" w:name="_Resource_Allocation:"/>
      <w:bookmarkStart w:id="72" w:name="_Ref84919086"/>
      <w:bookmarkEnd w:id="71"/>
      <w:r>
        <w:t xml:space="preserve">Table </w:t>
      </w:r>
      <w:r w:rsidR="00000000">
        <w:fldChar w:fldCharType="begin"/>
      </w:r>
      <w:r w:rsidR="00000000">
        <w:instrText xml:space="preserve"> SEQ Table \* ARABIC </w:instrText>
      </w:r>
      <w:r w:rsidR="00000000">
        <w:fldChar w:fldCharType="separate"/>
      </w:r>
      <w:r w:rsidR="00AF3BDB">
        <w:rPr>
          <w:noProof/>
        </w:rPr>
        <w:t>2</w:t>
      </w:r>
      <w:r w:rsidR="00000000">
        <w:rPr>
          <w:noProof/>
        </w:rPr>
        <w:fldChar w:fldCharType="end"/>
      </w:r>
      <w:bookmarkEnd w:id="72"/>
      <w:r>
        <w:t xml:space="preserve">: </w:t>
      </w:r>
      <w:r w:rsidRPr="0074244F">
        <w:t>Modulation and FEC rate</w:t>
      </w:r>
    </w:p>
    <w:p w14:paraId="04E547B5" w14:textId="77777777" w:rsidR="00203C36" w:rsidRPr="007B2247" w:rsidRDefault="00203C36" w:rsidP="0095011B">
      <w:pPr>
        <w:pStyle w:val="Heading3"/>
      </w:pPr>
      <w:bookmarkStart w:id="73" w:name="_Ref32241898"/>
      <w:bookmarkStart w:id="74" w:name="_Toc69806817"/>
      <w:bookmarkStart w:id="75" w:name="_Toc120804821"/>
      <w:r>
        <w:t>Mapping of bins into slots &amp; bytes vs MCS</w:t>
      </w:r>
      <w:bookmarkEnd w:id="73"/>
      <w:bookmarkEnd w:id="74"/>
      <w:bookmarkEnd w:id="75"/>
    </w:p>
    <w:p w14:paraId="6AFCAAD1" w14:textId="14E41D2F" w:rsidR="00203C36" w:rsidRDefault="00203C36" w:rsidP="003A4DFB">
      <w:pPr>
        <w:keepNext/>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AF3BDB">
        <w:t xml:space="preserve">Table </w:t>
      </w:r>
      <w:r w:rsidR="00AF3BDB">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6269B6E4" w:rsidR="00203C36" w:rsidRDefault="00201650" w:rsidP="00776B81">
      <w:pPr>
        <w:pStyle w:val="Caption"/>
        <w:keepNext/>
        <w:jc w:val="center"/>
      </w:pPr>
      <w:bookmarkStart w:id="76" w:name="_Ref84919103"/>
      <w:bookmarkStart w:id="77" w:name="_Ref84919310"/>
      <w:r>
        <w:t xml:space="preserve">Table </w:t>
      </w:r>
      <w:r w:rsidR="00000000">
        <w:fldChar w:fldCharType="begin"/>
      </w:r>
      <w:r w:rsidR="00000000">
        <w:instrText xml:space="preserve"> SEQ Table \* ARABIC </w:instrText>
      </w:r>
      <w:r w:rsidR="00000000">
        <w:fldChar w:fldCharType="separate"/>
      </w:r>
      <w:r w:rsidR="00AF3BDB">
        <w:rPr>
          <w:noProof/>
        </w:rPr>
        <w:t>3</w:t>
      </w:r>
      <w:r w:rsidR="00000000">
        <w:rPr>
          <w:noProof/>
        </w:rPr>
        <w:fldChar w:fldCharType="end"/>
      </w:r>
      <w:bookmarkEnd w:id="76"/>
      <w:r>
        <w:t>: Mapping of bins into bytes and slots</w:t>
      </w:r>
      <w:bookmarkEnd w:id="77"/>
    </w:p>
    <w:p w14:paraId="5B3619D7" w14:textId="180E867B" w:rsidR="00BF677F" w:rsidRPr="007B2247" w:rsidRDefault="00B65F27" w:rsidP="001A4878">
      <w:pPr>
        <w:keepNext/>
        <w:keepLines/>
      </w:pPr>
      <w:r>
        <w:fldChar w:fldCharType="begin"/>
      </w:r>
      <w:r>
        <w:instrText xml:space="preserve"> REF _Ref84919103 \h </w:instrText>
      </w:r>
      <w:r>
        <w:fldChar w:fldCharType="separate"/>
      </w:r>
      <w:r w:rsidR="00AF3BDB">
        <w:t xml:space="preserve">Table </w:t>
      </w:r>
      <w:r w:rsidR="00AF3BDB">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3A4DFB">
      <w:pPr>
        <w:pStyle w:val="ListParagraph"/>
        <w:keepNext/>
        <w:keepLines/>
        <w:numPr>
          <w:ilvl w:val="0"/>
          <w:numId w:val="3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3A4DFB">
      <w:pPr>
        <w:pStyle w:val="ListParagraph"/>
        <w:keepNext/>
        <w:keepLines/>
        <w:numPr>
          <w:ilvl w:val="0"/>
          <w:numId w:val="3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3A4DFB">
      <w:pPr>
        <w:pStyle w:val="ListParagraph"/>
        <w:keepLines/>
        <w:numPr>
          <w:ilvl w:val="0"/>
          <w:numId w:val="3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78" w:name="_Toc74057534"/>
    </w:p>
    <w:p w14:paraId="3151F027" w14:textId="4C6FB859" w:rsidR="009056D0" w:rsidRPr="007B2247" w:rsidRDefault="009056D0" w:rsidP="002063F4">
      <w:pPr>
        <w:pStyle w:val="Heading2"/>
      </w:pPr>
      <w:bookmarkStart w:id="79" w:name="_Toc120804822"/>
      <w:r w:rsidRPr="002E6683">
        <w:lastRenderedPageBreak/>
        <w:t>Downlink</w:t>
      </w:r>
      <w:bookmarkEnd w:id="78"/>
      <w:r w:rsidR="00307A95">
        <w:t xml:space="preserve"> transmitte</w:t>
      </w:r>
      <w:r w:rsidR="00092158">
        <w:t>r</w:t>
      </w:r>
      <w:bookmarkEnd w:id="79"/>
    </w:p>
    <w:p w14:paraId="2F59923D" w14:textId="1EC1058E" w:rsidR="005D1100" w:rsidRPr="005D1100" w:rsidRDefault="005D1100" w:rsidP="005D1100">
      <w:bookmarkStart w:id="80" w:name="_Toc30167743"/>
      <w:bookmarkStart w:id="81" w:name="_Toc31271405"/>
      <w:r>
        <w:t xml:space="preserve">Downlink burst data </w:t>
      </w:r>
      <w:r w:rsidR="00A1020F">
        <w:t>shall follow the procedure described below for the transmission</w:t>
      </w:r>
      <w:r>
        <w:t xml:space="preserve">, the </w:t>
      </w:r>
      <w:r>
        <w:fldChar w:fldCharType="begin"/>
      </w:r>
      <w:r>
        <w:instrText xml:space="preserve"> REF _Ref119574845 \h </w:instrText>
      </w:r>
      <w:r>
        <w:fldChar w:fldCharType="separate"/>
      </w:r>
      <w:r w:rsidR="00AF3BDB" w:rsidRPr="006C2EC2">
        <w:rPr>
          <w:highlight w:val="yellow"/>
        </w:rPr>
        <w:t xml:space="preserve">Figure </w:t>
      </w:r>
      <w:r w:rsidR="00AF3BDB">
        <w:rPr>
          <w:noProof/>
          <w:highlight w:val="yellow"/>
        </w:rPr>
        <w:t>9</w:t>
      </w:r>
      <w:r>
        <w:fldChar w:fldCharType="end"/>
      </w:r>
      <w:r>
        <w:t xml:space="preserve"> shows the functions involved in the processing.</w:t>
      </w:r>
    </w:p>
    <w:p w14:paraId="7D8D069F" w14:textId="77777777" w:rsidR="009056D0" w:rsidRPr="00C50865" w:rsidRDefault="009056D0" w:rsidP="001A4878">
      <w:pPr>
        <w:keepNext/>
        <w:keepLines/>
      </w:pPr>
    </w:p>
    <w:p w14:paraId="3121E9ED" w14:textId="4AB112EF" w:rsidR="0085472B" w:rsidRDefault="00A0599C" w:rsidP="001D4A7E">
      <w:pPr>
        <w:keepNext/>
        <w:keepLines/>
        <w:jc w:val="center"/>
      </w:pPr>
      <w:r>
        <w:rPr>
          <w:noProof/>
        </w:rPr>
        <w:drawing>
          <wp:inline distT="0" distB="0" distL="0" distR="0" wp14:anchorId="06303E42" wp14:editId="58104156">
            <wp:extent cx="5943600" cy="1386205"/>
            <wp:effectExtent l="0" t="0" r="0" b="444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19"/>
                    <a:stretch>
                      <a:fillRect/>
                    </a:stretch>
                  </pic:blipFill>
                  <pic:spPr>
                    <a:xfrm>
                      <a:off x="0" y="0"/>
                      <a:ext cx="5943600" cy="1386205"/>
                    </a:xfrm>
                    <a:prstGeom prst="rect">
                      <a:avLst/>
                    </a:prstGeom>
                  </pic:spPr>
                </pic:pic>
              </a:graphicData>
            </a:graphic>
          </wp:inline>
        </w:drawing>
      </w:r>
    </w:p>
    <w:p w14:paraId="7D180495" w14:textId="36DA466B" w:rsidR="0085472B" w:rsidRDefault="0085472B" w:rsidP="001A4878">
      <w:pPr>
        <w:pStyle w:val="Caption"/>
        <w:keepNext/>
        <w:jc w:val="center"/>
        <w:rPr>
          <w:i w:val="0"/>
        </w:rPr>
      </w:pPr>
      <w:bookmarkStart w:id="82" w:name="_Ref119574845"/>
      <w:bookmarkStart w:id="83" w:name="_Toc74148890"/>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AF3BDB">
        <w:rPr>
          <w:noProof/>
          <w:highlight w:val="yellow"/>
        </w:rPr>
        <w:t>9</w:t>
      </w:r>
      <w:r w:rsidRPr="006C2EC2">
        <w:rPr>
          <w:noProof/>
          <w:highlight w:val="yellow"/>
        </w:rPr>
        <w:fldChar w:fldCharType="end"/>
      </w:r>
      <w:bookmarkEnd w:id="82"/>
      <w:r w:rsidRPr="006C2EC2">
        <w:rPr>
          <w:highlight w:val="yellow"/>
        </w:rPr>
        <w:t>:</w:t>
      </w:r>
      <w:r w:rsidRPr="006C2EC2">
        <w:rPr>
          <w:i w:val="0"/>
          <w:highlight w:val="yellow"/>
        </w:rPr>
        <w:t xml:space="preserve"> DL TX Chain</w:t>
      </w:r>
      <w:bookmarkEnd w:id="83"/>
    </w:p>
    <w:p w14:paraId="791139A2" w14:textId="5FC6057E" w:rsidR="00A0599C" w:rsidRDefault="001D41A6" w:rsidP="00205F9D">
      <w:pPr>
        <w:pStyle w:val="Heading3"/>
      </w:pPr>
      <w:bookmarkStart w:id="84" w:name="_Ref119578665"/>
      <w:bookmarkStart w:id="85" w:name="_Ref119578695"/>
      <w:bookmarkStart w:id="86" w:name="_Ref119578728"/>
      <w:bookmarkStart w:id="87" w:name="_Toc120804823"/>
      <w:r>
        <w:t>Channel coding</w:t>
      </w:r>
      <w:bookmarkEnd w:id="84"/>
      <w:bookmarkEnd w:id="85"/>
      <w:bookmarkEnd w:id="86"/>
      <w:bookmarkEnd w:id="87"/>
    </w:p>
    <w:p w14:paraId="4ACDA3C4" w14:textId="76F9E977" w:rsidR="00205F9D" w:rsidRDefault="00A1020F" w:rsidP="00A1020F">
      <w:pPr>
        <w:pStyle w:val="Heading4"/>
      </w:pPr>
      <w:r>
        <w:t>Randomizer</w:t>
      </w:r>
    </w:p>
    <w:p w14:paraId="6C7E745C" w14:textId="4CDCDD53" w:rsidR="00A1020F" w:rsidRDefault="00A1020F" w:rsidP="00A1020F">
      <w:pPr>
        <w:rPr>
          <w:rFonts w:eastAsia="Times New Roman" w:cs="Segoe UI"/>
          <w:lang w:eastAsia="en-IN"/>
        </w:rPr>
      </w:pPr>
      <w:r>
        <w:t>Randomization shall be performed as per the section 8.4.9.1</w:t>
      </w:r>
      <w:r>
        <w:rPr>
          <w:rFonts w:eastAsia="Times New Roman" w:cs="Segoe UI"/>
          <w:lang w:eastAsia="en-IN"/>
        </w:rPr>
        <w:t>.</w:t>
      </w:r>
    </w:p>
    <w:p w14:paraId="7324D674" w14:textId="376CB02C" w:rsidR="00DA56A1" w:rsidRDefault="00DA56A1" w:rsidP="000D6963">
      <w:pPr>
        <w:pStyle w:val="Heading4"/>
      </w:pPr>
      <w:r>
        <w:t>Forward Error Correction</w:t>
      </w:r>
    </w:p>
    <w:p w14:paraId="5FAF4E0A" w14:textId="4707F30F" w:rsidR="00DA56A1" w:rsidRDefault="00B84650" w:rsidP="00DA56A1">
      <w:r>
        <w:t>FEC shall be performed as per the section 8.4.9.2, 8.4.9.2.1 (CC Encoding), 8.4.9.2.3 (CTC Encoding).</w:t>
      </w:r>
    </w:p>
    <w:p w14:paraId="528BB1EC" w14:textId="0C7E9310" w:rsidR="00B84650" w:rsidRDefault="00B82946" w:rsidP="000D6963">
      <w:pPr>
        <w:pStyle w:val="Heading4"/>
      </w:pPr>
      <w:r>
        <w:t>Interleaving</w:t>
      </w:r>
    </w:p>
    <w:p w14:paraId="6EDC9052" w14:textId="1704616A" w:rsidR="00B82946" w:rsidRDefault="00FD7BA9" w:rsidP="00B82946">
      <w:pPr>
        <w:rPr>
          <w:rFonts w:eastAsia="Times New Roman" w:cs="Segoe UI"/>
          <w:lang w:eastAsia="en-IN"/>
        </w:rPr>
      </w:pPr>
      <w:r>
        <w:t>Interleaving shall be performed as per the section 8.4.9.</w:t>
      </w:r>
      <w:r w:rsidR="008D723B">
        <w:t>3</w:t>
      </w:r>
      <w:r w:rsidR="008D723B">
        <w:rPr>
          <w:rFonts w:eastAsia="Times New Roman" w:cs="Segoe UI"/>
          <w:lang w:eastAsia="en-IN"/>
        </w:rPr>
        <w:t>.</w:t>
      </w:r>
    </w:p>
    <w:p w14:paraId="524D2927" w14:textId="2E94F2A0" w:rsidR="00566172" w:rsidRDefault="001D760E" w:rsidP="000D6963">
      <w:pPr>
        <w:pStyle w:val="Heading4"/>
      </w:pPr>
      <w:r>
        <w:t>Modulation</w:t>
      </w:r>
    </w:p>
    <w:p w14:paraId="232CADA2" w14:textId="1E19E69E" w:rsidR="001D760E" w:rsidRDefault="001D760E" w:rsidP="001D760E">
      <w:pPr>
        <w:rPr>
          <w:rFonts w:eastAsia="Times New Roman" w:cs="Segoe UI"/>
          <w:lang w:eastAsia="en-IN"/>
        </w:rPr>
      </w:pPr>
      <w:r>
        <w:t>Modulation shall be performed as per the section 8.4.9.4</w:t>
      </w:r>
      <w:r>
        <w:rPr>
          <w:rFonts w:eastAsia="Times New Roman" w:cs="Segoe UI"/>
          <w:lang w:eastAsia="en-IN"/>
        </w:rPr>
        <w:t>.</w:t>
      </w:r>
      <w:r w:rsidR="00816DC2">
        <w:rPr>
          <w:rFonts w:eastAsia="Times New Roman" w:cs="Segoe UI"/>
          <w:lang w:eastAsia="en-IN"/>
        </w:rPr>
        <w:t xml:space="preserve"> In </w:t>
      </w:r>
      <w:r w:rsidR="003A17F0">
        <w:rPr>
          <w:rFonts w:eastAsia="Times New Roman" w:cs="Segoe UI"/>
          <w:lang w:eastAsia="en-IN"/>
        </w:rPr>
        <w:t>addition,</w:t>
      </w:r>
      <w:r w:rsidR="00816DC2">
        <w:rPr>
          <w:rFonts w:eastAsia="Times New Roman" w:cs="Segoe UI"/>
          <w:lang w:eastAsia="en-IN"/>
        </w:rPr>
        <w:t xml:space="preserve"> 256-QAM modulation may be supported.</w:t>
      </w:r>
    </w:p>
    <w:p w14:paraId="2D7E9C6D" w14:textId="77777777" w:rsidR="00BE7E77" w:rsidRDefault="00BE7E77" w:rsidP="00BE7E77">
      <w:pPr>
        <w:keepNext/>
      </w:pPr>
      <w:r>
        <w:rPr>
          <w:noProof/>
        </w:rPr>
        <w:lastRenderedPageBreak/>
        <w:drawing>
          <wp:inline distT="0" distB="0" distL="0" distR="0" wp14:anchorId="1621CD1F" wp14:editId="29C6E213">
            <wp:extent cx="5943600" cy="3646805"/>
            <wp:effectExtent l="0" t="0" r="0" b="0"/>
            <wp:docPr id="34" name="Picture 3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46805"/>
                    </a:xfrm>
                    <a:prstGeom prst="rect">
                      <a:avLst/>
                    </a:prstGeom>
                    <a:noFill/>
                    <a:ln>
                      <a:noFill/>
                    </a:ln>
                  </pic:spPr>
                </pic:pic>
              </a:graphicData>
            </a:graphic>
          </wp:inline>
        </w:drawing>
      </w:r>
    </w:p>
    <w:p w14:paraId="6D43CCD3" w14:textId="1D68689E" w:rsidR="00BE7E77" w:rsidRDefault="00BE7E77" w:rsidP="00BE7E77">
      <w:pPr>
        <w:pStyle w:val="Caption"/>
        <w:jc w:val="center"/>
      </w:pPr>
      <w:r>
        <w:t xml:space="preserve">Figure </w:t>
      </w:r>
      <w:fldSimple w:instr=" SEQ Figure \* ARABIC ">
        <w:r w:rsidR="00AF3BDB">
          <w:rPr>
            <w:noProof/>
          </w:rPr>
          <w:t>10</w:t>
        </w:r>
      </w:fldSimple>
      <w:r>
        <w:t xml:space="preserve"> 256-QAM constellation Mapping</w:t>
      </w:r>
    </w:p>
    <w:p w14:paraId="5D15A294" w14:textId="64C3DC24" w:rsidR="00BE7E77" w:rsidRPr="00D1595A" w:rsidRDefault="00BE7E77" w:rsidP="00BE7E77">
      <w:pPr>
        <w:autoSpaceDE w:val="0"/>
        <w:autoSpaceDN w:val="0"/>
        <w:adjustRightInd w:val="0"/>
        <w:spacing w:after="0" w:line="240" w:lineRule="auto"/>
      </w:pPr>
      <w:r w:rsidRPr="00D1595A">
        <w:t>Each M interleaved bits (M =</w:t>
      </w:r>
      <w:r w:rsidR="00D7247B">
        <w:t xml:space="preserve"> </w:t>
      </w:r>
      <w:r>
        <w:t>8</w:t>
      </w:r>
      <w:r w:rsidRPr="00D1595A">
        <w:t xml:space="preserve">) shall be mapped to the constellation bits b(M </w:t>
      </w:r>
      <w:r w:rsidRPr="00D1595A">
        <w:rPr>
          <w:rFonts w:hint="eastAsia"/>
        </w:rPr>
        <w:t>–</w:t>
      </w:r>
      <w:r w:rsidRPr="00D1595A">
        <w:t xml:space="preserve"> 1) </w:t>
      </w:r>
      <w:r w:rsidRPr="00D1595A">
        <w:rPr>
          <w:rFonts w:hint="eastAsia"/>
        </w:rPr>
        <w:t>–</w:t>
      </w:r>
      <w:r w:rsidRPr="00D1595A">
        <w:t xml:space="preserve"> b0 in MSB-first</w:t>
      </w:r>
    </w:p>
    <w:p w14:paraId="220ADF36" w14:textId="0F30B080" w:rsidR="00BE7E77" w:rsidRDefault="00BE7E77" w:rsidP="00BE7E77">
      <w:r w:rsidRPr="00D1595A">
        <w:t>order (i.e., the first bit shall be mapped to the higher index bit in the constellation).</w:t>
      </w:r>
    </w:p>
    <w:p w14:paraId="59EFEAA0" w14:textId="10AF7CF0" w:rsidR="00C06204" w:rsidRPr="00D1595A" w:rsidRDefault="00BE1D69" w:rsidP="000D6963">
      <w:pPr>
        <w:pStyle w:val="Heading4"/>
      </w:pPr>
      <w:r w:rsidRPr="000D6963">
        <w:t>Repetition</w:t>
      </w:r>
    </w:p>
    <w:p w14:paraId="2ADC8F87" w14:textId="77777777" w:rsidR="00A12BE3" w:rsidRDefault="00A12BE3" w:rsidP="00A12BE3">
      <w:pPr>
        <w:keepNext/>
        <w:jc w:val="both"/>
        <w:rPr>
          <w:rStyle w:val="normaltextrun"/>
          <w:color w:val="000000"/>
          <w:shd w:val="clear" w:color="auto" w:fill="FFFFFF"/>
        </w:rPr>
      </w:pPr>
      <w:r>
        <w:rPr>
          <w:rStyle w:val="normaltextrun"/>
          <w:color w:val="000000"/>
          <w:shd w:val="clear" w:color="auto" w:fill="FFFFFF"/>
        </w:rPr>
        <w:t xml:space="preserve">Repetitions will be used to improve the receiver sensitivity in both DL and UL. Up to 128 repetitions will be supported. The repetition will reduce the channels data capacity by a repetition factor. This repetition scheme is applied only to the QPSK modulation with all coding schemes. </w:t>
      </w:r>
    </w:p>
    <w:p w14:paraId="6A7AFA9E" w14:textId="77777777" w:rsidR="00A12BE3" w:rsidRPr="00FB160E" w:rsidRDefault="00A12BE3" w:rsidP="00A12BE3">
      <w:pPr>
        <w:keepNext/>
        <w:jc w:val="both"/>
        <w:rPr>
          <w:rFonts w:eastAsia="Trebuchet MS" w:cs="Trebuchet MS"/>
        </w:rPr>
      </w:pPr>
    </w:p>
    <w:p w14:paraId="0AED71AB" w14:textId="77777777" w:rsidR="00A12BE3" w:rsidRDefault="00A12BE3" w:rsidP="00A12BE3">
      <w:pPr>
        <w:pStyle w:val="NoSpacing"/>
      </w:pPr>
      <w:r>
        <w:rPr>
          <w:noProof/>
        </w:rPr>
        <w:drawing>
          <wp:inline distT="0" distB="0" distL="0" distR="0" wp14:anchorId="583F7F20" wp14:editId="16FCC3E5">
            <wp:extent cx="5943600" cy="3695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9570"/>
                    </a:xfrm>
                    <a:prstGeom prst="rect">
                      <a:avLst/>
                    </a:prstGeom>
                    <a:noFill/>
                    <a:ln>
                      <a:noFill/>
                    </a:ln>
                  </pic:spPr>
                </pic:pic>
              </a:graphicData>
            </a:graphic>
          </wp:inline>
        </w:drawing>
      </w:r>
    </w:p>
    <w:p w14:paraId="522E60AC" w14:textId="4B2EB21D" w:rsidR="00A12BE3" w:rsidRDefault="00A12BE3" w:rsidP="00A12BE3">
      <w:pPr>
        <w:pStyle w:val="Caption"/>
        <w:jc w:val="center"/>
      </w:pPr>
      <w:r>
        <w:t xml:space="preserve">Figure </w:t>
      </w:r>
      <w:fldSimple w:instr=" SEQ Figure \* ARABIC ">
        <w:r w:rsidR="00AF3BDB">
          <w:rPr>
            <w:noProof/>
          </w:rPr>
          <w:t>11</w:t>
        </w:r>
      </w:fldSimple>
      <w:r>
        <w:t>: Repetition procedure</w:t>
      </w:r>
    </w:p>
    <w:p w14:paraId="265003BB" w14:textId="77777777" w:rsidR="00A12BE3" w:rsidRDefault="00A12BE3" w:rsidP="00A12BE3">
      <w:r>
        <w:t>Consider one FEC block with 6 slots as original data as shown below</w:t>
      </w:r>
    </w:p>
    <w:p w14:paraId="66ABF5DF" w14:textId="77777777" w:rsidR="00A12BE3" w:rsidRDefault="00A12BE3" w:rsidP="00A12BE3">
      <w:pPr>
        <w:keepNext/>
        <w:jc w:val="center"/>
      </w:pPr>
      <w:r>
        <w:rPr>
          <w:noProof/>
        </w:rPr>
        <w:drawing>
          <wp:inline distT="0" distB="0" distL="0" distR="0" wp14:anchorId="35F1FB1C" wp14:editId="1F3B37CB">
            <wp:extent cx="5943600" cy="80835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6E045D27" w14:textId="054A6DF1" w:rsidR="00A12BE3" w:rsidRDefault="00A12BE3" w:rsidP="00A12BE3">
      <w:pPr>
        <w:pStyle w:val="Caption"/>
        <w:jc w:val="center"/>
      </w:pPr>
      <w:r>
        <w:t xml:space="preserve">Figure </w:t>
      </w:r>
      <w:fldSimple w:instr=" SEQ Figure \* ARABIC ">
        <w:r w:rsidR="00AF3BDB">
          <w:rPr>
            <w:noProof/>
          </w:rPr>
          <w:t>12</w:t>
        </w:r>
      </w:fldSimple>
      <w:r>
        <w:t xml:space="preserve"> Original Data</w:t>
      </w:r>
    </w:p>
    <w:p w14:paraId="11DFF180" w14:textId="77777777" w:rsidR="00A12BE3" w:rsidRDefault="00A12BE3" w:rsidP="00A12BE3">
      <w:pPr>
        <w:keepNext/>
        <w:jc w:val="center"/>
      </w:pPr>
      <w:r>
        <w:rPr>
          <w:noProof/>
        </w:rPr>
        <w:lastRenderedPageBreak/>
        <w:drawing>
          <wp:inline distT="0" distB="0" distL="0" distR="0" wp14:anchorId="5FE547DC" wp14:editId="7A02A407">
            <wp:extent cx="5943600" cy="808355"/>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6AAFC50D" w14:textId="74CBBD96" w:rsidR="00B82946" w:rsidRPr="00B82946" w:rsidRDefault="00A12BE3" w:rsidP="002834FA">
      <w:pPr>
        <w:pStyle w:val="Caption"/>
        <w:jc w:val="center"/>
      </w:pPr>
      <w:r>
        <w:t xml:space="preserve">Figure </w:t>
      </w:r>
      <w:fldSimple w:instr=" SEQ Figure \* ARABIC ">
        <w:r w:rsidR="00AF3BDB">
          <w:rPr>
            <w:noProof/>
          </w:rPr>
          <w:t>13</w:t>
        </w:r>
      </w:fldSimple>
      <w:r>
        <w:t xml:space="preserve"> Repeated data new scheme</w:t>
      </w:r>
    </w:p>
    <w:p w14:paraId="1EE2BBB7" w14:textId="77777777" w:rsidR="008A2AE5" w:rsidRPr="0055722E" w:rsidRDefault="008A2AE5" w:rsidP="000D6963">
      <w:pPr>
        <w:pStyle w:val="Heading3"/>
      </w:pPr>
      <w:bookmarkStart w:id="88" w:name="_Toc120804824"/>
      <w:r w:rsidRPr="00DC22B0">
        <w:t>Slot Formation</w:t>
      </w:r>
      <w:bookmarkEnd w:id="88"/>
    </w:p>
    <w:p w14:paraId="7B48256E" w14:textId="143BF356" w:rsidR="008A2AE5" w:rsidRDefault="008A2AE5" w:rsidP="008A2AE5">
      <w:r w:rsidRPr="00673FF0">
        <w:t xml:space="preserve">Refer </w:t>
      </w:r>
      <w:r>
        <w:t xml:space="preserve">to </w:t>
      </w:r>
      <w:r w:rsidRPr="00673FF0">
        <w:t>section</w:t>
      </w:r>
      <w:r>
        <w:t xml:space="preserve"> </w:t>
      </w:r>
      <w:r>
        <w:fldChar w:fldCharType="begin"/>
      </w:r>
      <w:r>
        <w:instrText xml:space="preserve"> REF _Ref74151410 \h </w:instrText>
      </w:r>
      <w:r>
        <w:fldChar w:fldCharType="separate"/>
      </w:r>
      <w:r w:rsidR="00AF3BDB">
        <w:t>Bins and slots</w:t>
      </w:r>
      <w:r>
        <w:fldChar w:fldCharType="end"/>
      </w:r>
      <w:r>
        <w:t xml:space="preserve"> </w:t>
      </w:r>
      <w:r>
        <w:fldChar w:fldCharType="begin"/>
      </w:r>
      <w:r>
        <w:instrText xml:space="preserve"> REF _Ref100851672 \r \h </w:instrText>
      </w:r>
      <w:r>
        <w:fldChar w:fldCharType="separate"/>
      </w:r>
      <w:r w:rsidR="00AF3BDB">
        <w:t>3.6</w:t>
      </w:r>
      <w:r>
        <w:fldChar w:fldCharType="end"/>
      </w:r>
      <w:r w:rsidRPr="00673FF0">
        <w:t>.</w:t>
      </w:r>
      <w:r>
        <w:t xml:space="preserve"> </w:t>
      </w:r>
      <w:r w:rsidRPr="00673FF0">
        <w:t>Modulated data samples and pilot signals are placed in respective symbols in a bin. Once slot is formed with the allotted bins</w:t>
      </w:r>
      <w:r w:rsidR="005B1677">
        <w:t>,</w:t>
      </w:r>
      <w:r w:rsidRPr="00673FF0">
        <w:t xml:space="preserve"> then slot is mapped into a respective subcarrier.</w:t>
      </w:r>
    </w:p>
    <w:p w14:paraId="19D0F7E1" w14:textId="77777777" w:rsidR="008A2AE5" w:rsidRDefault="008A2AE5" w:rsidP="000D6963">
      <w:pPr>
        <w:pStyle w:val="Heading3"/>
      </w:pPr>
      <w:bookmarkStart w:id="89" w:name="_Toc120804825"/>
      <w:r w:rsidRPr="00DC22B0">
        <w:t>Sub-Carrier Mapping</w:t>
      </w:r>
      <w:bookmarkEnd w:id="89"/>
    </w:p>
    <w:p w14:paraId="00C24397" w14:textId="1E60CF52" w:rsidR="008A2AE5" w:rsidRDefault="008A2AE5" w:rsidP="008A2AE5">
      <w:r w:rsidRPr="00673FF0">
        <w:t xml:space="preserve">Data symbols </w:t>
      </w:r>
      <w:r>
        <w:t>are</w:t>
      </w:r>
      <w:r w:rsidRPr="00673FF0">
        <w:t xml:space="preserve"> mapped to a subset of subcarriers</w:t>
      </w:r>
      <w:r w:rsidR="00F76A58">
        <w:t>.</w:t>
      </w:r>
    </w:p>
    <w:p w14:paraId="37A7AAF5" w14:textId="77777777" w:rsidR="008A2AE5" w:rsidRPr="00C50865" w:rsidRDefault="008A2AE5" w:rsidP="000D6963">
      <w:pPr>
        <w:pStyle w:val="Heading3"/>
      </w:pPr>
      <w:bookmarkStart w:id="90" w:name="_Toc120804826"/>
      <w:r w:rsidRPr="00DC22B0">
        <w:t>IFFT &amp; CP Addition</w:t>
      </w:r>
      <w:bookmarkEnd w:id="90"/>
    </w:p>
    <w:p w14:paraId="76A37D77" w14:textId="62B0FD55" w:rsidR="00A0599C" w:rsidRPr="00D2214D" w:rsidRDefault="008A2AE5" w:rsidP="00A0599C">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w:t>
      </w:r>
      <w:r w:rsidRPr="00F81ABE">
        <w:rPr>
          <w:rFonts w:eastAsia="Times New Roman" w:cs="Segoe UI"/>
          <w:lang w:eastAsia="en-IN"/>
        </w:rPr>
        <w:t>.</w:t>
      </w:r>
    </w:p>
    <w:p w14:paraId="4711E98E" w14:textId="74C25C92" w:rsidR="00830000" w:rsidRPr="006C2EC2" w:rsidRDefault="00830000" w:rsidP="000D6963">
      <w:pPr>
        <w:pStyle w:val="Heading3"/>
        <w:rPr>
          <w:highlight w:val="yellow"/>
        </w:rPr>
      </w:pPr>
      <w:bookmarkStart w:id="91" w:name="_Ref108029132"/>
      <w:bookmarkStart w:id="92" w:name="_Toc120804827"/>
      <w:r w:rsidRPr="006C2EC2">
        <w:rPr>
          <w:highlight w:val="yellow"/>
        </w:rPr>
        <w:t>TX signal filtering</w:t>
      </w:r>
      <w:bookmarkEnd w:id="91"/>
      <w:bookmarkEnd w:id="92"/>
    </w:p>
    <w:p w14:paraId="5F664958" w14:textId="2F78F0CB" w:rsidR="00830000" w:rsidRDefault="00B85001" w:rsidP="00830000">
      <w:r>
        <w:t xml:space="preserve">TX signal spectrum containment for satisfying the spectral emission masks needs </w:t>
      </w:r>
      <w:r w:rsidR="002D1387">
        <w:t>filtering</w:t>
      </w:r>
      <w:r w:rsidR="004D4EBF">
        <w:t>.</w:t>
      </w:r>
    </w:p>
    <w:p w14:paraId="482E75D1" w14:textId="77777777" w:rsidR="005C03AB" w:rsidRDefault="005C03AB" w:rsidP="005C03AB">
      <w:r w:rsidRPr="000F7243">
        <w:t>The filter is characterized by the following parameters.</w:t>
      </w:r>
    </w:p>
    <w:p w14:paraId="396AA9F5" w14:textId="77777777" w:rsidR="005C03AB" w:rsidRPr="000F7243" w:rsidRDefault="005C03AB" w:rsidP="005C03AB">
      <w:pPr>
        <w:keepNext/>
        <w:keepLines/>
      </w:pPr>
      <w:r w:rsidRPr="000F7243">
        <w:t>Number of filter taps: 257</w:t>
      </w:r>
    </w:p>
    <w:p w14:paraId="4C06E1B0" w14:textId="77777777" w:rsidR="005C03AB" w:rsidRPr="000F7243" w:rsidRDefault="005C03AB" w:rsidP="005C03AB">
      <w:pPr>
        <w:keepNext/>
        <w:keepLines/>
      </w:pPr>
      <w:r w:rsidRPr="000F7243">
        <w:t>Normalised Passband edge: 0.082*pi</w:t>
      </w:r>
    </w:p>
    <w:p w14:paraId="3F0CF3EE" w14:textId="77777777" w:rsidR="005C03AB" w:rsidRPr="000F7243" w:rsidRDefault="005C03AB" w:rsidP="005C03AB">
      <w:pPr>
        <w:keepNext/>
        <w:keepLines/>
      </w:pPr>
      <w:r w:rsidRPr="000F7243">
        <w:t>Normalised Stopband edge: 0.120*pi</w:t>
      </w:r>
    </w:p>
    <w:p w14:paraId="6EF6C6E0" w14:textId="77777777" w:rsidR="005C03AB" w:rsidRDefault="005C03AB" w:rsidP="005C03AB">
      <w:pPr>
        <w:keepNext/>
        <w:keepLines/>
      </w:pPr>
      <w:r w:rsidRPr="000F7243">
        <w:t>Stopband attenuation: 90 dB</w:t>
      </w:r>
    </w:p>
    <w:p w14:paraId="0C388247" w14:textId="77777777" w:rsidR="005C03AB" w:rsidRPr="000F7243" w:rsidRDefault="005C03AB" w:rsidP="005C03AB">
      <w:pPr>
        <w:keepNext/>
        <w:keepLines/>
      </w:pPr>
      <w:r w:rsidRPr="000F7243">
        <w:t>Any of the filter design techniques can be used to obtain a filter that satisfies the above.</w:t>
      </w:r>
    </w:p>
    <w:p w14:paraId="4DBA5763" w14:textId="77777777" w:rsidR="005C03AB" w:rsidRDefault="005C03AB" w:rsidP="00830000"/>
    <w:p w14:paraId="5C1F3439" w14:textId="77777777" w:rsidR="00432082" w:rsidRPr="00DF0807" w:rsidRDefault="00432082" w:rsidP="00DF0807">
      <w:pPr>
        <w:keepNext/>
        <w:keepLines/>
      </w:pPr>
      <w:r w:rsidRPr="00DF0807">
        <w:lastRenderedPageBreak/>
        <w:t>The response of the filter in the frequency domain for a single subchannel where the center subchannel is occupied is given below.</w:t>
      </w:r>
    </w:p>
    <w:p w14:paraId="4C1B2C92" w14:textId="77777777" w:rsidR="00432082" w:rsidRDefault="00432082" w:rsidP="00432082">
      <w:pPr>
        <w:keepNext/>
        <w:jc w:val="center"/>
      </w:pPr>
      <w:r>
        <w:rPr>
          <w:noProof/>
        </w:rPr>
        <w:drawing>
          <wp:inline distT="0" distB="0" distL="0" distR="0" wp14:anchorId="0B218E3B" wp14:editId="215A1FCA">
            <wp:extent cx="4572000" cy="3438525"/>
            <wp:effectExtent l="0" t="0" r="0" b="0"/>
            <wp:docPr id="692047393" name="Picture 69204739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47393" name="Picture 692047393"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68BCC919" w14:textId="4EA111CC" w:rsidR="00597B11" w:rsidRPr="005C03AB" w:rsidRDefault="00432082" w:rsidP="005C03AB">
      <w:pPr>
        <w:pStyle w:val="Caption"/>
        <w:jc w:val="center"/>
      </w:pPr>
      <w:r>
        <w:t xml:space="preserve">Figure </w:t>
      </w:r>
      <w:r w:rsidR="00000000">
        <w:fldChar w:fldCharType="begin"/>
      </w:r>
      <w:r w:rsidR="00000000">
        <w:instrText xml:space="preserve"> SEQ Figure \* ARABIC </w:instrText>
      </w:r>
      <w:r w:rsidR="00000000">
        <w:fldChar w:fldCharType="separate"/>
      </w:r>
      <w:r w:rsidR="00AF3BDB">
        <w:rPr>
          <w:noProof/>
        </w:rPr>
        <w:t>14</w:t>
      </w:r>
      <w:r w:rsidR="00000000">
        <w:rPr>
          <w:noProof/>
        </w:rPr>
        <w:fldChar w:fldCharType="end"/>
      </w:r>
      <w:r>
        <w:t xml:space="preserve"> Magnitude Response of the desired filter</w:t>
      </w:r>
    </w:p>
    <w:p w14:paraId="15D114EA" w14:textId="6DF83AA0" w:rsidR="009056D0" w:rsidRPr="007B2247" w:rsidRDefault="0056316B" w:rsidP="00A87929">
      <w:pPr>
        <w:pStyle w:val="Heading3"/>
      </w:pPr>
      <w:bookmarkStart w:id="93" w:name="_Toc74057536"/>
      <w:bookmarkStart w:id="94" w:name="_Toc120804828"/>
      <w:r>
        <w:t xml:space="preserve">Downlink </w:t>
      </w:r>
      <w:r w:rsidR="009056D0">
        <w:t>Preamble</w:t>
      </w:r>
      <w:bookmarkEnd w:id="80"/>
      <w:bookmarkEnd w:id="81"/>
      <w:bookmarkEnd w:id="93"/>
      <w:r>
        <w:t xml:space="preserve"> </w:t>
      </w:r>
      <w:r w:rsidR="00A223C8">
        <w:t>Transmission</w:t>
      </w:r>
      <w:bookmarkEnd w:id="94"/>
    </w:p>
    <w:p w14:paraId="111C0E08" w14:textId="54FC1E85" w:rsidR="009056D0"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r w:rsidR="00FB069F">
        <w:t xml:space="preserve"> Periodicity of the preamble is configured in terms o</w:t>
      </w:r>
      <w:r w:rsidR="00BB33D2">
        <w:t>f</w:t>
      </w:r>
      <w:r w:rsidR="00FB069F">
        <w:t xml:space="preserve"> the number of frames e.g., periodicity of 5 means every 5</w:t>
      </w:r>
      <w:r w:rsidR="00FB069F" w:rsidRPr="00FB069F">
        <w:rPr>
          <w:vertAlign w:val="superscript"/>
        </w:rPr>
        <w:t>th</w:t>
      </w:r>
      <w:r w:rsidR="00FB069F">
        <w:t xml:space="preserve"> frame preamble will be present</w:t>
      </w:r>
      <w:r w:rsidR="00DC7FB2">
        <w:t>, and other frames data will be sent in the place of preamble</w:t>
      </w:r>
      <w:r w:rsidR="00AB120E">
        <w:t xml:space="preserve"> below figure shows the same:</w:t>
      </w:r>
    </w:p>
    <w:p w14:paraId="4D4AED04" w14:textId="54D9A5C4" w:rsidR="00AB120E" w:rsidRDefault="009052CF" w:rsidP="00AB120E">
      <w:pPr>
        <w:keepNext/>
        <w:jc w:val="center"/>
      </w:pPr>
      <w:r>
        <w:rPr>
          <w:noProof/>
        </w:rPr>
        <w:drawing>
          <wp:inline distT="0" distB="0" distL="0" distR="0" wp14:anchorId="3CB93941" wp14:editId="200C0ECB">
            <wp:extent cx="5943600" cy="5111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11175"/>
                    </a:xfrm>
                    <a:prstGeom prst="rect">
                      <a:avLst/>
                    </a:prstGeom>
                  </pic:spPr>
                </pic:pic>
              </a:graphicData>
            </a:graphic>
          </wp:inline>
        </w:drawing>
      </w:r>
    </w:p>
    <w:p w14:paraId="47EE81F5" w14:textId="483B8029" w:rsidR="00AB120E" w:rsidRPr="007B2247" w:rsidRDefault="00AB120E" w:rsidP="00AB120E">
      <w:pPr>
        <w:pStyle w:val="Caption"/>
        <w:jc w:val="center"/>
      </w:pPr>
      <w:r>
        <w:t xml:space="preserve">Figure </w:t>
      </w:r>
      <w:r w:rsidR="00000000">
        <w:fldChar w:fldCharType="begin"/>
      </w:r>
      <w:r w:rsidR="00000000">
        <w:instrText xml:space="preserve"> SEQ Figure \* ARABIC </w:instrText>
      </w:r>
      <w:r w:rsidR="00000000">
        <w:fldChar w:fldCharType="separate"/>
      </w:r>
      <w:r w:rsidR="00AF3BDB">
        <w:rPr>
          <w:noProof/>
        </w:rPr>
        <w:t>15</w:t>
      </w:r>
      <w:r w:rsidR="00000000">
        <w:rPr>
          <w:noProof/>
        </w:rPr>
        <w:fldChar w:fldCharType="end"/>
      </w:r>
      <w:r>
        <w:t xml:space="preserve"> Preamble Periodicity.</w:t>
      </w:r>
    </w:p>
    <w:p w14:paraId="7C530525" w14:textId="41185960" w:rsidR="009056D0" w:rsidRDefault="00CE760A" w:rsidP="00CE760A">
      <w:pPr>
        <w:keepNext/>
        <w:jc w:val="center"/>
      </w:pPr>
      <w:r>
        <w:rPr>
          <w:noProof/>
        </w:rPr>
        <w:lastRenderedPageBreak/>
        <w:drawing>
          <wp:inline distT="0" distB="0" distL="0" distR="0" wp14:anchorId="5E298FD7" wp14:editId="405E3E94">
            <wp:extent cx="5943600" cy="3216275"/>
            <wp:effectExtent l="0" t="0" r="0" b="3175"/>
            <wp:docPr id="38" name="Picture 3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with medium confidence"/>
                    <pic:cNvPicPr/>
                  </pic:nvPicPr>
                  <pic:blipFill>
                    <a:blip r:embed="rId26"/>
                    <a:stretch>
                      <a:fillRect/>
                    </a:stretch>
                  </pic:blipFill>
                  <pic:spPr>
                    <a:xfrm>
                      <a:off x="0" y="0"/>
                      <a:ext cx="5943600" cy="3216275"/>
                    </a:xfrm>
                    <a:prstGeom prst="rect">
                      <a:avLst/>
                    </a:prstGeom>
                  </pic:spPr>
                </pic:pic>
              </a:graphicData>
            </a:graphic>
          </wp:inline>
        </w:drawing>
      </w:r>
    </w:p>
    <w:p w14:paraId="17F95E25" w14:textId="075306C0" w:rsidR="009056D0" w:rsidRDefault="009056D0" w:rsidP="009056D0">
      <w:pPr>
        <w:pStyle w:val="Caption"/>
        <w:jc w:val="center"/>
      </w:pPr>
      <w:bookmarkStart w:id="95" w:name="_Ref84919388"/>
      <w:bookmarkStart w:id="96" w:name="_Ref32228951"/>
      <w:bookmarkStart w:id="97" w:name="_Toc74057721"/>
      <w:r>
        <w:t xml:space="preserve">Figure </w:t>
      </w:r>
      <w:r w:rsidR="00000000">
        <w:fldChar w:fldCharType="begin"/>
      </w:r>
      <w:r w:rsidR="00000000">
        <w:instrText xml:space="preserve"> SEQ Figure \* ARABIC </w:instrText>
      </w:r>
      <w:r w:rsidR="00000000">
        <w:fldChar w:fldCharType="separate"/>
      </w:r>
      <w:r w:rsidR="00AF3BDB">
        <w:rPr>
          <w:noProof/>
        </w:rPr>
        <w:t>16</w:t>
      </w:r>
      <w:r w:rsidR="00000000">
        <w:rPr>
          <w:noProof/>
        </w:rPr>
        <w:fldChar w:fldCharType="end"/>
      </w:r>
      <w:bookmarkEnd w:id="95"/>
      <w:r>
        <w:t xml:space="preserve">: </w:t>
      </w:r>
      <w:r w:rsidRPr="006C2EC2">
        <w:rPr>
          <w:highlight w:val="yellow"/>
        </w:rPr>
        <w:t>Preamble in Various P</w:t>
      </w:r>
      <w:r w:rsidR="00761016" w:rsidRPr="006C2EC2">
        <w:rPr>
          <w:highlight w:val="yellow"/>
        </w:rPr>
        <w:t>artitioned Continuous</w:t>
      </w:r>
      <w:r w:rsidRPr="006C2EC2">
        <w:rPr>
          <w:highlight w:val="yellow"/>
        </w:rPr>
        <w:t xml:space="preserve"> </w:t>
      </w:r>
      <w:r w:rsidR="00F927BD" w:rsidRPr="006C2EC2">
        <w:rPr>
          <w:highlight w:val="yellow"/>
        </w:rPr>
        <w:t xml:space="preserve">effective </w:t>
      </w:r>
      <w:r w:rsidRPr="006C2EC2">
        <w:rPr>
          <w:highlight w:val="yellow"/>
        </w:rPr>
        <w:t>channels</w:t>
      </w:r>
      <w:bookmarkEnd w:id="96"/>
      <w:bookmarkEnd w:id="97"/>
    </w:p>
    <w:p w14:paraId="2C08C66D" w14:textId="511EC5F9" w:rsidR="00891455" w:rsidRPr="006C2EC2" w:rsidRDefault="00B65F27" w:rsidP="00447B85">
      <w:pPr>
        <w:jc w:val="both"/>
        <w:rPr>
          <w:highlight w:val="yellow"/>
        </w:rPr>
      </w:pPr>
      <w:r>
        <w:fldChar w:fldCharType="begin"/>
      </w:r>
      <w:r>
        <w:instrText xml:space="preserve"> REF _Ref84919388 \h </w:instrText>
      </w:r>
      <w:r>
        <w:fldChar w:fldCharType="separate"/>
      </w:r>
      <w:r w:rsidR="00AF3BDB">
        <w:t xml:space="preserve">Figure </w:t>
      </w:r>
      <w:r w:rsidR="00AF3BDB">
        <w:rPr>
          <w:noProof/>
        </w:rPr>
        <w:t>16</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r w:rsidR="002D1387">
        <w:t xml:space="preserve"> </w:t>
      </w:r>
      <w:r w:rsidR="002D1387" w:rsidRPr="006C2EC2">
        <w:rPr>
          <w:highlight w:val="yellow"/>
        </w:rPr>
        <w:t>Each subchannel group will transmit different preamble sequence</w:t>
      </w:r>
      <w:r w:rsidR="001C027B" w:rsidRPr="006C2EC2">
        <w:rPr>
          <w:highlight w:val="yellow"/>
        </w:rPr>
        <w:t xml:space="preserve"> </w:t>
      </w:r>
      <w:r w:rsidR="00473FA3" w:rsidRPr="006C2EC2">
        <w:rPr>
          <w:highlight w:val="yellow"/>
        </w:rPr>
        <w:t>selecting in the order below from the available set</w:t>
      </w:r>
    </w:p>
    <w:p w14:paraId="6F8C08E3" w14:textId="64521D6F" w:rsidR="00473FA3" w:rsidRPr="006C2EC2" w:rsidRDefault="00AB4FFE" w:rsidP="00447B85">
      <w:pPr>
        <w:jc w:val="both"/>
        <w:rPr>
          <w:rFonts w:ascii="Cambria Math" w:hAnsi="Cambria Math"/>
          <w:highlight w:val="yellow"/>
        </w:rPr>
      </w:pPr>
      <w:r w:rsidRPr="006C2EC2">
        <w:rPr>
          <w:rFonts w:ascii="Cambria Math" w:hAnsi="Cambria Math"/>
          <w:highlight w:val="yellow"/>
        </w:rPr>
        <w:t>P</w:t>
      </w:r>
      <w:r w:rsidR="00551BD8" w:rsidRPr="006C2EC2">
        <w:rPr>
          <w:rFonts w:ascii="Cambria Math" w:hAnsi="Cambria Math"/>
          <w:highlight w:val="yellow"/>
        </w:rPr>
        <w:t>mb</w:t>
      </w:r>
      <w:r w:rsidRPr="006C2EC2">
        <w:rPr>
          <w:rFonts w:ascii="Cambria Math" w:hAnsi="Cambria Math"/>
          <w:highlight w:val="yellow"/>
        </w:rPr>
        <w:t>Subch_i = PreambleSet( i modulo(N+2))</w:t>
      </w:r>
    </w:p>
    <w:p w14:paraId="3072C6A1" w14:textId="20F6D9DC" w:rsidR="00551BD8" w:rsidRPr="006C2EC2" w:rsidRDefault="00551BD8" w:rsidP="00447B85">
      <w:pPr>
        <w:jc w:val="both"/>
        <w:rPr>
          <w:rFonts w:ascii="Cambria Math" w:hAnsi="Cambria Math"/>
          <w:highlight w:val="yellow"/>
        </w:rPr>
      </w:pPr>
      <w:r w:rsidRPr="006C2EC2">
        <w:rPr>
          <w:rFonts w:ascii="Cambria Math" w:hAnsi="Cambria Math"/>
          <w:highlight w:val="yellow"/>
        </w:rPr>
        <w:t xml:space="preserve">PmbSubch_i </w:t>
      </w:r>
      <w:r w:rsidRPr="006C2EC2">
        <w:rPr>
          <w:highlight w:val="yellow"/>
        </w:rPr>
        <w:t>represents the Preamble sequence on</w:t>
      </w:r>
      <w:r w:rsidRPr="006C2EC2">
        <w:rPr>
          <w:rFonts w:ascii="Cambria Math" w:hAnsi="Cambria Math"/>
          <w:highlight w:val="yellow"/>
        </w:rPr>
        <w:t xml:space="preserve"> i</w:t>
      </w:r>
      <w:r w:rsidRPr="006C2EC2">
        <w:rPr>
          <w:rFonts w:ascii="Cambria Math" w:hAnsi="Cambria Math"/>
          <w:highlight w:val="yellow"/>
          <w:vertAlign w:val="superscript"/>
        </w:rPr>
        <w:t>th</w:t>
      </w:r>
      <w:r w:rsidRPr="006C2EC2">
        <w:rPr>
          <w:rFonts w:ascii="Cambria Math" w:hAnsi="Cambria Math"/>
          <w:highlight w:val="yellow"/>
        </w:rPr>
        <w:t xml:space="preserve"> </w:t>
      </w:r>
      <w:r w:rsidRPr="006C2EC2">
        <w:rPr>
          <w:highlight w:val="yellow"/>
        </w:rPr>
        <w:t>subchannel/subchannel group.</w:t>
      </w:r>
    </w:p>
    <w:p w14:paraId="12B2C25A" w14:textId="41C85FD7" w:rsidR="00551BD8" w:rsidRDefault="00551BD8" w:rsidP="00447B85">
      <w:pPr>
        <w:jc w:val="both"/>
        <w:rPr>
          <w:rFonts w:ascii="Cambria Math" w:hAnsi="Cambria Math"/>
        </w:rPr>
      </w:pPr>
      <w:r w:rsidRPr="006C2EC2">
        <w:rPr>
          <w:rFonts w:ascii="Cambria Math" w:hAnsi="Cambria Math"/>
          <w:highlight w:val="yellow"/>
        </w:rPr>
        <w:t xml:space="preserve">PreambleSet </w:t>
      </w:r>
      <w:r w:rsidRPr="006C2EC2">
        <w:rPr>
          <w:highlight w:val="yellow"/>
        </w:rPr>
        <w:t>represents the set of Preamble sequences</w:t>
      </w:r>
      <w:r w:rsidRPr="006C2EC2">
        <w:rPr>
          <w:rFonts w:ascii="Cambria Math" w:hAnsi="Cambria Math"/>
          <w:highlight w:val="yellow"/>
        </w:rPr>
        <w:t>.</w:t>
      </w:r>
    </w:p>
    <w:p w14:paraId="03E5EE9E" w14:textId="77777777" w:rsidR="00063EFA" w:rsidRPr="00A3459C" w:rsidRDefault="00063EFA" w:rsidP="00063EFA">
      <w:pPr>
        <w:rPr>
          <w:rFonts w:eastAsia="Trebuchet MS" w:cs="Trebuchet MS"/>
        </w:rPr>
      </w:pPr>
      <w:r>
        <w:rPr>
          <w:rFonts w:eastAsia="Trebuchet MS" w:cs="Trebuchet MS"/>
        </w:rPr>
        <w:t>The p</w:t>
      </w:r>
      <w:r w:rsidRPr="0FF2D543">
        <w:rPr>
          <w:rFonts w:eastAsia="Trebuchet MS" w:cs="Trebuchet MS"/>
        </w:rPr>
        <w:t>reamble is transmitted with a configurable periodicity of frames</w:t>
      </w:r>
      <w:r>
        <w:rPr>
          <w:rFonts w:eastAsia="Trebuchet MS" w:cs="Trebuchet MS"/>
        </w:rPr>
        <w:t xml:space="preserve">. When a preamble is not included in a frame, </w:t>
      </w:r>
      <w:r w:rsidRPr="0FF2D543">
        <w:rPr>
          <w:rFonts w:eastAsia="Trebuchet MS" w:cs="Trebuchet MS"/>
        </w:rPr>
        <w:t xml:space="preserve">data will be transmitted instead of preamble. In a frame where preamble is to be transmitted, it is placed in the first </w:t>
      </w:r>
      <w:r>
        <w:rPr>
          <w:rFonts w:eastAsia="Trebuchet MS" w:cs="Trebuchet MS"/>
        </w:rPr>
        <w:t>N</w:t>
      </w:r>
      <w:r w:rsidRPr="0FF2D543">
        <w:rPr>
          <w:rFonts w:eastAsia="Trebuchet MS" w:cs="Trebuchet MS"/>
        </w:rPr>
        <w:t xml:space="preserve"> symbols. </w:t>
      </w:r>
      <w:r>
        <w:rPr>
          <w:rFonts w:eastAsia="Trebuchet MS" w:cs="Trebuchet MS"/>
        </w:rPr>
        <w:t>BPSK modulated preamble sequence</w:t>
      </w:r>
      <w:r w:rsidRPr="0FF2D543">
        <w:rPr>
          <w:rFonts w:eastAsia="Trebuchet MS" w:cs="Trebuchet MS"/>
        </w:rPr>
        <w:t xml:space="preserve"> is transmitted in one of the subchannels over the subchannel group.</w:t>
      </w:r>
      <w:r>
        <w:rPr>
          <w:rFonts w:eastAsia="Trebuchet MS" w:cs="Trebuchet MS"/>
        </w:rPr>
        <w:t xml:space="preserve"> Below are the possible length sequences which can be configured.</w:t>
      </w:r>
    </w:p>
    <w:tbl>
      <w:tblPr>
        <w:tblStyle w:val="TableGrid"/>
        <w:tblW w:w="0" w:type="auto"/>
        <w:jc w:val="center"/>
        <w:tblLook w:val="04A0" w:firstRow="1" w:lastRow="0" w:firstColumn="1" w:lastColumn="0" w:noHBand="0" w:noVBand="1"/>
      </w:tblPr>
      <w:tblGrid>
        <w:gridCol w:w="704"/>
        <w:gridCol w:w="827"/>
      </w:tblGrid>
      <w:tr w:rsidR="00063EFA" w14:paraId="6A359726" w14:textId="77777777" w:rsidTr="00C13794">
        <w:trPr>
          <w:jc w:val="center"/>
        </w:trPr>
        <w:tc>
          <w:tcPr>
            <w:tcW w:w="704" w:type="dxa"/>
          </w:tcPr>
          <w:p w14:paraId="26FFCBA3" w14:textId="77777777" w:rsidR="00063EFA" w:rsidRDefault="00063EFA" w:rsidP="00C13794">
            <w:pPr>
              <w:rPr>
                <w:rFonts w:eastAsia="Trebuchet MS" w:cs="Trebuchet MS"/>
              </w:rPr>
            </w:pPr>
            <w:r>
              <w:rPr>
                <w:rFonts w:eastAsia="Trebuchet MS" w:cs="Trebuchet MS"/>
              </w:rPr>
              <w:t>S No</w:t>
            </w:r>
          </w:p>
        </w:tc>
        <w:tc>
          <w:tcPr>
            <w:tcW w:w="827" w:type="dxa"/>
          </w:tcPr>
          <w:p w14:paraId="3E33F472" w14:textId="77777777" w:rsidR="00063EFA" w:rsidRDefault="00063EFA" w:rsidP="00C13794">
            <w:pPr>
              <w:rPr>
                <w:rFonts w:eastAsia="Trebuchet MS" w:cs="Trebuchet MS"/>
              </w:rPr>
            </w:pPr>
            <w:r>
              <w:rPr>
                <w:rFonts w:eastAsia="Trebuchet MS" w:cs="Trebuchet MS"/>
              </w:rPr>
              <w:t>Length</w:t>
            </w:r>
          </w:p>
        </w:tc>
      </w:tr>
      <w:tr w:rsidR="00063EFA" w14:paraId="5A572E6A" w14:textId="77777777" w:rsidTr="00C13794">
        <w:trPr>
          <w:jc w:val="center"/>
        </w:trPr>
        <w:tc>
          <w:tcPr>
            <w:tcW w:w="704" w:type="dxa"/>
          </w:tcPr>
          <w:p w14:paraId="24F46F90" w14:textId="77777777" w:rsidR="00063EFA" w:rsidRDefault="00063EFA" w:rsidP="00C13794">
            <w:pPr>
              <w:rPr>
                <w:rFonts w:eastAsia="Trebuchet MS" w:cs="Trebuchet MS"/>
              </w:rPr>
            </w:pPr>
            <w:r>
              <w:rPr>
                <w:rFonts w:eastAsia="Trebuchet MS" w:cs="Trebuchet MS"/>
              </w:rPr>
              <w:t>1</w:t>
            </w:r>
          </w:p>
        </w:tc>
        <w:tc>
          <w:tcPr>
            <w:tcW w:w="827" w:type="dxa"/>
          </w:tcPr>
          <w:p w14:paraId="5068AA39" w14:textId="77777777" w:rsidR="00063EFA" w:rsidRDefault="00063EFA" w:rsidP="00C13794">
            <w:pPr>
              <w:rPr>
                <w:rFonts w:eastAsia="Trebuchet MS" w:cs="Trebuchet MS"/>
              </w:rPr>
            </w:pPr>
            <w:r>
              <w:rPr>
                <w:rFonts w:eastAsia="Trebuchet MS" w:cs="Trebuchet MS"/>
              </w:rPr>
              <w:t>31</w:t>
            </w:r>
          </w:p>
        </w:tc>
      </w:tr>
      <w:tr w:rsidR="00063EFA" w14:paraId="5FAF41A0" w14:textId="77777777" w:rsidTr="00C13794">
        <w:trPr>
          <w:jc w:val="center"/>
        </w:trPr>
        <w:tc>
          <w:tcPr>
            <w:tcW w:w="704" w:type="dxa"/>
          </w:tcPr>
          <w:p w14:paraId="5D9C6CF3" w14:textId="77777777" w:rsidR="00063EFA" w:rsidRDefault="00063EFA" w:rsidP="00C13794">
            <w:pPr>
              <w:rPr>
                <w:rFonts w:eastAsia="Trebuchet MS" w:cs="Trebuchet MS"/>
              </w:rPr>
            </w:pPr>
            <w:r>
              <w:rPr>
                <w:rFonts w:eastAsia="Trebuchet MS" w:cs="Trebuchet MS"/>
              </w:rPr>
              <w:t>2</w:t>
            </w:r>
          </w:p>
        </w:tc>
        <w:tc>
          <w:tcPr>
            <w:tcW w:w="827" w:type="dxa"/>
          </w:tcPr>
          <w:p w14:paraId="550C9B50" w14:textId="77777777" w:rsidR="00063EFA" w:rsidRDefault="00063EFA" w:rsidP="00C13794">
            <w:pPr>
              <w:rPr>
                <w:rFonts w:eastAsia="Trebuchet MS" w:cs="Trebuchet MS"/>
              </w:rPr>
            </w:pPr>
            <w:r>
              <w:rPr>
                <w:rFonts w:eastAsia="Trebuchet MS" w:cs="Trebuchet MS"/>
              </w:rPr>
              <w:t>63</w:t>
            </w:r>
          </w:p>
        </w:tc>
      </w:tr>
      <w:tr w:rsidR="00063EFA" w14:paraId="5FE65C22" w14:textId="77777777" w:rsidTr="00C13794">
        <w:trPr>
          <w:jc w:val="center"/>
        </w:trPr>
        <w:tc>
          <w:tcPr>
            <w:tcW w:w="704" w:type="dxa"/>
          </w:tcPr>
          <w:p w14:paraId="617570BD" w14:textId="77777777" w:rsidR="00063EFA" w:rsidRDefault="00063EFA" w:rsidP="00C13794">
            <w:pPr>
              <w:rPr>
                <w:rFonts w:eastAsia="Trebuchet MS" w:cs="Trebuchet MS"/>
              </w:rPr>
            </w:pPr>
            <w:r>
              <w:rPr>
                <w:rFonts w:eastAsia="Trebuchet MS" w:cs="Trebuchet MS"/>
              </w:rPr>
              <w:t>3</w:t>
            </w:r>
          </w:p>
        </w:tc>
        <w:tc>
          <w:tcPr>
            <w:tcW w:w="827" w:type="dxa"/>
          </w:tcPr>
          <w:p w14:paraId="7172E5CA" w14:textId="77777777" w:rsidR="00063EFA" w:rsidRDefault="00063EFA" w:rsidP="00C13794">
            <w:pPr>
              <w:rPr>
                <w:rFonts w:eastAsia="Trebuchet MS" w:cs="Trebuchet MS"/>
              </w:rPr>
            </w:pPr>
            <w:r>
              <w:rPr>
                <w:rFonts w:eastAsia="Trebuchet MS" w:cs="Trebuchet MS"/>
              </w:rPr>
              <w:t>127</w:t>
            </w:r>
          </w:p>
        </w:tc>
      </w:tr>
      <w:tr w:rsidR="00063EFA" w14:paraId="5846F8BC" w14:textId="77777777" w:rsidTr="00C13794">
        <w:trPr>
          <w:jc w:val="center"/>
        </w:trPr>
        <w:tc>
          <w:tcPr>
            <w:tcW w:w="704" w:type="dxa"/>
          </w:tcPr>
          <w:p w14:paraId="236977F8" w14:textId="77777777" w:rsidR="00063EFA" w:rsidRDefault="00063EFA" w:rsidP="00C13794">
            <w:pPr>
              <w:rPr>
                <w:rFonts w:eastAsia="Trebuchet MS" w:cs="Trebuchet MS"/>
              </w:rPr>
            </w:pPr>
            <w:r>
              <w:rPr>
                <w:rFonts w:eastAsia="Trebuchet MS" w:cs="Trebuchet MS"/>
              </w:rPr>
              <w:t>4</w:t>
            </w:r>
          </w:p>
        </w:tc>
        <w:tc>
          <w:tcPr>
            <w:tcW w:w="827" w:type="dxa"/>
          </w:tcPr>
          <w:p w14:paraId="202C22FD" w14:textId="77777777" w:rsidR="00063EFA" w:rsidRDefault="00063EFA" w:rsidP="00C13794">
            <w:pPr>
              <w:keepNext/>
              <w:rPr>
                <w:rFonts w:eastAsia="Trebuchet MS" w:cs="Trebuchet MS"/>
              </w:rPr>
            </w:pPr>
            <w:r>
              <w:rPr>
                <w:rFonts w:eastAsia="Trebuchet MS" w:cs="Trebuchet MS"/>
              </w:rPr>
              <w:t>255</w:t>
            </w:r>
          </w:p>
        </w:tc>
      </w:tr>
    </w:tbl>
    <w:p w14:paraId="35C1204F" w14:textId="7BB29D21" w:rsidR="00063EFA" w:rsidRDefault="00063EFA" w:rsidP="00063EFA">
      <w:pPr>
        <w:pStyle w:val="Caption"/>
        <w:jc w:val="center"/>
        <w:rPr>
          <w:rFonts w:eastAsia="Trebuchet MS" w:cs="Trebuchet MS"/>
        </w:rPr>
      </w:pPr>
      <w:r>
        <w:t xml:space="preserve">Table </w:t>
      </w:r>
      <w:r w:rsidR="00000000">
        <w:fldChar w:fldCharType="begin"/>
      </w:r>
      <w:r w:rsidR="00000000">
        <w:instrText xml:space="preserve"> SEQ Table \* ARABIC </w:instrText>
      </w:r>
      <w:r w:rsidR="00000000">
        <w:fldChar w:fldCharType="separate"/>
      </w:r>
      <w:r w:rsidR="00AF3BDB">
        <w:rPr>
          <w:noProof/>
        </w:rPr>
        <w:t>4</w:t>
      </w:r>
      <w:r w:rsidR="00000000">
        <w:rPr>
          <w:noProof/>
        </w:rPr>
        <w:fldChar w:fldCharType="end"/>
      </w:r>
      <w:r>
        <w:t xml:space="preserve"> </w:t>
      </w:r>
      <w:r w:rsidRPr="007D32BD">
        <w:t>Gold Sequence Lengths</w:t>
      </w:r>
    </w:p>
    <w:p w14:paraId="48160C18" w14:textId="77777777" w:rsidR="00060D17" w:rsidRDefault="00060D17" w:rsidP="00447B85">
      <w:pPr>
        <w:jc w:val="both"/>
        <w:rPr>
          <w:rFonts w:ascii="Cambria Math" w:hAnsi="Cambria Math"/>
        </w:rPr>
      </w:pPr>
    </w:p>
    <w:p w14:paraId="6F4427F6" w14:textId="615D9AC9" w:rsidR="005B2173" w:rsidRPr="006C2EC2" w:rsidRDefault="005B2173" w:rsidP="00C13794">
      <w:pPr>
        <w:pStyle w:val="Heading4"/>
        <w:jc w:val="both"/>
        <w:rPr>
          <w:rFonts w:ascii="Cambria Math" w:hAnsi="Cambria Math"/>
          <w:highlight w:val="yellow"/>
        </w:rPr>
      </w:pPr>
      <w:bookmarkStart w:id="98" w:name="_Ref107506569"/>
      <w:r w:rsidRPr="006C2EC2">
        <w:rPr>
          <w:highlight w:val="yellow"/>
        </w:rPr>
        <w:t>Gold sequence</w:t>
      </w:r>
      <w:bookmarkEnd w:id="98"/>
    </w:p>
    <w:p w14:paraId="37A964EC" w14:textId="58B074C4" w:rsidR="00287A45" w:rsidRDefault="00550ECC" w:rsidP="009056D0">
      <w:pPr>
        <w:rPr>
          <w:rFonts w:eastAsia="Trebuchet MS" w:cs="Trebuchet MS"/>
        </w:rPr>
      </w:pPr>
      <w:r>
        <w:rPr>
          <w:rFonts w:eastAsia="Trebuchet MS" w:cs="Trebuchet MS"/>
        </w:rPr>
        <w:t>The p</w:t>
      </w:r>
      <w:r w:rsidR="009056D0" w:rsidRPr="00CA65F2">
        <w:rPr>
          <w:rFonts w:eastAsia="Trebuchet MS" w:cs="Trebuchet MS"/>
        </w:rPr>
        <w:t xml:space="preserve">reamble sequence is </w:t>
      </w:r>
      <w:r w:rsidR="00F241FA">
        <w:rPr>
          <w:rFonts w:eastAsia="Trebuchet MS" w:cs="Trebuchet MS"/>
        </w:rPr>
        <w:t>a pseudo noise (PN) Gold sequence</w:t>
      </w:r>
      <w:r w:rsidR="00F35915">
        <w:rPr>
          <w:rFonts w:eastAsia="Trebuchet MS" w:cs="Trebuchet MS"/>
        </w:rPr>
        <w:t xml:space="preserve"> of length N</w:t>
      </w:r>
      <w:r w:rsidR="009056D0" w:rsidRPr="00CA65F2">
        <w:rPr>
          <w:rFonts w:eastAsia="Trebuchet MS" w:cs="Trebuchet MS"/>
        </w:rPr>
        <w:t>.</w:t>
      </w:r>
      <w:r w:rsidR="009056D0" w:rsidRPr="0FF2D543">
        <w:rPr>
          <w:rFonts w:eastAsia="Trebuchet MS" w:cs="Trebuchet MS"/>
        </w:rPr>
        <w:t xml:space="preserve"> </w:t>
      </w:r>
      <w:r w:rsidR="00940263">
        <w:rPr>
          <w:rFonts w:eastAsia="Trebuchet MS" w:cs="Trebuchet MS"/>
        </w:rPr>
        <w:t>Gold sequences are</w:t>
      </w:r>
      <w:r w:rsidR="00341120">
        <w:rPr>
          <w:rFonts w:eastAsia="Trebuchet MS" w:cs="Trebuchet MS"/>
        </w:rPr>
        <w:t xml:space="preserve"> product </w:t>
      </w:r>
      <w:r w:rsidR="00BE5D23">
        <w:rPr>
          <w:rFonts w:eastAsia="Trebuchet MS" w:cs="Trebuchet MS"/>
        </w:rPr>
        <w:t>codes achieved by</w:t>
      </w:r>
      <w:r w:rsidR="0022352B">
        <w:rPr>
          <w:rFonts w:eastAsia="Trebuchet MS" w:cs="Trebuchet MS"/>
        </w:rPr>
        <w:t xml:space="preserve"> performing </w:t>
      </w:r>
      <w:r w:rsidR="00430FD1">
        <w:rPr>
          <w:rFonts w:eastAsia="Trebuchet MS" w:cs="Trebuchet MS"/>
        </w:rPr>
        <w:t>modu</w:t>
      </w:r>
      <w:r w:rsidR="0022352B">
        <w:rPr>
          <w:rFonts w:eastAsia="Trebuchet MS" w:cs="Trebuchet MS"/>
        </w:rPr>
        <w:t xml:space="preserve">lo 2 adding </w:t>
      </w:r>
      <w:r w:rsidR="00DD7E75">
        <w:rPr>
          <w:rFonts w:eastAsia="Trebuchet MS" w:cs="Trebuchet MS"/>
        </w:rPr>
        <w:t>of two</w:t>
      </w:r>
      <w:r w:rsidR="008E6499">
        <w:rPr>
          <w:rFonts w:eastAsia="Trebuchet MS" w:cs="Trebuchet MS"/>
        </w:rPr>
        <w:t xml:space="preserve"> different</w:t>
      </w:r>
      <w:r w:rsidR="00DD7E75">
        <w:rPr>
          <w:rFonts w:eastAsia="Trebuchet MS" w:cs="Trebuchet MS"/>
        </w:rPr>
        <w:t xml:space="preserve"> maximum length sequences </w:t>
      </w:r>
      <w:r w:rsidR="00C44FE7">
        <w:rPr>
          <w:rFonts w:eastAsia="Trebuchet MS" w:cs="Trebuchet MS"/>
        </w:rPr>
        <w:t xml:space="preserve">(m </w:t>
      </w:r>
      <w:r w:rsidR="00C44FE7">
        <w:rPr>
          <w:rFonts w:eastAsia="Trebuchet MS" w:cs="Trebuchet MS"/>
        </w:rPr>
        <w:lastRenderedPageBreak/>
        <w:t xml:space="preserve">sequence) </w:t>
      </w:r>
      <w:r w:rsidR="00DD7E75">
        <w:rPr>
          <w:rFonts w:eastAsia="Trebuchet MS" w:cs="Trebuchet MS"/>
        </w:rPr>
        <w:t>of same length</w:t>
      </w:r>
      <w:r w:rsidR="00F0625A">
        <w:rPr>
          <w:rFonts w:eastAsia="Trebuchet MS" w:cs="Trebuchet MS"/>
        </w:rPr>
        <w:t xml:space="preserve">; </w:t>
      </w:r>
      <w:r w:rsidR="00C44FE7">
        <w:rPr>
          <w:rFonts w:eastAsia="Trebuchet MS" w:cs="Trebuchet MS"/>
        </w:rPr>
        <w:t xml:space="preserve">m sequences </w:t>
      </w:r>
      <w:r w:rsidR="009443FA">
        <w:rPr>
          <w:rFonts w:eastAsia="Trebuchet MS" w:cs="Trebuchet MS"/>
        </w:rPr>
        <w:t>are generated using simple shift registers.</w:t>
      </w:r>
      <w:r w:rsidR="00721988">
        <w:rPr>
          <w:rFonts w:eastAsia="Trebuchet MS" w:cs="Trebuchet MS"/>
        </w:rPr>
        <w:t xml:space="preserve"> Length N of the preamble sequence </w:t>
      </w:r>
      <w:r w:rsidR="001F08C9">
        <w:rPr>
          <w:rFonts w:eastAsia="Trebuchet MS" w:cs="Trebuchet MS"/>
        </w:rPr>
        <w:t>is determined based on the RX sensitivity requirements.</w:t>
      </w:r>
      <w:r w:rsidR="00D439EE">
        <w:rPr>
          <w:rFonts w:eastAsia="Trebuchet MS" w:cs="Trebuchet MS"/>
        </w:rPr>
        <w:t xml:space="preserve"> </w:t>
      </w:r>
      <w:r w:rsidR="00EF050F">
        <w:rPr>
          <w:rFonts w:eastAsia="Trebuchet MS" w:cs="Trebuchet MS"/>
        </w:rPr>
        <w:t>Generation of the Gold sequence is described below:</w:t>
      </w:r>
    </w:p>
    <w:p w14:paraId="047C7014" w14:textId="49A15633" w:rsidR="00EF050F" w:rsidRDefault="00EF050F" w:rsidP="00EF050F">
      <w:pPr>
        <w:pStyle w:val="ListParagraph"/>
        <w:numPr>
          <w:ilvl w:val="0"/>
          <w:numId w:val="48"/>
        </w:numPr>
        <w:rPr>
          <w:rFonts w:eastAsia="Trebuchet MS" w:cs="Trebuchet MS"/>
        </w:rPr>
      </w:pPr>
      <w:r>
        <w:rPr>
          <w:rFonts w:eastAsia="Trebuchet MS" w:cs="Trebuchet MS"/>
        </w:rPr>
        <w:t xml:space="preserve">Select the preferred pair of m sequences </w:t>
      </w:r>
      <w:r w:rsidRPr="00EF050F">
        <w:rPr>
          <w:rFonts w:ascii="Cambria Math" w:eastAsia="Trebuchet MS" w:hAnsi="Cambria Math" w:cs="Trebuchet MS"/>
          <w:i/>
          <w:iCs/>
        </w:rPr>
        <w:t>u,v</w:t>
      </w:r>
      <w:r>
        <w:rPr>
          <w:rFonts w:eastAsia="Trebuchet MS" w:cs="Trebuchet MS"/>
        </w:rPr>
        <w:t xml:space="preserve">  with polynomial order </w:t>
      </w:r>
      <w:r w:rsidRPr="00EF050F">
        <w:rPr>
          <w:rFonts w:ascii="Cambria Math" w:eastAsia="Trebuchet MS" w:hAnsi="Cambria Math" w:cs="Trebuchet MS"/>
          <w:i/>
          <w:iCs/>
        </w:rPr>
        <w:t>n</w:t>
      </w:r>
      <w:r w:rsidR="00744D24">
        <w:rPr>
          <w:rFonts w:eastAsia="Trebuchet MS" w:cs="Trebuchet MS"/>
        </w:rPr>
        <w:t xml:space="preserve"> from</w:t>
      </w:r>
      <w:r>
        <w:rPr>
          <w:rFonts w:eastAsia="Trebuchet MS" w:cs="Trebuchet MS"/>
        </w:rPr>
        <w:t xml:space="preserve"> </w:t>
      </w:r>
      <w:r w:rsidR="000E59F8">
        <w:rPr>
          <w:rFonts w:eastAsia="Trebuchet MS" w:cs="Trebuchet MS"/>
        </w:rPr>
        <w:t xml:space="preserve">the </w:t>
      </w:r>
      <w:r w:rsidR="000E59F8">
        <w:rPr>
          <w:rFonts w:eastAsia="Trebuchet MS" w:cs="Trebuchet MS"/>
        </w:rPr>
        <w:fldChar w:fldCharType="begin"/>
      </w:r>
      <w:r w:rsidR="000E59F8">
        <w:rPr>
          <w:rFonts w:eastAsia="Trebuchet MS" w:cs="Trebuchet MS"/>
        </w:rPr>
        <w:instrText xml:space="preserve"> REF _Ref113469632 \h </w:instrText>
      </w:r>
      <w:r w:rsidR="000E59F8">
        <w:rPr>
          <w:rFonts w:eastAsia="Trebuchet MS" w:cs="Trebuchet MS"/>
        </w:rPr>
      </w:r>
      <w:r w:rsidR="000E59F8">
        <w:rPr>
          <w:rFonts w:eastAsia="Trebuchet MS" w:cs="Trebuchet MS"/>
        </w:rPr>
        <w:fldChar w:fldCharType="separate"/>
      </w:r>
      <w:r w:rsidR="00AF3BDB">
        <w:t xml:space="preserve">Table </w:t>
      </w:r>
      <w:r w:rsidR="00AF3BDB">
        <w:rPr>
          <w:noProof/>
        </w:rPr>
        <w:t>5</w:t>
      </w:r>
      <w:r w:rsidR="000E59F8">
        <w:rPr>
          <w:rFonts w:eastAsia="Trebuchet MS" w:cs="Trebuchet MS"/>
        </w:rPr>
        <w:fldChar w:fldCharType="end"/>
      </w:r>
      <w:r w:rsidR="000E59F8">
        <w:rPr>
          <w:rFonts w:eastAsia="Trebuchet MS" w:cs="Trebuchet MS"/>
        </w:rPr>
        <w:t>.</w:t>
      </w:r>
      <w:r w:rsidR="00744D24">
        <w:rPr>
          <w:rFonts w:eastAsia="Trebuchet MS" w:cs="Trebuchet MS"/>
        </w:rPr>
        <w:t xml:space="preserve"> </w:t>
      </w:r>
      <w:r>
        <w:rPr>
          <w:rFonts w:eastAsia="Trebuchet MS" w:cs="Trebuchet MS"/>
        </w:rPr>
        <w:t xml:space="preserve">The length of the Gold sequence </w:t>
      </w:r>
      <m:oMath>
        <m:sSup>
          <m:sSupPr>
            <m:ctrlPr>
              <w:rPr>
                <w:rFonts w:ascii="Cambria Math" w:eastAsia="Trebuchet MS" w:hAnsi="Cambria Math" w:cs="Trebuchet MS"/>
                <w:i/>
              </w:rPr>
            </m:ctrlPr>
          </m:sSupPr>
          <m:e>
            <m:r>
              <w:rPr>
                <w:rFonts w:ascii="Cambria Math" w:eastAsia="Trebuchet MS" w:hAnsi="Cambria Math" w:cs="Trebuchet MS"/>
              </w:rPr>
              <m:t>N=2</m:t>
            </m:r>
          </m:e>
          <m:sup>
            <m:r>
              <w:rPr>
                <w:rFonts w:ascii="Cambria Math" w:eastAsia="Trebuchet MS" w:hAnsi="Cambria Math" w:cs="Trebuchet MS"/>
              </w:rPr>
              <m:t>n</m:t>
            </m:r>
          </m:sup>
        </m:sSup>
        <m:r>
          <w:rPr>
            <w:rFonts w:ascii="Cambria Math" w:eastAsia="Trebuchet MS" w:hAnsi="Cambria Math" w:cs="Trebuchet MS"/>
          </w:rPr>
          <m:t>-1</m:t>
        </m:r>
      </m:oMath>
      <w:r w:rsidR="00744D24">
        <w:rPr>
          <w:rFonts w:eastAsia="Trebuchet MS" w:cs="Trebuchet MS"/>
        </w:rPr>
        <w:t>.</w:t>
      </w:r>
    </w:p>
    <w:p w14:paraId="2B17D3EB" w14:textId="6667A9E1" w:rsidR="00744D24" w:rsidRDefault="00744D24" w:rsidP="00744D24">
      <w:pPr>
        <w:pStyle w:val="ListParagraph"/>
        <w:numPr>
          <w:ilvl w:val="0"/>
          <w:numId w:val="48"/>
        </w:numPr>
        <w:rPr>
          <w:rFonts w:eastAsia="Trebuchet MS" w:cs="Trebuchet MS"/>
        </w:rPr>
      </w:pPr>
      <w:r>
        <w:rPr>
          <w:rFonts w:eastAsia="Trebuchet MS" w:cs="Trebuchet MS"/>
        </w:rPr>
        <w:t xml:space="preserve">The set of </w:t>
      </w:r>
      <w:r w:rsidR="000E59F8">
        <w:rPr>
          <w:rFonts w:eastAsia="Trebuchet MS" w:cs="Trebuchet MS"/>
        </w:rPr>
        <w:t>the</w:t>
      </w:r>
      <w:r w:rsidR="00AB4FFE">
        <w:rPr>
          <w:rFonts w:eastAsia="Trebuchet MS" w:cs="Trebuchet MS"/>
        </w:rPr>
        <w:t xml:space="preserve"> N+2</w:t>
      </w:r>
      <w:r w:rsidR="000E59F8">
        <w:rPr>
          <w:rFonts w:eastAsia="Trebuchet MS" w:cs="Trebuchet MS"/>
        </w:rPr>
        <w:t xml:space="preserve"> Gold sequence</w:t>
      </w:r>
      <w:r w:rsidR="004D32FF">
        <w:rPr>
          <w:rFonts w:eastAsia="Trebuchet MS" w:cs="Trebuchet MS"/>
        </w:rPr>
        <w:t xml:space="preserve">s </w:t>
      </w:r>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oMath>
      <w:r w:rsidR="004D32FF">
        <w:rPr>
          <w:rFonts w:ascii="Cambria Math" w:eastAsia="Trebuchet MS" w:hAnsi="Cambria Math" w:cs="Trebuchet MS"/>
          <w:i/>
        </w:rPr>
        <w:t xml:space="preserve"> </w:t>
      </w:r>
      <w:r w:rsidR="004D32FF" w:rsidRPr="004D32FF">
        <w:rPr>
          <w:rFonts w:eastAsia="Trebuchet MS" w:cs="Trebuchet MS"/>
        </w:rPr>
        <w:t>is</w:t>
      </w:r>
      <w:r w:rsidR="000E59F8">
        <w:rPr>
          <w:rFonts w:eastAsia="Trebuchet MS" w:cs="Trebuchet MS"/>
        </w:rPr>
        <w:t xml:space="preserve"> generated with below equation</w:t>
      </w:r>
    </w:p>
    <w:p w14:paraId="50B7D361" w14:textId="0D6D19FF" w:rsidR="000E59F8" w:rsidRPr="00797B14" w:rsidRDefault="000E59F8" w:rsidP="000E59F8">
      <w:pPr>
        <w:pStyle w:val="ListParagraph"/>
        <w:ind w:left="720" w:firstLine="0"/>
        <w:rPr>
          <w:rFonts w:ascii="Cambria Math" w:eastAsia="Trebuchet MS" w:hAnsi="Cambria Math" w:cs="Trebuchet MS"/>
          <w:i/>
        </w:rPr>
      </w:pPr>
      <m:oMathPara>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r>
            <w:rPr>
              <w:rFonts w:ascii="Cambria Math" w:eastAsia="Trebuchet MS" w:hAnsi="Cambria Math" w:cs="Trebuchet MS"/>
            </w:rPr>
            <m:t xml:space="preserve">={u,v, u XOR v, u XOR S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2</m:t>
              </m:r>
            </m:sup>
          </m:sSup>
          <m:r>
            <w:rPr>
              <w:rFonts w:ascii="Cambria Math" w:eastAsia="Trebuchet MS" w:hAnsi="Cambria Math" w:cs="Trebuchet MS"/>
            </w:rPr>
            <m:t xml:space="preserve">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N-1</m:t>
              </m:r>
            </m:sup>
          </m:sSup>
          <m:r>
            <w:rPr>
              <w:rFonts w:ascii="Cambria Math" w:eastAsia="Trebuchet MS" w:hAnsi="Cambria Math" w:cs="Trebuchet MS"/>
            </w:rPr>
            <m:t>v}</m:t>
          </m:r>
        </m:oMath>
      </m:oMathPara>
    </w:p>
    <w:p w14:paraId="2D8B064F" w14:textId="502195EB" w:rsidR="00797B14" w:rsidRDefault="00797B14" w:rsidP="000E59F8">
      <w:pPr>
        <w:pStyle w:val="ListParagraph"/>
        <w:ind w:left="720" w:firstLine="0"/>
        <w:rPr>
          <w:rFonts w:eastAsia="Trebuchet MS" w:cs="Trebuchet MS"/>
        </w:rPr>
      </w:pPr>
      <m:oMath>
        <m:r>
          <w:rPr>
            <w:rFonts w:ascii="Cambria Math" w:eastAsia="Trebuchet MS" w:hAnsi="Cambria Math" w:cs="Trebuchet MS"/>
          </w:rPr>
          <m:t>S</m:t>
        </m:r>
      </m:oMath>
      <w:r>
        <w:rPr>
          <w:rFonts w:ascii="Cambria Math" w:eastAsia="Trebuchet MS" w:hAnsi="Cambria Math" w:cs="Trebuchet MS"/>
          <w:i/>
        </w:rPr>
        <w:t xml:space="preserve"> </w:t>
      </w:r>
      <w:r w:rsidR="004D32FF">
        <w:rPr>
          <w:rFonts w:eastAsia="Trebuchet MS" w:cs="Trebuchet MS"/>
        </w:rPr>
        <w:t>r</w:t>
      </w:r>
      <w:r w:rsidRPr="00797B14">
        <w:rPr>
          <w:rFonts w:eastAsia="Trebuchet MS" w:cs="Trebuchet MS"/>
        </w:rPr>
        <w:t>epresents the cyclic shift operator to left by one place.</w:t>
      </w:r>
    </w:p>
    <w:p w14:paraId="33131406" w14:textId="6AC67F08" w:rsidR="004D32FF" w:rsidRDefault="00797B14" w:rsidP="004D32FF">
      <w:pPr>
        <w:pStyle w:val="ListParagraph"/>
        <w:ind w:left="720" w:firstLine="0"/>
        <w:rPr>
          <w:rFonts w:eastAsia="Trebuchet MS" w:cs="Trebuchet MS"/>
        </w:rPr>
      </w:pPr>
      <m:oMath>
        <m:r>
          <w:rPr>
            <w:rFonts w:ascii="Cambria Math" w:eastAsia="Trebuchet MS" w:hAnsi="Cambria Math" w:cs="Trebuchet MS"/>
          </w:rPr>
          <m:t>XOR</m:t>
        </m:r>
      </m:oMath>
      <w:r>
        <w:rPr>
          <w:rFonts w:ascii="Cambria Math" w:eastAsia="Trebuchet MS" w:hAnsi="Cambria Math" w:cs="Trebuchet MS"/>
          <w:i/>
        </w:rPr>
        <w:t xml:space="preserve"> </w:t>
      </w:r>
      <w:r w:rsidR="004D32FF" w:rsidRPr="004D32FF">
        <w:rPr>
          <w:rFonts w:eastAsia="Trebuchet MS" w:cs="Trebuchet MS"/>
        </w:rPr>
        <w:t>represent the modulo 2 addition</w:t>
      </w:r>
      <w:r w:rsidR="004D32FF">
        <w:rPr>
          <w:rFonts w:eastAsia="Trebuchet MS" w:cs="Trebuchet MS"/>
        </w:rPr>
        <w:t xml:space="preserve">. </w:t>
      </w:r>
    </w:p>
    <w:p w14:paraId="76576BE4" w14:textId="1207FA95" w:rsidR="004D32FF" w:rsidRDefault="00053614" w:rsidP="004D32FF">
      <w:pPr>
        <w:rPr>
          <w:rFonts w:eastAsia="Trebuchet MS" w:cstheme="minorHAnsi"/>
          <w:iCs/>
        </w:rPr>
      </w:pPr>
      <w:r>
        <w:rPr>
          <w:rFonts w:eastAsia="Trebuchet MS" w:cstheme="minorHAnsi"/>
          <w:iCs/>
        </w:rPr>
        <w:t>Cross-correlation</w:t>
      </w:r>
      <w:r w:rsidR="004D32FF">
        <w:rPr>
          <w:rFonts w:eastAsia="Trebuchet MS" w:cstheme="minorHAnsi"/>
          <w:iCs/>
        </w:rPr>
        <w:t xml:space="preserve"> between any two, or between any shifted versions of them takes three values: </w:t>
      </w:r>
      <w:r w:rsidR="004D32FF" w:rsidRPr="004D32FF">
        <w:rPr>
          <w:rFonts w:ascii="Cambria Math" w:eastAsia="Trebuchet MS" w:hAnsi="Cambria Math" w:cs="Trebuchet MS"/>
          <w:i/>
        </w:rPr>
        <w:t xml:space="preserve">-t(n), -1 </w:t>
      </w:r>
      <w:r w:rsidR="004D32FF">
        <w:rPr>
          <w:rFonts w:eastAsia="Trebuchet MS" w:cstheme="minorHAnsi"/>
          <w:iCs/>
        </w:rPr>
        <w:t xml:space="preserve">or </w:t>
      </w:r>
      <w:r w:rsidR="004D32FF" w:rsidRPr="00A73D30">
        <w:rPr>
          <w:rFonts w:ascii="Cambria Math" w:eastAsia="Trebuchet MS" w:hAnsi="Cambria Math" w:cs="Trebuchet MS"/>
          <w:i/>
        </w:rPr>
        <w:t>t(n)-2</w:t>
      </w:r>
      <w:r w:rsidR="004D32FF">
        <w:rPr>
          <w:rFonts w:eastAsia="Trebuchet MS" w:cstheme="minorHAnsi"/>
          <w:iCs/>
        </w:rPr>
        <w:t xml:space="preserve"> where </w:t>
      </w:r>
      <w:r w:rsidR="004D32FF" w:rsidRPr="00A73D30">
        <w:rPr>
          <w:rFonts w:ascii="Cambria Math" w:eastAsia="Trebuchet MS" w:hAnsi="Cambria Math" w:cs="Trebuchet MS"/>
          <w:i/>
        </w:rPr>
        <w:t>t(n)</w:t>
      </w:r>
      <w:r w:rsidR="004D32FF">
        <w:rPr>
          <w:rFonts w:eastAsia="Trebuchet MS" w:cstheme="minorHAnsi"/>
          <w:iCs/>
        </w:rPr>
        <w:t xml:space="preserve"> is given by</w:t>
      </w:r>
    </w:p>
    <w:p w14:paraId="49D4147A" w14:textId="666FE382" w:rsidR="00A73D30" w:rsidRDefault="00A73D30" w:rsidP="004D32FF">
      <w:pPr>
        <w:rPr>
          <w:rFonts w:eastAsia="Trebuchet MS" w:cstheme="minorHAnsi"/>
          <w:iCs/>
        </w:rPr>
      </w:pPr>
      <m:oMathPara>
        <m:oMath>
          <m:r>
            <w:rPr>
              <w:rFonts w:ascii="Cambria Math" w:eastAsia="Trebuchet MS" w:hAnsi="Cambria Math" w:cstheme="minorHAnsi"/>
            </w:rPr>
            <m:t>t</m:t>
          </m:r>
          <m:d>
            <m:dPr>
              <m:ctrlPr>
                <w:rPr>
                  <w:rFonts w:ascii="Cambria Math" w:eastAsia="Trebuchet MS" w:hAnsi="Cambria Math" w:cstheme="minorHAnsi"/>
                  <w:i/>
                  <w:iCs/>
                </w:rPr>
              </m:ctrlPr>
            </m:dPr>
            <m:e>
              <m:r>
                <w:rPr>
                  <w:rFonts w:ascii="Cambria Math" w:eastAsia="Trebuchet MS" w:hAnsi="Cambria Math" w:cstheme="minorHAnsi"/>
                </w:rPr>
                <m:t>n</m:t>
              </m:r>
            </m:e>
          </m:d>
          <m:r>
            <w:rPr>
              <w:rFonts w:ascii="Cambria Math" w:eastAsia="Trebuchet MS" w:hAnsi="Cambria Math" w:cstheme="minorHAnsi"/>
            </w:rPr>
            <m:t>=</m:t>
          </m:r>
          <m:d>
            <m:dPr>
              <m:begChr m:val="{"/>
              <m:endChr m:val=""/>
              <m:ctrlPr>
                <w:rPr>
                  <w:rFonts w:ascii="Cambria Math" w:eastAsia="Trebuchet MS" w:hAnsi="Cambria Math" w:cstheme="minorHAnsi"/>
                  <w:i/>
                  <w:iCs/>
                </w:rPr>
              </m:ctrlPr>
            </m:dPr>
            <m:e>
              <m:eqArr>
                <m:eqArrPr>
                  <m:ctrlPr>
                    <w:rPr>
                      <w:rFonts w:ascii="Cambria Math" w:eastAsia="Trebuchet MS" w:hAnsi="Cambria Math" w:cstheme="minorHAnsi"/>
                      <w:i/>
                      <w:iCs/>
                    </w:rPr>
                  </m:ctrlPr>
                </m:eqArrPr>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2</m:t>
                          </m:r>
                        </m:num>
                        <m:den>
                          <m:r>
                            <w:rPr>
                              <w:rFonts w:ascii="Cambria Math" w:eastAsia="Trebuchet MS" w:hAnsi="Cambria Math" w:cstheme="minorHAnsi"/>
                            </w:rPr>
                            <m:t>2</m:t>
                          </m:r>
                        </m:den>
                      </m:f>
                    </m:sup>
                  </m:sSup>
                  <m:r>
                    <w:rPr>
                      <w:rFonts w:ascii="Cambria Math" w:eastAsia="Trebuchet MS" w:hAnsi="Cambria Math" w:cstheme="minorHAnsi"/>
                    </w:rPr>
                    <m:t>,  even n</m:t>
                  </m:r>
                </m:e>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1</m:t>
                          </m:r>
                        </m:num>
                        <m:den>
                          <m:r>
                            <w:rPr>
                              <w:rFonts w:ascii="Cambria Math" w:eastAsia="Trebuchet MS" w:hAnsi="Cambria Math" w:cstheme="minorHAnsi"/>
                            </w:rPr>
                            <m:t>2</m:t>
                          </m:r>
                        </m:den>
                      </m:f>
                    </m:sup>
                  </m:sSup>
                  <m:r>
                    <w:rPr>
                      <w:rFonts w:ascii="Cambria Math" w:eastAsia="Trebuchet MS" w:hAnsi="Cambria Math" w:cstheme="minorHAnsi"/>
                    </w:rPr>
                    <m:t>,  odd n</m:t>
                  </m:r>
                </m:e>
              </m:eqArr>
            </m:e>
          </m:d>
        </m:oMath>
      </m:oMathPara>
    </w:p>
    <w:p w14:paraId="5E75BB7A" w14:textId="3191CC5D" w:rsidR="004D32FF" w:rsidRPr="004D32FF" w:rsidRDefault="00A73D30" w:rsidP="004D32FF">
      <w:pPr>
        <w:rPr>
          <w:rFonts w:eastAsia="Trebuchet MS" w:cstheme="minorHAnsi"/>
          <w:iCs/>
        </w:rPr>
      </w:pPr>
      <w:r>
        <w:rPr>
          <w:rFonts w:eastAsia="Trebuchet MS" w:cstheme="minorHAnsi"/>
          <w:iCs/>
        </w:rPr>
        <w:t xml:space="preserve">E.g. for n =5 the cross correlation values can be </w:t>
      </w:r>
      <w:r w:rsidR="000F64D1">
        <w:rPr>
          <w:rFonts w:eastAsia="Trebuchet MS" w:cstheme="minorHAnsi"/>
          <w:iCs/>
        </w:rPr>
        <w:t>-</w:t>
      </w:r>
      <w:r w:rsidR="008D5AFD">
        <w:rPr>
          <w:rFonts w:eastAsia="Trebuchet MS" w:cstheme="minorHAnsi"/>
          <w:iCs/>
        </w:rPr>
        <w:t>9</w:t>
      </w:r>
      <w:r w:rsidR="000F64D1">
        <w:rPr>
          <w:rFonts w:eastAsia="Trebuchet MS" w:cstheme="minorHAnsi"/>
          <w:iCs/>
        </w:rPr>
        <w:t xml:space="preserve">, -1, </w:t>
      </w:r>
      <w:r w:rsidR="008D5AFD">
        <w:rPr>
          <w:rFonts w:eastAsia="Trebuchet MS" w:cstheme="minorHAnsi"/>
          <w:iCs/>
        </w:rPr>
        <w:t>7</w:t>
      </w:r>
      <w:r w:rsidR="006409EE">
        <w:rPr>
          <w:rFonts w:eastAsia="Trebuchet MS" w:cstheme="minorHAnsi"/>
          <w:iCs/>
        </w:rPr>
        <w:t>.</w:t>
      </w:r>
    </w:p>
    <w:tbl>
      <w:tblPr>
        <w:tblStyle w:val="TableGrid"/>
        <w:tblW w:w="0" w:type="auto"/>
        <w:jc w:val="center"/>
        <w:tblLook w:val="04A0" w:firstRow="1" w:lastRow="0" w:firstColumn="1" w:lastColumn="0" w:noHBand="0" w:noVBand="1"/>
      </w:tblPr>
      <w:tblGrid>
        <w:gridCol w:w="782"/>
        <w:gridCol w:w="1419"/>
        <w:gridCol w:w="3625"/>
      </w:tblGrid>
      <w:tr w:rsidR="008D5AFD" w14:paraId="5BD1CA25" w14:textId="77777777" w:rsidTr="008958EC">
        <w:trPr>
          <w:trHeight w:val="549"/>
          <w:jc w:val="center"/>
        </w:trPr>
        <w:tc>
          <w:tcPr>
            <w:tcW w:w="782" w:type="dxa"/>
          </w:tcPr>
          <w:p w14:paraId="4BB1ACBE" w14:textId="5E1DC289" w:rsidR="008D5AFD" w:rsidRDefault="008D5AFD" w:rsidP="00744D24">
            <w:pPr>
              <w:keepNext/>
              <w:jc w:val="center"/>
            </w:pPr>
            <w:r w:rsidRPr="00EF050F">
              <w:rPr>
                <w:rFonts w:ascii="Cambria Math" w:eastAsia="Trebuchet MS" w:hAnsi="Cambria Math" w:cs="Trebuchet MS"/>
                <w:i/>
                <w:iCs/>
              </w:rPr>
              <w:t>n</w:t>
            </w:r>
          </w:p>
        </w:tc>
        <w:tc>
          <w:tcPr>
            <w:tcW w:w="1419" w:type="dxa"/>
          </w:tcPr>
          <w:p w14:paraId="7A3CDD78" w14:textId="679B4F4D" w:rsidR="008D5AFD" w:rsidRDefault="00000000" w:rsidP="00744D24">
            <w:pPr>
              <w:keepNext/>
              <w:jc w:val="center"/>
            </w:pPr>
            <m:oMathPara>
              <m:oMath>
                <m:sSup>
                  <m:sSupPr>
                    <m:ctrlPr>
                      <w:rPr>
                        <w:rFonts w:ascii="Cambria Math" w:eastAsia="Trebuchet MS" w:hAnsi="Cambria Math" w:cs="Trebuchet MS"/>
                        <w:i/>
                      </w:rPr>
                    </m:ctrlPr>
                  </m:sSupPr>
                  <m:e>
                    <m:r>
                      <w:rPr>
                        <w:rFonts w:ascii="Cambria Math" w:eastAsia="Trebuchet MS" w:hAnsi="Cambria Math" w:cs="Trebuchet MS"/>
                      </w:rPr>
                      <m:t>N</m:t>
                    </m:r>
                    <m:r>
                      <w:rPr>
                        <w:rFonts w:ascii="Cambria Math" w:eastAsia="Trebuchet MS" w:hAnsi="Cambria Math" w:cs="Trebuchet MS"/>
                      </w:rPr>
                      <m:t>=2</m:t>
                    </m:r>
                  </m:e>
                  <m:sup>
                    <m:r>
                      <w:rPr>
                        <w:rFonts w:ascii="Cambria Math" w:eastAsia="Trebuchet MS" w:hAnsi="Cambria Math" w:cs="Trebuchet MS"/>
                      </w:rPr>
                      <m:t>n</m:t>
                    </m:r>
                  </m:sup>
                </m:sSup>
                <m:r>
                  <w:rPr>
                    <w:rFonts w:ascii="Cambria Math" w:eastAsia="Trebuchet MS" w:hAnsi="Cambria Math" w:cs="Trebuchet MS"/>
                  </w:rPr>
                  <m:t>-</m:t>
                </m:r>
                <m:r>
                  <w:rPr>
                    <w:rFonts w:ascii="Cambria Math" w:eastAsia="Trebuchet MS" w:hAnsi="Cambria Math" w:cs="Trebuchet MS"/>
                  </w:rPr>
                  <m:t>1</m:t>
                </m:r>
              </m:oMath>
            </m:oMathPara>
          </w:p>
        </w:tc>
        <w:tc>
          <w:tcPr>
            <w:tcW w:w="3625" w:type="dxa"/>
          </w:tcPr>
          <w:p w14:paraId="0C094CBE" w14:textId="3E08BBD1" w:rsidR="008D5AFD" w:rsidRDefault="008D5AFD" w:rsidP="00744D24">
            <w:pPr>
              <w:keepNext/>
              <w:jc w:val="center"/>
            </w:pPr>
            <w:r>
              <w:rPr>
                <w:rFonts w:eastAsiaTheme="minorEastAsia"/>
              </w:rPr>
              <w:t>Preferred m-sequence pair</w:t>
            </w:r>
          </w:p>
        </w:tc>
      </w:tr>
      <w:tr w:rsidR="008D5AFD" w14:paraId="60170150" w14:textId="77777777" w:rsidTr="008958EC">
        <w:trPr>
          <w:trHeight w:val="281"/>
          <w:jc w:val="center"/>
        </w:trPr>
        <w:tc>
          <w:tcPr>
            <w:tcW w:w="782" w:type="dxa"/>
          </w:tcPr>
          <w:p w14:paraId="1A44E554" w14:textId="31CC1FEF" w:rsidR="008D5AFD" w:rsidRDefault="008D5AFD" w:rsidP="00744D24">
            <w:pPr>
              <w:keepNext/>
              <w:jc w:val="center"/>
            </w:pPr>
            <w:r>
              <w:t>5</w:t>
            </w:r>
          </w:p>
        </w:tc>
        <w:tc>
          <w:tcPr>
            <w:tcW w:w="1419" w:type="dxa"/>
          </w:tcPr>
          <w:p w14:paraId="601E92F7" w14:textId="0818A2C4" w:rsidR="008D5AFD" w:rsidRDefault="008D5AFD" w:rsidP="00744D24">
            <w:pPr>
              <w:keepNext/>
              <w:jc w:val="center"/>
            </w:pPr>
            <w:r>
              <w:t>31</w:t>
            </w:r>
          </w:p>
        </w:tc>
        <w:tc>
          <w:tcPr>
            <w:tcW w:w="3625" w:type="dxa"/>
          </w:tcPr>
          <w:p w14:paraId="0FF90A90" w14:textId="5D1BD47D" w:rsidR="008D5AFD" w:rsidRDefault="008D5AFD" w:rsidP="00744D24">
            <w:pPr>
              <w:keepNext/>
              <w:jc w:val="center"/>
            </w:pPr>
            <w:r>
              <w:t>[5,3] [5,4,3,2]</w:t>
            </w:r>
          </w:p>
        </w:tc>
      </w:tr>
      <w:tr w:rsidR="008D5AFD" w14:paraId="7AA47C58" w14:textId="77777777" w:rsidTr="008958EC">
        <w:trPr>
          <w:trHeight w:val="281"/>
          <w:jc w:val="center"/>
        </w:trPr>
        <w:tc>
          <w:tcPr>
            <w:tcW w:w="782" w:type="dxa"/>
          </w:tcPr>
          <w:p w14:paraId="6D9A5372" w14:textId="7EF1E1AC" w:rsidR="008D5AFD" w:rsidRDefault="008D5AFD" w:rsidP="00744D24">
            <w:pPr>
              <w:keepNext/>
              <w:jc w:val="center"/>
            </w:pPr>
            <w:r>
              <w:t>6</w:t>
            </w:r>
          </w:p>
        </w:tc>
        <w:tc>
          <w:tcPr>
            <w:tcW w:w="1419" w:type="dxa"/>
          </w:tcPr>
          <w:p w14:paraId="54802025" w14:textId="66084E2D" w:rsidR="008D5AFD" w:rsidRDefault="008D5AFD" w:rsidP="008D5AFD">
            <w:pPr>
              <w:keepNext/>
              <w:jc w:val="center"/>
            </w:pPr>
            <w:r>
              <w:t>63</w:t>
            </w:r>
          </w:p>
        </w:tc>
        <w:tc>
          <w:tcPr>
            <w:tcW w:w="3625" w:type="dxa"/>
          </w:tcPr>
          <w:p w14:paraId="525DFC4A" w14:textId="0F204B0C" w:rsidR="008D5AFD" w:rsidRDefault="006648E8" w:rsidP="00744D24">
            <w:pPr>
              <w:keepNext/>
              <w:jc w:val="center"/>
            </w:pPr>
            <w:r>
              <w:t>[6,1] [6,5,2,1]</w:t>
            </w:r>
          </w:p>
        </w:tc>
      </w:tr>
      <w:tr w:rsidR="008D5AFD" w14:paraId="078EC5C8" w14:textId="77777777" w:rsidTr="008958EC">
        <w:trPr>
          <w:trHeight w:val="281"/>
          <w:jc w:val="center"/>
        </w:trPr>
        <w:tc>
          <w:tcPr>
            <w:tcW w:w="782" w:type="dxa"/>
          </w:tcPr>
          <w:p w14:paraId="13433787" w14:textId="206B7920" w:rsidR="008D5AFD" w:rsidRDefault="008D5AFD" w:rsidP="00744D24">
            <w:pPr>
              <w:keepNext/>
              <w:jc w:val="center"/>
            </w:pPr>
            <w:r>
              <w:t>7</w:t>
            </w:r>
          </w:p>
        </w:tc>
        <w:tc>
          <w:tcPr>
            <w:tcW w:w="1419" w:type="dxa"/>
          </w:tcPr>
          <w:p w14:paraId="14B5FDC1" w14:textId="1D36224D" w:rsidR="008D5AFD" w:rsidRDefault="008D5AFD" w:rsidP="00744D24">
            <w:pPr>
              <w:keepNext/>
              <w:jc w:val="center"/>
            </w:pPr>
            <w:r>
              <w:t>127</w:t>
            </w:r>
          </w:p>
        </w:tc>
        <w:tc>
          <w:tcPr>
            <w:tcW w:w="3625" w:type="dxa"/>
          </w:tcPr>
          <w:p w14:paraId="24D48212" w14:textId="58906B3B" w:rsidR="008D5AFD" w:rsidRDefault="006648E8" w:rsidP="00744D24">
            <w:pPr>
              <w:keepNext/>
              <w:jc w:val="center"/>
            </w:pPr>
            <w:r>
              <w:t>[7,3] [7,3,2,1]</w:t>
            </w:r>
          </w:p>
        </w:tc>
      </w:tr>
      <w:tr w:rsidR="008D5AFD" w14:paraId="1D4E8FF1" w14:textId="77777777" w:rsidTr="008958EC">
        <w:trPr>
          <w:trHeight w:val="294"/>
          <w:jc w:val="center"/>
        </w:trPr>
        <w:tc>
          <w:tcPr>
            <w:tcW w:w="782" w:type="dxa"/>
          </w:tcPr>
          <w:p w14:paraId="0B4649F3" w14:textId="56127AFE" w:rsidR="008D5AFD" w:rsidRDefault="008D5AFD" w:rsidP="00744D24">
            <w:pPr>
              <w:keepNext/>
              <w:jc w:val="center"/>
            </w:pPr>
            <w:r>
              <w:t>8</w:t>
            </w:r>
          </w:p>
        </w:tc>
        <w:tc>
          <w:tcPr>
            <w:tcW w:w="1419" w:type="dxa"/>
          </w:tcPr>
          <w:p w14:paraId="228F9CE9" w14:textId="36A6E8CB" w:rsidR="008D5AFD" w:rsidRDefault="008D5AFD" w:rsidP="00744D24">
            <w:pPr>
              <w:keepNext/>
              <w:jc w:val="center"/>
            </w:pPr>
            <w:r>
              <w:t>255</w:t>
            </w:r>
          </w:p>
        </w:tc>
        <w:tc>
          <w:tcPr>
            <w:tcW w:w="3625" w:type="dxa"/>
          </w:tcPr>
          <w:p w14:paraId="7A8361DF" w14:textId="7B7D57C7" w:rsidR="008D5AFD" w:rsidRDefault="006648E8" w:rsidP="00744D24">
            <w:pPr>
              <w:keepNext/>
              <w:jc w:val="center"/>
            </w:pPr>
            <w:r>
              <w:t>[8,7,6,5,2,1] [8,7,6,1]</w:t>
            </w:r>
          </w:p>
        </w:tc>
      </w:tr>
    </w:tbl>
    <w:p w14:paraId="7D327A81" w14:textId="0B4F3363" w:rsidR="00744D24" w:rsidRDefault="00744D24" w:rsidP="00744D24">
      <w:pPr>
        <w:pStyle w:val="Caption"/>
        <w:jc w:val="center"/>
        <w:rPr>
          <w:rFonts w:eastAsia="Trebuchet MS" w:cs="Trebuchet MS"/>
        </w:rPr>
      </w:pPr>
      <w:bookmarkStart w:id="99" w:name="_Ref113469632"/>
      <w:r>
        <w:t xml:space="preserve">Table </w:t>
      </w:r>
      <w:r w:rsidR="00000000">
        <w:fldChar w:fldCharType="begin"/>
      </w:r>
      <w:r w:rsidR="00000000">
        <w:instrText xml:space="preserve"> SEQ Table \* ARABIC </w:instrText>
      </w:r>
      <w:r w:rsidR="00000000">
        <w:fldChar w:fldCharType="separate"/>
      </w:r>
      <w:r w:rsidR="00AF3BDB">
        <w:rPr>
          <w:noProof/>
        </w:rPr>
        <w:t>5</w:t>
      </w:r>
      <w:r w:rsidR="00000000">
        <w:rPr>
          <w:noProof/>
        </w:rPr>
        <w:fldChar w:fldCharType="end"/>
      </w:r>
      <w:bookmarkEnd w:id="99"/>
      <w:r>
        <w:t xml:space="preserve"> </w:t>
      </w:r>
      <w:r w:rsidRPr="003567AA">
        <w:t>Preferred m sequences pair</w:t>
      </w:r>
    </w:p>
    <w:p w14:paraId="65C73C14" w14:textId="21962CFC" w:rsidR="00940263" w:rsidRDefault="00D439EE" w:rsidP="006325C3">
      <w:pPr>
        <w:keepNext/>
        <w:widowControl w:val="0"/>
        <w:rPr>
          <w:rFonts w:eastAsia="Trebuchet MS" w:cs="Trebuchet MS"/>
        </w:rPr>
      </w:pPr>
      <w:r>
        <w:rPr>
          <w:rFonts w:eastAsia="Trebuchet MS" w:cs="Trebuchet MS"/>
        </w:rPr>
        <w:t xml:space="preserve">Below </w:t>
      </w:r>
      <w:r w:rsidR="006A4904">
        <w:rPr>
          <w:rFonts w:eastAsia="Trebuchet MS" w:cs="Trebuchet MS"/>
        </w:rPr>
        <w:fldChar w:fldCharType="begin"/>
      </w:r>
      <w:r w:rsidR="006A4904">
        <w:rPr>
          <w:rFonts w:eastAsia="Trebuchet MS" w:cs="Trebuchet MS"/>
        </w:rPr>
        <w:instrText xml:space="preserve"> REF _Ref119577813 \h </w:instrText>
      </w:r>
      <w:r w:rsidR="006A4904">
        <w:rPr>
          <w:rFonts w:eastAsia="Trebuchet MS" w:cs="Trebuchet MS"/>
        </w:rPr>
      </w:r>
      <w:r w:rsidR="006A4904">
        <w:rPr>
          <w:rFonts w:eastAsia="Trebuchet MS" w:cs="Trebuchet MS"/>
        </w:rPr>
        <w:fldChar w:fldCharType="separate"/>
      </w:r>
      <w:r w:rsidR="00AF3BDB">
        <w:t xml:space="preserve">Figure </w:t>
      </w:r>
      <w:r w:rsidR="00AF3BDB">
        <w:rPr>
          <w:noProof/>
        </w:rPr>
        <w:t>17</w:t>
      </w:r>
      <w:r w:rsidR="006A4904">
        <w:rPr>
          <w:rFonts w:eastAsia="Trebuchet MS" w:cs="Trebuchet MS"/>
        </w:rPr>
        <w:fldChar w:fldCharType="end"/>
      </w:r>
      <w:r w:rsidR="006A4904">
        <w:rPr>
          <w:rFonts w:eastAsia="Trebuchet MS" w:cs="Trebuchet MS"/>
        </w:rPr>
        <w:t xml:space="preserve"> </w:t>
      </w:r>
      <w:r>
        <w:rPr>
          <w:rFonts w:eastAsia="Trebuchet MS" w:cs="Trebuchet MS"/>
        </w:rPr>
        <w:t>shows the gold sequence generation for length 31.</w:t>
      </w:r>
    </w:p>
    <w:p w14:paraId="24BEBD23" w14:textId="77777777" w:rsidR="00DA0519" w:rsidRDefault="00DA0519" w:rsidP="006325C3">
      <w:pPr>
        <w:keepNext/>
        <w:widowControl w:val="0"/>
        <w:jc w:val="center"/>
      </w:pPr>
      <w:r>
        <w:rPr>
          <w:noProof/>
        </w:rPr>
        <w:drawing>
          <wp:inline distT="0" distB="0" distL="0" distR="0" wp14:anchorId="50FB571F" wp14:editId="65AD19DA">
            <wp:extent cx="4577715" cy="2151380"/>
            <wp:effectExtent l="0" t="0" r="0"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7715" cy="2151380"/>
                    </a:xfrm>
                    <a:prstGeom prst="rect">
                      <a:avLst/>
                    </a:prstGeom>
                    <a:noFill/>
                    <a:ln>
                      <a:noFill/>
                    </a:ln>
                  </pic:spPr>
                </pic:pic>
              </a:graphicData>
            </a:graphic>
          </wp:inline>
        </w:drawing>
      </w:r>
    </w:p>
    <w:p w14:paraId="38D49865" w14:textId="47C89B83" w:rsidR="00C25F96" w:rsidRPr="003D0592" w:rsidRDefault="00DA0519" w:rsidP="003D0592">
      <w:pPr>
        <w:pStyle w:val="Caption"/>
        <w:keepNext/>
        <w:widowControl w:val="0"/>
        <w:jc w:val="center"/>
        <w:rPr>
          <w:rFonts w:eastAsia="Trebuchet MS" w:cs="Trebuchet MS"/>
        </w:rPr>
      </w:pPr>
      <w:bookmarkStart w:id="100" w:name="_Ref119577813"/>
      <w:r>
        <w:t xml:space="preserve">Figure </w:t>
      </w:r>
      <w:r w:rsidR="00000000">
        <w:fldChar w:fldCharType="begin"/>
      </w:r>
      <w:r w:rsidR="00000000">
        <w:instrText xml:space="preserve"> SEQ Figure \* ARABIC </w:instrText>
      </w:r>
      <w:r w:rsidR="00000000">
        <w:fldChar w:fldCharType="separate"/>
      </w:r>
      <w:r w:rsidR="00AF3BDB">
        <w:rPr>
          <w:noProof/>
        </w:rPr>
        <w:t>17</w:t>
      </w:r>
      <w:r w:rsidR="00000000">
        <w:rPr>
          <w:noProof/>
        </w:rPr>
        <w:fldChar w:fldCharType="end"/>
      </w:r>
      <w:bookmarkEnd w:id="100"/>
      <w:r>
        <w:t xml:space="preserve"> Gold Sequence generation</w:t>
      </w:r>
      <w:bookmarkStart w:id="101" w:name="_Toc74057537"/>
      <w:bookmarkStart w:id="102" w:name="_Toc74057538"/>
      <w:bookmarkStart w:id="103" w:name="_Toc74057543"/>
      <w:bookmarkStart w:id="104" w:name="_Toc74057544"/>
      <w:bookmarkStart w:id="105" w:name="_Toc74057545"/>
      <w:bookmarkStart w:id="106" w:name="_Toc74057546"/>
      <w:bookmarkStart w:id="107" w:name="_Toc74057547"/>
      <w:bookmarkStart w:id="108" w:name="_Toc74057548"/>
      <w:bookmarkStart w:id="109" w:name="_Toc74057549"/>
      <w:bookmarkStart w:id="110" w:name="_Toc74057550"/>
      <w:bookmarkStart w:id="111" w:name="_Toc74057551"/>
      <w:bookmarkStart w:id="112" w:name="_Toc74057552"/>
      <w:bookmarkStart w:id="113" w:name="_Toc74057553"/>
      <w:bookmarkStart w:id="114" w:name="_Toc74057554"/>
      <w:bookmarkStart w:id="115" w:name="_Toc74057555"/>
      <w:bookmarkStart w:id="116" w:name="_Toc74057557"/>
      <w:bookmarkStart w:id="117" w:name="_Toc74057558"/>
      <w:bookmarkStart w:id="118" w:name="_Toc74057560"/>
      <w:bookmarkStart w:id="119" w:name="_Toc74057561"/>
      <w:bookmarkStart w:id="120" w:name="_Toc74057563"/>
      <w:bookmarkStart w:id="121" w:name="_Toc74057564"/>
      <w:bookmarkStart w:id="122" w:name="_Toc74057566"/>
      <w:bookmarkStart w:id="123" w:name="_Toc74057567"/>
      <w:bookmarkStart w:id="124" w:name="_Toc74057569"/>
      <w:bookmarkStart w:id="125" w:name="_Toc74057570"/>
      <w:bookmarkStart w:id="126" w:name="_Toc74057572"/>
      <w:bookmarkStart w:id="127" w:name="_Toc74057573"/>
      <w:bookmarkStart w:id="128" w:name="_Toc74057575"/>
      <w:bookmarkStart w:id="129" w:name="_Toc74057576"/>
      <w:bookmarkStart w:id="130" w:name="_Toc74057578"/>
      <w:bookmarkStart w:id="131" w:name="_Toc74057579"/>
      <w:bookmarkStart w:id="132" w:name="_Toc74057580"/>
      <w:bookmarkStart w:id="133" w:name="_Toc74057581"/>
      <w:bookmarkStart w:id="134" w:name="_Toc74057582"/>
      <w:bookmarkStart w:id="135" w:name="_Toc74057583"/>
      <w:bookmarkStart w:id="136" w:name="_Toc74057584"/>
      <w:bookmarkStart w:id="137" w:name="_Toc74057585"/>
      <w:bookmarkStart w:id="138" w:name="_Toc74057586"/>
      <w:bookmarkStart w:id="139" w:name="_Toc74057587"/>
      <w:bookmarkStart w:id="140" w:name="_Toc74057588"/>
      <w:bookmarkStart w:id="141" w:name="_Toc74057589"/>
      <w:bookmarkStart w:id="142" w:name="_Toc74057590"/>
      <w:bookmarkStart w:id="143" w:name="_Toc74057591"/>
      <w:bookmarkStart w:id="144" w:name="_Toc74057593"/>
      <w:bookmarkStart w:id="145" w:name="_Toc74057594"/>
      <w:bookmarkStart w:id="146" w:name="_Toc74057595"/>
      <w:bookmarkStart w:id="147" w:name="_Toc74057596"/>
      <w:bookmarkStart w:id="148" w:name="_Toc74057597"/>
      <w:bookmarkStart w:id="149" w:name="_Toc74057598"/>
      <w:bookmarkStart w:id="150" w:name="_Toc74057600"/>
      <w:bookmarkStart w:id="151" w:name="_Toc74057601"/>
      <w:bookmarkStart w:id="152" w:name="_Toc74057602"/>
      <w:bookmarkStart w:id="153" w:name="_Toc74057603"/>
      <w:bookmarkStart w:id="154" w:name="_Toc74057604"/>
      <w:bookmarkStart w:id="155" w:name="_Toc74057605"/>
      <w:bookmarkStart w:id="156" w:name="_Toc74057607"/>
      <w:bookmarkStart w:id="157" w:name="_Toc74057608"/>
      <w:bookmarkStart w:id="158" w:name="_Toc74057609"/>
      <w:bookmarkStart w:id="159" w:name="_Toc74057610"/>
      <w:bookmarkStart w:id="160" w:name="_Toc74057611"/>
      <w:bookmarkStart w:id="161" w:name="_Toc74057612"/>
      <w:bookmarkStart w:id="162" w:name="_Toc74057614"/>
      <w:bookmarkStart w:id="163" w:name="_Toc74057615"/>
      <w:bookmarkStart w:id="164" w:name="_Toc74057616"/>
      <w:bookmarkStart w:id="165" w:name="_Toc74057617"/>
      <w:bookmarkStart w:id="166" w:name="_Toc74057618"/>
      <w:bookmarkStart w:id="167" w:name="_Toc74057619"/>
      <w:bookmarkStart w:id="168" w:name="_Toc74057621"/>
      <w:bookmarkStart w:id="169" w:name="_Toc74057622"/>
      <w:bookmarkStart w:id="170" w:name="_Toc74057623"/>
      <w:bookmarkStart w:id="171" w:name="_Toc74057624"/>
      <w:bookmarkStart w:id="172" w:name="_Toc74057625"/>
      <w:bookmarkStart w:id="173" w:name="_Toc74057626"/>
      <w:bookmarkStart w:id="174" w:name="_Toc74057628"/>
      <w:bookmarkStart w:id="175" w:name="_Toc74057629"/>
      <w:bookmarkStart w:id="176" w:name="_Toc74057630"/>
      <w:bookmarkStart w:id="177" w:name="_Toc74057631"/>
      <w:bookmarkStart w:id="178" w:name="_Toc74057632"/>
      <w:bookmarkStart w:id="179" w:name="_Toc74057633"/>
      <w:bookmarkStart w:id="180" w:name="_Toc74057635"/>
      <w:bookmarkStart w:id="181" w:name="_Toc74057636"/>
      <w:bookmarkStart w:id="182" w:name="_Toc74057637"/>
      <w:bookmarkStart w:id="183" w:name="_Toc74057638"/>
      <w:bookmarkStart w:id="184" w:name="_Toc74057639"/>
      <w:bookmarkStart w:id="185" w:name="_Toc74057640"/>
      <w:bookmarkStart w:id="186" w:name="_Toc74057642"/>
      <w:bookmarkStart w:id="187" w:name="_Toc74057643"/>
      <w:bookmarkStart w:id="188" w:name="_Toc74057644"/>
      <w:bookmarkStart w:id="189" w:name="_Toc74057645"/>
      <w:bookmarkStart w:id="190" w:name="_Toc74057646"/>
      <w:bookmarkStart w:id="191" w:name="_Toc74057647"/>
      <w:bookmarkStart w:id="192" w:name="_Toc74057648"/>
      <w:bookmarkStart w:id="193" w:name="_Toc74057649"/>
      <w:bookmarkStart w:id="194" w:name="_Toc74057650"/>
      <w:bookmarkStart w:id="195" w:name="_Toc74057651"/>
      <w:bookmarkStart w:id="196" w:name="_Toc74057654"/>
      <w:bookmarkStart w:id="197" w:name="_Hlk12975836"/>
      <w:bookmarkStart w:id="198" w:name="_Toc74057655"/>
      <w:bookmarkStart w:id="199" w:name="_Toc74057656"/>
      <w:bookmarkStart w:id="200" w:name="_Toc74057657"/>
      <w:bookmarkStart w:id="201" w:name="_Toc74057658"/>
      <w:bookmarkStart w:id="202" w:name="_Toc74057659"/>
      <w:bookmarkStart w:id="203" w:name="_Toc74057660"/>
      <w:bookmarkStart w:id="204" w:name="_Toc30167747"/>
      <w:bookmarkStart w:id="205" w:name="_Toc31271409"/>
      <w:bookmarkStart w:id="206" w:name="_Toc74057661"/>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13F30BAB" w14:textId="64896792" w:rsidR="00C87981" w:rsidRDefault="009056D0" w:rsidP="00F60CC5">
      <w:pPr>
        <w:pStyle w:val="Heading2"/>
      </w:pPr>
      <w:bookmarkStart w:id="207" w:name="_Toc120804829"/>
      <w:r w:rsidRPr="002E6683">
        <w:t>Uplink</w:t>
      </w:r>
      <w:bookmarkEnd w:id="204"/>
      <w:bookmarkEnd w:id="205"/>
      <w:bookmarkEnd w:id="206"/>
      <w:r w:rsidR="007308CF">
        <w:t xml:space="preserve"> transmit</w:t>
      </w:r>
      <w:bookmarkStart w:id="208" w:name="_Toc73719848"/>
      <w:bookmarkStart w:id="209" w:name="_Toc73720248"/>
      <w:bookmarkStart w:id="210" w:name="_Toc73724028"/>
      <w:bookmarkStart w:id="211" w:name="_Toc73985382"/>
      <w:bookmarkStart w:id="212" w:name="_Toc73985815"/>
      <w:bookmarkStart w:id="213" w:name="_Toc73985909"/>
      <w:bookmarkStart w:id="214" w:name="_Toc74042490"/>
      <w:bookmarkStart w:id="215" w:name="_Toc30167749"/>
      <w:bookmarkStart w:id="216" w:name="_Toc31271411"/>
      <w:bookmarkStart w:id="217" w:name="_Toc74057663"/>
      <w:bookmarkStart w:id="218" w:name="_Toc30167748"/>
      <w:bookmarkStart w:id="219" w:name="_Toc31271410"/>
      <w:bookmarkStart w:id="220" w:name="_Toc74057662"/>
      <w:bookmarkEnd w:id="208"/>
      <w:bookmarkEnd w:id="209"/>
      <w:bookmarkEnd w:id="210"/>
      <w:bookmarkEnd w:id="211"/>
      <w:bookmarkEnd w:id="212"/>
      <w:bookmarkEnd w:id="213"/>
      <w:bookmarkEnd w:id="214"/>
      <w:r w:rsidR="00F60CC5">
        <w:t>ter</w:t>
      </w:r>
      <w:bookmarkEnd w:id="207"/>
    </w:p>
    <w:p w14:paraId="2F1940F6" w14:textId="7716AB2A" w:rsidR="00BD7EE6" w:rsidRPr="005D1100" w:rsidRDefault="001B4E62" w:rsidP="00BD7EE6">
      <w:r>
        <w:t>Up</w:t>
      </w:r>
      <w:r w:rsidR="00BD7EE6">
        <w:t>link burst data shall follow the procedure described below for the transmission, the</w:t>
      </w:r>
      <w:r>
        <w:t xml:space="preserve"> </w:t>
      </w:r>
      <w:r>
        <w:fldChar w:fldCharType="begin"/>
      </w:r>
      <w:r>
        <w:instrText xml:space="preserve"> REF _Ref119578046 \h </w:instrText>
      </w:r>
      <w:r>
        <w:fldChar w:fldCharType="separate"/>
      </w:r>
      <w:r w:rsidR="00AF3BDB">
        <w:t xml:space="preserve">Figure </w:t>
      </w:r>
      <w:r w:rsidR="00AF3BDB">
        <w:rPr>
          <w:noProof/>
        </w:rPr>
        <w:t>18</w:t>
      </w:r>
      <w:r>
        <w:fldChar w:fldCharType="end"/>
      </w:r>
      <w:r>
        <w:t xml:space="preserve"> </w:t>
      </w:r>
      <w:r w:rsidR="00BD7EE6">
        <w:t>shows the functions involved in the processing.</w:t>
      </w:r>
    </w:p>
    <w:p w14:paraId="6E135B36" w14:textId="77777777" w:rsidR="00C87981" w:rsidRDefault="00C87981" w:rsidP="002063F4">
      <w:pPr>
        <w:keepNext/>
      </w:pPr>
    </w:p>
    <w:p w14:paraId="522E71AA" w14:textId="77777777" w:rsidR="0098302F" w:rsidRDefault="00AD04E1" w:rsidP="0098302F">
      <w:pPr>
        <w:keepNext/>
        <w:jc w:val="center"/>
      </w:pPr>
      <w:r>
        <w:rPr>
          <w:noProof/>
        </w:rPr>
        <w:drawing>
          <wp:inline distT="0" distB="0" distL="0" distR="0" wp14:anchorId="7A22AFBE" wp14:editId="0E9A6602">
            <wp:extent cx="5943600" cy="166497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28"/>
                    <a:stretch>
                      <a:fillRect/>
                    </a:stretch>
                  </pic:blipFill>
                  <pic:spPr>
                    <a:xfrm>
                      <a:off x="0" y="0"/>
                      <a:ext cx="5943600" cy="1664970"/>
                    </a:xfrm>
                    <a:prstGeom prst="rect">
                      <a:avLst/>
                    </a:prstGeom>
                  </pic:spPr>
                </pic:pic>
              </a:graphicData>
            </a:graphic>
          </wp:inline>
        </w:drawing>
      </w:r>
    </w:p>
    <w:p w14:paraId="248055CE" w14:textId="0E1FE2AA" w:rsidR="00C87981" w:rsidRDefault="0098302F" w:rsidP="0098302F">
      <w:pPr>
        <w:pStyle w:val="Caption"/>
        <w:jc w:val="center"/>
      </w:pPr>
      <w:bookmarkStart w:id="221" w:name="_Ref119578046"/>
      <w:r>
        <w:t xml:space="preserve">Figure </w:t>
      </w:r>
      <w:fldSimple w:instr=" SEQ Figure \* ARABIC ">
        <w:r w:rsidR="00AF3BDB">
          <w:rPr>
            <w:noProof/>
          </w:rPr>
          <w:t>18</w:t>
        </w:r>
      </w:fldSimple>
      <w:bookmarkEnd w:id="221"/>
      <w:r>
        <w:t xml:space="preserve"> UL TX Chain</w:t>
      </w:r>
    </w:p>
    <w:p w14:paraId="73E8F92A" w14:textId="157FBBBF" w:rsidR="00B85352" w:rsidRDefault="00BE37C7" w:rsidP="00BE37C7">
      <w:pPr>
        <w:pStyle w:val="Heading3"/>
      </w:pPr>
      <w:bookmarkStart w:id="222" w:name="_Toc120804830"/>
      <w:r>
        <w:t>Channel coding</w:t>
      </w:r>
      <w:bookmarkEnd w:id="222"/>
    </w:p>
    <w:p w14:paraId="60525D19" w14:textId="200905B8" w:rsidR="00BE37C7" w:rsidRPr="00BE37C7" w:rsidRDefault="00F40B02" w:rsidP="00BE37C7">
      <w:r>
        <w:t xml:space="preserve">Channel coding procedure shall be followed same as </w:t>
      </w:r>
      <w:r w:rsidR="00B95B66">
        <w:t>section</w:t>
      </w:r>
      <w:r w:rsidR="008A689A">
        <w:t xml:space="preserve"> </w:t>
      </w:r>
      <w:r w:rsidR="00EE5D66">
        <w:fldChar w:fldCharType="begin"/>
      </w:r>
      <w:r w:rsidR="00EE5D66">
        <w:instrText xml:space="preserve"> REF _Ref119578728 \n \h </w:instrText>
      </w:r>
      <w:r w:rsidR="00EE5D66">
        <w:fldChar w:fldCharType="separate"/>
      </w:r>
      <w:r w:rsidR="00AF3BDB">
        <w:t>3.7.1</w:t>
      </w:r>
      <w:r w:rsidR="00EE5D66">
        <w:fldChar w:fldCharType="end"/>
      </w:r>
    </w:p>
    <w:p w14:paraId="233950E4" w14:textId="77777777" w:rsidR="00C87981" w:rsidRPr="0055722E" w:rsidRDefault="00C87981" w:rsidP="00DC63ED">
      <w:pPr>
        <w:pStyle w:val="Heading3"/>
      </w:pPr>
      <w:bookmarkStart w:id="223" w:name="_Toc120804831"/>
      <w:r w:rsidRPr="00DC22B0">
        <w:t>Slot Formation</w:t>
      </w:r>
      <w:bookmarkEnd w:id="223"/>
    </w:p>
    <w:p w14:paraId="29698E00" w14:textId="15675576" w:rsidR="00592E4C" w:rsidRDefault="00C87981" w:rsidP="00C87981">
      <w:r w:rsidRPr="00673FF0">
        <w:t>Refer section</w:t>
      </w:r>
      <w:r>
        <w:t xml:space="preserve"> </w:t>
      </w:r>
      <w:r>
        <w:fldChar w:fldCharType="begin"/>
      </w:r>
      <w:r>
        <w:instrText xml:space="preserve"> REF _Ref74155404 \h </w:instrText>
      </w:r>
      <w:r>
        <w:fldChar w:fldCharType="separate"/>
      </w:r>
      <w:r w:rsidR="00AF3BDB">
        <w:t>Bins and slots</w:t>
      </w:r>
      <w:r>
        <w:fldChar w:fldCharType="end"/>
      </w:r>
      <w:r w:rsidR="00591631">
        <w:t xml:space="preserve"> </w:t>
      </w:r>
      <w:r w:rsidR="00591631">
        <w:fldChar w:fldCharType="begin"/>
      </w:r>
      <w:r w:rsidR="00591631">
        <w:instrText xml:space="preserve"> REF _Ref100855001 \r \h </w:instrText>
      </w:r>
      <w:r w:rsidR="00591631">
        <w:fldChar w:fldCharType="separate"/>
      </w:r>
      <w:r w:rsidR="00AF3BDB">
        <w:t>3.6</w:t>
      </w:r>
      <w:r w:rsidR="00591631">
        <w:fldChar w:fldCharType="end"/>
      </w:r>
      <w:r w:rsidRPr="00673FF0">
        <w:t>.</w:t>
      </w:r>
      <w:r>
        <w:t xml:space="preserve"> </w:t>
      </w:r>
      <w:r w:rsidRPr="00673FF0">
        <w:t>Modulated data samples and pilot signals are placed in respective symbols in a bin. Once slot is formed with the allotted bins</w:t>
      </w:r>
      <w:r w:rsidR="00846151">
        <w:t>,</w:t>
      </w:r>
      <w:r w:rsidRPr="00673FF0">
        <w:t xml:space="preserve"> then slot is mapped into a respective subcarrier.</w:t>
      </w:r>
      <w:bookmarkEnd w:id="215"/>
      <w:bookmarkEnd w:id="216"/>
      <w:bookmarkEnd w:id="217"/>
    </w:p>
    <w:p w14:paraId="1D55DC22" w14:textId="77777777" w:rsidR="00C87981" w:rsidRDefault="00C87981" w:rsidP="00DC63ED">
      <w:pPr>
        <w:pStyle w:val="Heading3"/>
      </w:pPr>
      <w:bookmarkStart w:id="224" w:name="_Toc120804832"/>
      <w:r w:rsidRPr="00DC22B0">
        <w:t>DFT</w:t>
      </w:r>
      <w:bookmarkEnd w:id="224"/>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DC63ED">
      <w:pPr>
        <w:pStyle w:val="Heading3"/>
      </w:pPr>
      <w:bookmarkStart w:id="225" w:name="_Toc120804833"/>
      <w:r w:rsidRPr="00DC22B0">
        <w:t>Sub-Carrier Mapping</w:t>
      </w:r>
      <w:bookmarkEnd w:id="225"/>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DC63ED">
      <w:pPr>
        <w:pStyle w:val="Heading3"/>
      </w:pPr>
      <w:bookmarkStart w:id="226" w:name="_Toc120804834"/>
      <w:r w:rsidRPr="00DC22B0">
        <w:t>IFFT &amp; CP Addition</w:t>
      </w:r>
      <w:bookmarkEnd w:id="226"/>
    </w:p>
    <w:p w14:paraId="1ADBE1BC" w14:textId="10A4CFBB" w:rsidR="00592E4C" w:rsidRDefault="00C87981" w:rsidP="00BD6172">
      <w:pPr>
        <w:rPr>
          <w:rFonts w:eastAsia="Times New Roman" w:cs="Segoe UI"/>
          <w:lang w:eastAsia="en-IN"/>
        </w:rPr>
      </w:pPr>
      <w:bookmarkStart w:id="227" w:name="_Hlk74155292"/>
      <w:r w:rsidRPr="00C50865">
        <w:rPr>
          <w:rFonts w:eastAsia="Times New Roman" w:cs="Segoe UI"/>
          <w:lang w:eastAsia="en-IN"/>
        </w:rPr>
        <w:t>Refer to section 8.4.2.</w:t>
      </w:r>
      <w:bookmarkEnd w:id="227"/>
    </w:p>
    <w:p w14:paraId="6C23AB36" w14:textId="03DAB09E" w:rsidR="005E50CE" w:rsidRPr="005E50CE" w:rsidRDefault="005E50CE" w:rsidP="005E50CE">
      <w:pPr>
        <w:pStyle w:val="Heading3"/>
      </w:pPr>
      <w:bookmarkStart w:id="228" w:name="_Toc120804835"/>
      <w:r w:rsidRPr="005E50CE">
        <w:t>TX Filtering</w:t>
      </w:r>
      <w:bookmarkEnd w:id="228"/>
    </w:p>
    <w:p w14:paraId="6C04305E" w14:textId="7B13B2D1" w:rsidR="00D2214D" w:rsidRDefault="005E50CE" w:rsidP="00BD6172">
      <w:pPr>
        <w:rPr>
          <w:rFonts w:eastAsia="Times New Roman" w:cs="Segoe UI"/>
          <w:lang w:eastAsia="en-IN"/>
        </w:rPr>
      </w:pPr>
      <w:r>
        <w:rPr>
          <w:rFonts w:eastAsia="Times New Roman" w:cs="Segoe UI"/>
          <w:lang w:eastAsia="en-IN"/>
        </w:rPr>
        <w:t xml:space="preserve">TX filtering shall be applied as per section </w:t>
      </w:r>
      <w:r>
        <w:rPr>
          <w:rFonts w:eastAsia="Times New Roman" w:cs="Segoe UI"/>
          <w:lang w:eastAsia="en-IN"/>
        </w:rPr>
        <w:fldChar w:fldCharType="begin"/>
      </w:r>
      <w:r>
        <w:rPr>
          <w:rFonts w:eastAsia="Times New Roman" w:cs="Segoe UI"/>
          <w:lang w:eastAsia="en-IN"/>
        </w:rPr>
        <w:instrText xml:space="preserve"> REF _Ref108029132 \n \h </w:instrText>
      </w:r>
      <w:r>
        <w:rPr>
          <w:rFonts w:eastAsia="Times New Roman" w:cs="Segoe UI"/>
          <w:lang w:eastAsia="en-IN"/>
        </w:rPr>
      </w:r>
      <w:r>
        <w:rPr>
          <w:rFonts w:eastAsia="Times New Roman" w:cs="Segoe UI"/>
          <w:lang w:eastAsia="en-IN"/>
        </w:rPr>
        <w:fldChar w:fldCharType="separate"/>
      </w:r>
      <w:r w:rsidR="00AF3BDB">
        <w:rPr>
          <w:rFonts w:eastAsia="Times New Roman" w:cs="Segoe UI"/>
          <w:lang w:eastAsia="en-IN"/>
        </w:rPr>
        <w:t>3.7.5</w:t>
      </w:r>
      <w:r>
        <w:rPr>
          <w:rFonts w:eastAsia="Times New Roman" w:cs="Segoe UI"/>
          <w:lang w:eastAsia="en-IN"/>
        </w:rPr>
        <w:fldChar w:fldCharType="end"/>
      </w:r>
    </w:p>
    <w:p w14:paraId="31E40F74" w14:textId="18CF582E" w:rsidR="009056D0" w:rsidRPr="00DB06E1" w:rsidRDefault="009056D0" w:rsidP="009056D0">
      <w:pPr>
        <w:pStyle w:val="Heading3"/>
      </w:pPr>
      <w:bookmarkStart w:id="229" w:name="_Toc120804836"/>
      <w:r>
        <w:t>Ranging</w:t>
      </w:r>
      <w:bookmarkEnd w:id="218"/>
      <w:bookmarkEnd w:id="219"/>
      <w:bookmarkEnd w:id="220"/>
      <w:bookmarkEnd w:id="229"/>
    </w:p>
    <w:p w14:paraId="4E6E808D" w14:textId="0A1B6599" w:rsidR="00C777A3" w:rsidRPr="0027274B" w:rsidRDefault="009056D0" w:rsidP="0027274B">
      <w:pPr>
        <w:jc w:val="both"/>
      </w:pPr>
      <w:r>
        <w:t xml:space="preserve">Ranging is performed by </w:t>
      </w:r>
      <w:r w:rsidR="00EC0B90">
        <w:t>the remote</w:t>
      </w:r>
      <w:r>
        <w:t xml:space="preserve"> to synchronize the uplink time and power of transmissions. Ranging al</w:t>
      </w:r>
      <w:r w:rsidRPr="531156E5">
        <w:rPr>
          <w:rFonts w:eastAsia="Trebuchet MS" w:cs="Trebuchet MS"/>
        </w:rPr>
        <w:t xml:space="preserve">locations will be sent periodically with some offset to the preamble transmission frame. </w:t>
      </w:r>
      <w:r w:rsidR="00D2372E">
        <w:rPr>
          <w:rFonts w:eastAsia="Trebuchet MS" w:cs="Trebuchet MS"/>
        </w:rPr>
        <w:t xml:space="preserve">BPSK modulated Gold sequences will be used for Ranging, refer section </w:t>
      </w:r>
      <w:r w:rsidR="00D2372E">
        <w:rPr>
          <w:rFonts w:eastAsia="Trebuchet MS" w:cs="Trebuchet MS"/>
        </w:rPr>
        <w:fldChar w:fldCharType="begin"/>
      </w:r>
      <w:r w:rsidR="00D2372E">
        <w:rPr>
          <w:rFonts w:eastAsia="Trebuchet MS" w:cs="Trebuchet MS"/>
        </w:rPr>
        <w:instrText xml:space="preserve"> REF _Ref107506569 \r \h </w:instrText>
      </w:r>
      <w:r w:rsidR="00D2372E">
        <w:rPr>
          <w:rFonts w:eastAsia="Trebuchet MS" w:cs="Trebuchet MS"/>
        </w:rPr>
      </w:r>
      <w:r w:rsidR="00D2372E">
        <w:rPr>
          <w:rFonts w:eastAsia="Trebuchet MS" w:cs="Trebuchet MS"/>
        </w:rPr>
        <w:fldChar w:fldCharType="separate"/>
      </w:r>
      <w:r w:rsidR="00AF3BDB">
        <w:rPr>
          <w:rFonts w:eastAsia="Trebuchet MS" w:cs="Trebuchet MS"/>
        </w:rPr>
        <w:t>3.7.6.1</w:t>
      </w:r>
      <w:r w:rsidR="00D2372E">
        <w:rPr>
          <w:rFonts w:eastAsia="Trebuchet MS" w:cs="Trebuchet MS"/>
        </w:rPr>
        <w:fldChar w:fldCharType="end"/>
      </w:r>
      <w:r w:rsidR="0027274B">
        <w:rPr>
          <w:rFonts w:eastAsia="Trebuchet MS" w:cs="Trebuchet MS"/>
        </w:rPr>
        <w:t>. The ranging sequences are grouped into the 4 categories Initial ranging, periodic ranging, bandwidth request ranging, HO ranging.</w:t>
      </w:r>
    </w:p>
    <w:p w14:paraId="009140B7" w14:textId="785D52C8" w:rsidR="00592E4C" w:rsidRDefault="009056D0" w:rsidP="009056D0">
      <w:pPr>
        <w:jc w:val="both"/>
        <w:rPr>
          <w:rFonts w:eastAsia="Trebuchet MS" w:cs="Trebuchet MS"/>
        </w:rPr>
      </w:pPr>
      <w:r w:rsidRPr="531156E5">
        <w:rPr>
          <w:rFonts w:eastAsia="Trebuchet MS" w:cs="Trebuchet MS"/>
        </w:rPr>
        <w:t xml:space="preserve">Ranging is done in two stages, initial ranging and periodic ranging. </w:t>
      </w:r>
      <w:r w:rsidRPr="0038537D">
        <w:rPr>
          <w:rFonts w:eastAsia="Trebuchet MS" w:cs="Trebuchet MS"/>
        </w:rPr>
        <w:t>For initial ranging</w:t>
      </w:r>
      <w:r w:rsidR="00DB4E2D">
        <w:rPr>
          <w:rFonts w:eastAsia="Trebuchet MS" w:cs="Trebuchet MS"/>
        </w:rPr>
        <w:t xml:space="preserve"> any random Gold sequence is selected out of the reserved sequences for initial ranging category, then</w:t>
      </w:r>
      <w:r w:rsidRPr="0038537D">
        <w:rPr>
          <w:rFonts w:eastAsia="Trebuchet MS" w:cs="Trebuchet MS"/>
        </w:rPr>
        <w:t xml:space="preserve"> this </w:t>
      </w:r>
      <w:r w:rsidR="006F4EB4">
        <w:rPr>
          <w:rFonts w:eastAsia="Trebuchet MS" w:cs="Trebuchet MS"/>
        </w:rPr>
        <w:t>N</w:t>
      </w:r>
      <w:r w:rsidRPr="0038537D">
        <w:rPr>
          <w:rFonts w:eastAsia="Trebuchet MS" w:cs="Trebuchet MS"/>
        </w:rPr>
        <w:t xml:space="preserve">-length sequence is placed in </w:t>
      </w:r>
      <w:r w:rsidR="00BE7F37">
        <w:rPr>
          <w:rFonts w:eastAsia="Trebuchet MS" w:cs="Trebuchet MS"/>
        </w:rPr>
        <w:t>2*N</w:t>
      </w:r>
      <w:r w:rsidRPr="0038537D">
        <w:rPr>
          <w:rFonts w:eastAsia="Trebuchet MS" w:cs="Trebuchet MS"/>
        </w:rPr>
        <w:t xml:space="preserve">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t>
      </w:r>
      <w:r w:rsidRPr="531156E5">
        <w:rPr>
          <w:rFonts w:eastAsia="Trebuchet MS" w:cs="Trebuchet MS"/>
        </w:rPr>
        <w:lastRenderedPageBreak/>
        <w:t xml:space="preserve">with cyclic suffix is placed in the end of symbol and so on for the entire </w:t>
      </w:r>
      <w:r w:rsidR="0056608A">
        <w:rPr>
          <w:rFonts w:eastAsia="Trebuchet MS" w:cs="Trebuchet MS"/>
        </w:rPr>
        <w:t>N</w:t>
      </w:r>
      <w:r w:rsidRPr="531156E5">
        <w:rPr>
          <w:rFonts w:eastAsia="Trebuchet MS" w:cs="Trebuchet MS"/>
        </w:rPr>
        <w:t xml:space="preserve"> length sequence. So, </w:t>
      </w:r>
      <w:r w:rsidR="00520D82">
        <w:rPr>
          <w:rFonts w:eastAsia="Trebuchet MS" w:cs="Trebuchet MS"/>
        </w:rPr>
        <w:t>N</w:t>
      </w:r>
      <w:r w:rsidRPr="531156E5">
        <w:rPr>
          <w:rFonts w:eastAsia="Trebuchet MS" w:cs="Trebuchet MS"/>
        </w:rPr>
        <w:t xml:space="preserve"> length sequence is mapped on to </w:t>
      </w:r>
      <w:r w:rsidR="008B2EDD">
        <w:rPr>
          <w:rFonts w:eastAsia="Trebuchet MS" w:cs="Trebuchet MS"/>
        </w:rPr>
        <w:t>2*N</w:t>
      </w:r>
      <w:r w:rsidRPr="531156E5">
        <w:rPr>
          <w:rFonts w:eastAsia="Trebuchet MS" w:cs="Trebuchet MS"/>
        </w:rPr>
        <w:t xml:space="preserve"> symbols in time axis and single subcarrier in frequency axis.</w:t>
      </w:r>
    </w:p>
    <w:p w14:paraId="29A337F1" w14:textId="081AAA82" w:rsidR="009056D0" w:rsidRDefault="009056D0" w:rsidP="009056D0">
      <w:pPr>
        <w:jc w:val="both"/>
        <w:rPr>
          <w:rFonts w:eastAsia="Trebuchet MS" w:cs="Trebuchet MS"/>
        </w:rPr>
      </w:pPr>
      <w:r w:rsidRPr="531156E5">
        <w:rPr>
          <w:rFonts w:eastAsia="Trebuchet MS" w:cs="Trebuchet MS"/>
        </w:rPr>
        <w:t>Ranging sequence for periodic ranging</w:t>
      </w:r>
      <w:r w:rsidR="006E471D">
        <w:rPr>
          <w:rFonts w:eastAsia="Trebuchet MS" w:cs="Trebuchet MS"/>
        </w:rPr>
        <w:t xml:space="preserve">, bandwidth request ranging or HO ranging is selected randomly from the sequences allocated to the respective category then </w:t>
      </w:r>
      <w:r w:rsidRPr="531156E5">
        <w:rPr>
          <w:rFonts w:eastAsia="Trebuchet MS" w:cs="Trebuchet MS"/>
        </w:rPr>
        <w:t>normal time axis mapping</w:t>
      </w:r>
      <w:r w:rsidR="006E471D">
        <w:rPr>
          <w:rFonts w:eastAsia="Trebuchet MS" w:cs="Trebuchet MS"/>
        </w:rPr>
        <w:t xml:space="preserve"> over </w:t>
      </w:r>
      <w:r w:rsidR="00F513A6">
        <w:rPr>
          <w:rFonts w:eastAsia="Trebuchet MS" w:cs="Trebuchet MS"/>
        </w:rPr>
        <w:t xml:space="preserve">a </w:t>
      </w:r>
      <w:r w:rsidR="006E471D">
        <w:rPr>
          <w:rFonts w:eastAsia="Trebuchet MS" w:cs="Trebuchet MS"/>
        </w:rPr>
        <w:t>single subcarrier</w:t>
      </w:r>
      <w:r w:rsidRPr="531156E5">
        <w:rPr>
          <w:rFonts w:eastAsia="Trebuchet MS" w:cs="Trebuchet MS"/>
        </w:rPr>
        <w:t xml:space="preserve"> is done with no repetition across symbols and with cyclic prefix placed in the beginning of </w:t>
      </w:r>
      <w:r w:rsidR="00F513A6">
        <w:rPr>
          <w:rFonts w:eastAsia="Trebuchet MS" w:cs="Trebuchet MS"/>
        </w:rPr>
        <w:t xml:space="preserve">the </w:t>
      </w:r>
      <w:r w:rsidRPr="531156E5">
        <w:rPr>
          <w:rFonts w:eastAsia="Trebuchet MS" w:cs="Trebuchet MS"/>
        </w:rPr>
        <w:t>symbol.</w:t>
      </w:r>
    </w:p>
    <w:p w14:paraId="75A5DC22" w14:textId="699B0F02" w:rsidR="009056D0" w:rsidRDefault="009056D0" w:rsidP="009056D0">
      <w:pPr>
        <w:jc w:val="both"/>
        <w:rPr>
          <w:rFonts w:eastAsia="Trebuchet MS" w:cs="Trebuchet MS"/>
        </w:rPr>
      </w:pPr>
      <w:r w:rsidRPr="1413C994">
        <w:rPr>
          <w:rFonts w:eastAsia="Trebuchet MS" w:cs="Trebuchet MS"/>
        </w:rPr>
        <w:t xml:space="preserve">Base station needs to detect the round-trip delay, TTG configured should be enough for </w:t>
      </w:r>
      <w:r w:rsidR="000176F2">
        <w:rPr>
          <w:rFonts w:eastAsia="Trebuchet MS" w:cs="Trebuchet MS"/>
        </w:rPr>
        <w:t>the remote</w:t>
      </w:r>
      <w:r w:rsidRPr="1413C994">
        <w:rPr>
          <w:rFonts w:eastAsia="Trebuchet MS" w:cs="Trebuchet MS"/>
        </w:rPr>
        <w:t xml:space="preserve"> to do the timing advance for UL transmission.</w:t>
      </w:r>
    </w:p>
    <w:p w14:paraId="5664B9ED" w14:textId="1AD96F97" w:rsidR="006916A8" w:rsidRDefault="00B06265" w:rsidP="00B06265">
      <w:pPr>
        <w:pStyle w:val="Heading2"/>
      </w:pPr>
      <w:bookmarkStart w:id="230" w:name="_Toc120804837"/>
      <w:r>
        <w:t>Channel quality measurements</w:t>
      </w:r>
      <w:bookmarkEnd w:id="230"/>
    </w:p>
    <w:p w14:paraId="229AC23C" w14:textId="1DC1E4D8" w:rsidR="00B06265" w:rsidRDefault="00C04CD5" w:rsidP="00C04CD5">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2</w:t>
      </w:r>
      <w:r w:rsidRPr="00C50865">
        <w:rPr>
          <w:rFonts w:eastAsia="Times New Roman" w:cs="Segoe UI"/>
          <w:lang w:eastAsia="en-IN"/>
        </w:rPr>
        <w:t xml:space="preserve"> </w:t>
      </w:r>
    </w:p>
    <w:p w14:paraId="2463799E" w14:textId="56AF66E0" w:rsidR="006C69BB" w:rsidRDefault="006C69BB" w:rsidP="006C69BB">
      <w:pPr>
        <w:pStyle w:val="Heading2"/>
      </w:pPr>
      <w:bookmarkStart w:id="231" w:name="_Toc120804838"/>
      <w:r>
        <w:t>Transmitter requirements</w:t>
      </w:r>
      <w:bookmarkEnd w:id="231"/>
    </w:p>
    <w:p w14:paraId="220A7253" w14:textId="3274F6E1" w:rsidR="008A6C9D" w:rsidRPr="00B31376" w:rsidRDefault="00B31376" w:rsidP="00B31376">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sidR="00E42588">
        <w:rPr>
          <w:rFonts w:eastAsia="Times New Roman" w:cs="Segoe UI"/>
          <w:lang w:eastAsia="en-IN"/>
        </w:rPr>
        <w:t>13</w:t>
      </w:r>
      <w:r w:rsidRPr="00C50865">
        <w:rPr>
          <w:rFonts w:eastAsia="Times New Roman" w:cs="Segoe UI"/>
          <w:lang w:eastAsia="en-IN"/>
        </w:rPr>
        <w:t xml:space="preserve"> </w:t>
      </w:r>
    </w:p>
    <w:p w14:paraId="6BDC00F6" w14:textId="6DB029C0" w:rsidR="006C69BB" w:rsidRDefault="006C69BB" w:rsidP="006C69BB">
      <w:pPr>
        <w:pStyle w:val="Heading2"/>
      </w:pPr>
      <w:bookmarkStart w:id="232" w:name="_Toc120804839"/>
      <w:r>
        <w:t>Receiver requirements</w:t>
      </w:r>
      <w:bookmarkEnd w:id="232"/>
    </w:p>
    <w:p w14:paraId="0E417363" w14:textId="4C2FE95C" w:rsidR="002D3E83" w:rsidRDefault="00E42588"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4</w:t>
      </w:r>
      <w:r w:rsidRPr="00C50865">
        <w:rPr>
          <w:rFonts w:eastAsia="Times New Roman" w:cs="Segoe UI"/>
          <w:lang w:eastAsia="en-IN"/>
        </w:rPr>
        <w:t xml:space="preserve"> </w:t>
      </w:r>
    </w:p>
    <w:p w14:paraId="7FF46066" w14:textId="77777777" w:rsidR="002D3E83" w:rsidRDefault="002D3E83" w:rsidP="002D3E83">
      <w:pPr>
        <w:pStyle w:val="Heading2"/>
        <w:rPr>
          <w:rFonts w:eastAsia="Times New Roman"/>
          <w:lang w:eastAsia="en-IN"/>
        </w:rPr>
      </w:pPr>
      <w:bookmarkStart w:id="233" w:name="_Toc120804840"/>
      <w:r>
        <w:rPr>
          <w:rFonts w:eastAsia="Times New Roman"/>
          <w:lang w:eastAsia="en-IN"/>
        </w:rPr>
        <w:t>Frequency control requirements</w:t>
      </w:r>
      <w:bookmarkEnd w:id="233"/>
    </w:p>
    <w:p w14:paraId="5D23152D" w14:textId="65183D2B" w:rsidR="002D3E83" w:rsidRPr="002D3E83" w:rsidRDefault="002D3E83"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5</w:t>
      </w:r>
      <w:r w:rsidRPr="00C50865">
        <w:rPr>
          <w:rFonts w:eastAsia="Times New Roman" w:cs="Segoe UI"/>
          <w:lang w:eastAsia="en-IN"/>
        </w:rPr>
        <w:t xml:space="preserve"> </w:t>
      </w:r>
    </w:p>
    <w:p w14:paraId="2EF3C5BD" w14:textId="060B33CB" w:rsidR="00EA3503" w:rsidRDefault="00EA3503">
      <w:r>
        <w:br w:type="page"/>
      </w:r>
    </w:p>
    <w:p w14:paraId="76CEACBD" w14:textId="77777777" w:rsidR="00EA3503" w:rsidRPr="009A4A43" w:rsidRDefault="00EA3503" w:rsidP="00EA3503">
      <w:pPr>
        <w:keepNext/>
        <w:keepLines/>
        <w:ind w:left="360"/>
      </w:pPr>
    </w:p>
    <w:p w14:paraId="7094EF00" w14:textId="77777777" w:rsidR="00A72D9B" w:rsidRDefault="00A72D9B" w:rsidP="00A72D9B">
      <w:pPr>
        <w:pStyle w:val="Heading1"/>
      </w:pPr>
      <w:bookmarkStart w:id="234" w:name="_Toc120804841"/>
      <w:r>
        <w:t>Informative Section – rationale for changes:</w:t>
      </w:r>
      <w:bookmarkEnd w:id="234"/>
    </w:p>
    <w:p w14:paraId="03C66AF5" w14:textId="239A7F6C" w:rsidR="00A72D9B" w:rsidRDefault="00A72D9B" w:rsidP="00C523D3">
      <w:pPr>
        <w:pStyle w:val="Heading2"/>
      </w:pPr>
      <w:bookmarkStart w:id="235" w:name="_Toc120804842"/>
      <w:r>
        <w:t>System-level PHY Design Aspects</w:t>
      </w:r>
      <w:bookmarkEnd w:id="235"/>
    </w:p>
    <w:p w14:paraId="723B8DE6" w14:textId="4A61AA02" w:rsidR="00773D10" w:rsidRPr="00773D10" w:rsidRDefault="00A72D9B" w:rsidP="00773D10">
      <w:pPr>
        <w:pStyle w:val="Heading3"/>
      </w:pPr>
      <w:bookmarkStart w:id="236" w:name="_Toc120804843"/>
      <w:r>
        <w:t>Performance Analysis (derived from SRD:)</w:t>
      </w:r>
      <w:bookmarkEnd w:id="236"/>
    </w:p>
    <w:p w14:paraId="0B66CED7" w14:textId="3435CAD4" w:rsidR="00C64B6B" w:rsidRDefault="00C64B6B" w:rsidP="00C64B6B">
      <w:pPr>
        <w:pStyle w:val="Heading4"/>
      </w:pPr>
      <w:r>
        <w:t>Repetition</w:t>
      </w:r>
    </w:p>
    <w:p w14:paraId="7A1D8090" w14:textId="4BF9669F" w:rsidR="00BE0220" w:rsidRDefault="00BE0220" w:rsidP="00BE0220">
      <w:pPr>
        <w:pStyle w:val="ListParagraph"/>
        <w:numPr>
          <w:ilvl w:val="0"/>
          <w:numId w:val="45"/>
        </w:numPr>
      </w:pPr>
      <w:r>
        <w:t xml:space="preserve">Analysis </w:t>
      </w:r>
      <w:r w:rsidR="00F25F3A">
        <w:t>of</w:t>
      </w:r>
      <w:r>
        <w:t xml:space="preserve"> the gain due to time diversity.</w:t>
      </w:r>
    </w:p>
    <w:p w14:paraId="4D28FF45" w14:textId="543F2B1E" w:rsidR="00BE0220" w:rsidRDefault="00BE0220" w:rsidP="00BE0220">
      <w:pPr>
        <w:pStyle w:val="ListParagraph"/>
        <w:numPr>
          <w:ilvl w:val="0"/>
          <w:numId w:val="45"/>
        </w:numPr>
      </w:pPr>
      <w:r>
        <w:t xml:space="preserve">Analysis </w:t>
      </w:r>
      <w:r w:rsidR="00F25F3A">
        <w:t>of</w:t>
      </w:r>
      <w:r>
        <w:t xml:space="preserve"> the changes needed to meet the maximum gain achieved by repetition factor 128.</w:t>
      </w:r>
    </w:p>
    <w:p w14:paraId="35F82A97" w14:textId="77777777" w:rsidR="00C64B6B" w:rsidRPr="00C64B6B" w:rsidRDefault="00C64B6B" w:rsidP="00C64B6B"/>
    <w:p w14:paraId="2C490AB1" w14:textId="77777777" w:rsidR="007B1579" w:rsidRPr="008B7259" w:rsidRDefault="007B1579" w:rsidP="008B725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37" w:name="yui_3_16_0_ym19_1_1476856068881_20985"/>
      <w:bookmarkStart w:id="238" w:name="yui_3_16_0_ym19_1_1476856068881_20986"/>
      <w:bookmarkStart w:id="239" w:name="yui_3_16_0_ym19_1_1476856068881_20987"/>
      <w:bookmarkStart w:id="240" w:name="yui_3_16_0_ym19_1_1476856068881_20988"/>
      <w:bookmarkStart w:id="241" w:name="yui_3_16_0_ym19_1_1476856068881_20989"/>
      <w:bookmarkEnd w:id="237"/>
      <w:bookmarkEnd w:id="238"/>
      <w:bookmarkEnd w:id="239"/>
      <w:bookmarkEnd w:id="240"/>
      <w:bookmarkEnd w:id="241"/>
    </w:p>
    <w:p w14:paraId="2A6387DE" w14:textId="7AAF0EAC" w:rsidR="00BA58C2" w:rsidRPr="00BA58C2" w:rsidRDefault="00BA58C2" w:rsidP="00BA58C2"/>
    <w:sectPr w:rsidR="00BA58C2" w:rsidRPr="00BA58C2" w:rsidSect="003B764D">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1756" w14:textId="77777777" w:rsidR="002F5CF2" w:rsidRDefault="002F5CF2" w:rsidP="00F87A52">
      <w:pPr>
        <w:spacing w:after="0" w:line="240" w:lineRule="auto"/>
      </w:pPr>
      <w:r>
        <w:separator/>
      </w:r>
    </w:p>
  </w:endnote>
  <w:endnote w:type="continuationSeparator" w:id="0">
    <w:p w14:paraId="6F7F7D95" w14:textId="77777777" w:rsidR="002F5CF2" w:rsidRDefault="002F5CF2" w:rsidP="00F87A52">
      <w:pPr>
        <w:spacing w:after="0" w:line="240" w:lineRule="auto"/>
      </w:pPr>
      <w:r>
        <w:continuationSeparator/>
      </w:r>
    </w:p>
  </w:endnote>
  <w:endnote w:type="continuationNotice" w:id="1">
    <w:p w14:paraId="1E9907F1" w14:textId="77777777" w:rsidR="002F5CF2" w:rsidRDefault="002F5C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E2EB9" w14:textId="77777777" w:rsidR="002F5CF2" w:rsidRDefault="002F5CF2" w:rsidP="00F87A52">
      <w:pPr>
        <w:spacing w:after="0" w:line="240" w:lineRule="auto"/>
      </w:pPr>
      <w:r>
        <w:separator/>
      </w:r>
    </w:p>
  </w:footnote>
  <w:footnote w:type="continuationSeparator" w:id="0">
    <w:p w14:paraId="1F13EF61" w14:textId="77777777" w:rsidR="002F5CF2" w:rsidRDefault="002F5CF2" w:rsidP="00F87A52">
      <w:pPr>
        <w:spacing w:after="0" w:line="240" w:lineRule="auto"/>
      </w:pPr>
      <w:r>
        <w:continuationSeparator/>
      </w:r>
    </w:p>
  </w:footnote>
  <w:footnote w:type="continuationNotice" w:id="1">
    <w:p w14:paraId="6F39A3B3" w14:textId="77777777" w:rsidR="002F5CF2" w:rsidRDefault="002F5CF2">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36ABC"/>
    <w:multiLevelType w:val="hybridMultilevel"/>
    <w:tmpl w:val="1BFE3202"/>
    <w:lvl w:ilvl="0" w:tplc="1000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30CD2"/>
    <w:multiLevelType w:val="hybridMultilevel"/>
    <w:tmpl w:val="F2DCA5A0"/>
    <w:lvl w:ilvl="0" w:tplc="10000019">
      <w:start w:val="1"/>
      <w:numFmt w:val="lowerLetter"/>
      <w:lvlText w:val="%1."/>
      <w:lvlJc w:val="left"/>
      <w:pPr>
        <w:ind w:left="720" w:hanging="72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D14596C"/>
    <w:multiLevelType w:val="hybridMultilevel"/>
    <w:tmpl w:val="BA3C4A40"/>
    <w:lvl w:ilvl="0" w:tplc="FFFFFFFF">
      <w:start w:val="1"/>
      <w:numFmt w:val="bullet"/>
      <w:lvlText w:val=""/>
      <w:lvlJc w:val="left"/>
      <w:pPr>
        <w:ind w:left="1440" w:hanging="720"/>
      </w:pPr>
      <w:rPr>
        <w:rFonts w:ascii="Symbol" w:hAnsi="Symbol" w:hint="default"/>
      </w:rPr>
    </w:lvl>
    <w:lvl w:ilvl="1" w:tplc="10000019">
      <w:start w:val="1"/>
      <w:numFmt w:val="lowerLetter"/>
      <w:lvlText w:val="%2."/>
      <w:lvlJc w:val="left"/>
      <w:pPr>
        <w:ind w:left="36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A46B3"/>
    <w:multiLevelType w:val="hybridMultilevel"/>
    <w:tmpl w:val="24BE075E"/>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807A16"/>
    <w:multiLevelType w:val="hybridMultilevel"/>
    <w:tmpl w:val="1BDE794A"/>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67D4D"/>
    <w:multiLevelType w:val="hybridMultilevel"/>
    <w:tmpl w:val="700C015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F024B9"/>
    <w:multiLevelType w:val="hybridMultilevel"/>
    <w:tmpl w:val="F6A605A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B618EC"/>
    <w:multiLevelType w:val="hybridMultilevel"/>
    <w:tmpl w:val="99B650E4"/>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5A4"/>
    <w:multiLevelType w:val="hybridMultilevel"/>
    <w:tmpl w:val="9A44BA9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1394497"/>
    <w:multiLevelType w:val="hybridMultilevel"/>
    <w:tmpl w:val="1C5A1A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3B3509"/>
    <w:multiLevelType w:val="hybridMultilevel"/>
    <w:tmpl w:val="9B36E900"/>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B5755D"/>
    <w:multiLevelType w:val="hybridMultilevel"/>
    <w:tmpl w:val="859E94CA"/>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7C2177"/>
    <w:multiLevelType w:val="hybridMultilevel"/>
    <w:tmpl w:val="294E1F7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CB657F1"/>
    <w:multiLevelType w:val="hybridMultilevel"/>
    <w:tmpl w:val="64EC43E8"/>
    <w:lvl w:ilvl="0" w:tplc="98EC1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01B77"/>
    <w:multiLevelType w:val="hybridMultilevel"/>
    <w:tmpl w:val="7694AC82"/>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0304A"/>
    <w:multiLevelType w:val="hybridMultilevel"/>
    <w:tmpl w:val="7C2ACE72"/>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DE7B33"/>
    <w:multiLevelType w:val="hybridMultilevel"/>
    <w:tmpl w:val="71B22C3E"/>
    <w:lvl w:ilvl="0" w:tplc="1000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004212"/>
    <w:multiLevelType w:val="multilevel"/>
    <w:tmpl w:val="1422D7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4D39444E"/>
    <w:multiLevelType w:val="hybridMultilevel"/>
    <w:tmpl w:val="5DAC0F50"/>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0087D6A"/>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C5591F"/>
    <w:multiLevelType w:val="hybridMultilevel"/>
    <w:tmpl w:val="71E266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BD00395"/>
    <w:multiLevelType w:val="hybridMultilevel"/>
    <w:tmpl w:val="1B1A2F14"/>
    <w:lvl w:ilvl="0" w:tplc="FFFFFFFF">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54560C5"/>
    <w:multiLevelType w:val="hybridMultilevel"/>
    <w:tmpl w:val="3FD8D344"/>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2782D"/>
    <w:multiLevelType w:val="hybridMultilevel"/>
    <w:tmpl w:val="60809C1C"/>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58A062C"/>
    <w:multiLevelType w:val="hybridMultilevel"/>
    <w:tmpl w:val="041E3D8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663D76"/>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5150537">
    <w:abstractNumId w:val="21"/>
  </w:num>
  <w:num w:numId="2" w16cid:durableId="1801876552">
    <w:abstractNumId w:val="19"/>
  </w:num>
  <w:num w:numId="3" w16cid:durableId="1295330383">
    <w:abstractNumId w:val="29"/>
  </w:num>
  <w:num w:numId="4" w16cid:durableId="1242375283">
    <w:abstractNumId w:val="39"/>
  </w:num>
  <w:num w:numId="5" w16cid:durableId="591860439">
    <w:abstractNumId w:val="1"/>
  </w:num>
  <w:num w:numId="6" w16cid:durableId="1221748623">
    <w:abstractNumId w:val="36"/>
  </w:num>
  <w:num w:numId="7" w16cid:durableId="1366098442">
    <w:abstractNumId w:val="18"/>
  </w:num>
  <w:num w:numId="8" w16cid:durableId="1100447168">
    <w:abstractNumId w:val="5"/>
  </w:num>
  <w:num w:numId="9" w16cid:durableId="564145491">
    <w:abstractNumId w:val="25"/>
  </w:num>
  <w:num w:numId="10" w16cid:durableId="209342527">
    <w:abstractNumId w:val="43"/>
  </w:num>
  <w:num w:numId="11" w16cid:durableId="1433430296">
    <w:abstractNumId w:val="15"/>
  </w:num>
  <w:num w:numId="12" w16cid:durableId="1547448527">
    <w:abstractNumId w:val="16"/>
  </w:num>
  <w:num w:numId="13" w16cid:durableId="2001495062">
    <w:abstractNumId w:val="45"/>
  </w:num>
  <w:num w:numId="14" w16cid:durableId="983898920">
    <w:abstractNumId w:val="42"/>
  </w:num>
  <w:num w:numId="15" w16cid:durableId="2067946048">
    <w:abstractNumId w:val="6"/>
  </w:num>
  <w:num w:numId="16" w16cid:durableId="1057315108">
    <w:abstractNumId w:val="27"/>
  </w:num>
  <w:num w:numId="17" w16cid:durableId="97718495">
    <w:abstractNumId w:val="28"/>
  </w:num>
  <w:num w:numId="18" w16cid:durableId="1279682691">
    <w:abstractNumId w:val="11"/>
  </w:num>
  <w:num w:numId="19" w16cid:durableId="642466714">
    <w:abstractNumId w:val="38"/>
  </w:num>
  <w:num w:numId="20" w16cid:durableId="2019041970">
    <w:abstractNumId w:val="31"/>
  </w:num>
  <w:num w:numId="21" w16cid:durableId="243611795">
    <w:abstractNumId w:val="8"/>
  </w:num>
  <w:num w:numId="22" w16cid:durableId="1561019272">
    <w:abstractNumId w:val="12"/>
  </w:num>
  <w:num w:numId="23" w16cid:durableId="2051033881">
    <w:abstractNumId w:val="9"/>
  </w:num>
  <w:num w:numId="24" w16cid:durableId="1737900481">
    <w:abstractNumId w:val="10"/>
  </w:num>
  <w:num w:numId="25" w16cid:durableId="241333291">
    <w:abstractNumId w:val="2"/>
  </w:num>
  <w:num w:numId="26" w16cid:durableId="718087762">
    <w:abstractNumId w:val="13"/>
  </w:num>
  <w:num w:numId="27" w16cid:durableId="1140148020">
    <w:abstractNumId w:val="41"/>
  </w:num>
  <w:num w:numId="28" w16cid:durableId="1942909821">
    <w:abstractNumId w:val="17"/>
  </w:num>
  <w:num w:numId="29" w16cid:durableId="946349525">
    <w:abstractNumId w:val="24"/>
  </w:num>
  <w:num w:numId="30" w16cid:durableId="1515411979">
    <w:abstractNumId w:val="37"/>
  </w:num>
  <w:num w:numId="31" w16cid:durableId="1231772694">
    <w:abstractNumId w:val="7"/>
  </w:num>
  <w:num w:numId="32" w16cid:durableId="1408962376">
    <w:abstractNumId w:val="26"/>
  </w:num>
  <w:num w:numId="33" w16cid:durableId="1605574426">
    <w:abstractNumId w:val="30"/>
  </w:num>
  <w:num w:numId="34" w16cid:durableId="310987722">
    <w:abstractNumId w:val="32"/>
  </w:num>
  <w:num w:numId="35" w16cid:durableId="2016611644">
    <w:abstractNumId w:val="20"/>
  </w:num>
  <w:num w:numId="36" w16cid:durableId="1200434123">
    <w:abstractNumId w:val="4"/>
  </w:num>
  <w:num w:numId="37" w16cid:durableId="857158484">
    <w:abstractNumId w:val="3"/>
  </w:num>
  <w:num w:numId="38" w16cid:durableId="97022415">
    <w:abstractNumId w:val="40"/>
  </w:num>
  <w:num w:numId="39" w16cid:durableId="877088190">
    <w:abstractNumId w:val="22"/>
  </w:num>
  <w:num w:numId="40" w16cid:durableId="1141189900">
    <w:abstractNumId w:val="31"/>
  </w:num>
  <w:num w:numId="41" w16cid:durableId="482738981">
    <w:abstractNumId w:val="23"/>
  </w:num>
  <w:num w:numId="42" w16cid:durableId="1977031907">
    <w:abstractNumId w:val="35"/>
  </w:num>
  <w:num w:numId="43" w16cid:durableId="1249195597">
    <w:abstractNumId w:val="34"/>
  </w:num>
  <w:num w:numId="44" w16cid:durableId="390084837">
    <w:abstractNumId w:val="44"/>
  </w:num>
  <w:num w:numId="45" w16cid:durableId="486821792">
    <w:abstractNumId w:val="33"/>
  </w:num>
  <w:num w:numId="46" w16cid:durableId="1697540768">
    <w:abstractNumId w:val="31"/>
  </w:num>
  <w:num w:numId="47" w16cid:durableId="359210446">
    <w:abstractNumId w:val="31"/>
  </w:num>
  <w:num w:numId="48" w16cid:durableId="817309331">
    <w:abstractNumId w:val="14"/>
  </w:num>
  <w:num w:numId="49" w16cid:durableId="601451865">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358E"/>
    <w:rsid w:val="00005E9B"/>
    <w:rsid w:val="000062BA"/>
    <w:rsid w:val="000113CC"/>
    <w:rsid w:val="00013CC7"/>
    <w:rsid w:val="00014F64"/>
    <w:rsid w:val="0001514D"/>
    <w:rsid w:val="000166A5"/>
    <w:rsid w:val="00016746"/>
    <w:rsid w:val="000176F2"/>
    <w:rsid w:val="00023717"/>
    <w:rsid w:val="00025176"/>
    <w:rsid w:val="00026B90"/>
    <w:rsid w:val="00036A4F"/>
    <w:rsid w:val="00041256"/>
    <w:rsid w:val="00047F00"/>
    <w:rsid w:val="00052E9B"/>
    <w:rsid w:val="000532FF"/>
    <w:rsid w:val="00053614"/>
    <w:rsid w:val="0005645F"/>
    <w:rsid w:val="00057250"/>
    <w:rsid w:val="00060D17"/>
    <w:rsid w:val="00061565"/>
    <w:rsid w:val="00062841"/>
    <w:rsid w:val="00063CEA"/>
    <w:rsid w:val="00063EFA"/>
    <w:rsid w:val="0006605A"/>
    <w:rsid w:val="00066E43"/>
    <w:rsid w:val="0007088B"/>
    <w:rsid w:val="0007237F"/>
    <w:rsid w:val="00074A01"/>
    <w:rsid w:val="00087FC2"/>
    <w:rsid w:val="0009039B"/>
    <w:rsid w:val="00092158"/>
    <w:rsid w:val="00097197"/>
    <w:rsid w:val="000A16E6"/>
    <w:rsid w:val="000A19F6"/>
    <w:rsid w:val="000A2878"/>
    <w:rsid w:val="000A2D73"/>
    <w:rsid w:val="000A2DAB"/>
    <w:rsid w:val="000A4347"/>
    <w:rsid w:val="000A4388"/>
    <w:rsid w:val="000A4D76"/>
    <w:rsid w:val="000A565D"/>
    <w:rsid w:val="000A6D2E"/>
    <w:rsid w:val="000B0076"/>
    <w:rsid w:val="000B0168"/>
    <w:rsid w:val="000B1E39"/>
    <w:rsid w:val="000B1FA0"/>
    <w:rsid w:val="000B2675"/>
    <w:rsid w:val="000B5733"/>
    <w:rsid w:val="000B69D4"/>
    <w:rsid w:val="000C3A12"/>
    <w:rsid w:val="000C4ED5"/>
    <w:rsid w:val="000C54B5"/>
    <w:rsid w:val="000C56B9"/>
    <w:rsid w:val="000C6A49"/>
    <w:rsid w:val="000D09F0"/>
    <w:rsid w:val="000D1B60"/>
    <w:rsid w:val="000D6963"/>
    <w:rsid w:val="000D71A9"/>
    <w:rsid w:val="000E2A26"/>
    <w:rsid w:val="000E4A7D"/>
    <w:rsid w:val="000E59F8"/>
    <w:rsid w:val="000F1E63"/>
    <w:rsid w:val="000F2616"/>
    <w:rsid w:val="000F64D1"/>
    <w:rsid w:val="000F7243"/>
    <w:rsid w:val="00102764"/>
    <w:rsid w:val="001051F9"/>
    <w:rsid w:val="0010573D"/>
    <w:rsid w:val="001154B9"/>
    <w:rsid w:val="00116D2E"/>
    <w:rsid w:val="00117C9D"/>
    <w:rsid w:val="001202B0"/>
    <w:rsid w:val="001226E0"/>
    <w:rsid w:val="0012591A"/>
    <w:rsid w:val="001368A1"/>
    <w:rsid w:val="00137005"/>
    <w:rsid w:val="0014301A"/>
    <w:rsid w:val="0014676F"/>
    <w:rsid w:val="00152815"/>
    <w:rsid w:val="001537CC"/>
    <w:rsid w:val="00155697"/>
    <w:rsid w:val="0015606C"/>
    <w:rsid w:val="001634CA"/>
    <w:rsid w:val="0016534A"/>
    <w:rsid w:val="00167B98"/>
    <w:rsid w:val="001713F7"/>
    <w:rsid w:val="00184261"/>
    <w:rsid w:val="00186E38"/>
    <w:rsid w:val="0019363D"/>
    <w:rsid w:val="00194370"/>
    <w:rsid w:val="00197E9A"/>
    <w:rsid w:val="001A1B0F"/>
    <w:rsid w:val="001A3F32"/>
    <w:rsid w:val="001A4878"/>
    <w:rsid w:val="001B0F1F"/>
    <w:rsid w:val="001B1B98"/>
    <w:rsid w:val="001B30C3"/>
    <w:rsid w:val="001B4E62"/>
    <w:rsid w:val="001B5EFD"/>
    <w:rsid w:val="001B71BB"/>
    <w:rsid w:val="001C027B"/>
    <w:rsid w:val="001C075B"/>
    <w:rsid w:val="001C34A6"/>
    <w:rsid w:val="001D1AD6"/>
    <w:rsid w:val="001D2A71"/>
    <w:rsid w:val="001D41A6"/>
    <w:rsid w:val="001D4A7E"/>
    <w:rsid w:val="001D54CF"/>
    <w:rsid w:val="001D661A"/>
    <w:rsid w:val="001D760E"/>
    <w:rsid w:val="001E0F67"/>
    <w:rsid w:val="001E175B"/>
    <w:rsid w:val="001E3D75"/>
    <w:rsid w:val="001F0790"/>
    <w:rsid w:val="001F08C9"/>
    <w:rsid w:val="001F3B3F"/>
    <w:rsid w:val="001F4E84"/>
    <w:rsid w:val="00201650"/>
    <w:rsid w:val="00201D3B"/>
    <w:rsid w:val="0020250A"/>
    <w:rsid w:val="00203C36"/>
    <w:rsid w:val="002046FC"/>
    <w:rsid w:val="00205F9D"/>
    <w:rsid w:val="002063F4"/>
    <w:rsid w:val="00210BD3"/>
    <w:rsid w:val="00212576"/>
    <w:rsid w:val="00213A73"/>
    <w:rsid w:val="002145DF"/>
    <w:rsid w:val="00216EE9"/>
    <w:rsid w:val="00221169"/>
    <w:rsid w:val="0022352B"/>
    <w:rsid w:val="00223F16"/>
    <w:rsid w:val="00231ED0"/>
    <w:rsid w:val="002321DB"/>
    <w:rsid w:val="0023307D"/>
    <w:rsid w:val="00234F0F"/>
    <w:rsid w:val="0024108B"/>
    <w:rsid w:val="00241C39"/>
    <w:rsid w:val="0024297B"/>
    <w:rsid w:val="00243328"/>
    <w:rsid w:val="002440CD"/>
    <w:rsid w:val="00245340"/>
    <w:rsid w:val="002475B5"/>
    <w:rsid w:val="00247A58"/>
    <w:rsid w:val="00247DE8"/>
    <w:rsid w:val="002541F8"/>
    <w:rsid w:val="00255034"/>
    <w:rsid w:val="00255730"/>
    <w:rsid w:val="002558F5"/>
    <w:rsid w:val="002572F2"/>
    <w:rsid w:val="00260193"/>
    <w:rsid w:val="002654D2"/>
    <w:rsid w:val="00272605"/>
    <w:rsid w:val="0027274B"/>
    <w:rsid w:val="00272930"/>
    <w:rsid w:val="00275385"/>
    <w:rsid w:val="00275D79"/>
    <w:rsid w:val="0027614D"/>
    <w:rsid w:val="0027793B"/>
    <w:rsid w:val="002834FA"/>
    <w:rsid w:val="00285B35"/>
    <w:rsid w:val="00285D7C"/>
    <w:rsid w:val="00287A45"/>
    <w:rsid w:val="00292AC7"/>
    <w:rsid w:val="0029539B"/>
    <w:rsid w:val="00297369"/>
    <w:rsid w:val="002975F1"/>
    <w:rsid w:val="002A04B5"/>
    <w:rsid w:val="002A346E"/>
    <w:rsid w:val="002A3DC1"/>
    <w:rsid w:val="002A6BB7"/>
    <w:rsid w:val="002A6DCC"/>
    <w:rsid w:val="002B76D3"/>
    <w:rsid w:val="002C4FD2"/>
    <w:rsid w:val="002C5AFF"/>
    <w:rsid w:val="002D02A3"/>
    <w:rsid w:val="002D0B0D"/>
    <w:rsid w:val="002D1387"/>
    <w:rsid w:val="002D24AA"/>
    <w:rsid w:val="002D32FB"/>
    <w:rsid w:val="002D3938"/>
    <w:rsid w:val="002D3E83"/>
    <w:rsid w:val="002D4F44"/>
    <w:rsid w:val="002D522E"/>
    <w:rsid w:val="002E103B"/>
    <w:rsid w:val="002E1FBA"/>
    <w:rsid w:val="002F1220"/>
    <w:rsid w:val="002F39CE"/>
    <w:rsid w:val="002F4960"/>
    <w:rsid w:val="002F5CF2"/>
    <w:rsid w:val="00300084"/>
    <w:rsid w:val="00303A82"/>
    <w:rsid w:val="00305E7D"/>
    <w:rsid w:val="003060B2"/>
    <w:rsid w:val="00306346"/>
    <w:rsid w:val="00307A95"/>
    <w:rsid w:val="00320365"/>
    <w:rsid w:val="00322EB1"/>
    <w:rsid w:val="0033011B"/>
    <w:rsid w:val="003327E7"/>
    <w:rsid w:val="00333DEE"/>
    <w:rsid w:val="00334A90"/>
    <w:rsid w:val="00340885"/>
    <w:rsid w:val="00340A11"/>
    <w:rsid w:val="00341120"/>
    <w:rsid w:val="00347473"/>
    <w:rsid w:val="00351D6A"/>
    <w:rsid w:val="00352A86"/>
    <w:rsid w:val="00356012"/>
    <w:rsid w:val="00361E0E"/>
    <w:rsid w:val="00362867"/>
    <w:rsid w:val="0036747F"/>
    <w:rsid w:val="00367E71"/>
    <w:rsid w:val="003735EC"/>
    <w:rsid w:val="00373844"/>
    <w:rsid w:val="00376816"/>
    <w:rsid w:val="00377348"/>
    <w:rsid w:val="003806F6"/>
    <w:rsid w:val="003833CE"/>
    <w:rsid w:val="003866A1"/>
    <w:rsid w:val="00386B9C"/>
    <w:rsid w:val="003909BD"/>
    <w:rsid w:val="00392C62"/>
    <w:rsid w:val="0039752A"/>
    <w:rsid w:val="003A0034"/>
    <w:rsid w:val="003A17F0"/>
    <w:rsid w:val="003A3A70"/>
    <w:rsid w:val="003A4DFB"/>
    <w:rsid w:val="003A4E67"/>
    <w:rsid w:val="003B0576"/>
    <w:rsid w:val="003B3B36"/>
    <w:rsid w:val="003B4861"/>
    <w:rsid w:val="003B62FF"/>
    <w:rsid w:val="003B764D"/>
    <w:rsid w:val="003C089B"/>
    <w:rsid w:val="003C3270"/>
    <w:rsid w:val="003C3A1D"/>
    <w:rsid w:val="003C4AAC"/>
    <w:rsid w:val="003C76E2"/>
    <w:rsid w:val="003D0592"/>
    <w:rsid w:val="003D09AA"/>
    <w:rsid w:val="003D2A69"/>
    <w:rsid w:val="003E09A4"/>
    <w:rsid w:val="003E09F5"/>
    <w:rsid w:val="003E3765"/>
    <w:rsid w:val="003E4C23"/>
    <w:rsid w:val="00400ACC"/>
    <w:rsid w:val="00401FF2"/>
    <w:rsid w:val="00406267"/>
    <w:rsid w:val="004102D7"/>
    <w:rsid w:val="0041515C"/>
    <w:rsid w:val="004168AA"/>
    <w:rsid w:val="00423256"/>
    <w:rsid w:val="0042350D"/>
    <w:rsid w:val="00424DB1"/>
    <w:rsid w:val="00425488"/>
    <w:rsid w:val="004275D7"/>
    <w:rsid w:val="00430FD1"/>
    <w:rsid w:val="00432082"/>
    <w:rsid w:val="00435A6B"/>
    <w:rsid w:val="00435B26"/>
    <w:rsid w:val="00435EC4"/>
    <w:rsid w:val="004361D7"/>
    <w:rsid w:val="004365DE"/>
    <w:rsid w:val="004408B0"/>
    <w:rsid w:val="00444EFA"/>
    <w:rsid w:val="0044510A"/>
    <w:rsid w:val="00447B85"/>
    <w:rsid w:val="00453E07"/>
    <w:rsid w:val="004563A5"/>
    <w:rsid w:val="0046012A"/>
    <w:rsid w:val="0046626A"/>
    <w:rsid w:val="004731A0"/>
    <w:rsid w:val="00473FA3"/>
    <w:rsid w:val="00474B15"/>
    <w:rsid w:val="0048087E"/>
    <w:rsid w:val="00480C87"/>
    <w:rsid w:val="00481512"/>
    <w:rsid w:val="00482919"/>
    <w:rsid w:val="00483950"/>
    <w:rsid w:val="00483A22"/>
    <w:rsid w:val="004850A5"/>
    <w:rsid w:val="004879FD"/>
    <w:rsid w:val="00487DD3"/>
    <w:rsid w:val="0049691A"/>
    <w:rsid w:val="004A1229"/>
    <w:rsid w:val="004A2531"/>
    <w:rsid w:val="004A3666"/>
    <w:rsid w:val="004A58D8"/>
    <w:rsid w:val="004A5B09"/>
    <w:rsid w:val="004B0CAE"/>
    <w:rsid w:val="004B52ED"/>
    <w:rsid w:val="004B6284"/>
    <w:rsid w:val="004C66BB"/>
    <w:rsid w:val="004C71DF"/>
    <w:rsid w:val="004D1FFD"/>
    <w:rsid w:val="004D311D"/>
    <w:rsid w:val="004D32FF"/>
    <w:rsid w:val="004D4EBF"/>
    <w:rsid w:val="004D5ADC"/>
    <w:rsid w:val="004E21AA"/>
    <w:rsid w:val="004E6D46"/>
    <w:rsid w:val="004E78DD"/>
    <w:rsid w:val="004E7A82"/>
    <w:rsid w:val="00506DF1"/>
    <w:rsid w:val="00507081"/>
    <w:rsid w:val="0050721C"/>
    <w:rsid w:val="00514574"/>
    <w:rsid w:val="005152EF"/>
    <w:rsid w:val="00520D82"/>
    <w:rsid w:val="00523D08"/>
    <w:rsid w:val="00524742"/>
    <w:rsid w:val="00526290"/>
    <w:rsid w:val="005272F6"/>
    <w:rsid w:val="005276D1"/>
    <w:rsid w:val="00532D17"/>
    <w:rsid w:val="00533069"/>
    <w:rsid w:val="00533716"/>
    <w:rsid w:val="00534D03"/>
    <w:rsid w:val="005401AF"/>
    <w:rsid w:val="00541BFD"/>
    <w:rsid w:val="00543EAE"/>
    <w:rsid w:val="005455A2"/>
    <w:rsid w:val="00545AE4"/>
    <w:rsid w:val="005472EE"/>
    <w:rsid w:val="005503D2"/>
    <w:rsid w:val="00550D27"/>
    <w:rsid w:val="00550ECC"/>
    <w:rsid w:val="00551BD8"/>
    <w:rsid w:val="00551FB6"/>
    <w:rsid w:val="00552B20"/>
    <w:rsid w:val="005543EA"/>
    <w:rsid w:val="00557139"/>
    <w:rsid w:val="00557977"/>
    <w:rsid w:val="00560CB0"/>
    <w:rsid w:val="005627D5"/>
    <w:rsid w:val="005628EA"/>
    <w:rsid w:val="0056316B"/>
    <w:rsid w:val="00563AAC"/>
    <w:rsid w:val="00564A39"/>
    <w:rsid w:val="00564C63"/>
    <w:rsid w:val="00565260"/>
    <w:rsid w:val="0056608A"/>
    <w:rsid w:val="00566172"/>
    <w:rsid w:val="00567EF8"/>
    <w:rsid w:val="005702FB"/>
    <w:rsid w:val="00576341"/>
    <w:rsid w:val="00580A1F"/>
    <w:rsid w:val="005822BE"/>
    <w:rsid w:val="00582DCF"/>
    <w:rsid w:val="00586F95"/>
    <w:rsid w:val="00591326"/>
    <w:rsid w:val="00591631"/>
    <w:rsid w:val="00592E4C"/>
    <w:rsid w:val="00592F77"/>
    <w:rsid w:val="00593B8E"/>
    <w:rsid w:val="00597B11"/>
    <w:rsid w:val="005A325D"/>
    <w:rsid w:val="005B03E1"/>
    <w:rsid w:val="005B0D9E"/>
    <w:rsid w:val="005B12BF"/>
    <w:rsid w:val="005B1677"/>
    <w:rsid w:val="005B2173"/>
    <w:rsid w:val="005B6699"/>
    <w:rsid w:val="005C03AB"/>
    <w:rsid w:val="005C0D38"/>
    <w:rsid w:val="005D1100"/>
    <w:rsid w:val="005D14B3"/>
    <w:rsid w:val="005D2144"/>
    <w:rsid w:val="005D2F96"/>
    <w:rsid w:val="005D5DC1"/>
    <w:rsid w:val="005E1829"/>
    <w:rsid w:val="005E325F"/>
    <w:rsid w:val="005E50CE"/>
    <w:rsid w:val="005E5FEC"/>
    <w:rsid w:val="005F1988"/>
    <w:rsid w:val="005F396F"/>
    <w:rsid w:val="005F440D"/>
    <w:rsid w:val="0060666E"/>
    <w:rsid w:val="00607C25"/>
    <w:rsid w:val="00607E34"/>
    <w:rsid w:val="00611C53"/>
    <w:rsid w:val="006152E3"/>
    <w:rsid w:val="006205CD"/>
    <w:rsid w:val="00624BCE"/>
    <w:rsid w:val="00627DC5"/>
    <w:rsid w:val="00630253"/>
    <w:rsid w:val="00630880"/>
    <w:rsid w:val="00631478"/>
    <w:rsid w:val="0063237D"/>
    <w:rsid w:val="006325C3"/>
    <w:rsid w:val="0063287E"/>
    <w:rsid w:val="006362B7"/>
    <w:rsid w:val="006409EE"/>
    <w:rsid w:val="00643540"/>
    <w:rsid w:val="0064362E"/>
    <w:rsid w:val="00643C18"/>
    <w:rsid w:val="006440AA"/>
    <w:rsid w:val="00644CA3"/>
    <w:rsid w:val="00652FE8"/>
    <w:rsid w:val="00653B44"/>
    <w:rsid w:val="00654E94"/>
    <w:rsid w:val="006576F7"/>
    <w:rsid w:val="00657C3D"/>
    <w:rsid w:val="00662498"/>
    <w:rsid w:val="0066255F"/>
    <w:rsid w:val="006625E8"/>
    <w:rsid w:val="00664316"/>
    <w:rsid w:val="006648E8"/>
    <w:rsid w:val="006671F4"/>
    <w:rsid w:val="006704F7"/>
    <w:rsid w:val="006706CD"/>
    <w:rsid w:val="00670761"/>
    <w:rsid w:val="00670B32"/>
    <w:rsid w:val="00674313"/>
    <w:rsid w:val="00677665"/>
    <w:rsid w:val="0068077D"/>
    <w:rsid w:val="00686249"/>
    <w:rsid w:val="006916A8"/>
    <w:rsid w:val="006A4904"/>
    <w:rsid w:val="006A5FE7"/>
    <w:rsid w:val="006B11DB"/>
    <w:rsid w:val="006B475C"/>
    <w:rsid w:val="006B48E2"/>
    <w:rsid w:val="006B5685"/>
    <w:rsid w:val="006B7C8D"/>
    <w:rsid w:val="006C040C"/>
    <w:rsid w:val="006C1645"/>
    <w:rsid w:val="006C2EC2"/>
    <w:rsid w:val="006C3B9F"/>
    <w:rsid w:val="006C69BB"/>
    <w:rsid w:val="006D3726"/>
    <w:rsid w:val="006E08D4"/>
    <w:rsid w:val="006E0EFB"/>
    <w:rsid w:val="006E471D"/>
    <w:rsid w:val="006F0724"/>
    <w:rsid w:val="006F2D07"/>
    <w:rsid w:val="006F391F"/>
    <w:rsid w:val="006F4EB4"/>
    <w:rsid w:val="006F5507"/>
    <w:rsid w:val="00701003"/>
    <w:rsid w:val="0070300A"/>
    <w:rsid w:val="0071065C"/>
    <w:rsid w:val="0071172C"/>
    <w:rsid w:val="00712F91"/>
    <w:rsid w:val="00715B0D"/>
    <w:rsid w:val="007162C3"/>
    <w:rsid w:val="007166EE"/>
    <w:rsid w:val="00717C04"/>
    <w:rsid w:val="00721988"/>
    <w:rsid w:val="00721A0A"/>
    <w:rsid w:val="00722D0B"/>
    <w:rsid w:val="007238C7"/>
    <w:rsid w:val="00724375"/>
    <w:rsid w:val="00724B5C"/>
    <w:rsid w:val="00727CC8"/>
    <w:rsid w:val="007308CF"/>
    <w:rsid w:val="00736026"/>
    <w:rsid w:val="007361C2"/>
    <w:rsid w:val="00737055"/>
    <w:rsid w:val="00737896"/>
    <w:rsid w:val="00740B8F"/>
    <w:rsid w:val="00742E3C"/>
    <w:rsid w:val="00744225"/>
    <w:rsid w:val="00744D24"/>
    <w:rsid w:val="00745121"/>
    <w:rsid w:val="0074781C"/>
    <w:rsid w:val="00750704"/>
    <w:rsid w:val="00751D3F"/>
    <w:rsid w:val="0075280F"/>
    <w:rsid w:val="007555BB"/>
    <w:rsid w:val="00755767"/>
    <w:rsid w:val="00755B3D"/>
    <w:rsid w:val="0075684D"/>
    <w:rsid w:val="00760534"/>
    <w:rsid w:val="00761016"/>
    <w:rsid w:val="007626DC"/>
    <w:rsid w:val="00764FAA"/>
    <w:rsid w:val="00766B2D"/>
    <w:rsid w:val="00772A25"/>
    <w:rsid w:val="00773D10"/>
    <w:rsid w:val="00776B81"/>
    <w:rsid w:val="0078259B"/>
    <w:rsid w:val="0079123C"/>
    <w:rsid w:val="00791AC5"/>
    <w:rsid w:val="00793C0B"/>
    <w:rsid w:val="00794D19"/>
    <w:rsid w:val="00797B14"/>
    <w:rsid w:val="007A14BB"/>
    <w:rsid w:val="007A658C"/>
    <w:rsid w:val="007B0866"/>
    <w:rsid w:val="007B1094"/>
    <w:rsid w:val="007B1579"/>
    <w:rsid w:val="007B2097"/>
    <w:rsid w:val="007B2AE9"/>
    <w:rsid w:val="007B304F"/>
    <w:rsid w:val="007B78C5"/>
    <w:rsid w:val="007C0F50"/>
    <w:rsid w:val="007C14E4"/>
    <w:rsid w:val="007C1FE7"/>
    <w:rsid w:val="007C4125"/>
    <w:rsid w:val="007C4337"/>
    <w:rsid w:val="007C4338"/>
    <w:rsid w:val="007C437E"/>
    <w:rsid w:val="007C5785"/>
    <w:rsid w:val="007D0A80"/>
    <w:rsid w:val="007D2696"/>
    <w:rsid w:val="007D3A0B"/>
    <w:rsid w:val="007D4CF1"/>
    <w:rsid w:val="007D5C4F"/>
    <w:rsid w:val="007D5EBB"/>
    <w:rsid w:val="007D7E76"/>
    <w:rsid w:val="007E06FC"/>
    <w:rsid w:val="007E1243"/>
    <w:rsid w:val="007F3F48"/>
    <w:rsid w:val="007F75D4"/>
    <w:rsid w:val="00801747"/>
    <w:rsid w:val="008036E8"/>
    <w:rsid w:val="008042F3"/>
    <w:rsid w:val="008069A2"/>
    <w:rsid w:val="0081176C"/>
    <w:rsid w:val="00812CB8"/>
    <w:rsid w:val="00816DC2"/>
    <w:rsid w:val="008229C2"/>
    <w:rsid w:val="00830000"/>
    <w:rsid w:val="00831800"/>
    <w:rsid w:val="00831E2C"/>
    <w:rsid w:val="00840203"/>
    <w:rsid w:val="0084028E"/>
    <w:rsid w:val="00842B63"/>
    <w:rsid w:val="00842D49"/>
    <w:rsid w:val="00842F68"/>
    <w:rsid w:val="00844A11"/>
    <w:rsid w:val="00846151"/>
    <w:rsid w:val="008471E8"/>
    <w:rsid w:val="008474F3"/>
    <w:rsid w:val="00850EF9"/>
    <w:rsid w:val="0085472B"/>
    <w:rsid w:val="00855EF0"/>
    <w:rsid w:val="0085724B"/>
    <w:rsid w:val="0085749A"/>
    <w:rsid w:val="00860C26"/>
    <w:rsid w:val="00860FFA"/>
    <w:rsid w:val="00861682"/>
    <w:rsid w:val="008616DC"/>
    <w:rsid w:val="00861E51"/>
    <w:rsid w:val="00862FCF"/>
    <w:rsid w:val="008643F9"/>
    <w:rsid w:val="00865735"/>
    <w:rsid w:val="008670FE"/>
    <w:rsid w:val="00873A13"/>
    <w:rsid w:val="00873B9C"/>
    <w:rsid w:val="00875C61"/>
    <w:rsid w:val="00880A05"/>
    <w:rsid w:val="008860E6"/>
    <w:rsid w:val="00886CCD"/>
    <w:rsid w:val="00891455"/>
    <w:rsid w:val="008958EC"/>
    <w:rsid w:val="008A10F9"/>
    <w:rsid w:val="008A22BA"/>
    <w:rsid w:val="008A2AE5"/>
    <w:rsid w:val="008A2B7A"/>
    <w:rsid w:val="008A373F"/>
    <w:rsid w:val="008A41FA"/>
    <w:rsid w:val="008A44B7"/>
    <w:rsid w:val="008A44CE"/>
    <w:rsid w:val="008A689A"/>
    <w:rsid w:val="008A6C9D"/>
    <w:rsid w:val="008B23E4"/>
    <w:rsid w:val="008B2EDD"/>
    <w:rsid w:val="008B57AD"/>
    <w:rsid w:val="008B7259"/>
    <w:rsid w:val="008C13EF"/>
    <w:rsid w:val="008C328E"/>
    <w:rsid w:val="008D101E"/>
    <w:rsid w:val="008D12B1"/>
    <w:rsid w:val="008D1950"/>
    <w:rsid w:val="008D2766"/>
    <w:rsid w:val="008D5AFD"/>
    <w:rsid w:val="008D723B"/>
    <w:rsid w:val="008E0785"/>
    <w:rsid w:val="008E5DF2"/>
    <w:rsid w:val="008E6499"/>
    <w:rsid w:val="008E6FF0"/>
    <w:rsid w:val="008F07EF"/>
    <w:rsid w:val="008F7992"/>
    <w:rsid w:val="00900C6B"/>
    <w:rsid w:val="00900D77"/>
    <w:rsid w:val="009036CE"/>
    <w:rsid w:val="009052CF"/>
    <w:rsid w:val="009056D0"/>
    <w:rsid w:val="009106D7"/>
    <w:rsid w:val="00912AFC"/>
    <w:rsid w:val="00913466"/>
    <w:rsid w:val="00915567"/>
    <w:rsid w:val="0092171B"/>
    <w:rsid w:val="00923863"/>
    <w:rsid w:val="00923D32"/>
    <w:rsid w:val="00925556"/>
    <w:rsid w:val="00925EEC"/>
    <w:rsid w:val="00926B3F"/>
    <w:rsid w:val="00927335"/>
    <w:rsid w:val="009305E4"/>
    <w:rsid w:val="00931A77"/>
    <w:rsid w:val="00940263"/>
    <w:rsid w:val="00943274"/>
    <w:rsid w:val="009443FA"/>
    <w:rsid w:val="009453F0"/>
    <w:rsid w:val="00945D69"/>
    <w:rsid w:val="00946028"/>
    <w:rsid w:val="0095011B"/>
    <w:rsid w:val="00950830"/>
    <w:rsid w:val="0095469F"/>
    <w:rsid w:val="0095491E"/>
    <w:rsid w:val="00955561"/>
    <w:rsid w:val="009559A2"/>
    <w:rsid w:val="009735E9"/>
    <w:rsid w:val="00975AB5"/>
    <w:rsid w:val="00976BBF"/>
    <w:rsid w:val="0098302F"/>
    <w:rsid w:val="00994039"/>
    <w:rsid w:val="00994960"/>
    <w:rsid w:val="00994E87"/>
    <w:rsid w:val="00995368"/>
    <w:rsid w:val="00996EE9"/>
    <w:rsid w:val="009979EB"/>
    <w:rsid w:val="00997E4D"/>
    <w:rsid w:val="009A0A3D"/>
    <w:rsid w:val="009A1877"/>
    <w:rsid w:val="009A4A43"/>
    <w:rsid w:val="009A4D08"/>
    <w:rsid w:val="009A7A66"/>
    <w:rsid w:val="009B3DC4"/>
    <w:rsid w:val="009B7071"/>
    <w:rsid w:val="009C41D6"/>
    <w:rsid w:val="009C5AB2"/>
    <w:rsid w:val="009D0083"/>
    <w:rsid w:val="009D6BF8"/>
    <w:rsid w:val="009E04A3"/>
    <w:rsid w:val="009E13E0"/>
    <w:rsid w:val="009E1C2B"/>
    <w:rsid w:val="009E1EF2"/>
    <w:rsid w:val="009E5622"/>
    <w:rsid w:val="009E6E71"/>
    <w:rsid w:val="009E794F"/>
    <w:rsid w:val="009F11BF"/>
    <w:rsid w:val="009F53D5"/>
    <w:rsid w:val="009F635A"/>
    <w:rsid w:val="009F69B7"/>
    <w:rsid w:val="009F7386"/>
    <w:rsid w:val="009F7471"/>
    <w:rsid w:val="00A0599C"/>
    <w:rsid w:val="00A1020F"/>
    <w:rsid w:val="00A10C82"/>
    <w:rsid w:val="00A11640"/>
    <w:rsid w:val="00A124A2"/>
    <w:rsid w:val="00A128D8"/>
    <w:rsid w:val="00A12BE3"/>
    <w:rsid w:val="00A160E8"/>
    <w:rsid w:val="00A223C8"/>
    <w:rsid w:val="00A254F6"/>
    <w:rsid w:val="00A2682D"/>
    <w:rsid w:val="00A3445E"/>
    <w:rsid w:val="00A3459C"/>
    <w:rsid w:val="00A4044A"/>
    <w:rsid w:val="00A448A2"/>
    <w:rsid w:val="00A468BF"/>
    <w:rsid w:val="00A47160"/>
    <w:rsid w:val="00A4743D"/>
    <w:rsid w:val="00A52DC6"/>
    <w:rsid w:val="00A54E9A"/>
    <w:rsid w:val="00A6606E"/>
    <w:rsid w:val="00A70DBB"/>
    <w:rsid w:val="00A71C5A"/>
    <w:rsid w:val="00A72D9B"/>
    <w:rsid w:val="00A73726"/>
    <w:rsid w:val="00A73D30"/>
    <w:rsid w:val="00A73D9E"/>
    <w:rsid w:val="00A755A4"/>
    <w:rsid w:val="00A8106B"/>
    <w:rsid w:val="00A8549C"/>
    <w:rsid w:val="00A860C8"/>
    <w:rsid w:val="00A86EF4"/>
    <w:rsid w:val="00A874FA"/>
    <w:rsid w:val="00A87929"/>
    <w:rsid w:val="00A90820"/>
    <w:rsid w:val="00A91A32"/>
    <w:rsid w:val="00A93099"/>
    <w:rsid w:val="00A9562F"/>
    <w:rsid w:val="00AA307B"/>
    <w:rsid w:val="00AA59BD"/>
    <w:rsid w:val="00AB120E"/>
    <w:rsid w:val="00AB3991"/>
    <w:rsid w:val="00AB4E6D"/>
    <w:rsid w:val="00AB4FFE"/>
    <w:rsid w:val="00AB5631"/>
    <w:rsid w:val="00AB564A"/>
    <w:rsid w:val="00AC1FE0"/>
    <w:rsid w:val="00AC35EF"/>
    <w:rsid w:val="00AC36E9"/>
    <w:rsid w:val="00AC48DF"/>
    <w:rsid w:val="00AC7D02"/>
    <w:rsid w:val="00AD04E1"/>
    <w:rsid w:val="00AD1C1D"/>
    <w:rsid w:val="00AD3009"/>
    <w:rsid w:val="00AD3BB6"/>
    <w:rsid w:val="00AD62D3"/>
    <w:rsid w:val="00AD78C8"/>
    <w:rsid w:val="00AE496A"/>
    <w:rsid w:val="00AE78F4"/>
    <w:rsid w:val="00AF1F9C"/>
    <w:rsid w:val="00AF22EC"/>
    <w:rsid w:val="00AF30D2"/>
    <w:rsid w:val="00AF3BDB"/>
    <w:rsid w:val="00AF4F72"/>
    <w:rsid w:val="00AF6014"/>
    <w:rsid w:val="00AF6A1F"/>
    <w:rsid w:val="00AF6E3A"/>
    <w:rsid w:val="00AF7AEA"/>
    <w:rsid w:val="00B01466"/>
    <w:rsid w:val="00B056F1"/>
    <w:rsid w:val="00B06265"/>
    <w:rsid w:val="00B06D57"/>
    <w:rsid w:val="00B12363"/>
    <w:rsid w:val="00B123A8"/>
    <w:rsid w:val="00B20DCC"/>
    <w:rsid w:val="00B24F2E"/>
    <w:rsid w:val="00B26187"/>
    <w:rsid w:val="00B31376"/>
    <w:rsid w:val="00B32D69"/>
    <w:rsid w:val="00B34EC7"/>
    <w:rsid w:val="00B354E1"/>
    <w:rsid w:val="00B35DB7"/>
    <w:rsid w:val="00B41166"/>
    <w:rsid w:val="00B44812"/>
    <w:rsid w:val="00B45907"/>
    <w:rsid w:val="00B47060"/>
    <w:rsid w:val="00B47A4F"/>
    <w:rsid w:val="00B47B54"/>
    <w:rsid w:val="00B51011"/>
    <w:rsid w:val="00B549FB"/>
    <w:rsid w:val="00B55251"/>
    <w:rsid w:val="00B558B0"/>
    <w:rsid w:val="00B55A5A"/>
    <w:rsid w:val="00B56A89"/>
    <w:rsid w:val="00B63E5D"/>
    <w:rsid w:val="00B65F27"/>
    <w:rsid w:val="00B66104"/>
    <w:rsid w:val="00B66D94"/>
    <w:rsid w:val="00B674C9"/>
    <w:rsid w:val="00B702E0"/>
    <w:rsid w:val="00B72503"/>
    <w:rsid w:val="00B74553"/>
    <w:rsid w:val="00B75667"/>
    <w:rsid w:val="00B80821"/>
    <w:rsid w:val="00B822D1"/>
    <w:rsid w:val="00B82946"/>
    <w:rsid w:val="00B83D2B"/>
    <w:rsid w:val="00B84650"/>
    <w:rsid w:val="00B85001"/>
    <w:rsid w:val="00B85352"/>
    <w:rsid w:val="00B913BA"/>
    <w:rsid w:val="00B95B66"/>
    <w:rsid w:val="00B97910"/>
    <w:rsid w:val="00BA3693"/>
    <w:rsid w:val="00BA58C2"/>
    <w:rsid w:val="00BB33D2"/>
    <w:rsid w:val="00BB3646"/>
    <w:rsid w:val="00BB72F9"/>
    <w:rsid w:val="00BB7C2F"/>
    <w:rsid w:val="00BB7CF5"/>
    <w:rsid w:val="00BC23A9"/>
    <w:rsid w:val="00BC6F14"/>
    <w:rsid w:val="00BC7A17"/>
    <w:rsid w:val="00BD2237"/>
    <w:rsid w:val="00BD41A0"/>
    <w:rsid w:val="00BD4CD2"/>
    <w:rsid w:val="00BD6172"/>
    <w:rsid w:val="00BD6E1A"/>
    <w:rsid w:val="00BD7EE6"/>
    <w:rsid w:val="00BE0220"/>
    <w:rsid w:val="00BE1603"/>
    <w:rsid w:val="00BE1D69"/>
    <w:rsid w:val="00BE37C7"/>
    <w:rsid w:val="00BE5001"/>
    <w:rsid w:val="00BE5D23"/>
    <w:rsid w:val="00BE7E77"/>
    <w:rsid w:val="00BE7F37"/>
    <w:rsid w:val="00BF0ADB"/>
    <w:rsid w:val="00BF2B60"/>
    <w:rsid w:val="00BF5F97"/>
    <w:rsid w:val="00BF677F"/>
    <w:rsid w:val="00C0208F"/>
    <w:rsid w:val="00C02EEE"/>
    <w:rsid w:val="00C04CD5"/>
    <w:rsid w:val="00C05420"/>
    <w:rsid w:val="00C06004"/>
    <w:rsid w:val="00C06204"/>
    <w:rsid w:val="00C065E4"/>
    <w:rsid w:val="00C06EDF"/>
    <w:rsid w:val="00C13794"/>
    <w:rsid w:val="00C13C5F"/>
    <w:rsid w:val="00C146F3"/>
    <w:rsid w:val="00C15E11"/>
    <w:rsid w:val="00C16183"/>
    <w:rsid w:val="00C17D2D"/>
    <w:rsid w:val="00C25F96"/>
    <w:rsid w:val="00C277EF"/>
    <w:rsid w:val="00C27878"/>
    <w:rsid w:val="00C3066D"/>
    <w:rsid w:val="00C33885"/>
    <w:rsid w:val="00C33973"/>
    <w:rsid w:val="00C3648E"/>
    <w:rsid w:val="00C374A4"/>
    <w:rsid w:val="00C374C8"/>
    <w:rsid w:val="00C376CF"/>
    <w:rsid w:val="00C44FE7"/>
    <w:rsid w:val="00C472A8"/>
    <w:rsid w:val="00C512EB"/>
    <w:rsid w:val="00C51730"/>
    <w:rsid w:val="00C523D3"/>
    <w:rsid w:val="00C56C06"/>
    <w:rsid w:val="00C6073D"/>
    <w:rsid w:val="00C61504"/>
    <w:rsid w:val="00C6223D"/>
    <w:rsid w:val="00C62F62"/>
    <w:rsid w:val="00C64012"/>
    <w:rsid w:val="00C64B6B"/>
    <w:rsid w:val="00C6794D"/>
    <w:rsid w:val="00C73BC1"/>
    <w:rsid w:val="00C73F30"/>
    <w:rsid w:val="00C74A14"/>
    <w:rsid w:val="00C777A3"/>
    <w:rsid w:val="00C80C28"/>
    <w:rsid w:val="00C82113"/>
    <w:rsid w:val="00C822E8"/>
    <w:rsid w:val="00C82E31"/>
    <w:rsid w:val="00C867A1"/>
    <w:rsid w:val="00C87981"/>
    <w:rsid w:val="00C87C66"/>
    <w:rsid w:val="00C90D6B"/>
    <w:rsid w:val="00C91FDD"/>
    <w:rsid w:val="00C929FB"/>
    <w:rsid w:val="00C92C54"/>
    <w:rsid w:val="00C93731"/>
    <w:rsid w:val="00C941BA"/>
    <w:rsid w:val="00C9662F"/>
    <w:rsid w:val="00CA154C"/>
    <w:rsid w:val="00CA610C"/>
    <w:rsid w:val="00CB3A66"/>
    <w:rsid w:val="00CB5463"/>
    <w:rsid w:val="00CB636C"/>
    <w:rsid w:val="00CB7031"/>
    <w:rsid w:val="00CB721E"/>
    <w:rsid w:val="00CB7F03"/>
    <w:rsid w:val="00CC386F"/>
    <w:rsid w:val="00CC4B6D"/>
    <w:rsid w:val="00CC5D65"/>
    <w:rsid w:val="00CC7B29"/>
    <w:rsid w:val="00CD07B1"/>
    <w:rsid w:val="00CD1669"/>
    <w:rsid w:val="00CD25CB"/>
    <w:rsid w:val="00CD31C0"/>
    <w:rsid w:val="00CD39C7"/>
    <w:rsid w:val="00CD556E"/>
    <w:rsid w:val="00CE760A"/>
    <w:rsid w:val="00CF11CD"/>
    <w:rsid w:val="00CF12F2"/>
    <w:rsid w:val="00CF2189"/>
    <w:rsid w:val="00CF5B06"/>
    <w:rsid w:val="00D01D88"/>
    <w:rsid w:val="00D0279F"/>
    <w:rsid w:val="00D14FEC"/>
    <w:rsid w:val="00D1595A"/>
    <w:rsid w:val="00D20D3E"/>
    <w:rsid w:val="00D21FE4"/>
    <w:rsid w:val="00D2214D"/>
    <w:rsid w:val="00D2252B"/>
    <w:rsid w:val="00D2372E"/>
    <w:rsid w:val="00D25ECE"/>
    <w:rsid w:val="00D26FB7"/>
    <w:rsid w:val="00D313B6"/>
    <w:rsid w:val="00D31C83"/>
    <w:rsid w:val="00D3525F"/>
    <w:rsid w:val="00D354C7"/>
    <w:rsid w:val="00D372A7"/>
    <w:rsid w:val="00D411E7"/>
    <w:rsid w:val="00D4248C"/>
    <w:rsid w:val="00D439EE"/>
    <w:rsid w:val="00D453FF"/>
    <w:rsid w:val="00D457F8"/>
    <w:rsid w:val="00D476D7"/>
    <w:rsid w:val="00D52EA9"/>
    <w:rsid w:val="00D55BF5"/>
    <w:rsid w:val="00D578B1"/>
    <w:rsid w:val="00D622CD"/>
    <w:rsid w:val="00D66714"/>
    <w:rsid w:val="00D70A02"/>
    <w:rsid w:val="00D7247B"/>
    <w:rsid w:val="00D86E83"/>
    <w:rsid w:val="00D90242"/>
    <w:rsid w:val="00D92CE9"/>
    <w:rsid w:val="00D95676"/>
    <w:rsid w:val="00DA0519"/>
    <w:rsid w:val="00DA4937"/>
    <w:rsid w:val="00DA56A1"/>
    <w:rsid w:val="00DB4E2D"/>
    <w:rsid w:val="00DC1492"/>
    <w:rsid w:val="00DC2410"/>
    <w:rsid w:val="00DC63ED"/>
    <w:rsid w:val="00DC7FB2"/>
    <w:rsid w:val="00DD1AB9"/>
    <w:rsid w:val="00DD2DAB"/>
    <w:rsid w:val="00DD3D0F"/>
    <w:rsid w:val="00DD7E75"/>
    <w:rsid w:val="00DE4057"/>
    <w:rsid w:val="00DE5586"/>
    <w:rsid w:val="00DF05C4"/>
    <w:rsid w:val="00DF0807"/>
    <w:rsid w:val="00DF0E40"/>
    <w:rsid w:val="00DF243D"/>
    <w:rsid w:val="00DF3703"/>
    <w:rsid w:val="00DF45C0"/>
    <w:rsid w:val="00DF4B57"/>
    <w:rsid w:val="00E02EC1"/>
    <w:rsid w:val="00E033C1"/>
    <w:rsid w:val="00E06809"/>
    <w:rsid w:val="00E07E99"/>
    <w:rsid w:val="00E1153D"/>
    <w:rsid w:val="00E15A9F"/>
    <w:rsid w:val="00E1735B"/>
    <w:rsid w:val="00E17B52"/>
    <w:rsid w:val="00E20A02"/>
    <w:rsid w:val="00E212F4"/>
    <w:rsid w:val="00E24707"/>
    <w:rsid w:val="00E3246B"/>
    <w:rsid w:val="00E34A1A"/>
    <w:rsid w:val="00E359AE"/>
    <w:rsid w:val="00E36A96"/>
    <w:rsid w:val="00E36D75"/>
    <w:rsid w:val="00E41904"/>
    <w:rsid w:val="00E42588"/>
    <w:rsid w:val="00E44CD4"/>
    <w:rsid w:val="00E47812"/>
    <w:rsid w:val="00E5319F"/>
    <w:rsid w:val="00E606E4"/>
    <w:rsid w:val="00E61936"/>
    <w:rsid w:val="00E65183"/>
    <w:rsid w:val="00E70153"/>
    <w:rsid w:val="00E71FC9"/>
    <w:rsid w:val="00E728F4"/>
    <w:rsid w:val="00E815C6"/>
    <w:rsid w:val="00E84538"/>
    <w:rsid w:val="00E87A8E"/>
    <w:rsid w:val="00E94F01"/>
    <w:rsid w:val="00E95B8B"/>
    <w:rsid w:val="00EA3503"/>
    <w:rsid w:val="00EA570C"/>
    <w:rsid w:val="00EB3B67"/>
    <w:rsid w:val="00EB5158"/>
    <w:rsid w:val="00EB7D2D"/>
    <w:rsid w:val="00EC0B90"/>
    <w:rsid w:val="00EC31C3"/>
    <w:rsid w:val="00EC68B5"/>
    <w:rsid w:val="00EC72B2"/>
    <w:rsid w:val="00EC7882"/>
    <w:rsid w:val="00ED4BA5"/>
    <w:rsid w:val="00ED51D0"/>
    <w:rsid w:val="00EE3D6A"/>
    <w:rsid w:val="00EE5D66"/>
    <w:rsid w:val="00EF050F"/>
    <w:rsid w:val="00EF287E"/>
    <w:rsid w:val="00EF33B4"/>
    <w:rsid w:val="00EF6807"/>
    <w:rsid w:val="00F01F9C"/>
    <w:rsid w:val="00F02037"/>
    <w:rsid w:val="00F05F7A"/>
    <w:rsid w:val="00F0625A"/>
    <w:rsid w:val="00F1749A"/>
    <w:rsid w:val="00F20643"/>
    <w:rsid w:val="00F2130B"/>
    <w:rsid w:val="00F241FA"/>
    <w:rsid w:val="00F25802"/>
    <w:rsid w:val="00F25F3A"/>
    <w:rsid w:val="00F30FCC"/>
    <w:rsid w:val="00F35915"/>
    <w:rsid w:val="00F37D40"/>
    <w:rsid w:val="00F4065F"/>
    <w:rsid w:val="00F40B02"/>
    <w:rsid w:val="00F41A31"/>
    <w:rsid w:val="00F4275C"/>
    <w:rsid w:val="00F431A1"/>
    <w:rsid w:val="00F47A53"/>
    <w:rsid w:val="00F50D54"/>
    <w:rsid w:val="00F513A6"/>
    <w:rsid w:val="00F60CC5"/>
    <w:rsid w:val="00F62911"/>
    <w:rsid w:val="00F64920"/>
    <w:rsid w:val="00F65233"/>
    <w:rsid w:val="00F72609"/>
    <w:rsid w:val="00F7294B"/>
    <w:rsid w:val="00F73A90"/>
    <w:rsid w:val="00F74190"/>
    <w:rsid w:val="00F76A58"/>
    <w:rsid w:val="00F81ABE"/>
    <w:rsid w:val="00F81B27"/>
    <w:rsid w:val="00F82460"/>
    <w:rsid w:val="00F83763"/>
    <w:rsid w:val="00F8693F"/>
    <w:rsid w:val="00F86942"/>
    <w:rsid w:val="00F873C1"/>
    <w:rsid w:val="00F876D8"/>
    <w:rsid w:val="00F87A52"/>
    <w:rsid w:val="00F927BD"/>
    <w:rsid w:val="00F9565E"/>
    <w:rsid w:val="00F95792"/>
    <w:rsid w:val="00F97264"/>
    <w:rsid w:val="00F97EDC"/>
    <w:rsid w:val="00FA1119"/>
    <w:rsid w:val="00FA2686"/>
    <w:rsid w:val="00FA3B70"/>
    <w:rsid w:val="00FA3DC0"/>
    <w:rsid w:val="00FA61C5"/>
    <w:rsid w:val="00FB069F"/>
    <w:rsid w:val="00FB1BF5"/>
    <w:rsid w:val="00FB200F"/>
    <w:rsid w:val="00FB3664"/>
    <w:rsid w:val="00FC6C5B"/>
    <w:rsid w:val="00FC70CC"/>
    <w:rsid w:val="00FC74F8"/>
    <w:rsid w:val="00FC77EE"/>
    <w:rsid w:val="00FD6D00"/>
    <w:rsid w:val="00FD7BA9"/>
    <w:rsid w:val="00FE1B2A"/>
    <w:rsid w:val="00FE2C53"/>
    <w:rsid w:val="00FE7E7D"/>
    <w:rsid w:val="00FF02D4"/>
    <w:rsid w:val="00FF3C93"/>
    <w:rsid w:val="00FF4927"/>
    <w:rsid w:val="00FF4D26"/>
    <w:rsid w:val="00FF55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docId w15:val="{F659CC23-DCC9-4E9E-8349-31E7B9DA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EE"/>
  </w:style>
  <w:style w:type="paragraph" w:styleId="Heading1">
    <w:name w:val="heading 1"/>
    <w:basedOn w:val="Normal"/>
    <w:next w:val="Normal"/>
    <w:link w:val="Heading1Char"/>
    <w:uiPriority w:val="9"/>
    <w:qFormat/>
    <w:rsid w:val="000D71A9"/>
    <w:pPr>
      <w:keepNext/>
      <w:keepLines/>
      <w:numPr>
        <w:numId w:val="2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910"/>
    <w:pPr>
      <w:keepNext/>
      <w:keepLines/>
      <w:numPr>
        <w:ilvl w:val="1"/>
        <w:numId w:val="20"/>
      </w:numPr>
      <w:spacing w:before="36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2DAB"/>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5472B"/>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7793B"/>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7793B"/>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779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79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7910"/>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uiPriority w:val="99"/>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iPriority w:val="35"/>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955561"/>
    <w:pPr>
      <w:keepNext/>
      <w:spacing w:after="0" w:line="240" w:lineRule="auto"/>
      <w:jc w:val="center"/>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 w:type="character" w:customStyle="1" w:styleId="Heading6Char">
    <w:name w:val="Heading 6 Char"/>
    <w:basedOn w:val="DefaultParagraphFont"/>
    <w:link w:val="Heading6"/>
    <w:uiPriority w:val="9"/>
    <w:semiHidden/>
    <w:rsid w:val="0027793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7793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779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793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47060"/>
    <w:pPr>
      <w:numPr>
        <w:numId w:val="0"/>
      </w:numPr>
      <w:outlineLvl w:val="9"/>
    </w:pPr>
  </w:style>
  <w:style w:type="paragraph" w:styleId="TOC1">
    <w:name w:val="toc 1"/>
    <w:basedOn w:val="Normal"/>
    <w:next w:val="Normal"/>
    <w:autoRedefine/>
    <w:uiPriority w:val="39"/>
    <w:unhideWhenUsed/>
    <w:rsid w:val="00B47060"/>
    <w:pPr>
      <w:spacing w:after="100"/>
    </w:pPr>
  </w:style>
  <w:style w:type="paragraph" w:styleId="TOC2">
    <w:name w:val="toc 2"/>
    <w:basedOn w:val="Normal"/>
    <w:next w:val="Normal"/>
    <w:autoRedefine/>
    <w:uiPriority w:val="39"/>
    <w:unhideWhenUsed/>
    <w:rsid w:val="00B47060"/>
    <w:pPr>
      <w:spacing w:after="100"/>
      <w:ind w:left="220"/>
    </w:pPr>
  </w:style>
  <w:style w:type="paragraph" w:styleId="TOC3">
    <w:name w:val="toc 3"/>
    <w:basedOn w:val="Normal"/>
    <w:next w:val="Normal"/>
    <w:autoRedefine/>
    <w:uiPriority w:val="39"/>
    <w:unhideWhenUsed/>
    <w:rsid w:val="00B47060"/>
    <w:pPr>
      <w:spacing w:after="100"/>
      <w:ind w:left="440"/>
    </w:pPr>
  </w:style>
  <w:style w:type="paragraph" w:styleId="NormalWeb">
    <w:name w:val="Normal (Web)"/>
    <w:basedOn w:val="Normal"/>
    <w:uiPriority w:val="99"/>
    <w:semiHidden/>
    <w:unhideWhenUsed/>
    <w:rsid w:val="00946028"/>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F050F"/>
    <w:rPr>
      <w:color w:val="808080"/>
    </w:rPr>
  </w:style>
  <w:style w:type="character" w:customStyle="1" w:styleId="highlight">
    <w:name w:val="highlight"/>
    <w:basedOn w:val="DefaultParagraphFont"/>
    <w:rsid w:val="00056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493105392">
          <w:marLeft w:val="547"/>
          <w:marRight w:val="0"/>
          <w:marTop w:val="154"/>
          <w:marBottom w:val="0"/>
          <w:divBdr>
            <w:top w:val="none" w:sz="0" w:space="0" w:color="auto"/>
            <w:left w:val="none" w:sz="0" w:space="0" w:color="auto"/>
            <w:bottom w:val="none" w:sz="0" w:space="0" w:color="auto"/>
            <w:right w:val="none" w:sz="0" w:space="0" w:color="auto"/>
          </w:divBdr>
        </w:div>
        <w:div w:id="1153839838">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149639221">
          <w:marLeft w:val="1166"/>
          <w:marRight w:val="0"/>
          <w:marTop w:val="125"/>
          <w:marBottom w:val="0"/>
          <w:divBdr>
            <w:top w:val="none" w:sz="0" w:space="0" w:color="auto"/>
            <w:left w:val="none" w:sz="0" w:space="0" w:color="auto"/>
            <w:bottom w:val="none" w:sz="0" w:space="0" w:color="auto"/>
            <w:right w:val="none" w:sz="0" w:space="0" w:color="auto"/>
          </w:divBdr>
        </w:div>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247734631">
          <w:marLeft w:val="1166"/>
          <w:marRight w:val="0"/>
          <w:marTop w:val="125"/>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1942713600">
          <w:marLeft w:val="547"/>
          <w:marRight w:val="0"/>
          <w:marTop w:val="144"/>
          <w:marBottom w:val="0"/>
          <w:divBdr>
            <w:top w:val="none" w:sz="0" w:space="0" w:color="auto"/>
            <w:left w:val="none" w:sz="0" w:space="0" w:color="auto"/>
            <w:bottom w:val="none" w:sz="0" w:space="0" w:color="auto"/>
            <w:right w:val="none" w:sz="0" w:space="0" w:color="auto"/>
          </w:divBdr>
        </w:div>
      </w:divsChild>
    </w:div>
    <w:div w:id="464206000">
      <w:bodyDiv w:val="1"/>
      <w:marLeft w:val="0"/>
      <w:marRight w:val="0"/>
      <w:marTop w:val="0"/>
      <w:marBottom w:val="0"/>
      <w:divBdr>
        <w:top w:val="none" w:sz="0" w:space="0" w:color="auto"/>
        <w:left w:val="none" w:sz="0" w:space="0" w:color="auto"/>
        <w:bottom w:val="none" w:sz="0" w:space="0" w:color="auto"/>
        <w:right w:val="none" w:sz="0" w:space="0" w:color="auto"/>
      </w:divBdr>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169364211">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 w:id="523250314">
          <w:marLeft w:val="547"/>
          <w:marRight w:val="0"/>
          <w:marTop w:val="120"/>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 w:id="1938711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442783D86D05428C635544DC581583" ma:contentTypeVersion="15" ma:contentTypeDescription="Create a new document." ma:contentTypeScope="" ma:versionID="31dec7f60b1e3278cc439de4007c689f">
  <xsd:schema xmlns:xsd="http://www.w3.org/2001/XMLSchema" xmlns:xs="http://www.w3.org/2001/XMLSchema" xmlns:p="http://schemas.microsoft.com/office/2006/metadata/properties" xmlns:ns3="b0aed94f-d7bf-4fa0-8e52-e0ef1b5bdde2" xmlns:ns4="897a05b6-f645-4125-a04e-bb33ebf270e2" targetNamespace="http://schemas.microsoft.com/office/2006/metadata/properties" ma:root="true" ma:fieldsID="8275d82a37cc0032e8d7d7880536248f" ns3:_="" ns4:_="">
    <xsd:import namespace="b0aed94f-d7bf-4fa0-8e52-e0ef1b5bdde2"/>
    <xsd:import namespace="897a05b6-f645-4125-a04e-bb33ebf27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ed94f-d7bf-4fa0-8e52-e0ef1b5bdd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7a05b6-f645-4125-a04e-bb33ebf270e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customXml/itemProps2.xml><?xml version="1.0" encoding="utf-8"?>
<ds:datastoreItem xmlns:ds="http://schemas.openxmlformats.org/officeDocument/2006/customXml" ds:itemID="{689E7034-BA1A-4B80-B0D5-D3E2FD871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ed94f-d7bf-4fa0-8e52-e0ef1b5bdde2"/>
    <ds:schemaRef ds:uri="897a05b6-f645-4125-a04e-bb33ebf27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A2F562-9B95-413F-BD0A-F4394D2BBB38}">
  <ds:schemaRefs>
    <ds:schemaRef ds:uri="http://schemas.microsoft.com/sharepoint/v3/contenttype/forms"/>
  </ds:schemaRefs>
</ds:datastoreItem>
</file>

<file path=customXml/itemProps4.xml><?xml version="1.0" encoding="utf-8"?>
<ds:datastoreItem xmlns:ds="http://schemas.openxmlformats.org/officeDocument/2006/customXml" ds:itemID="{4320CDBD-D545-4668-B104-F0F8E5C00E4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4383</Words>
  <Characters>23715</Characters>
  <Application>Microsoft Office Word</Application>
  <DocSecurity>0</DocSecurity>
  <Lines>948</Lines>
  <Paragraphs>8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Vishal Kalkundrikar</cp:lastModifiedBy>
  <cp:revision>6</cp:revision>
  <dcterms:created xsi:type="dcterms:W3CDTF">2022-12-01T11:01:00Z</dcterms:created>
  <dcterms:modified xsi:type="dcterms:W3CDTF">2022-12-0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thematical-behavior</vt:lpwstr>
  </property>
  <property fmtid="{D5CDD505-2E9C-101B-9397-08002B2CF9AE}" pid="17" name="Mendeley Recent Style Name 7_1">
    <vt:lpwstr>Journal of Mathematical Behavio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28442783D86D05428C635544DC581583</vt:lpwstr>
  </property>
  <property fmtid="{D5CDD505-2E9C-101B-9397-08002B2CF9AE}" pid="23" name="GrammarlyDocumentId">
    <vt:lpwstr>066c8482bd213050df4b7890abbd9bc75933ec5e17595e1b322adba9e7ee372c</vt:lpwstr>
  </property>
</Properties>
</file>